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D33BB0" w14:textId="77777777" w:rsidR="005C1318" w:rsidRPr="002E2D3E" w:rsidRDefault="005C1318" w:rsidP="00936AF6">
      <w:pPr>
        <w:pStyle w:val="1"/>
      </w:pPr>
      <w:r w:rsidRPr="002E2D3E">
        <w:rPr>
          <w:rFonts w:hint="eastAsia"/>
        </w:rPr>
        <w:t>10. Arrays and Pointers</w:t>
      </w:r>
    </w:p>
    <w:p w14:paraId="35A5924D" w14:textId="61C4F708" w:rsidR="005C1318" w:rsidRPr="002E2D3E" w:rsidRDefault="005C1318" w:rsidP="00936AF6">
      <w:pPr>
        <w:pStyle w:val="3"/>
        <w:ind w:left="640" w:hanging="640"/>
      </w:pPr>
      <w:r w:rsidRPr="002E2D3E">
        <w:t xml:space="preserve">Keyword:    static </w:t>
      </w:r>
    </w:p>
    <w:p w14:paraId="2BEA52C4" w14:textId="6335CB0D" w:rsidR="005C1318" w:rsidRPr="002E2D3E" w:rsidRDefault="005C1318" w:rsidP="00936AF6">
      <w:pPr>
        <w:pStyle w:val="3"/>
        <w:ind w:left="640" w:hanging="640"/>
      </w:pPr>
      <w:r w:rsidRPr="002E2D3E">
        <w:t>Operators:    &amp; *  (unary)</w:t>
      </w:r>
    </w:p>
    <w:p w14:paraId="5775E4EB" w14:textId="4A219793" w:rsidR="005C1318" w:rsidRPr="002E2D3E" w:rsidRDefault="005C1318" w:rsidP="00936AF6">
      <w:pPr>
        <w:pStyle w:val="3"/>
        <w:ind w:left="640" w:hanging="640"/>
      </w:pPr>
      <w:r w:rsidRPr="002E2D3E">
        <w:t>arrays</w:t>
      </w:r>
      <w:r w:rsidR="008308A3">
        <w:rPr>
          <w:rFonts w:hint="eastAsia"/>
        </w:rPr>
        <w:t>을 생성하고 초기화하는 방법</w:t>
      </w:r>
    </w:p>
    <w:p w14:paraId="60DC02A8" w14:textId="30E982EA" w:rsidR="008308A3" w:rsidRDefault="005C1318" w:rsidP="00936AF6">
      <w:pPr>
        <w:pStyle w:val="3"/>
        <w:ind w:left="640" w:hanging="640"/>
      </w:pPr>
      <w:r w:rsidRPr="002E2D3E">
        <w:t>Pointers</w:t>
      </w:r>
      <w:r w:rsidR="008308A3">
        <w:rPr>
          <w:rFonts w:hint="eastAsia"/>
        </w:rPr>
        <w:t xml:space="preserve">와 </w:t>
      </w:r>
      <w:r w:rsidR="008308A3">
        <w:t>arrays</w:t>
      </w:r>
      <w:r w:rsidR="008308A3">
        <w:rPr>
          <w:rFonts w:hint="eastAsia"/>
        </w:rPr>
        <w:t>를 연관시켜 사용하는 방법</w:t>
      </w:r>
    </w:p>
    <w:p w14:paraId="735EC776" w14:textId="2F39CCCC" w:rsidR="005C1318" w:rsidRPr="002E2D3E" w:rsidRDefault="005C1318" w:rsidP="00936AF6">
      <w:pPr>
        <w:pStyle w:val="3"/>
        <w:ind w:left="640" w:hanging="640"/>
      </w:pPr>
      <w:r w:rsidRPr="002E2D3E">
        <w:t>arrays</w:t>
      </w:r>
      <w:r w:rsidR="008308A3">
        <w:rPr>
          <w:rFonts w:hint="eastAsia"/>
        </w:rPr>
        <w:t xml:space="preserve">을 처리하는 </w:t>
      </w:r>
      <w:r w:rsidR="008308A3">
        <w:t>function</w:t>
      </w:r>
      <w:r w:rsidR="008308A3">
        <w:rPr>
          <w:rFonts w:hint="eastAsia"/>
        </w:rPr>
        <w:t>을 작성하기</w:t>
      </w:r>
    </w:p>
    <w:p w14:paraId="1616F14E" w14:textId="002D740D" w:rsidR="005C1318" w:rsidRPr="002E2D3E" w:rsidRDefault="008308A3" w:rsidP="00936AF6">
      <w:pPr>
        <w:pStyle w:val="3"/>
        <w:ind w:left="640" w:hanging="640"/>
      </w:pPr>
      <w:r>
        <w:t>2</w:t>
      </w:r>
      <w:r>
        <w:rPr>
          <w:rFonts w:hint="eastAsia"/>
        </w:rPr>
        <w:t>차원</w:t>
      </w:r>
      <w:r w:rsidR="005C1318" w:rsidRPr="002E2D3E">
        <w:t xml:space="preserve"> arrays</w:t>
      </w:r>
    </w:p>
    <w:p w14:paraId="0934057F" w14:textId="77777777" w:rsidR="005C1318" w:rsidRPr="002E2D3E" w:rsidRDefault="005C1318" w:rsidP="00936AF6">
      <w:pPr>
        <w:pStyle w:val="2"/>
      </w:pPr>
      <w:r w:rsidRPr="002E2D3E">
        <w:t xml:space="preserve"> </w:t>
      </w:r>
      <w:r w:rsidR="00A85359" w:rsidRPr="002E2D3E">
        <w:t xml:space="preserve">10.1 </w:t>
      </w:r>
      <w:r w:rsidRPr="002E2D3E">
        <w:t xml:space="preserve">Arrays </w:t>
      </w:r>
    </w:p>
    <w:p w14:paraId="2BC3898B" w14:textId="5A02DC56" w:rsidR="008308A3" w:rsidRDefault="005C1318" w:rsidP="00936AF6">
      <w:pPr>
        <w:pStyle w:val="3"/>
        <w:ind w:left="640" w:hanging="640"/>
      </w:pPr>
      <w:r w:rsidRPr="002E2D3E">
        <w:rPr>
          <w:color w:val="FF0000"/>
        </w:rPr>
        <w:t>array</w:t>
      </w:r>
      <w:r w:rsidR="008308A3">
        <w:rPr>
          <w:rFonts w:hint="eastAsia"/>
        </w:rPr>
        <w:t xml:space="preserve">은 한가지 </w:t>
      </w:r>
      <w:r w:rsidR="008308A3">
        <w:t>data type</w:t>
      </w:r>
      <w:r w:rsidR="008308A3">
        <w:rPr>
          <w:rFonts w:hint="eastAsia"/>
        </w:rPr>
        <w:t xml:space="preserve">의 elements의 </w:t>
      </w:r>
      <w:r w:rsidR="008308A3">
        <w:t>series</w:t>
      </w:r>
      <w:r w:rsidR="008308A3">
        <w:rPr>
          <w:rFonts w:hint="eastAsia"/>
        </w:rPr>
        <w:t>로 구성됨</w:t>
      </w:r>
    </w:p>
    <w:p w14:paraId="07805A03" w14:textId="77777777" w:rsidR="00FB070B" w:rsidRPr="002E2D3E" w:rsidRDefault="00FB070B" w:rsidP="00FB070B">
      <w:pPr>
        <w:rPr>
          <w:sz w:val="32"/>
          <w:szCs w:val="32"/>
        </w:rPr>
      </w:pPr>
      <w:r w:rsidRPr="002E2D3E">
        <w:rPr>
          <w:sz w:val="32"/>
          <w:szCs w:val="32"/>
        </w:rPr>
        <w:t xml:space="preserve">/* </w:t>
      </w:r>
      <w:r w:rsidR="008308A3">
        <w:rPr>
          <w:rFonts w:hint="eastAsia"/>
          <w:sz w:val="32"/>
          <w:szCs w:val="32"/>
        </w:rPr>
        <w:t>어떤</w:t>
      </w:r>
      <w:r w:rsidRPr="002E2D3E">
        <w:rPr>
          <w:sz w:val="32"/>
          <w:szCs w:val="32"/>
        </w:rPr>
        <w:t xml:space="preserve"> array </w:t>
      </w:r>
      <w:r w:rsidR="008308A3">
        <w:rPr>
          <w:rFonts w:hint="eastAsia"/>
          <w:sz w:val="32"/>
          <w:szCs w:val="32"/>
        </w:rPr>
        <w:t>선언</w:t>
      </w:r>
      <w:r w:rsidRPr="002E2D3E">
        <w:rPr>
          <w:sz w:val="32"/>
          <w:szCs w:val="32"/>
        </w:rPr>
        <w:t xml:space="preserve"> */</w:t>
      </w:r>
    </w:p>
    <w:p w14:paraId="6209E7A0" w14:textId="77777777" w:rsidR="00FB070B" w:rsidRPr="002E2D3E" w:rsidRDefault="00FB070B" w:rsidP="00FB070B">
      <w:pPr>
        <w:rPr>
          <w:sz w:val="32"/>
          <w:szCs w:val="32"/>
        </w:rPr>
      </w:pPr>
      <w:r w:rsidRPr="002E2D3E">
        <w:rPr>
          <w:sz w:val="32"/>
          <w:szCs w:val="32"/>
        </w:rPr>
        <w:t xml:space="preserve"> int main(void)</w:t>
      </w:r>
    </w:p>
    <w:p w14:paraId="3107CA5B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>{</w:t>
      </w:r>
    </w:p>
    <w:p w14:paraId="12EAC7BF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    float candy[365];      /* array of 365 floats */</w:t>
      </w:r>
    </w:p>
    <w:p w14:paraId="53FDB730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    char code[12];         /* array of 12 chars   */</w:t>
      </w:r>
    </w:p>
    <w:p w14:paraId="47698D3F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    int states[50];        /* array of 50 ints    */</w:t>
      </w:r>
    </w:p>
    <w:p w14:paraId="375C7770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    ... </w:t>
      </w:r>
    </w:p>
    <w:p w14:paraId="715EDD73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>}</w:t>
      </w:r>
    </w:p>
    <w:p w14:paraId="5F6275D8" w14:textId="77777777" w:rsidR="00FB070B" w:rsidRPr="002E2D3E" w:rsidRDefault="00FB070B" w:rsidP="00FB070B">
      <w:pPr>
        <w:ind w:firstLine="195"/>
        <w:rPr>
          <w:sz w:val="32"/>
          <w:szCs w:val="32"/>
        </w:rPr>
      </w:pPr>
    </w:p>
    <w:p w14:paraId="5F4FBD0D" w14:textId="36BCE747" w:rsidR="00FB070B" w:rsidRPr="002E2D3E" w:rsidRDefault="00FB070B" w:rsidP="00936AF6">
      <w:pPr>
        <w:pStyle w:val="3"/>
        <w:ind w:left="640" w:hanging="640"/>
        <w:rPr>
          <w:color w:val="FF0000"/>
        </w:rPr>
      </w:pPr>
      <w:r w:rsidRPr="002E2D3E">
        <w:t>array</w:t>
      </w:r>
      <w:r w:rsidR="008308A3">
        <w:rPr>
          <w:rFonts w:hint="eastAsia"/>
        </w:rPr>
        <w:t>을 접근하기 위하여</w:t>
      </w:r>
      <w:r w:rsidRPr="002E2D3E">
        <w:t xml:space="preserve">, </w:t>
      </w:r>
      <w:r w:rsidRPr="002E2D3E">
        <w:rPr>
          <w:color w:val="FF0000"/>
        </w:rPr>
        <w:t>inde</w:t>
      </w:r>
      <w:r w:rsidRPr="002E2D3E">
        <w:rPr>
          <w:rFonts w:hint="eastAsia"/>
          <w:color w:val="FF0000"/>
        </w:rPr>
        <w:t>x</w:t>
      </w:r>
      <w:r w:rsidR="008308A3" w:rsidRPr="008308A3">
        <w:rPr>
          <w:rFonts w:hint="eastAsia"/>
        </w:rPr>
        <w:t>라 불리는 첨자 숫자(</w:t>
      </w:r>
      <w:r w:rsidR="008308A3" w:rsidRPr="008308A3">
        <w:t>subscript number</w:t>
      </w:r>
      <w:r w:rsidR="008308A3">
        <w:t>)</w:t>
      </w:r>
      <w:r w:rsidR="008308A3">
        <w:rPr>
          <w:rFonts w:hint="eastAsia"/>
        </w:rPr>
        <w:t xml:space="preserve">를 사용하여 개별 </w:t>
      </w:r>
      <w:r w:rsidR="008308A3">
        <w:t>element</w:t>
      </w:r>
      <w:r w:rsidR="008308A3">
        <w:rPr>
          <w:rFonts w:hint="eastAsia"/>
        </w:rPr>
        <w:t xml:space="preserve">를 </w:t>
      </w:r>
      <w:r w:rsidR="008308A3">
        <w:t>identify</w:t>
      </w:r>
      <w:r w:rsidR="008308A3">
        <w:rPr>
          <w:rFonts w:hint="eastAsia"/>
        </w:rPr>
        <w:t>한다.</w:t>
      </w:r>
    </w:p>
    <w:p w14:paraId="111496E8" w14:textId="77777777" w:rsidR="00FB070B" w:rsidRPr="002E2D3E" w:rsidRDefault="00A85359" w:rsidP="00936AF6">
      <w:pPr>
        <w:pStyle w:val="2"/>
      </w:pPr>
      <w:r w:rsidRPr="002E2D3E">
        <w:t>10.1</w:t>
      </w:r>
      <w:r w:rsidR="00120CEA">
        <w:t>.1</w:t>
      </w:r>
      <w:r w:rsidRPr="002E2D3E">
        <w:t xml:space="preserve"> </w:t>
      </w:r>
      <w:r w:rsidR="00FB070B" w:rsidRPr="002E2D3E">
        <w:t xml:space="preserve">Initialization  </w:t>
      </w:r>
    </w:p>
    <w:p w14:paraId="5DEE0D6F" w14:textId="283D9E9F" w:rsidR="00FB070B" w:rsidRPr="002E2D3E" w:rsidRDefault="00B93F7D" w:rsidP="00936AF6">
      <w:pPr>
        <w:pStyle w:val="3"/>
        <w:ind w:left="640" w:hanging="640"/>
      </w:pPr>
      <w:r>
        <w:t>s</w:t>
      </w:r>
      <w:r w:rsidR="00FB070B" w:rsidRPr="002E2D3E">
        <w:t>ingle-valued variables</w:t>
      </w:r>
      <w:r>
        <w:t xml:space="preserve"> </w:t>
      </w:r>
      <w:r>
        <w:rPr>
          <w:rFonts w:hint="eastAsia"/>
        </w:rPr>
        <w:t>초기화</w:t>
      </w:r>
      <w:r w:rsidR="00FB070B" w:rsidRPr="002E2D3E">
        <w:t xml:space="preserve"> (</w:t>
      </w:r>
      <w:r w:rsidR="00FB070B" w:rsidRPr="002E2D3E">
        <w:rPr>
          <w:color w:val="FF0000"/>
        </w:rPr>
        <w:t>scalar</w:t>
      </w:r>
      <w:r w:rsidR="00FB070B" w:rsidRPr="002E2D3E">
        <w:t xml:space="preserve"> variables</w:t>
      </w:r>
      <w:r>
        <w:rPr>
          <w:rFonts w:hint="eastAsia"/>
        </w:rPr>
        <w:t>라고 부름</w:t>
      </w:r>
      <w:r w:rsidR="00FB070B" w:rsidRPr="002E2D3E">
        <w:t xml:space="preserve">) </w:t>
      </w:r>
    </w:p>
    <w:p w14:paraId="10863C49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>int fix = 1;</w:t>
      </w:r>
    </w:p>
    <w:p w14:paraId="08C371A6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float flax = PI * 2;   </w:t>
      </w:r>
    </w:p>
    <w:p w14:paraId="4CEB9877" w14:textId="11201117" w:rsidR="00FB070B" w:rsidRPr="002E2D3E" w:rsidRDefault="00FB070B" w:rsidP="00936AF6">
      <w:pPr>
        <w:pStyle w:val="3"/>
        <w:ind w:left="640" w:hanging="640"/>
      </w:pPr>
      <w:r w:rsidRPr="002E2D3E">
        <w:t>arrays</w:t>
      </w:r>
      <w:r w:rsidR="00B93F7D">
        <w:rPr>
          <w:rFonts w:hint="eastAsia"/>
        </w:rPr>
        <w:t>의 초기화</w:t>
      </w:r>
      <w:r w:rsidRPr="002E2D3E">
        <w:t xml:space="preserve"> </w:t>
      </w:r>
    </w:p>
    <w:p w14:paraId="0544D8B0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>int main(void)</w:t>
      </w:r>
    </w:p>
    <w:p w14:paraId="3D39880B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 {</w:t>
      </w:r>
    </w:p>
    <w:p w14:paraId="6324D8FF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     int powers[8] = {1,2,4,6,8,16,32,64}; /* ANSI C and later */</w:t>
      </w:r>
    </w:p>
    <w:p w14:paraId="17A5A806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     ... </w:t>
      </w:r>
    </w:p>
    <w:p w14:paraId="492BAB8C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}  </w:t>
      </w:r>
    </w:p>
    <w:p w14:paraId="2B60EAA2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rFonts w:hint="eastAsia"/>
          <w:sz w:val="32"/>
          <w:szCs w:val="32"/>
        </w:rPr>
        <w:t>&lt;&lt;listing 10.1&gt;&gt;</w:t>
      </w:r>
    </w:p>
    <w:p w14:paraId="40161B59" w14:textId="246D799A" w:rsidR="00FB070B" w:rsidRPr="002E2D3E" w:rsidRDefault="00FB070B" w:rsidP="00936AF6">
      <w:pPr>
        <w:pStyle w:val="3"/>
        <w:ind w:left="640" w:hanging="640"/>
      </w:pPr>
      <w:r w:rsidRPr="002E2D3E">
        <w:lastRenderedPageBreak/>
        <w:t>array</w:t>
      </w:r>
      <w:r w:rsidR="00B93F7D">
        <w:rPr>
          <w:rFonts w:hint="eastAsia"/>
        </w:rPr>
        <w:t>를 초기화하지 않을 경우에는</w:t>
      </w:r>
      <w:r w:rsidRPr="002E2D3E">
        <w:t xml:space="preserve">? Listing 10.2   </w:t>
      </w:r>
    </w:p>
    <w:p w14:paraId="2B23FEA6" w14:textId="7B5F1FF7" w:rsidR="00FB070B" w:rsidRDefault="00B95669" w:rsidP="00936AF6">
      <w:pPr>
        <w:pStyle w:val="3"/>
        <w:ind w:left="640" w:hanging="640"/>
      </w:pPr>
      <w:r>
        <w:rPr>
          <w:rFonts w:hint="eastAsia"/>
        </w:rPr>
        <w:t>배열 일부만 초기화하는 경우?</w:t>
      </w:r>
      <w:r w:rsidR="00FB070B" w:rsidRPr="002E2D3E">
        <w:t xml:space="preserve"> </w:t>
      </w:r>
      <w:r w:rsidR="00FB070B" w:rsidRPr="002E2D3E">
        <w:rPr>
          <w:rFonts w:hint="eastAsia"/>
        </w:rPr>
        <w:t>Listing 10.3</w:t>
      </w:r>
    </w:p>
    <w:p w14:paraId="1EECED90" w14:textId="115834C0" w:rsidR="00B95669" w:rsidRPr="002E2D3E" w:rsidRDefault="00B95669" w:rsidP="00936AF6">
      <w:pPr>
        <w:pStyle w:val="4"/>
        <w:ind w:left="860" w:hanging="560"/>
      </w:pPr>
      <w:r>
        <w:rPr>
          <w:rFonts w:hint="eastAsia"/>
        </w:rPr>
        <w:t xml:space="preserve">나머지 elements는 </w:t>
      </w:r>
      <w:r>
        <w:t>0</w:t>
      </w:r>
      <w:r>
        <w:rPr>
          <w:rFonts w:hint="eastAsia"/>
        </w:rPr>
        <w:t>으로 초기화</w:t>
      </w:r>
    </w:p>
    <w:p w14:paraId="02627D31" w14:textId="103BF86D" w:rsidR="00FB070B" w:rsidRPr="002E2D3E" w:rsidRDefault="00B95669" w:rsidP="00936AF6">
      <w:pPr>
        <w:pStyle w:val="3"/>
        <w:ind w:left="640" w:hanging="640"/>
      </w:pPr>
      <w:r>
        <w:t>array</w:t>
      </w:r>
      <w:r>
        <w:rPr>
          <w:rFonts w:hint="eastAsia"/>
        </w:rPr>
        <w:t>를 초기화할 때 empty bracket</w:t>
      </w:r>
      <w:r>
        <w:t xml:space="preserve"> </w:t>
      </w:r>
      <w:r>
        <w:rPr>
          <w:rFonts w:hint="eastAsia"/>
        </w:rPr>
        <w:t>사용시</w:t>
      </w:r>
    </w:p>
    <w:p w14:paraId="1769660B" w14:textId="38759169" w:rsidR="00FB070B" w:rsidRPr="002E2D3E" w:rsidRDefault="00B95669" w:rsidP="00936AF6">
      <w:pPr>
        <w:pStyle w:val="4"/>
        <w:ind w:left="860" w:hanging="560"/>
      </w:pPr>
      <w:r>
        <w:rPr>
          <w:rFonts w:hint="eastAsia"/>
        </w:rPr>
        <w:t xml:space="preserve">초기화 </w:t>
      </w:r>
      <w:r>
        <w:t>list</w:t>
      </w:r>
      <w:r>
        <w:rPr>
          <w:rFonts w:hint="eastAsia"/>
        </w:rPr>
        <w:t xml:space="preserve">에 있는 </w:t>
      </w:r>
      <w:r>
        <w:t xml:space="preserve">items </w:t>
      </w:r>
      <w:r>
        <w:rPr>
          <w:rFonts w:hint="eastAsia"/>
        </w:rPr>
        <w:t xml:space="preserve">숫자를 세고 </w:t>
      </w:r>
      <w:r>
        <w:t>array</w:t>
      </w:r>
      <w:r>
        <w:rPr>
          <w:rFonts w:hint="eastAsia"/>
        </w:rPr>
        <w:t>의 크기를정함</w:t>
      </w:r>
      <w:r w:rsidR="00FB070B" w:rsidRPr="002E2D3E">
        <w:t xml:space="preserve"> (Listing 10.4 ).  </w:t>
      </w:r>
    </w:p>
    <w:p w14:paraId="417C720A" w14:textId="77777777" w:rsidR="00FB070B" w:rsidRPr="002E2D3E" w:rsidRDefault="00FB070B" w:rsidP="00FB070B">
      <w:pPr>
        <w:ind w:firstLine="195"/>
        <w:rPr>
          <w:sz w:val="32"/>
          <w:szCs w:val="32"/>
        </w:rPr>
      </w:pPr>
      <w:r w:rsidRPr="002E2D3E">
        <w:rPr>
          <w:sz w:val="32"/>
          <w:szCs w:val="32"/>
        </w:rPr>
        <w:t xml:space="preserve"> </w:t>
      </w:r>
    </w:p>
    <w:p w14:paraId="5E2FC365" w14:textId="77777777" w:rsidR="00422435" w:rsidRPr="002E2D3E" w:rsidRDefault="00A85359" w:rsidP="00337592">
      <w:pPr>
        <w:pStyle w:val="2"/>
      </w:pPr>
      <w:r w:rsidRPr="002E2D3E">
        <w:t>10.</w:t>
      </w:r>
      <w:r w:rsidR="00120CEA">
        <w:t>1.</w:t>
      </w:r>
      <w:r w:rsidRPr="002E2D3E">
        <w:t xml:space="preserve">2 </w:t>
      </w:r>
      <w:r w:rsidR="0082388C" w:rsidRPr="002E2D3E">
        <w:t>Designated Initializers (C99)</w:t>
      </w:r>
      <w:r w:rsidR="00742F50" w:rsidRPr="002E2D3E">
        <w:t xml:space="preserve"> – </w:t>
      </w:r>
      <w:r w:rsidR="00742F50" w:rsidRPr="002E2D3E">
        <w:rPr>
          <w:rFonts w:hint="eastAsia"/>
        </w:rPr>
        <w:t>Visual Studio 2015</w:t>
      </w:r>
      <w:r w:rsidR="00B95669">
        <w:rPr>
          <w:rFonts w:hint="eastAsia"/>
        </w:rPr>
        <w:t xml:space="preserve">는 </w:t>
      </w:r>
      <w:r w:rsidR="00742F50" w:rsidRPr="002E2D3E">
        <w:rPr>
          <w:rFonts w:hint="eastAsia"/>
        </w:rPr>
        <w:t>c99</w:t>
      </w:r>
      <w:r w:rsidR="00B95669">
        <w:rPr>
          <w:rFonts w:hint="eastAsia"/>
        </w:rPr>
        <w:t>를 지원하지 않음</w:t>
      </w:r>
    </w:p>
    <w:p w14:paraId="6967EAC2" w14:textId="77777777" w:rsidR="0082388C" w:rsidRPr="002E2D3E" w:rsidRDefault="00B95669" w:rsidP="00C541FC">
      <w:pPr>
        <w:pStyle w:val="3"/>
        <w:ind w:left="640" w:hanging="640"/>
      </w:pPr>
      <w:r>
        <w:rPr>
          <w:rFonts w:hint="eastAsia"/>
        </w:rPr>
        <w:t xml:space="preserve">특정 </w:t>
      </w:r>
      <w:r>
        <w:t>element</w:t>
      </w:r>
      <w:r>
        <w:rPr>
          <w:rFonts w:hint="eastAsia"/>
        </w:rPr>
        <w:t xml:space="preserve">를 초기화 지정하기 위해 </w:t>
      </w:r>
      <w:r w:rsidRPr="002E2D3E">
        <w:t>initialization list</w:t>
      </w:r>
      <w:r>
        <w:rPr>
          <w:rFonts w:hint="eastAsia"/>
        </w:rPr>
        <w:t xml:space="preserve">에서 </w:t>
      </w:r>
      <w:r w:rsidR="0082388C" w:rsidRPr="002E2D3E">
        <w:t>bracket</w:t>
      </w:r>
      <w:r>
        <w:t xml:space="preserve"> </w:t>
      </w:r>
      <w:r>
        <w:rPr>
          <w:rFonts w:hint="eastAsia"/>
        </w:rPr>
        <w:t>index를 사용</w:t>
      </w:r>
      <w:r w:rsidR="0082388C" w:rsidRPr="002E2D3E">
        <w:t>:</w:t>
      </w:r>
    </w:p>
    <w:p w14:paraId="52A5F1FC" w14:textId="77777777" w:rsidR="0082388C" w:rsidRPr="002E2D3E" w:rsidRDefault="0082388C" w:rsidP="0082388C">
      <w:pPr>
        <w:pStyle w:val="a3"/>
        <w:ind w:leftChars="0" w:left="760"/>
        <w:rPr>
          <w:sz w:val="32"/>
          <w:szCs w:val="32"/>
        </w:rPr>
      </w:pPr>
      <w:r w:rsidRPr="002E2D3E">
        <w:rPr>
          <w:sz w:val="32"/>
          <w:szCs w:val="32"/>
        </w:rPr>
        <w:t xml:space="preserve">int arr[6] = {0,0,0,0,0,212};  // </w:t>
      </w:r>
      <w:r w:rsidR="00B95669">
        <w:rPr>
          <w:rFonts w:hint="eastAsia"/>
          <w:sz w:val="32"/>
          <w:szCs w:val="32"/>
        </w:rPr>
        <w:t>전통적 방법</w:t>
      </w:r>
    </w:p>
    <w:p w14:paraId="434144C3" w14:textId="77777777" w:rsidR="0082388C" w:rsidRPr="002E2D3E" w:rsidRDefault="0082388C" w:rsidP="0082388C">
      <w:pPr>
        <w:pStyle w:val="a3"/>
        <w:ind w:leftChars="0" w:left="760"/>
        <w:rPr>
          <w:sz w:val="32"/>
          <w:szCs w:val="32"/>
        </w:rPr>
      </w:pPr>
      <w:r w:rsidRPr="002E2D3E">
        <w:rPr>
          <w:sz w:val="32"/>
          <w:szCs w:val="32"/>
        </w:rPr>
        <w:t>int arr[6] = {[5] = 212}; //arr[5]</w:t>
      </w:r>
      <w:r w:rsidR="00B95669">
        <w:rPr>
          <w:rFonts w:hint="eastAsia"/>
          <w:sz w:val="32"/>
          <w:szCs w:val="32"/>
        </w:rPr>
        <w:t>을</w:t>
      </w:r>
      <w:r w:rsidRPr="002E2D3E">
        <w:rPr>
          <w:sz w:val="32"/>
          <w:szCs w:val="32"/>
        </w:rPr>
        <w:t xml:space="preserve"> 212</w:t>
      </w:r>
      <w:r w:rsidR="00B95669">
        <w:rPr>
          <w:rFonts w:hint="eastAsia"/>
          <w:sz w:val="32"/>
          <w:szCs w:val="32"/>
        </w:rPr>
        <w:t>로 초기화</w:t>
      </w:r>
    </w:p>
    <w:p w14:paraId="39F7BC1D" w14:textId="77777777" w:rsidR="0082388C" w:rsidRPr="002E2D3E" w:rsidRDefault="0082388C" w:rsidP="001B345F">
      <w:pPr>
        <w:pStyle w:val="a3"/>
        <w:ind w:leftChars="0" w:left="760"/>
        <w:rPr>
          <w:sz w:val="32"/>
          <w:szCs w:val="32"/>
        </w:rPr>
      </w:pPr>
      <w:r w:rsidRPr="002E2D3E">
        <w:rPr>
          <w:noProof/>
          <w:sz w:val="32"/>
          <w:szCs w:val="32"/>
        </w:rPr>
        <w:lastRenderedPageBreak/>
        <w:drawing>
          <wp:inline distT="0" distB="0" distL="0" distR="0" wp14:anchorId="440C999A" wp14:editId="326D7B11">
            <wp:extent cx="4831827" cy="2852737"/>
            <wp:effectExtent l="0" t="0" r="6985" b="508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33651" cy="2853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8851D" w14:textId="0482FDE9" w:rsidR="0082388C" w:rsidRPr="002E2D3E" w:rsidRDefault="002168D2" w:rsidP="008B1417">
      <w:pPr>
        <w:pStyle w:val="5"/>
        <w:ind w:left="1060" w:hanging="560"/>
      </w:pPr>
      <w:r>
        <w:t>Visual Studio201</w:t>
      </w:r>
      <w:r w:rsidR="00710859">
        <w:t>9</w:t>
      </w:r>
      <w:r>
        <w:rPr>
          <w:rFonts w:hint="eastAsia"/>
        </w:rPr>
        <w:t>는 지원하지 않음</w:t>
      </w:r>
      <w:r w:rsidR="001B345F" w:rsidRPr="002E2D3E">
        <w:rPr>
          <w:rFonts w:hint="eastAsia"/>
        </w:rPr>
        <w:t>!</w:t>
      </w:r>
    </w:p>
    <w:p w14:paraId="2C17AEE9" w14:textId="77777777" w:rsidR="0082388C" w:rsidRPr="002E2D3E" w:rsidRDefault="00A85359" w:rsidP="0082388C">
      <w:pPr>
        <w:rPr>
          <w:color w:val="FF0000"/>
          <w:sz w:val="32"/>
          <w:szCs w:val="32"/>
        </w:rPr>
      </w:pPr>
      <w:r w:rsidRPr="002E2D3E">
        <w:rPr>
          <w:color w:val="FF0000"/>
          <w:sz w:val="32"/>
          <w:szCs w:val="32"/>
        </w:rPr>
        <w:t>10.</w:t>
      </w:r>
      <w:r w:rsidR="00120CEA">
        <w:rPr>
          <w:color w:val="FF0000"/>
          <w:sz w:val="32"/>
          <w:szCs w:val="32"/>
        </w:rPr>
        <w:t>1.</w:t>
      </w:r>
      <w:r w:rsidRPr="002E2D3E">
        <w:rPr>
          <w:color w:val="FF0000"/>
          <w:sz w:val="32"/>
          <w:szCs w:val="32"/>
        </w:rPr>
        <w:t xml:space="preserve">3 </w:t>
      </w:r>
      <w:r w:rsidR="0082388C" w:rsidRPr="002E2D3E">
        <w:rPr>
          <w:color w:val="FF0000"/>
          <w:sz w:val="32"/>
          <w:szCs w:val="32"/>
        </w:rPr>
        <w:t>Array</w:t>
      </w:r>
      <w:r w:rsidR="002168D2">
        <w:rPr>
          <w:color w:val="FF0000"/>
          <w:sz w:val="32"/>
          <w:szCs w:val="32"/>
        </w:rPr>
        <w:t xml:space="preserve"> </w:t>
      </w:r>
      <w:r w:rsidR="002168D2">
        <w:rPr>
          <w:rFonts w:hint="eastAsia"/>
          <w:color w:val="FF0000"/>
          <w:sz w:val="32"/>
          <w:szCs w:val="32"/>
        </w:rPr>
        <w:t xml:space="preserve">값으로 </w:t>
      </w:r>
      <w:r w:rsidR="002168D2">
        <w:rPr>
          <w:color w:val="FF0000"/>
          <w:sz w:val="32"/>
          <w:szCs w:val="32"/>
        </w:rPr>
        <w:t>assign</w:t>
      </w:r>
      <w:r w:rsidR="002168D2">
        <w:rPr>
          <w:rFonts w:hint="eastAsia"/>
          <w:color w:val="FF0000"/>
          <w:sz w:val="32"/>
          <w:szCs w:val="32"/>
        </w:rPr>
        <w:t>하기</w:t>
      </w:r>
    </w:p>
    <w:p w14:paraId="239DE069" w14:textId="09277D98" w:rsidR="0082388C" w:rsidRPr="002E2D3E" w:rsidRDefault="0082388C" w:rsidP="008B1417">
      <w:pPr>
        <w:pStyle w:val="3"/>
        <w:ind w:left="640" w:hanging="640"/>
      </w:pPr>
      <w:r w:rsidRPr="002E2D3E">
        <w:t xml:space="preserve">array index, </w:t>
      </w:r>
      <w:r w:rsidRPr="002E2D3E">
        <w:rPr>
          <w:color w:val="FF0000"/>
        </w:rPr>
        <w:t>subscript</w:t>
      </w:r>
      <w:r w:rsidR="002168D2">
        <w:rPr>
          <w:rFonts w:hint="eastAsia"/>
        </w:rPr>
        <w:t xml:space="preserve">를 사용하여 </w:t>
      </w:r>
      <w:r w:rsidR="002168D2">
        <w:t>array member</w:t>
      </w:r>
      <w:r w:rsidR="002168D2">
        <w:rPr>
          <w:rFonts w:hint="eastAsia"/>
        </w:rPr>
        <w:t xml:space="preserve">에 값을 </w:t>
      </w:r>
      <w:r w:rsidR="002168D2">
        <w:t>assign</w:t>
      </w:r>
    </w:p>
    <w:p w14:paraId="7AB6E5B9" w14:textId="77777777" w:rsidR="0082388C" w:rsidRPr="002E2D3E" w:rsidRDefault="0082388C" w:rsidP="0082388C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6C354FE0" wp14:editId="713DC2F8">
            <wp:extent cx="4448175" cy="2449798"/>
            <wp:effectExtent l="0" t="0" r="0" b="8255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55209" cy="2453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7D248" w14:textId="77777777" w:rsidR="0082388C" w:rsidRPr="002E2D3E" w:rsidRDefault="0082388C" w:rsidP="008B1417">
      <w:pPr>
        <w:pStyle w:val="3"/>
        <w:ind w:left="640" w:hanging="640"/>
      </w:pPr>
      <w:r w:rsidRPr="002E2D3E">
        <w:t>C</w:t>
      </w:r>
      <w:r w:rsidR="002168D2">
        <w:rPr>
          <w:rFonts w:hint="eastAsia"/>
        </w:rPr>
        <w:t xml:space="preserve">는 하나의 </w:t>
      </w:r>
      <w:r w:rsidRPr="002E2D3E">
        <w:t>array</w:t>
      </w:r>
      <w:r w:rsidR="002168D2">
        <w:rPr>
          <w:rFonts w:hint="eastAsia"/>
        </w:rPr>
        <w:t xml:space="preserve">를 한 </w:t>
      </w:r>
      <w:r w:rsidR="002168D2">
        <w:t>unit</w:t>
      </w:r>
      <w:r w:rsidR="002168D2">
        <w:rPr>
          <w:rFonts w:hint="eastAsia"/>
        </w:rPr>
        <w:t xml:space="preserve">으로 다른 </w:t>
      </w:r>
      <w:r w:rsidR="002168D2">
        <w:t>array</w:t>
      </w:r>
      <w:r w:rsidR="002168D2">
        <w:rPr>
          <w:rFonts w:hint="eastAsia"/>
        </w:rPr>
        <w:t xml:space="preserve">로 </w:t>
      </w:r>
      <w:r w:rsidR="002168D2">
        <w:t>assign</w:t>
      </w:r>
      <w:r w:rsidR="002168D2">
        <w:rPr>
          <w:rFonts w:hint="eastAsia"/>
        </w:rPr>
        <w:t xml:space="preserve">하지 </w:t>
      </w:r>
      <w:r w:rsidR="002168D2">
        <w:rPr>
          <w:rFonts w:hint="eastAsia"/>
        </w:rPr>
        <w:lastRenderedPageBreak/>
        <w:t>못함</w:t>
      </w:r>
    </w:p>
    <w:p w14:paraId="3C6AF989" w14:textId="77777777" w:rsidR="0082388C" w:rsidRPr="002E2D3E" w:rsidRDefault="0082388C" w:rsidP="0082388C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327D2089" wp14:editId="4F961441">
            <wp:extent cx="4595813" cy="1873255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97587" cy="1873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1B6041" w14:textId="7C00C5F5" w:rsidR="0082388C" w:rsidRPr="002E2D3E" w:rsidRDefault="00A85359" w:rsidP="00D33BBB">
      <w:pPr>
        <w:pStyle w:val="2"/>
      </w:pPr>
      <w:r w:rsidRPr="002E2D3E">
        <w:t>10.</w:t>
      </w:r>
      <w:r w:rsidR="00120CEA">
        <w:t>1.</w:t>
      </w:r>
      <w:r w:rsidRPr="002E2D3E">
        <w:t xml:space="preserve">4 </w:t>
      </w:r>
      <w:r w:rsidR="0082388C" w:rsidRPr="002E2D3E">
        <w:t>Array Bounds</w:t>
      </w:r>
    </w:p>
    <w:p w14:paraId="274858E2" w14:textId="70AB9285" w:rsidR="0082388C" w:rsidRPr="002E2D3E" w:rsidRDefault="0082388C" w:rsidP="00211D6B">
      <w:pPr>
        <w:pStyle w:val="3"/>
        <w:ind w:left="640" w:hanging="640"/>
      </w:pPr>
      <w:r w:rsidRPr="002E2D3E">
        <w:t>compiler</w:t>
      </w:r>
      <w:r w:rsidR="002168D2">
        <w:rPr>
          <w:rFonts w:hint="eastAsia"/>
        </w:rPr>
        <w:t xml:space="preserve">는 </w:t>
      </w:r>
      <w:r w:rsidRPr="002E2D3E">
        <w:t>indices</w:t>
      </w:r>
      <w:r w:rsidR="002168D2">
        <w:rPr>
          <w:rFonts w:hint="eastAsia"/>
        </w:rPr>
        <w:t xml:space="preserve">가 </w:t>
      </w:r>
      <w:r w:rsidRPr="002E2D3E">
        <w:t>valid</w:t>
      </w:r>
      <w:r w:rsidR="002168D2">
        <w:rPr>
          <w:rFonts w:hint="eastAsia"/>
        </w:rPr>
        <w:t xml:space="preserve">한지 </w:t>
      </w:r>
      <w:r w:rsidR="002168D2">
        <w:t>check</w:t>
      </w:r>
      <w:r w:rsidR="002168D2">
        <w:rPr>
          <w:rFonts w:hint="eastAsia"/>
        </w:rPr>
        <w:t>하지 않음</w:t>
      </w:r>
    </w:p>
    <w:p w14:paraId="1D86A394" w14:textId="663EB6D7" w:rsidR="0082388C" w:rsidRPr="002E2D3E" w:rsidRDefault="0082388C" w:rsidP="00211D6B">
      <w:pPr>
        <w:pStyle w:val="3"/>
        <w:ind w:left="640" w:hanging="640"/>
      </w:pPr>
      <w:r w:rsidRPr="002E2D3E">
        <w:t>Listing 10.6</w:t>
      </w:r>
      <w:r w:rsidR="002168D2">
        <w:t xml:space="preserve">: </w:t>
      </w:r>
      <w:r w:rsidR="002168D2">
        <w:rPr>
          <w:rFonts w:hint="eastAsia"/>
        </w:rPr>
        <w:t xml:space="preserve">array의 </w:t>
      </w:r>
      <w:r w:rsidR="002168D2">
        <w:t>bound</w:t>
      </w:r>
      <w:r w:rsidR="002168D2">
        <w:rPr>
          <w:rFonts w:hint="eastAsia"/>
        </w:rPr>
        <w:t xml:space="preserve">를 </w:t>
      </w:r>
      <w:r w:rsidR="002168D2">
        <w:t>check</w:t>
      </w:r>
    </w:p>
    <w:p w14:paraId="513E3790" w14:textId="0CECE34C" w:rsidR="008567F9" w:rsidRPr="002E2D3E" w:rsidRDefault="008567F9" w:rsidP="00211D6B">
      <w:pPr>
        <w:pStyle w:val="4"/>
        <w:ind w:left="860" w:hanging="560"/>
      </w:pPr>
      <w:r w:rsidRPr="002E2D3E">
        <w:t xml:space="preserve">index </w:t>
      </w:r>
      <w:r w:rsidR="002168D2">
        <w:rPr>
          <w:rFonts w:hint="eastAsia"/>
        </w:rPr>
        <w:t xml:space="preserve">값을 </w:t>
      </w:r>
      <w:r w:rsidR="002168D2">
        <w:t xml:space="preserve">-1 ~ 6 </w:t>
      </w:r>
      <w:r w:rsidR="002168D2">
        <w:rPr>
          <w:rFonts w:hint="eastAsia"/>
        </w:rPr>
        <w:t>값 사용</w:t>
      </w:r>
      <w:r w:rsidRPr="002E2D3E">
        <w:t>.</w:t>
      </w:r>
    </w:p>
    <w:p w14:paraId="5AE65E23" w14:textId="6E6DA10A" w:rsidR="008567F9" w:rsidRPr="002E2D3E" w:rsidRDefault="008567F9" w:rsidP="00211D6B">
      <w:pPr>
        <w:pStyle w:val="4"/>
        <w:ind w:left="860" w:hanging="560"/>
      </w:pPr>
      <w:r w:rsidRPr="002E2D3E">
        <w:t>C</w:t>
      </w:r>
      <w:r w:rsidR="0048304D">
        <w:t xml:space="preserve"> </w:t>
      </w:r>
      <w:r w:rsidR="0048304D">
        <w:rPr>
          <w:rFonts w:hint="eastAsia"/>
        </w:rPr>
        <w:t>철학:</w:t>
      </w:r>
      <w:r w:rsidR="0048304D">
        <w:t xml:space="preserve"> C </w:t>
      </w:r>
      <w:r w:rsidRPr="002E2D3E">
        <w:t>programmer</w:t>
      </w:r>
      <w:r w:rsidR="0048304D">
        <w:rPr>
          <w:rFonts w:hint="eastAsia"/>
        </w:rPr>
        <w:t xml:space="preserve">에게 </w:t>
      </w:r>
      <w:r w:rsidR="0048304D">
        <w:t>trust</w:t>
      </w:r>
      <w:r w:rsidRPr="002E2D3E">
        <w:t xml:space="preserve">. </w:t>
      </w:r>
    </w:p>
    <w:p w14:paraId="52B641DA" w14:textId="567E0F0B" w:rsidR="0082388C" w:rsidRPr="002E2D3E" w:rsidRDefault="008567F9" w:rsidP="00211D6B">
      <w:pPr>
        <w:pStyle w:val="4"/>
        <w:ind w:left="860" w:hanging="560"/>
      </w:pPr>
      <w:r w:rsidRPr="002E2D3E">
        <w:t>Not checking bounds</w:t>
      </w:r>
      <w:r w:rsidR="0048304D">
        <w:rPr>
          <w:rFonts w:hint="eastAsia"/>
        </w:rPr>
        <w:t xml:space="preserve">가 </w:t>
      </w:r>
      <w:r w:rsidRPr="002E2D3E">
        <w:t>C program</w:t>
      </w:r>
      <w:r w:rsidR="0048304D">
        <w:rPr>
          <w:rFonts w:hint="eastAsia"/>
        </w:rPr>
        <w:t>이 더 빨리 동작하게 한다</w:t>
      </w:r>
      <w:r w:rsidRPr="002E2D3E">
        <w:t xml:space="preserve"> </w:t>
      </w:r>
    </w:p>
    <w:p w14:paraId="35091992" w14:textId="438B3411" w:rsidR="0082388C" w:rsidRPr="002E2D3E" w:rsidRDefault="008567F9" w:rsidP="00211D6B">
      <w:pPr>
        <w:pStyle w:val="3"/>
        <w:ind w:left="640" w:hanging="640"/>
      </w:pPr>
      <w:r w:rsidRPr="002E2D3E">
        <w:t>C</w:t>
      </w:r>
      <w:r w:rsidR="0048304D">
        <w:rPr>
          <w:rFonts w:hint="eastAsia"/>
        </w:rPr>
        <w:t xml:space="preserve">는 프로그래머가 코딩을 정확히 할 것을 </w:t>
      </w:r>
      <w:r w:rsidR="0048304D">
        <w:t>trust</w:t>
      </w:r>
      <w:r w:rsidR="0048304D">
        <w:rPr>
          <w:rFonts w:hint="eastAsia"/>
        </w:rPr>
        <w:t>한다.</w:t>
      </w:r>
      <w:r w:rsidR="0048304D">
        <w:t xml:space="preserve"> </w:t>
      </w:r>
      <w:r w:rsidR="0048304D">
        <w:rPr>
          <w:rFonts w:hint="eastAsia"/>
        </w:rPr>
        <w:t xml:space="preserve">보답으로 </w:t>
      </w:r>
      <w:r w:rsidRPr="002E2D3E">
        <w:t>faster program</w:t>
      </w:r>
      <w:r w:rsidR="0048304D">
        <w:rPr>
          <w:rFonts w:hint="eastAsia"/>
        </w:rPr>
        <w:t>을 제공한다</w:t>
      </w:r>
    </w:p>
    <w:p w14:paraId="3926B38E" w14:textId="77777777" w:rsidR="0082388C" w:rsidRPr="002E2D3E" w:rsidRDefault="00A85359" w:rsidP="00211D6B">
      <w:pPr>
        <w:pStyle w:val="2"/>
      </w:pPr>
      <w:r w:rsidRPr="002E2D3E">
        <w:t>10.</w:t>
      </w:r>
      <w:r w:rsidR="00120CEA">
        <w:t>1.</w:t>
      </w:r>
      <w:r w:rsidRPr="002E2D3E">
        <w:t xml:space="preserve">5 </w:t>
      </w:r>
      <w:r w:rsidR="008567F9" w:rsidRPr="002E2D3E">
        <w:t>Array Size</w:t>
      </w:r>
      <w:r w:rsidR="0048304D">
        <w:t xml:space="preserve"> </w:t>
      </w:r>
      <w:r w:rsidR="0048304D">
        <w:rPr>
          <w:rFonts w:hint="eastAsia"/>
        </w:rPr>
        <w:t>지정</w:t>
      </w:r>
    </w:p>
    <w:p w14:paraId="1CC32D4C" w14:textId="77777777" w:rsidR="008567F9" w:rsidRPr="002E2D3E" w:rsidRDefault="008567F9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2BF6E16E" wp14:editId="39330251">
            <wp:extent cx="4162425" cy="1335518"/>
            <wp:effectExtent l="0" t="0" r="0" b="0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3942" cy="1339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86DE" w14:textId="77777777" w:rsidR="008567F9" w:rsidRPr="002E2D3E" w:rsidRDefault="008567F9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lastRenderedPageBreak/>
        <w:drawing>
          <wp:inline distT="0" distB="0" distL="0" distR="0" wp14:anchorId="0E209B4B" wp14:editId="10E8D8DF">
            <wp:extent cx="5731510" cy="2305685"/>
            <wp:effectExtent l="0" t="0" r="254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5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BA659" w14:textId="77777777" w:rsidR="008567F9" w:rsidRPr="002E2D3E" w:rsidRDefault="008567F9" w:rsidP="008567F9">
      <w:pPr>
        <w:rPr>
          <w:sz w:val="32"/>
          <w:szCs w:val="32"/>
        </w:rPr>
      </w:pPr>
    </w:p>
    <w:p w14:paraId="21C98AE9" w14:textId="77777777" w:rsidR="008567F9" w:rsidRPr="002E2D3E" w:rsidRDefault="008567F9" w:rsidP="00211D6B">
      <w:pPr>
        <w:pStyle w:val="3"/>
        <w:ind w:left="640" w:hanging="640"/>
      </w:pPr>
      <w:r w:rsidRPr="002E2D3E">
        <w:rPr>
          <w:rFonts w:hint="eastAsia"/>
        </w:rPr>
        <w:t>C99</w:t>
      </w:r>
      <w:r w:rsidR="0048304D">
        <w:rPr>
          <w:rFonts w:hint="eastAsia"/>
        </w:rPr>
        <w:t xml:space="preserve">는 가변 길이 </w:t>
      </w:r>
      <w:r w:rsidRPr="002E2D3E">
        <w:t>array</w:t>
      </w:r>
      <w:r w:rsidR="0048304D">
        <w:rPr>
          <w:rFonts w:hint="eastAsia"/>
        </w:rPr>
        <w:t>를 지원</w:t>
      </w:r>
    </w:p>
    <w:p w14:paraId="4BE2D9AC" w14:textId="77777777" w:rsidR="008567F9" w:rsidRPr="002E2D3E" w:rsidRDefault="00A85359" w:rsidP="00227B3B">
      <w:pPr>
        <w:pStyle w:val="2"/>
      </w:pPr>
      <w:r w:rsidRPr="002E2D3E">
        <w:t xml:space="preserve">10.2 </w:t>
      </w:r>
      <w:r w:rsidR="0048304D">
        <w:rPr>
          <w:rFonts w:hint="eastAsia"/>
        </w:rPr>
        <w:t>다차원</w:t>
      </w:r>
      <w:r w:rsidR="008567F9" w:rsidRPr="002E2D3E">
        <w:t xml:space="preserve"> Arrays</w:t>
      </w:r>
    </w:p>
    <w:p w14:paraId="58C56AD5" w14:textId="77777777" w:rsidR="008567F9" w:rsidRPr="002E2D3E" w:rsidRDefault="008567F9" w:rsidP="00227B3B">
      <w:pPr>
        <w:pStyle w:val="3"/>
        <w:ind w:left="640" w:hanging="640"/>
      </w:pPr>
      <w:r w:rsidRPr="002E2D3E">
        <w:t>better approach</w:t>
      </w:r>
      <w:r w:rsidR="007638C6">
        <w:rPr>
          <w:rFonts w:hint="eastAsia"/>
        </w:rPr>
        <w:t xml:space="preserve">는 </w:t>
      </w:r>
      <w:r w:rsidRPr="002E2D3E">
        <w:t>array of array</w:t>
      </w:r>
      <w:r w:rsidR="007638C6">
        <w:rPr>
          <w:rFonts w:hint="eastAsia"/>
        </w:rPr>
        <w:t>를 사용하는 것</w:t>
      </w:r>
    </w:p>
    <w:p w14:paraId="28A054EE" w14:textId="77777777" w:rsidR="008567F9" w:rsidRPr="002E2D3E" w:rsidRDefault="008567F9" w:rsidP="00274495">
      <w:pPr>
        <w:ind w:firstLine="640"/>
        <w:rPr>
          <w:sz w:val="32"/>
          <w:szCs w:val="32"/>
        </w:rPr>
      </w:pPr>
      <w:r w:rsidRPr="002E2D3E">
        <w:rPr>
          <w:sz w:val="32"/>
          <w:szCs w:val="32"/>
        </w:rPr>
        <w:t>float rain[5][12];  //5 arrays of 12 floats</w:t>
      </w:r>
      <w:r w:rsidR="007638C6">
        <w:rPr>
          <w:sz w:val="32"/>
          <w:szCs w:val="32"/>
        </w:rPr>
        <w:t xml:space="preserve"> array</w:t>
      </w:r>
    </w:p>
    <w:p w14:paraId="29E7095A" w14:textId="77777777" w:rsidR="008567F9" w:rsidRPr="002E2D3E" w:rsidRDefault="008567F9" w:rsidP="00227B3B">
      <w:pPr>
        <w:pStyle w:val="3"/>
        <w:ind w:left="640" w:hanging="640"/>
      </w:pPr>
      <w:r w:rsidRPr="002E2D3E">
        <w:t>rain[0], rain</w:t>
      </w:r>
      <w:r w:rsidR="007638C6">
        <w:rPr>
          <w:rFonts w:hint="eastAsia"/>
        </w:rPr>
        <w:t xml:space="preserve">의 첫번째 </w:t>
      </w:r>
      <w:r w:rsidR="007638C6">
        <w:t xml:space="preserve">element: </w:t>
      </w:r>
      <w:r w:rsidRPr="002E2D3E">
        <w:t xml:space="preserve">an array of 12  float  </w:t>
      </w:r>
      <w:r w:rsidRPr="002E2D3E">
        <w:lastRenderedPageBreak/>
        <w:t>values.</w:t>
      </w:r>
    </w:p>
    <w:p w14:paraId="1F5E81D6" w14:textId="0F2C9140" w:rsidR="008567F9" w:rsidRPr="002E2D3E" w:rsidRDefault="008567F9" w:rsidP="00227B3B">
      <w:pPr>
        <w:pStyle w:val="3"/>
        <w:ind w:left="640" w:hanging="640"/>
      </w:pPr>
      <w:r w:rsidRPr="002E2D3E">
        <w:t>rain</w:t>
      </w:r>
      <w:r w:rsidR="007638C6">
        <w:rPr>
          <w:rFonts w:hint="eastAsia"/>
        </w:rPr>
        <w:t>은</w:t>
      </w:r>
      <w:r w:rsidRPr="002E2D3E">
        <w:t xml:space="preserve"> </w:t>
      </w:r>
      <w:r w:rsidR="007638C6">
        <w:t>5</w:t>
      </w:r>
      <w:r w:rsidRPr="002E2D3E">
        <w:t>-element array of 12-element arrays of float ,</w:t>
      </w:r>
    </w:p>
    <w:p w14:paraId="07A7B4CE" w14:textId="73D31769" w:rsidR="007638C6" w:rsidRDefault="008567F9" w:rsidP="00227B3B">
      <w:pPr>
        <w:pStyle w:val="4"/>
        <w:ind w:left="860" w:hanging="560"/>
      </w:pPr>
      <w:r w:rsidRPr="002E2D3E">
        <w:t>rain[0]</w:t>
      </w:r>
      <w:r w:rsidR="007638C6">
        <w:rPr>
          <w:rFonts w:hint="eastAsia"/>
        </w:rPr>
        <w:t>은</w:t>
      </w:r>
      <w:r w:rsidRPr="002E2D3E">
        <w:t xml:space="preserve"> array of 12 floats</w:t>
      </w:r>
    </w:p>
    <w:p w14:paraId="47CFEFF1" w14:textId="4C584A71" w:rsidR="008567F9" w:rsidRPr="002E2D3E" w:rsidRDefault="008567F9" w:rsidP="00227B3B">
      <w:pPr>
        <w:pStyle w:val="4"/>
        <w:ind w:left="860" w:hanging="560"/>
      </w:pPr>
      <w:r w:rsidRPr="002E2D3E">
        <w:t>rain[0][0]</w:t>
      </w:r>
      <w:r w:rsidR="007638C6">
        <w:rPr>
          <w:rFonts w:hint="eastAsia"/>
        </w:rPr>
        <w:t xml:space="preserve">은 </w:t>
      </w:r>
      <w:r w:rsidRPr="002E2D3E">
        <w:t>float</w:t>
      </w:r>
    </w:p>
    <w:p w14:paraId="0F34D7BB" w14:textId="77777777" w:rsidR="008567F9" w:rsidRPr="002E2D3E" w:rsidRDefault="008567F9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260A4430" wp14:editId="4DD01F82">
            <wp:extent cx="5731510" cy="3091815"/>
            <wp:effectExtent l="0" t="0" r="2540" b="0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1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4D8FA" w14:textId="77777777" w:rsidR="008567F9" w:rsidRPr="002E2D3E" w:rsidRDefault="008567F9" w:rsidP="00227B3B">
      <w:pPr>
        <w:pStyle w:val="3"/>
        <w:ind w:left="640" w:hanging="640"/>
      </w:pPr>
      <w:r w:rsidRPr="002E2D3E">
        <w:t>listing   10.7</w:t>
      </w:r>
      <w:r w:rsidR="007638C6">
        <w:t xml:space="preserve">: </w:t>
      </w:r>
      <w:r w:rsidR="007638C6">
        <w:rPr>
          <w:rFonts w:hint="eastAsia"/>
        </w:rPr>
        <w:t>r</w:t>
      </w:r>
      <w:r w:rsidR="007638C6">
        <w:t>ain.c program</w:t>
      </w:r>
    </w:p>
    <w:p w14:paraId="6144E9ED" w14:textId="77777777" w:rsidR="008567F9" w:rsidRPr="002E2D3E" w:rsidRDefault="00A85359" w:rsidP="00274495">
      <w:pPr>
        <w:pStyle w:val="2"/>
      </w:pPr>
      <w:r w:rsidRPr="002E2D3E">
        <w:t xml:space="preserve">10.2.1 </w:t>
      </w:r>
      <w:r w:rsidR="007638C6">
        <w:t>2</w:t>
      </w:r>
      <w:r w:rsidR="007638C6">
        <w:rPr>
          <w:rFonts w:hint="eastAsia"/>
        </w:rPr>
        <w:t>차원</w:t>
      </w:r>
      <w:r w:rsidR="008567F9" w:rsidRPr="002E2D3E">
        <w:t xml:space="preserve"> Array</w:t>
      </w:r>
      <w:r w:rsidR="007638C6">
        <w:rPr>
          <w:rFonts w:hint="eastAsia"/>
        </w:rPr>
        <w:t>의 초기화</w:t>
      </w:r>
    </w:p>
    <w:p w14:paraId="2BCF13B9" w14:textId="77777777" w:rsidR="008567F9" w:rsidRPr="002E2D3E" w:rsidRDefault="007638C6" w:rsidP="00274495">
      <w:pPr>
        <w:pStyle w:val="3"/>
        <w:ind w:left="640" w:hanging="640"/>
      </w:pPr>
      <w:r>
        <w:t>1</w:t>
      </w:r>
      <w:r>
        <w:rPr>
          <w:rFonts w:hint="eastAsia"/>
        </w:rPr>
        <w:t xml:space="preserve">차원 </w:t>
      </w:r>
      <w:r w:rsidR="008567F9" w:rsidRPr="002E2D3E">
        <w:t>array</w:t>
      </w:r>
      <w:r>
        <w:rPr>
          <w:rFonts w:hint="eastAsia"/>
        </w:rPr>
        <w:t>의 초기화</w:t>
      </w:r>
    </w:p>
    <w:p w14:paraId="423465E4" w14:textId="77777777" w:rsidR="008567F9" w:rsidRPr="002E2D3E" w:rsidRDefault="008567F9" w:rsidP="00274495">
      <w:pPr>
        <w:ind w:firstLine="640"/>
        <w:rPr>
          <w:sz w:val="32"/>
          <w:szCs w:val="32"/>
        </w:rPr>
      </w:pPr>
      <w:r w:rsidRPr="002E2D3E">
        <w:rPr>
          <w:sz w:val="32"/>
          <w:szCs w:val="32"/>
        </w:rPr>
        <w:t>sometype ar1[5] = {val1, val2, val3, val4, val5};</w:t>
      </w:r>
    </w:p>
    <w:p w14:paraId="6F35B2D1" w14:textId="77777777" w:rsidR="008567F9" w:rsidRPr="002E2D3E" w:rsidRDefault="008567F9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lastRenderedPageBreak/>
        <w:drawing>
          <wp:inline distT="0" distB="0" distL="0" distR="0" wp14:anchorId="59A94664" wp14:editId="539B316B">
            <wp:extent cx="4800600" cy="1734939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0008" cy="1738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19F7B4" w14:textId="77777777" w:rsidR="008567F9" w:rsidRPr="002E2D3E" w:rsidRDefault="008567F9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1389D954" wp14:editId="3721B0B8">
            <wp:extent cx="5731510" cy="1692910"/>
            <wp:effectExtent l="0" t="0" r="2540" b="254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0B74A" w14:textId="77777777" w:rsidR="008567F9" w:rsidRPr="002E2D3E" w:rsidRDefault="00A85359" w:rsidP="00274495">
      <w:pPr>
        <w:pStyle w:val="2"/>
      </w:pPr>
      <w:r w:rsidRPr="002E2D3E">
        <w:t xml:space="preserve">10.2.2 </w:t>
      </w:r>
      <w:r w:rsidR="007638C6">
        <w:t>3</w:t>
      </w:r>
      <w:r w:rsidR="007638C6">
        <w:rPr>
          <w:rFonts w:hint="eastAsia"/>
        </w:rPr>
        <w:t xml:space="preserve">차원 </w:t>
      </w:r>
      <w:r w:rsidR="007638C6">
        <w:t>array</w:t>
      </w:r>
    </w:p>
    <w:p w14:paraId="3AC4784F" w14:textId="77777777" w:rsidR="008567F9" w:rsidRPr="002E2D3E" w:rsidRDefault="008567F9" w:rsidP="00274495">
      <w:pPr>
        <w:ind w:firstLine="400"/>
        <w:rPr>
          <w:sz w:val="32"/>
          <w:szCs w:val="32"/>
        </w:rPr>
      </w:pPr>
      <w:r w:rsidRPr="002E2D3E">
        <w:rPr>
          <w:sz w:val="32"/>
          <w:szCs w:val="32"/>
        </w:rPr>
        <w:t>int box[10][20][30];</w:t>
      </w:r>
    </w:p>
    <w:p w14:paraId="1E485428" w14:textId="77777777" w:rsidR="008567F9" w:rsidRPr="002E2D3E" w:rsidRDefault="008567F9" w:rsidP="00274495">
      <w:pPr>
        <w:pStyle w:val="3"/>
        <w:ind w:left="640" w:hanging="640"/>
      </w:pPr>
      <w:r w:rsidRPr="002E2D3E">
        <w:t>box array</w:t>
      </w:r>
      <w:r w:rsidR="007638C6">
        <w:rPr>
          <w:rFonts w:hint="eastAsia"/>
        </w:rPr>
        <w:t xml:space="preserve">는 </w:t>
      </w:r>
      <w:r w:rsidRPr="002E2D3E">
        <w:t>10</w:t>
      </w:r>
      <w:r w:rsidR="007638C6">
        <w:rPr>
          <w:rFonts w:hint="eastAsia"/>
        </w:rPr>
        <w:t>개의</w:t>
      </w:r>
      <w:r w:rsidRPr="002E2D3E">
        <w:t xml:space="preserve"> </w:t>
      </w:r>
      <w:r w:rsidR="007638C6">
        <w:t>2</w:t>
      </w:r>
      <w:r w:rsidR="007638C6">
        <w:rPr>
          <w:rFonts w:hint="eastAsia"/>
        </w:rPr>
        <w:t xml:space="preserve">차원 </w:t>
      </w:r>
      <w:r w:rsidRPr="002E2D3E">
        <w:t>arrays (each 20×30)</w:t>
      </w:r>
    </w:p>
    <w:p w14:paraId="57D133C2" w14:textId="77777777" w:rsidR="008567F9" w:rsidRPr="002E2D3E" w:rsidRDefault="00A85359" w:rsidP="00274495">
      <w:pPr>
        <w:pStyle w:val="2"/>
      </w:pPr>
      <w:r w:rsidRPr="002E2D3E">
        <w:t xml:space="preserve">10.3 </w:t>
      </w:r>
      <w:r w:rsidR="008567F9" w:rsidRPr="002E2D3E">
        <w:t>Pointers and Arrays</w:t>
      </w:r>
    </w:p>
    <w:p w14:paraId="0FBB8048" w14:textId="77777777" w:rsidR="008567F9" w:rsidRPr="002E2D3E" w:rsidRDefault="00EC78C7" w:rsidP="00274495">
      <w:pPr>
        <w:ind w:firstLine="400"/>
        <w:rPr>
          <w:sz w:val="32"/>
          <w:szCs w:val="32"/>
        </w:rPr>
      </w:pPr>
      <w:r w:rsidRPr="002E2D3E">
        <w:rPr>
          <w:sz w:val="32"/>
          <w:szCs w:val="32"/>
        </w:rPr>
        <w:t>flizny == &amp;flizny[0];</w:t>
      </w:r>
      <w:r w:rsidR="000C028F">
        <w:rPr>
          <w:sz w:val="32"/>
          <w:szCs w:val="32"/>
        </w:rPr>
        <w:t xml:space="preserve"> </w:t>
      </w:r>
      <w:r w:rsidRPr="002E2D3E">
        <w:rPr>
          <w:sz w:val="32"/>
          <w:szCs w:val="32"/>
        </w:rPr>
        <w:t>// array</w:t>
      </w:r>
      <w:r w:rsidR="007638C6">
        <w:rPr>
          <w:sz w:val="32"/>
          <w:szCs w:val="32"/>
        </w:rPr>
        <w:t xml:space="preserve"> </w:t>
      </w:r>
      <w:r w:rsidR="007638C6">
        <w:rPr>
          <w:rFonts w:hint="eastAsia"/>
          <w:sz w:val="32"/>
          <w:szCs w:val="32"/>
        </w:rPr>
        <w:t xml:space="preserve">이름 </w:t>
      </w:r>
      <w:r w:rsidR="007638C6">
        <w:rPr>
          <w:sz w:val="32"/>
          <w:szCs w:val="32"/>
        </w:rPr>
        <w:t xml:space="preserve">= </w:t>
      </w:r>
      <w:r w:rsidR="007638C6">
        <w:rPr>
          <w:rFonts w:hint="eastAsia"/>
          <w:sz w:val="32"/>
          <w:szCs w:val="32"/>
        </w:rPr>
        <w:t xml:space="preserve">첫째 </w:t>
      </w:r>
      <w:r w:rsidR="007638C6">
        <w:rPr>
          <w:sz w:val="32"/>
          <w:szCs w:val="32"/>
        </w:rPr>
        <w:t>element</w:t>
      </w:r>
      <w:r w:rsidR="007638C6">
        <w:rPr>
          <w:rFonts w:hint="eastAsia"/>
          <w:sz w:val="32"/>
          <w:szCs w:val="32"/>
        </w:rPr>
        <w:t xml:space="preserve">의 </w:t>
      </w:r>
      <w:r w:rsidRPr="002E2D3E">
        <w:rPr>
          <w:sz w:val="32"/>
          <w:szCs w:val="32"/>
        </w:rPr>
        <w:t>address</w:t>
      </w:r>
    </w:p>
    <w:p w14:paraId="273505BA" w14:textId="77777777" w:rsidR="005705D1" w:rsidRPr="002E2D3E" w:rsidRDefault="005705D1" w:rsidP="005705D1">
      <w:pPr>
        <w:pStyle w:val="a3"/>
        <w:numPr>
          <w:ilvl w:val="0"/>
          <w:numId w:val="3"/>
        </w:numPr>
        <w:wordWrap/>
        <w:adjustRightInd w:val="0"/>
        <w:spacing w:after="0" w:line="240" w:lineRule="auto"/>
        <w:ind w:leftChars="0"/>
        <w:jc w:val="left"/>
        <w:rPr>
          <w:rFonts w:ascii="돋움체" w:eastAsia="돋움체" w:cs="돋움체"/>
          <w:kern w:val="0"/>
          <w:sz w:val="32"/>
          <w:szCs w:val="32"/>
        </w:rPr>
      </w:pPr>
      <w:r w:rsidRPr="002E2D3E">
        <w:rPr>
          <w:rFonts w:ascii="돋움체" w:eastAsia="돋움체" w:cs="돋움체"/>
          <w:kern w:val="0"/>
          <w:sz w:val="32"/>
          <w:szCs w:val="32"/>
        </w:rPr>
        <w:t>printf(</w:t>
      </w:r>
      <w:r w:rsidRPr="002E2D3E">
        <w:rPr>
          <w:rFonts w:ascii="돋움체" w:eastAsia="돋움체" w:cs="돋움체"/>
          <w:color w:val="A31515"/>
          <w:kern w:val="0"/>
          <w:sz w:val="32"/>
          <w:szCs w:val="32"/>
        </w:rPr>
        <w:t>"pointers: %10p %10p %10p\n"</w:t>
      </w:r>
      <w:r w:rsidRPr="002E2D3E">
        <w:rPr>
          <w:rFonts w:ascii="돋움체" w:eastAsia="돋움체" w:cs="돋움체"/>
          <w:kern w:val="0"/>
          <w:sz w:val="32"/>
          <w:szCs w:val="32"/>
        </w:rPr>
        <w:t>, dates, &amp;</w:t>
      </w:r>
      <w:r w:rsidRPr="002E2D3E">
        <w:rPr>
          <w:rFonts w:ascii="돋움체" w:eastAsia="돋움체" w:cs="돋움체" w:hint="eastAsia"/>
          <w:kern w:val="0"/>
          <w:sz w:val="32"/>
          <w:szCs w:val="32"/>
        </w:rPr>
        <w:t xml:space="preserve">dates, </w:t>
      </w:r>
      <w:r w:rsidRPr="002E2D3E">
        <w:rPr>
          <w:rFonts w:ascii="돋움체" w:eastAsia="돋움체" w:cs="돋움체"/>
          <w:kern w:val="0"/>
          <w:sz w:val="32"/>
          <w:szCs w:val="32"/>
        </w:rPr>
        <w:t>&amp;dates[0]);</w:t>
      </w:r>
    </w:p>
    <w:p w14:paraId="3829738F" w14:textId="77777777" w:rsidR="00EC78C7" w:rsidRPr="002E2D3E" w:rsidRDefault="00EC78C7" w:rsidP="00274495">
      <w:pPr>
        <w:pStyle w:val="a3"/>
        <w:ind w:leftChars="0" w:left="790"/>
        <w:rPr>
          <w:sz w:val="32"/>
          <w:szCs w:val="32"/>
        </w:rPr>
      </w:pPr>
    </w:p>
    <w:p w14:paraId="2942F743" w14:textId="77777777" w:rsidR="00EC78C7" w:rsidRPr="002E2D3E" w:rsidRDefault="00EC78C7" w:rsidP="00274495">
      <w:pPr>
        <w:pStyle w:val="3"/>
        <w:ind w:left="640" w:hanging="640"/>
      </w:pPr>
      <w:r w:rsidRPr="000C028F">
        <w:rPr>
          <w:color w:val="00B050"/>
        </w:rPr>
        <w:lastRenderedPageBreak/>
        <w:t>flizny</w:t>
      </w:r>
      <w:r w:rsidR="000C028F">
        <w:rPr>
          <w:color w:val="00B050"/>
        </w:rPr>
        <w:t xml:space="preserve"> </w:t>
      </w:r>
      <w:r w:rsidR="007638C6">
        <w:rPr>
          <w:rFonts w:hint="eastAsia"/>
          <w:color w:val="00B050"/>
        </w:rPr>
        <w:t>와</w:t>
      </w:r>
      <w:r w:rsidRPr="002E2D3E">
        <w:t xml:space="preserve"> </w:t>
      </w:r>
      <w:r w:rsidRPr="000C028F">
        <w:rPr>
          <w:color w:val="00B050"/>
        </w:rPr>
        <w:t>&amp;flizny[0]</w:t>
      </w:r>
      <w:r w:rsidR="007638C6">
        <w:rPr>
          <w:rFonts w:hint="eastAsia"/>
        </w:rPr>
        <w:t xml:space="preserve">는 첫째 </w:t>
      </w:r>
      <w:r w:rsidR="007638C6">
        <w:t>element</w:t>
      </w:r>
      <w:r w:rsidR="007638C6">
        <w:rPr>
          <w:rFonts w:hint="eastAsia"/>
        </w:rPr>
        <w:t xml:space="preserve">의 </w:t>
      </w:r>
      <w:r w:rsidRPr="002E2D3E">
        <w:t>memory address</w:t>
      </w:r>
    </w:p>
    <w:p w14:paraId="091495AB" w14:textId="77777777" w:rsidR="00EC78C7" w:rsidRPr="002E2D3E" w:rsidRDefault="001B345F" w:rsidP="00274495">
      <w:pPr>
        <w:pStyle w:val="4"/>
        <w:ind w:left="860" w:hanging="560"/>
      </w:pPr>
      <w:r w:rsidRPr="000C028F">
        <w:rPr>
          <w:color w:val="00B050"/>
        </w:rPr>
        <w:t>&amp;</w:t>
      </w:r>
      <w:r w:rsidRPr="002E2D3E">
        <w:t xml:space="preserve"> </w:t>
      </w:r>
      <w:r w:rsidR="007638C6">
        <w:t>:</w:t>
      </w:r>
      <w:r w:rsidRPr="002E2D3E">
        <w:t xml:space="preserve"> address operator.</w:t>
      </w:r>
    </w:p>
    <w:p w14:paraId="75BE69CE" w14:textId="77777777" w:rsidR="00EC78C7" w:rsidRPr="002E2D3E" w:rsidRDefault="007638C6" w:rsidP="00D55556">
      <w:pPr>
        <w:pStyle w:val="5"/>
        <w:ind w:left="1060" w:hanging="560"/>
      </w:pPr>
      <w:r>
        <w:t>array name</w:t>
      </w:r>
      <w:r>
        <w:rPr>
          <w:rFonts w:hint="eastAsia"/>
        </w:rPr>
        <w:t xml:space="preserve">은 </w:t>
      </w:r>
      <w:r w:rsidR="00EC78C7" w:rsidRPr="002E2D3E">
        <w:rPr>
          <w:color w:val="FF0000"/>
        </w:rPr>
        <w:t xml:space="preserve">constants </w:t>
      </w:r>
      <w:r w:rsidRPr="007F538E">
        <w:t>(</w:t>
      </w:r>
      <w:r w:rsidRPr="007F538E">
        <w:rPr>
          <w:rFonts w:hint="eastAsia"/>
        </w:rPr>
        <w:t>program 실행 동안에 변경되지 않는다)</w:t>
      </w:r>
    </w:p>
    <w:p w14:paraId="24EDF5E1" w14:textId="77777777" w:rsidR="007F538E" w:rsidRDefault="007F538E" w:rsidP="00D55556">
      <w:pPr>
        <w:pStyle w:val="4"/>
        <w:ind w:left="860" w:hanging="560"/>
      </w:pPr>
      <w:r w:rsidRPr="007F538E">
        <w:rPr>
          <w:rFonts w:hint="eastAsia"/>
        </w:rPr>
        <w:t xml:space="preserve">주소 값은 </w:t>
      </w:r>
      <w:r w:rsidR="00EC78C7" w:rsidRPr="007F538E">
        <w:rPr>
          <w:color w:val="FF0000"/>
        </w:rPr>
        <w:t>pointer variable</w:t>
      </w:r>
      <w:r w:rsidRPr="007F538E">
        <w:rPr>
          <w:rFonts w:hint="eastAsia"/>
        </w:rPr>
        <w:t>에 assign될 수 있다</w:t>
      </w:r>
      <w:r w:rsidR="00EC78C7" w:rsidRPr="007F538E">
        <w:t xml:space="preserve">, </w:t>
      </w:r>
      <w:r w:rsidRPr="007F538E">
        <w:t>pointer variable</w:t>
      </w:r>
      <w:r w:rsidRPr="007F538E">
        <w:rPr>
          <w:rFonts w:hint="eastAsia"/>
        </w:rPr>
        <w:t xml:space="preserve">은 나중에 변경될 수 있다 </w:t>
      </w:r>
    </w:p>
    <w:p w14:paraId="57FE7DE5" w14:textId="77777777" w:rsidR="008567F9" w:rsidRPr="007F538E" w:rsidRDefault="00EC78C7" w:rsidP="007F538E">
      <w:pPr>
        <w:pStyle w:val="a3"/>
        <w:ind w:leftChars="0" w:left="1200"/>
        <w:rPr>
          <w:sz w:val="32"/>
          <w:szCs w:val="32"/>
        </w:rPr>
      </w:pPr>
      <w:r w:rsidRPr="007F538E">
        <w:rPr>
          <w:rFonts w:hint="eastAsia"/>
          <w:sz w:val="32"/>
          <w:szCs w:val="32"/>
        </w:rPr>
        <w:t>&lt;&lt;Listing 10.8&gt;&gt;</w:t>
      </w:r>
    </w:p>
    <w:p w14:paraId="5930AD21" w14:textId="77777777" w:rsidR="00EC78C7" w:rsidRPr="002E2D3E" w:rsidRDefault="007F538E" w:rsidP="00D55556">
      <w:pPr>
        <w:pStyle w:val="3"/>
        <w:ind w:left="640" w:hanging="640"/>
      </w:pPr>
      <w:r>
        <w:t>pointer variable</w:t>
      </w:r>
      <w:r>
        <w:rPr>
          <w:rFonts w:hint="eastAsia"/>
        </w:rPr>
        <w:t>의 값의 변경:</w:t>
      </w:r>
      <w:r>
        <w:t xml:space="preserve"> </w:t>
      </w:r>
      <w:r w:rsidR="00EC78C7" w:rsidRPr="002E2D3E">
        <w:t xml:space="preserve"> “add 1 to a pointer,”</w:t>
      </w:r>
    </w:p>
    <w:p w14:paraId="3B6EBD41" w14:textId="77777777" w:rsidR="00EC78C7" w:rsidRPr="002E2D3E" w:rsidRDefault="00EC78C7" w:rsidP="00D55556">
      <w:pPr>
        <w:pStyle w:val="4"/>
        <w:ind w:left="860" w:hanging="560"/>
      </w:pPr>
      <w:r w:rsidRPr="002E2D3E">
        <w:t xml:space="preserve">C adds one storage unit . </w:t>
      </w:r>
    </w:p>
    <w:p w14:paraId="225F4088" w14:textId="77777777" w:rsidR="00EC78C7" w:rsidRPr="002E2D3E" w:rsidRDefault="00EC78C7" w:rsidP="00D55556">
      <w:pPr>
        <w:pStyle w:val="4"/>
        <w:ind w:left="860" w:hanging="560"/>
      </w:pPr>
      <w:r w:rsidRPr="002E2D3E">
        <w:t>arrays</w:t>
      </w:r>
      <w:r w:rsidR="007F538E">
        <w:rPr>
          <w:rFonts w:hint="eastAsia"/>
        </w:rPr>
        <w:t xml:space="preserve">에 대하여 </w:t>
      </w:r>
      <w:r w:rsidRPr="002E2D3E">
        <w:t>address</w:t>
      </w:r>
      <w:r w:rsidR="007F538E">
        <w:rPr>
          <w:rFonts w:hint="eastAsia"/>
        </w:rPr>
        <w:t xml:space="preserve">가 </w:t>
      </w:r>
      <w:r w:rsidR="007F538E" w:rsidRPr="002E2D3E">
        <w:t>next element</w:t>
      </w:r>
      <w:r w:rsidR="007F538E">
        <w:rPr>
          <w:rFonts w:hint="eastAsia"/>
        </w:rPr>
        <w:t xml:space="preserve">의 </w:t>
      </w:r>
      <w:r w:rsidRPr="002E2D3E">
        <w:t>address</w:t>
      </w:r>
      <w:r w:rsidR="007F538E">
        <w:rPr>
          <w:rFonts w:hint="eastAsia"/>
        </w:rPr>
        <w:t>로 변경</w:t>
      </w:r>
      <w:r w:rsidRPr="002E2D3E">
        <w:t>, not just the next byte</w:t>
      </w:r>
    </w:p>
    <w:p w14:paraId="3B3B53AF" w14:textId="77777777" w:rsidR="005705D1" w:rsidRPr="00D55556" w:rsidRDefault="005705D1" w:rsidP="00D55556">
      <w:pPr>
        <w:pStyle w:val="4"/>
        <w:numPr>
          <w:ilvl w:val="0"/>
          <w:numId w:val="0"/>
        </w:numPr>
        <w:ind w:leftChars="375" w:left="750"/>
      </w:pPr>
      <w:r w:rsidRPr="00D55556">
        <w:t>I</w:t>
      </w:r>
      <w:r w:rsidRPr="00D55556">
        <w:rPr>
          <w:rFonts w:hint="eastAsia"/>
        </w:rPr>
        <w:t xml:space="preserve">nt </w:t>
      </w:r>
      <w:r w:rsidRPr="00D55556">
        <w:t>days[12] = {…};</w:t>
      </w:r>
    </w:p>
    <w:p w14:paraId="6E0635D7" w14:textId="77777777" w:rsidR="005705D1" w:rsidRPr="00D55556" w:rsidRDefault="005705D1" w:rsidP="00D55556">
      <w:pPr>
        <w:pStyle w:val="4"/>
        <w:numPr>
          <w:ilvl w:val="0"/>
          <w:numId w:val="0"/>
        </w:numPr>
        <w:ind w:leftChars="375" w:left="750"/>
        <w:rPr>
          <w:sz w:val="32"/>
          <w:szCs w:val="32"/>
        </w:rPr>
      </w:pPr>
      <w:r w:rsidRPr="00D55556">
        <w:t>printf(</w:t>
      </w:r>
      <w:r w:rsidRPr="00D55556">
        <w:rPr>
          <w:color w:val="A31515"/>
        </w:rPr>
        <w:t>"\nMonth : %10p %10p %10p\n"</w:t>
      </w:r>
      <w:r w:rsidRPr="00D55556">
        <w:t>, days, days+1, days+2);</w:t>
      </w:r>
    </w:p>
    <w:p w14:paraId="7F4C6E11" w14:textId="77777777" w:rsidR="005705D1" w:rsidRPr="002E2D3E" w:rsidRDefault="005705D1" w:rsidP="005705D1">
      <w:pPr>
        <w:pStyle w:val="a3"/>
        <w:ind w:leftChars="0" w:left="1200"/>
        <w:rPr>
          <w:sz w:val="32"/>
          <w:szCs w:val="32"/>
        </w:rPr>
      </w:pPr>
    </w:p>
    <w:p w14:paraId="322770D9" w14:textId="77777777" w:rsidR="00EC78C7" w:rsidRPr="002E2D3E" w:rsidRDefault="00CD5CEB" w:rsidP="00EC78C7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lastRenderedPageBreak/>
        <w:drawing>
          <wp:inline distT="0" distB="0" distL="0" distR="0" wp14:anchorId="51749518" wp14:editId="74326A96">
            <wp:extent cx="5731510" cy="3849370"/>
            <wp:effectExtent l="0" t="0" r="254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49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0F340" w14:textId="55314F9E" w:rsidR="00CD5CEB" w:rsidRPr="002E2D3E" w:rsidRDefault="00CD5CEB" w:rsidP="00764505">
      <w:pPr>
        <w:pStyle w:val="3"/>
        <w:ind w:left="640" w:hanging="640"/>
      </w:pPr>
      <w:r w:rsidRPr="002E2D3E">
        <w:t>pointer</w:t>
      </w:r>
      <w:r w:rsidR="007F538E">
        <w:t xml:space="preserve"> </w:t>
      </w:r>
      <w:r w:rsidR="007F538E">
        <w:rPr>
          <w:rFonts w:hint="eastAsia"/>
        </w:rPr>
        <w:t xml:space="preserve">값은 </w:t>
      </w:r>
      <w:r w:rsidR="007F538E">
        <w:t>point</w:t>
      </w:r>
      <w:r w:rsidR="007F538E">
        <w:rPr>
          <w:rFonts w:hint="eastAsia"/>
        </w:rPr>
        <w:t xml:space="preserve">하는 </w:t>
      </w:r>
      <w:r w:rsidR="007F538E">
        <w:t>object</w:t>
      </w:r>
      <w:r w:rsidR="007F538E">
        <w:rPr>
          <w:rFonts w:hint="eastAsia"/>
        </w:rPr>
        <w:t xml:space="preserve">의 </w:t>
      </w:r>
      <w:r w:rsidRPr="002E2D3E">
        <w:t>address</w:t>
      </w:r>
    </w:p>
    <w:p w14:paraId="41209D7D" w14:textId="43CB1454" w:rsidR="00CD5CEB" w:rsidRPr="002E2D3E" w:rsidRDefault="00CD5CEB" w:rsidP="00764505">
      <w:pPr>
        <w:pStyle w:val="3"/>
        <w:ind w:left="640" w:hanging="640"/>
      </w:pPr>
      <w:r w:rsidRPr="000C028F">
        <w:rPr>
          <w:color w:val="00B050"/>
        </w:rPr>
        <w:t>*</w:t>
      </w:r>
      <w:r w:rsidRPr="002E2D3E">
        <w:t xml:space="preserve"> operator</w:t>
      </w:r>
      <w:r w:rsidR="007F538E">
        <w:t xml:space="preserve">: </w:t>
      </w:r>
      <w:r w:rsidR="000A3CEA">
        <w:t>pointed-to object</w:t>
      </w:r>
      <w:r w:rsidR="000A3CEA">
        <w:rPr>
          <w:rFonts w:hint="eastAsia"/>
        </w:rPr>
        <w:t>에 저장된 값을 준다</w:t>
      </w:r>
      <w:r w:rsidRPr="002E2D3E">
        <w:t xml:space="preserve"> </w:t>
      </w:r>
    </w:p>
    <w:p w14:paraId="1B46A9F1" w14:textId="4B1BC2BE" w:rsidR="00EC78C7" w:rsidRPr="002E2D3E" w:rsidRDefault="00CD5CEB" w:rsidP="00764505">
      <w:pPr>
        <w:pStyle w:val="3"/>
        <w:ind w:left="640" w:hanging="640"/>
      </w:pPr>
      <w:r w:rsidRPr="002E2D3E">
        <w:t>pointer</w:t>
      </w:r>
      <w:r w:rsidR="000A3CEA">
        <w:rPr>
          <w:rFonts w:hint="eastAsia"/>
        </w:rPr>
        <w:t xml:space="preserve">에 </w:t>
      </w:r>
      <w:r w:rsidR="000A3CEA">
        <w:t xml:space="preserve">1 </w:t>
      </w:r>
      <w:r w:rsidR="000A3CEA">
        <w:rPr>
          <w:rFonts w:hint="eastAsia"/>
        </w:rPr>
        <w:t>증가</w:t>
      </w:r>
      <w:r w:rsidR="007F538E">
        <w:t xml:space="preserve">: </w:t>
      </w:r>
      <w:r w:rsidR="000A3CEA">
        <w:t>pointed-to type</w:t>
      </w:r>
      <w:r w:rsidR="000A3CEA">
        <w:rPr>
          <w:rFonts w:hint="eastAsia"/>
        </w:rPr>
        <w:t xml:space="preserve">의 </w:t>
      </w:r>
      <w:r w:rsidR="000A3CEA">
        <w:t>size(byte</w:t>
      </w:r>
      <w:r w:rsidR="000A3CEA">
        <w:rPr>
          <w:rFonts w:hint="eastAsia"/>
        </w:rPr>
        <w:t>로)</w:t>
      </w:r>
      <w:r w:rsidR="000A3CEA">
        <w:t xml:space="preserve"> </w:t>
      </w:r>
      <w:r w:rsidR="000A3CEA">
        <w:rPr>
          <w:rFonts w:hint="eastAsia"/>
        </w:rPr>
        <w:t>만큼 주소 값을 증가시킨다</w:t>
      </w:r>
    </w:p>
    <w:p w14:paraId="00F23AC0" w14:textId="77777777" w:rsidR="00CD5CEB" w:rsidRPr="000C028F" w:rsidRDefault="00CD5CEB" w:rsidP="000C028F">
      <w:pPr>
        <w:ind w:leftChars="200" w:left="400"/>
        <w:rPr>
          <w:sz w:val="28"/>
          <w:szCs w:val="28"/>
        </w:rPr>
      </w:pPr>
      <w:r w:rsidRPr="000C028F">
        <w:rPr>
          <w:sz w:val="28"/>
          <w:szCs w:val="28"/>
        </w:rPr>
        <w:t xml:space="preserve">dates + 2 == &amp;date[2]       // </w:t>
      </w:r>
      <w:r w:rsidR="00F30547">
        <w:rPr>
          <w:rFonts w:hint="eastAsia"/>
          <w:sz w:val="28"/>
          <w:szCs w:val="28"/>
        </w:rPr>
        <w:t>같은</w:t>
      </w:r>
      <w:r w:rsidRPr="000C028F">
        <w:rPr>
          <w:sz w:val="28"/>
          <w:szCs w:val="28"/>
        </w:rPr>
        <w:t xml:space="preserve"> address</w:t>
      </w:r>
    </w:p>
    <w:p w14:paraId="67C49411" w14:textId="77777777" w:rsidR="00EC78C7" w:rsidRPr="002E2D3E" w:rsidRDefault="00CD5CEB" w:rsidP="000C028F">
      <w:pPr>
        <w:ind w:leftChars="200" w:left="400"/>
        <w:rPr>
          <w:sz w:val="32"/>
          <w:szCs w:val="32"/>
        </w:rPr>
      </w:pPr>
      <w:r w:rsidRPr="000C028F">
        <w:rPr>
          <w:sz w:val="28"/>
          <w:szCs w:val="28"/>
        </w:rPr>
        <w:t xml:space="preserve">*(dates + 2) == dates[2]      // </w:t>
      </w:r>
      <w:r w:rsidR="00F30547">
        <w:rPr>
          <w:rFonts w:hint="eastAsia"/>
          <w:sz w:val="28"/>
          <w:szCs w:val="28"/>
        </w:rPr>
        <w:t>같은 값</w:t>
      </w:r>
    </w:p>
    <w:p w14:paraId="7B71327B" w14:textId="5512B096" w:rsidR="00EC78C7" w:rsidRPr="002E2D3E" w:rsidRDefault="007F538E" w:rsidP="00DE5829">
      <w:pPr>
        <w:pStyle w:val="4"/>
      </w:pPr>
      <w:r>
        <w:rPr>
          <w:rFonts w:hint="eastAsia"/>
        </w:rPr>
        <w:lastRenderedPageBreak/>
        <w:t>a</w:t>
      </w:r>
      <w:r w:rsidR="00CD5CEB" w:rsidRPr="002E2D3E">
        <w:t>r[n]</w:t>
      </w:r>
      <w:r>
        <w:t xml:space="preserve"> == </w:t>
      </w:r>
      <w:r w:rsidR="00CD5CEB" w:rsidRPr="002E2D3E">
        <w:t xml:space="preserve">  *(ar + n) .</w:t>
      </w:r>
    </w:p>
    <w:p w14:paraId="40AA89FA" w14:textId="1CE683D9" w:rsidR="00EC78C7" w:rsidRPr="002E2D3E" w:rsidRDefault="00CD5CEB" w:rsidP="00DE5829">
      <w:pPr>
        <w:pStyle w:val="4"/>
      </w:pPr>
      <w:r w:rsidRPr="002E2D3E">
        <w:t xml:space="preserve">*(dates+2) </w:t>
      </w:r>
      <w:r w:rsidR="007F538E">
        <w:t xml:space="preserve">!= </w:t>
      </w:r>
      <w:r w:rsidRPr="002E2D3E">
        <w:t>*dates+2 .</w:t>
      </w:r>
    </w:p>
    <w:p w14:paraId="697C07DF" w14:textId="77777777" w:rsidR="00CD5CEB" w:rsidRPr="000C028F" w:rsidRDefault="00CD5CEB" w:rsidP="00D43853">
      <w:pPr>
        <w:pStyle w:val="5"/>
      </w:pPr>
      <w:r w:rsidRPr="000C028F">
        <w:t xml:space="preserve">*(dates + 2)       // </w:t>
      </w:r>
      <w:r w:rsidR="00F30547">
        <w:t>dates</w:t>
      </w:r>
      <w:r w:rsidR="00F30547">
        <w:rPr>
          <w:rFonts w:hint="eastAsia"/>
        </w:rPr>
        <w:t xml:space="preserve">의 </w:t>
      </w:r>
      <w:r w:rsidR="00F30547">
        <w:t xml:space="preserve">3rd element </w:t>
      </w:r>
      <w:r w:rsidR="00F30547">
        <w:rPr>
          <w:rFonts w:hint="eastAsia"/>
        </w:rPr>
        <w:t>값</w:t>
      </w:r>
    </w:p>
    <w:p w14:paraId="5646DDDC" w14:textId="77777777" w:rsidR="00EC78C7" w:rsidRPr="002E2D3E" w:rsidRDefault="00CD5CEB" w:rsidP="00D43853">
      <w:pPr>
        <w:pStyle w:val="5"/>
        <w:rPr>
          <w:sz w:val="32"/>
          <w:szCs w:val="32"/>
        </w:rPr>
      </w:pPr>
      <w:r w:rsidRPr="000C028F">
        <w:t>*</w:t>
      </w:r>
      <w:r w:rsidRPr="00D43853">
        <w:t>dates</w:t>
      </w:r>
      <w:r w:rsidRPr="000C028F">
        <w:t xml:space="preserve"> + 2         // 1st element</w:t>
      </w:r>
      <w:r w:rsidR="00F30547">
        <w:rPr>
          <w:rFonts w:hint="eastAsia"/>
        </w:rPr>
        <w:t xml:space="preserve">의 값에 </w:t>
      </w:r>
      <w:r w:rsidR="00F30547">
        <w:t>2</w:t>
      </w:r>
      <w:r w:rsidR="00F30547">
        <w:rPr>
          <w:rFonts w:hint="eastAsia"/>
        </w:rPr>
        <w:t>를 증가시킴</w:t>
      </w:r>
    </w:p>
    <w:p w14:paraId="77BA37AE" w14:textId="77777777" w:rsidR="00384C3E" w:rsidRPr="002E2D3E" w:rsidRDefault="00CD5CEB" w:rsidP="00CD5CEB">
      <w:pPr>
        <w:rPr>
          <w:sz w:val="32"/>
          <w:szCs w:val="32"/>
        </w:rPr>
      </w:pPr>
      <w:r w:rsidRPr="002E2D3E">
        <w:rPr>
          <w:sz w:val="32"/>
          <w:szCs w:val="32"/>
        </w:rPr>
        <w:t>&lt;&lt;Listing 10.9&gt;&gt;</w:t>
      </w:r>
    </w:p>
    <w:p w14:paraId="3DF70A98" w14:textId="77777777" w:rsidR="00EC78C7" w:rsidRPr="000C028F" w:rsidRDefault="00384C3E" w:rsidP="000C028F">
      <w:pPr>
        <w:widowControl/>
        <w:wordWrap/>
        <w:autoSpaceDE/>
        <w:autoSpaceDN/>
        <w:ind w:leftChars="200" w:left="400"/>
        <w:rPr>
          <w:rFonts w:ascii="돋움체" w:eastAsia="돋움체" w:cs="돋움체"/>
          <w:kern w:val="0"/>
          <w:sz w:val="28"/>
          <w:szCs w:val="28"/>
        </w:rPr>
      </w:pPr>
      <w:r w:rsidRPr="000C028F">
        <w:rPr>
          <w:rFonts w:ascii="돋움체" w:eastAsia="돋움체" w:cs="돋움체"/>
          <w:kern w:val="0"/>
          <w:sz w:val="28"/>
          <w:szCs w:val="28"/>
        </w:rPr>
        <w:t>printf(</w:t>
      </w:r>
      <w:r w:rsidRPr="000C028F">
        <w:rPr>
          <w:rFonts w:ascii="돋움체" w:eastAsia="돋움체" w:cs="돋움체"/>
          <w:color w:val="A31515"/>
          <w:kern w:val="0"/>
          <w:sz w:val="28"/>
          <w:szCs w:val="28"/>
        </w:rPr>
        <w:t>"\nMonth : %10p %10p %10p\n"</w:t>
      </w:r>
      <w:r w:rsidRPr="000C028F">
        <w:rPr>
          <w:rFonts w:ascii="돋움체" w:eastAsia="돋움체" w:cs="돋움체"/>
          <w:kern w:val="0"/>
          <w:sz w:val="28"/>
          <w:szCs w:val="28"/>
        </w:rPr>
        <w:t>, days, days+2, &amp;days[2]);</w:t>
      </w:r>
    </w:p>
    <w:p w14:paraId="495E30C6" w14:textId="77777777" w:rsidR="00384C3E" w:rsidRPr="000C028F" w:rsidRDefault="00384C3E" w:rsidP="000C028F">
      <w:pPr>
        <w:widowControl/>
        <w:wordWrap/>
        <w:autoSpaceDE/>
        <w:autoSpaceDN/>
        <w:ind w:leftChars="200" w:left="400"/>
        <w:rPr>
          <w:rFonts w:ascii="돋움체" w:eastAsia="돋움체" w:cs="돋움체"/>
          <w:kern w:val="0"/>
          <w:sz w:val="28"/>
          <w:szCs w:val="28"/>
        </w:rPr>
      </w:pPr>
      <w:r w:rsidRPr="000C028F">
        <w:rPr>
          <w:rFonts w:ascii="돋움체" w:eastAsia="돋움체" w:cs="돋움체"/>
          <w:kern w:val="0"/>
          <w:sz w:val="28"/>
          <w:szCs w:val="28"/>
        </w:rPr>
        <w:t>printf(</w:t>
      </w:r>
      <w:r w:rsidRPr="000C028F">
        <w:rPr>
          <w:rFonts w:ascii="돋움체" w:eastAsia="돋움체" w:cs="돋움체"/>
          <w:kern w:val="0"/>
          <w:sz w:val="28"/>
          <w:szCs w:val="28"/>
        </w:rPr>
        <w:t>“</w:t>
      </w:r>
      <w:r w:rsidRPr="000C028F">
        <w:rPr>
          <w:rFonts w:ascii="돋움체" w:eastAsia="돋움체" w:cs="돋움체"/>
          <w:kern w:val="0"/>
          <w:sz w:val="28"/>
          <w:szCs w:val="28"/>
        </w:rPr>
        <w:t>Values: %d %d %d</w:t>
      </w:r>
      <w:r w:rsidRPr="000C028F">
        <w:rPr>
          <w:rFonts w:ascii="돋움체" w:eastAsia="돋움체" w:cs="돋움체"/>
          <w:kern w:val="0"/>
          <w:sz w:val="28"/>
          <w:szCs w:val="28"/>
        </w:rPr>
        <w:t>”</w:t>
      </w:r>
      <w:r w:rsidRPr="000C028F">
        <w:rPr>
          <w:rFonts w:ascii="돋움체" w:eastAsia="돋움체" w:cs="돋움체"/>
          <w:kern w:val="0"/>
          <w:sz w:val="28"/>
          <w:szCs w:val="28"/>
        </w:rPr>
        <w:t>, *(days+2), days[2], *days +2)</w:t>
      </w:r>
    </w:p>
    <w:p w14:paraId="3D8207AD" w14:textId="77777777" w:rsidR="00384C3E" w:rsidRPr="002E2D3E" w:rsidRDefault="00384C3E" w:rsidP="00384C3E">
      <w:pPr>
        <w:widowControl/>
        <w:wordWrap/>
        <w:autoSpaceDE/>
        <w:autoSpaceDN/>
        <w:rPr>
          <w:sz w:val="32"/>
          <w:szCs w:val="32"/>
        </w:rPr>
      </w:pPr>
    </w:p>
    <w:p w14:paraId="406D5954" w14:textId="77777777" w:rsidR="008567F9" w:rsidRPr="002E2D3E" w:rsidRDefault="00DC22E0" w:rsidP="000E44C4">
      <w:pPr>
        <w:pStyle w:val="2"/>
      </w:pPr>
      <w:r w:rsidRPr="002E2D3E">
        <w:t xml:space="preserve">10.4 </w:t>
      </w:r>
      <w:r w:rsidR="00CD5CEB" w:rsidRPr="002E2D3E">
        <w:t>Functions, Arrays, and Pointers</w:t>
      </w:r>
    </w:p>
    <w:p w14:paraId="3E08D16B" w14:textId="00B2259C" w:rsidR="008567F9" w:rsidRPr="002E2D3E" w:rsidRDefault="00323E97" w:rsidP="000E44C4">
      <w:pPr>
        <w:pStyle w:val="3"/>
        <w:ind w:left="640" w:hanging="640"/>
      </w:pPr>
      <w:r>
        <w:rPr>
          <w:rFonts w:hint="eastAsia"/>
        </w:rPr>
        <w:t xml:space="preserve">array에 대하여 동작하는 </w:t>
      </w:r>
      <w:r w:rsidR="00C07548" w:rsidRPr="002E2D3E">
        <w:t>function</w:t>
      </w:r>
      <w:r>
        <w:rPr>
          <w:rFonts w:hint="eastAsia"/>
        </w:rPr>
        <w:t>의 작성</w:t>
      </w:r>
    </w:p>
    <w:p w14:paraId="7356D0E8" w14:textId="5A07491C" w:rsidR="008567F9" w:rsidRPr="002E2D3E" w:rsidRDefault="00C07548" w:rsidP="000E44C4">
      <w:pPr>
        <w:pStyle w:val="3"/>
        <w:ind w:left="640" w:hanging="640"/>
      </w:pPr>
      <w:r w:rsidRPr="002E2D3E">
        <w:t>array</w:t>
      </w:r>
      <w:r w:rsidR="00323E97">
        <w:t xml:space="preserve"> elements</w:t>
      </w:r>
      <w:r w:rsidR="00323E97">
        <w:rPr>
          <w:rFonts w:hint="eastAsia"/>
        </w:rPr>
        <w:t>의 합을 return하는 f</w:t>
      </w:r>
      <w:r w:rsidR="00323E97">
        <w:t xml:space="preserve">unction </w:t>
      </w:r>
      <w:r w:rsidR="00323E97">
        <w:rPr>
          <w:rFonts w:hint="eastAsia"/>
        </w:rPr>
        <w:t>작성</w:t>
      </w:r>
    </w:p>
    <w:p w14:paraId="649948B8" w14:textId="77777777" w:rsidR="008567F9" w:rsidRPr="008B2A9C" w:rsidRDefault="00C07548" w:rsidP="008B2A9C">
      <w:pPr>
        <w:ind w:leftChars="200" w:left="400"/>
        <w:rPr>
          <w:sz w:val="28"/>
          <w:szCs w:val="28"/>
        </w:rPr>
      </w:pPr>
      <w:r w:rsidRPr="008B2A9C">
        <w:rPr>
          <w:sz w:val="28"/>
          <w:szCs w:val="28"/>
        </w:rPr>
        <w:t xml:space="preserve">total = sum(marbles); // possible function call   </w:t>
      </w:r>
    </w:p>
    <w:p w14:paraId="67879F2C" w14:textId="77777777" w:rsidR="00C07548" w:rsidRPr="002E2D3E" w:rsidRDefault="00C07548" w:rsidP="00C07548">
      <w:pPr>
        <w:rPr>
          <w:sz w:val="32"/>
          <w:szCs w:val="32"/>
        </w:rPr>
      </w:pPr>
    </w:p>
    <w:p w14:paraId="58F23D24" w14:textId="7DB4DBB7" w:rsidR="00C07548" w:rsidRPr="002E2D3E" w:rsidRDefault="00323E97" w:rsidP="000E44C4">
      <w:pPr>
        <w:pStyle w:val="3"/>
        <w:ind w:left="640" w:hanging="640"/>
      </w:pPr>
      <w:r>
        <w:t>array</w:t>
      </w:r>
      <w:r>
        <w:rPr>
          <w:rFonts w:hint="eastAsia"/>
        </w:rPr>
        <w:t xml:space="preserve">를 전달하는 </w:t>
      </w:r>
      <w:r>
        <w:t>function pro</w:t>
      </w:r>
      <w:r w:rsidR="00C07548" w:rsidRPr="002E2D3E">
        <w:t>type?</w:t>
      </w:r>
    </w:p>
    <w:p w14:paraId="602065F8" w14:textId="184AC65A" w:rsidR="00C07548" w:rsidRPr="002E2D3E" w:rsidRDefault="00C07548" w:rsidP="000E44C4">
      <w:pPr>
        <w:pStyle w:val="4"/>
      </w:pPr>
      <w:r w:rsidRPr="002E2D3E">
        <w:t>array</w:t>
      </w:r>
      <w:r w:rsidR="00323E97">
        <w:t xml:space="preserve"> </w:t>
      </w:r>
      <w:r w:rsidR="00323E97">
        <w:rPr>
          <w:rFonts w:hint="eastAsia"/>
        </w:rPr>
        <w:t xml:space="preserve">name은 </w:t>
      </w:r>
      <w:r w:rsidRPr="002E2D3E">
        <w:t>first element</w:t>
      </w:r>
      <w:r w:rsidR="00F30547">
        <w:rPr>
          <w:rFonts w:hint="eastAsia"/>
        </w:rPr>
        <w:t xml:space="preserve">의 </w:t>
      </w:r>
      <w:r w:rsidR="00F30547">
        <w:t>address</w:t>
      </w:r>
      <w:r w:rsidRPr="002E2D3E">
        <w:t xml:space="preserve">, </w:t>
      </w:r>
    </w:p>
    <w:p w14:paraId="55F4B768" w14:textId="77777777" w:rsidR="00C07548" w:rsidRPr="008B2A9C" w:rsidRDefault="00C07548" w:rsidP="00D43853">
      <w:pPr>
        <w:pStyle w:val="5"/>
      </w:pPr>
      <w:r w:rsidRPr="008B2A9C">
        <w:t xml:space="preserve">actual argument </w:t>
      </w:r>
      <w:r w:rsidRPr="008B2A9C">
        <w:rPr>
          <w:color w:val="00B050"/>
        </w:rPr>
        <w:t>marbles</w:t>
      </w:r>
      <w:r w:rsidR="00F30547">
        <w:rPr>
          <w:rFonts w:hint="eastAsia"/>
        </w:rPr>
        <w:t xml:space="preserve">은 </w:t>
      </w:r>
      <w:r w:rsidR="00F30547">
        <w:t xml:space="preserve">int </w:t>
      </w:r>
      <w:r w:rsidR="00F30547">
        <w:rPr>
          <w:rFonts w:hint="eastAsia"/>
        </w:rPr>
        <w:t xml:space="preserve">객체의 </w:t>
      </w:r>
      <w:r w:rsidR="00F30547">
        <w:t>address</w:t>
      </w:r>
      <w:r w:rsidR="00F30547">
        <w:rPr>
          <w:rFonts w:hint="eastAsia"/>
        </w:rPr>
        <w:t>로서,</w:t>
      </w:r>
      <w:r w:rsidR="00F30547">
        <w:t xml:space="preserve"> </w:t>
      </w:r>
      <w:r w:rsidRPr="008B2A9C">
        <w:t xml:space="preserve">  pointer-to- </w:t>
      </w:r>
      <w:r w:rsidR="00F30547">
        <w:t>int</w:t>
      </w:r>
      <w:r w:rsidR="00F30547">
        <w:rPr>
          <w:rFonts w:hint="eastAsia"/>
        </w:rPr>
        <w:t xml:space="preserve">인 </w:t>
      </w:r>
      <w:r w:rsidR="00F30547" w:rsidRPr="008B2A9C">
        <w:t>formal parameter</w:t>
      </w:r>
      <w:r w:rsidR="00F30547">
        <w:rPr>
          <w:rFonts w:hint="eastAsia"/>
        </w:rPr>
        <w:t xml:space="preserve">에 </w:t>
      </w:r>
      <w:r w:rsidR="00F30547">
        <w:t>assign</w:t>
      </w:r>
      <w:r w:rsidR="00F30547">
        <w:rPr>
          <w:rFonts w:hint="eastAsia"/>
        </w:rPr>
        <w:t>된다</w:t>
      </w:r>
    </w:p>
    <w:p w14:paraId="282CE23B" w14:textId="77777777" w:rsidR="008567F9" w:rsidRPr="008B2A9C" w:rsidRDefault="00C07548" w:rsidP="008B2A9C">
      <w:pPr>
        <w:ind w:leftChars="200" w:left="400"/>
        <w:rPr>
          <w:sz w:val="28"/>
          <w:szCs w:val="28"/>
        </w:rPr>
      </w:pPr>
      <w:r w:rsidRPr="008B2A9C">
        <w:rPr>
          <w:sz w:val="28"/>
          <w:szCs w:val="28"/>
        </w:rPr>
        <w:t xml:space="preserve"> int sum(int * ar);  // </w:t>
      </w:r>
      <w:r w:rsidR="00F30547">
        <w:rPr>
          <w:rFonts w:hint="eastAsia"/>
          <w:sz w:val="28"/>
          <w:szCs w:val="28"/>
        </w:rPr>
        <w:t xml:space="preserve">상응하는 </w:t>
      </w:r>
      <w:r w:rsidRPr="008B2A9C">
        <w:rPr>
          <w:sz w:val="28"/>
          <w:szCs w:val="28"/>
        </w:rPr>
        <w:t xml:space="preserve">prototype  </w:t>
      </w:r>
    </w:p>
    <w:p w14:paraId="5CEFB5EB" w14:textId="77777777" w:rsidR="00BB789B" w:rsidRPr="002E2D3E" w:rsidRDefault="00BB789B" w:rsidP="00BB789B">
      <w:pPr>
        <w:rPr>
          <w:sz w:val="32"/>
          <w:szCs w:val="32"/>
        </w:rPr>
      </w:pPr>
    </w:p>
    <w:p w14:paraId="7322D2F5" w14:textId="77777777" w:rsidR="00BB789B" w:rsidRPr="008B2A9C" w:rsidRDefault="00BB789B" w:rsidP="00D43853">
      <w:pPr>
        <w:pStyle w:val="5"/>
      </w:pPr>
      <w:r w:rsidRPr="008B2A9C">
        <w:t>sum()</w:t>
      </w:r>
      <w:r w:rsidR="00D64BB6">
        <w:rPr>
          <w:rFonts w:hint="eastAsia"/>
        </w:rPr>
        <w:t xml:space="preserve">은 </w:t>
      </w:r>
      <w:r w:rsidRPr="008B2A9C">
        <w:t>argument</w:t>
      </w:r>
      <w:r w:rsidR="00D64BB6">
        <w:rPr>
          <w:rFonts w:hint="eastAsia"/>
        </w:rPr>
        <w:t>로부터 가져오는 정보는</w:t>
      </w:r>
      <w:r w:rsidRPr="008B2A9C">
        <w:t>?</w:t>
      </w:r>
    </w:p>
    <w:p w14:paraId="1A03F200" w14:textId="77777777" w:rsidR="008567F9" w:rsidRPr="008B2A9C" w:rsidRDefault="00D64BB6" w:rsidP="00D43853">
      <w:pPr>
        <w:pStyle w:val="5"/>
      </w:pPr>
      <w:r>
        <w:t>array</w:t>
      </w:r>
      <w:r>
        <w:rPr>
          <w:rFonts w:hint="eastAsia"/>
        </w:rPr>
        <w:t xml:space="preserve">의 </w:t>
      </w:r>
      <w:r>
        <w:t>1</w:t>
      </w:r>
      <w:r w:rsidRPr="00D64BB6">
        <w:rPr>
          <w:vertAlign w:val="superscript"/>
        </w:rPr>
        <w:t>st</w:t>
      </w:r>
      <w:r>
        <w:t xml:space="preserve"> element</w:t>
      </w:r>
      <w:r>
        <w:rPr>
          <w:rFonts w:hint="eastAsia"/>
        </w:rPr>
        <w:t>의</w:t>
      </w:r>
      <w:r w:rsidR="00BB789B" w:rsidRPr="008B2A9C">
        <w:t xml:space="preserve"> address</w:t>
      </w:r>
      <w:r>
        <w:rPr>
          <w:rFonts w:hint="eastAsia"/>
        </w:rPr>
        <w:t>를 얻게 된다.</w:t>
      </w:r>
      <w:r>
        <w:t xml:space="preserve"> </w:t>
      </w:r>
      <w:r>
        <w:rPr>
          <w:rFonts w:hint="eastAsia"/>
        </w:rPr>
        <w:t xml:space="preserve">해당 </w:t>
      </w:r>
      <w:r>
        <w:t>location</w:t>
      </w:r>
      <w:r>
        <w:rPr>
          <w:rFonts w:hint="eastAsia"/>
        </w:rPr>
        <w:t xml:space="preserve">에 있는 </w:t>
      </w:r>
      <w:r>
        <w:t xml:space="preserve">int </w:t>
      </w:r>
      <w:r>
        <w:rPr>
          <w:rFonts w:hint="eastAsia"/>
        </w:rPr>
        <w:t xml:space="preserve">값을 </w:t>
      </w:r>
      <w:r>
        <w:t>find</w:t>
      </w:r>
      <w:r>
        <w:rPr>
          <w:rFonts w:hint="eastAsia"/>
        </w:rPr>
        <w:t>한다</w:t>
      </w:r>
    </w:p>
    <w:p w14:paraId="10548AA7" w14:textId="77777777" w:rsidR="0079648A" w:rsidRPr="000E44C4" w:rsidRDefault="0079648A" w:rsidP="000E44C4">
      <w:pPr>
        <w:pStyle w:val="5"/>
        <w:numPr>
          <w:ilvl w:val="0"/>
          <w:numId w:val="0"/>
        </w:numPr>
        <w:ind w:left="650"/>
        <w:rPr>
          <w:color w:val="000000"/>
        </w:rPr>
      </w:pPr>
      <w:r w:rsidRPr="000E44C4">
        <w:t>//Listing 10.10 The sum_arr1.c Program</w:t>
      </w:r>
    </w:p>
    <w:p w14:paraId="5DBF5554" w14:textId="1657DEEB" w:rsidR="0079648A" w:rsidRPr="000E44C4" w:rsidRDefault="0079648A" w:rsidP="000E44C4">
      <w:pPr>
        <w:pStyle w:val="5"/>
        <w:numPr>
          <w:ilvl w:val="0"/>
          <w:numId w:val="0"/>
        </w:numPr>
        <w:ind w:left="650"/>
        <w:rPr>
          <w:color w:val="0000FF"/>
        </w:rPr>
      </w:pPr>
      <w:r w:rsidRPr="000E44C4">
        <w:t xml:space="preserve">// sum_arr1.c -- </w:t>
      </w:r>
      <w:r w:rsidRPr="000E44C4">
        <w:rPr>
          <w:rFonts w:hint="eastAsia"/>
        </w:rPr>
        <w:t>함수에</w:t>
      </w:r>
      <w:r w:rsidRPr="000E44C4">
        <w:t xml:space="preserve"> </w:t>
      </w:r>
      <w:r w:rsidRPr="000E44C4">
        <w:rPr>
          <w:rFonts w:hint="eastAsia"/>
        </w:rPr>
        <w:t>배열</w:t>
      </w:r>
      <w:r w:rsidRPr="000E44C4">
        <w:t xml:space="preserve"> </w:t>
      </w:r>
      <w:r w:rsidRPr="000E44C4">
        <w:rPr>
          <w:rFonts w:hint="eastAsia"/>
        </w:rPr>
        <w:t>전달</w:t>
      </w:r>
      <w:r w:rsidRPr="000E44C4">
        <w:t xml:space="preserve"> - call by pointer</w:t>
      </w:r>
    </w:p>
    <w:p w14:paraId="24679A2E" w14:textId="41F48C83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sum(</w:t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ar[], </w:t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n) </w:t>
      </w:r>
      <w:r w:rsidRPr="008F5C13">
        <w:rPr>
          <w:rFonts w:ascii="돋움체" w:eastAsia="돋움체" w:cs="돋움체"/>
          <w:color w:val="008000"/>
          <w:kern w:val="0"/>
          <w:sz w:val="28"/>
          <w:szCs w:val="28"/>
        </w:rPr>
        <w:t>// array</w:t>
      </w:r>
      <w:r w:rsidR="00D64BB6">
        <w:rPr>
          <w:rFonts w:ascii="돋움체" w:eastAsia="돋움체" w:cs="돋움체" w:hint="eastAsia"/>
          <w:color w:val="008000"/>
          <w:kern w:val="0"/>
          <w:sz w:val="28"/>
          <w:szCs w:val="28"/>
        </w:rPr>
        <w:t>는 얼마나 큰가</w:t>
      </w:r>
      <w:r w:rsidRPr="008F5C13">
        <w:rPr>
          <w:rFonts w:ascii="돋움체" w:eastAsia="돋움체" w:cs="돋움체"/>
          <w:color w:val="008000"/>
          <w:kern w:val="0"/>
          <w:sz w:val="28"/>
          <w:szCs w:val="28"/>
        </w:rPr>
        <w:t>?</w:t>
      </w:r>
    </w:p>
    <w:p w14:paraId="3592A8AF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>{</w:t>
      </w:r>
    </w:p>
    <w:p w14:paraId="565E1079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i;</w:t>
      </w:r>
    </w:p>
    <w:p w14:paraId="71AAD60F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total = 0;</w:t>
      </w:r>
    </w:p>
    <w:p w14:paraId="41E2F110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8F5C13">
        <w:rPr>
          <w:rFonts w:ascii="돋움체" w:eastAsia="돋움체" w:cs="돋움체"/>
          <w:kern w:val="0"/>
          <w:sz w:val="28"/>
          <w:szCs w:val="28"/>
        </w:rPr>
        <w:t>( i = 0; i &lt; n; i++)</w:t>
      </w:r>
    </w:p>
    <w:p w14:paraId="3A46D724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kern w:val="0"/>
          <w:sz w:val="28"/>
          <w:szCs w:val="28"/>
        </w:rPr>
        <w:tab/>
        <w:t>total += ar[i];</w:t>
      </w:r>
    </w:p>
    <w:p w14:paraId="4AB8623C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</w:p>
    <w:p w14:paraId="1E9D6FB1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total;</w:t>
      </w:r>
    </w:p>
    <w:p w14:paraId="18D28F40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>}</w:t>
      </w:r>
    </w:p>
    <w:p w14:paraId="60CE5BB2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</w:p>
    <w:p w14:paraId="67A0A682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sum(</w:t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*ar, </w:t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n) </w:t>
      </w:r>
      <w:r w:rsidRPr="008F5C13">
        <w:rPr>
          <w:rFonts w:ascii="돋움체" w:eastAsia="돋움체" w:cs="돋움체"/>
          <w:color w:val="008000"/>
          <w:kern w:val="0"/>
          <w:sz w:val="28"/>
          <w:szCs w:val="28"/>
        </w:rPr>
        <w:t>//array</w:t>
      </w:r>
      <w:r w:rsidR="00D64BB6">
        <w:rPr>
          <w:rFonts w:ascii="돋움체" w:eastAsia="돋움체" w:cs="돋움체" w:hint="eastAsia"/>
          <w:color w:val="008000"/>
          <w:kern w:val="0"/>
          <w:sz w:val="28"/>
          <w:szCs w:val="28"/>
        </w:rPr>
        <w:t>는 얼마나 큰가</w:t>
      </w:r>
      <w:r w:rsidRPr="008F5C13">
        <w:rPr>
          <w:rFonts w:ascii="돋움체" w:eastAsia="돋움체" w:cs="돋움체"/>
          <w:color w:val="008000"/>
          <w:kern w:val="0"/>
          <w:sz w:val="28"/>
          <w:szCs w:val="28"/>
        </w:rPr>
        <w:t>?</w:t>
      </w:r>
    </w:p>
    <w:p w14:paraId="1920CA2E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>{</w:t>
      </w:r>
    </w:p>
    <w:p w14:paraId="19F91158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i;</w:t>
      </w:r>
    </w:p>
    <w:p w14:paraId="031B0D27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total = 0;</w:t>
      </w:r>
    </w:p>
    <w:p w14:paraId="3FD43CC7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8F5C13">
        <w:rPr>
          <w:rFonts w:ascii="돋움체" w:eastAsia="돋움체" w:cs="돋움체"/>
          <w:kern w:val="0"/>
          <w:sz w:val="28"/>
          <w:szCs w:val="28"/>
        </w:rPr>
        <w:t>( i = 0; i &lt; n; i++)</w:t>
      </w:r>
    </w:p>
    <w:p w14:paraId="4C2C6D32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kern w:val="0"/>
          <w:sz w:val="28"/>
          <w:szCs w:val="28"/>
        </w:rPr>
        <w:tab/>
        <w:t>total += ar[i];//total += *(ar+i);</w:t>
      </w:r>
    </w:p>
    <w:p w14:paraId="5F65EBE8" w14:textId="77777777" w:rsidR="00956940" w:rsidRPr="008F5C13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ab/>
      </w:r>
      <w:r w:rsidRPr="008F5C13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8F5C13">
        <w:rPr>
          <w:rFonts w:ascii="돋움체" w:eastAsia="돋움체" w:cs="돋움체"/>
          <w:kern w:val="0"/>
          <w:sz w:val="28"/>
          <w:szCs w:val="28"/>
        </w:rPr>
        <w:t xml:space="preserve"> total;</w:t>
      </w:r>
    </w:p>
    <w:p w14:paraId="64180DD4" w14:textId="77777777" w:rsidR="00956940" w:rsidRPr="002E2D3E" w:rsidRDefault="00956940" w:rsidP="008B2A9C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32"/>
          <w:szCs w:val="32"/>
        </w:rPr>
      </w:pPr>
      <w:r w:rsidRPr="008F5C13">
        <w:rPr>
          <w:rFonts w:ascii="돋움체" w:eastAsia="돋움체" w:cs="돋움체"/>
          <w:kern w:val="0"/>
          <w:sz w:val="28"/>
          <w:szCs w:val="28"/>
        </w:rPr>
        <w:t>}</w:t>
      </w:r>
    </w:p>
    <w:p w14:paraId="09D76319" w14:textId="77777777" w:rsidR="00956940" w:rsidRPr="002E2D3E" w:rsidRDefault="00956940" w:rsidP="0095694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kern w:val="0"/>
          <w:sz w:val="32"/>
          <w:szCs w:val="32"/>
        </w:rPr>
      </w:pPr>
    </w:p>
    <w:p w14:paraId="27016AD5" w14:textId="77777777" w:rsidR="008567F9" w:rsidRPr="002E2D3E" w:rsidRDefault="008567F9" w:rsidP="008567F9">
      <w:pPr>
        <w:rPr>
          <w:sz w:val="32"/>
          <w:szCs w:val="32"/>
        </w:rPr>
      </w:pPr>
    </w:p>
    <w:p w14:paraId="7C6C426B" w14:textId="483D517D" w:rsidR="008567F9" w:rsidRPr="002E2D3E" w:rsidRDefault="00BB789B" w:rsidP="000E44C4">
      <w:pPr>
        <w:pStyle w:val="3"/>
        <w:ind w:left="640" w:hanging="640"/>
      </w:pPr>
      <w:r w:rsidRPr="002E2D3E">
        <w:t>array names</w:t>
      </w:r>
      <w:r w:rsidR="00D64BB6">
        <w:rPr>
          <w:rFonts w:hint="eastAsia"/>
        </w:rPr>
        <w:t xml:space="preserve">으로 </w:t>
      </w:r>
      <w:r w:rsidR="00D64BB6">
        <w:t>pointer notation</w:t>
      </w:r>
      <w:r w:rsidR="00D64BB6">
        <w:rPr>
          <w:rFonts w:hint="eastAsia"/>
        </w:rPr>
        <w:t>을 사용할 수 있다</w:t>
      </w:r>
    </w:p>
    <w:p w14:paraId="603D094A" w14:textId="69442679" w:rsidR="008567F9" w:rsidRPr="002E2D3E" w:rsidRDefault="00D64BB6" w:rsidP="000E44C4">
      <w:pPr>
        <w:pStyle w:val="3"/>
        <w:ind w:left="640" w:hanging="640"/>
      </w:pPr>
      <w:r>
        <w:rPr>
          <w:rFonts w:hint="eastAsia"/>
        </w:rPr>
        <w:t xml:space="preserve">좀 더 유연한 </w:t>
      </w:r>
      <w:r w:rsidR="00BB789B" w:rsidRPr="002E2D3E">
        <w:t>approach</w:t>
      </w:r>
      <w:r>
        <w:rPr>
          <w:rFonts w:hint="eastAsia"/>
        </w:rPr>
        <w:t xml:space="preserve">는 </w:t>
      </w:r>
      <w:r w:rsidR="00BB789B" w:rsidRPr="002E2D3E">
        <w:t>array size</w:t>
      </w:r>
      <w:r>
        <w:rPr>
          <w:rFonts w:hint="eastAsia"/>
        </w:rPr>
        <w:t xml:space="preserve">를 두번째 </w:t>
      </w:r>
      <w:r w:rsidR="00BB789B" w:rsidRPr="002E2D3E">
        <w:t>argument</w:t>
      </w:r>
      <w:r>
        <w:rPr>
          <w:rFonts w:hint="eastAsia"/>
        </w:rPr>
        <w:lastRenderedPageBreak/>
        <w:t>로 전달하는 것이다</w:t>
      </w:r>
      <w:r w:rsidR="00BB789B" w:rsidRPr="002E2D3E">
        <w:t xml:space="preserve"> </w:t>
      </w:r>
    </w:p>
    <w:p w14:paraId="209A56FE" w14:textId="77777777" w:rsidR="008567F9" w:rsidRPr="002E2D3E" w:rsidRDefault="00BB789B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7D52796E" wp14:editId="63E879C8">
            <wp:extent cx="4819650" cy="1762125"/>
            <wp:effectExtent l="0" t="0" r="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176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81275" w14:textId="1F0C0359" w:rsidR="00BB789B" w:rsidRPr="002E2D3E" w:rsidRDefault="00BB789B" w:rsidP="000E44C4">
      <w:pPr>
        <w:pStyle w:val="3"/>
        <w:ind w:left="640" w:hanging="640"/>
      </w:pPr>
      <w:r w:rsidRPr="002E2D3E">
        <w:t>int ar[]</w:t>
      </w:r>
      <w:r w:rsidR="00D64BB6">
        <w:t xml:space="preserve"> </w:t>
      </w:r>
      <w:r w:rsidR="00D64BB6">
        <w:rPr>
          <w:rFonts w:hint="eastAsia"/>
        </w:rPr>
        <w:t>대신에</w:t>
      </w:r>
      <w:r w:rsidRPr="002E2D3E">
        <w:t xml:space="preserve"> int * ar</w:t>
      </w:r>
      <w:r w:rsidR="00D64BB6">
        <w:rPr>
          <w:rFonts w:hint="eastAsia"/>
        </w:rPr>
        <w:t>을 사용할 수 있다</w:t>
      </w:r>
      <w:r w:rsidRPr="002E2D3E">
        <w:t xml:space="preserve"> :  </w:t>
      </w:r>
    </w:p>
    <w:p w14:paraId="3CB8F795" w14:textId="77777777" w:rsidR="00BB789B" w:rsidRPr="008B2A9C" w:rsidRDefault="00BB789B" w:rsidP="008B2A9C">
      <w:pPr>
        <w:ind w:leftChars="200" w:left="400"/>
        <w:rPr>
          <w:sz w:val="28"/>
          <w:szCs w:val="28"/>
        </w:rPr>
      </w:pPr>
      <w:r w:rsidRPr="008B2A9C">
        <w:rPr>
          <w:sz w:val="28"/>
          <w:szCs w:val="28"/>
        </w:rPr>
        <w:t xml:space="preserve">  int sum (int ar[], int n);   </w:t>
      </w:r>
    </w:p>
    <w:p w14:paraId="1EFEEA3E" w14:textId="51B57C28" w:rsidR="00BB789B" w:rsidRPr="002E2D3E" w:rsidRDefault="00BB789B" w:rsidP="000E44C4">
      <w:pPr>
        <w:pStyle w:val="3"/>
        <w:ind w:left="640" w:hanging="640"/>
      </w:pPr>
      <w:r w:rsidRPr="008B2A9C">
        <w:rPr>
          <w:color w:val="00B050"/>
        </w:rPr>
        <w:t xml:space="preserve">int * ar </w:t>
      </w:r>
      <w:r w:rsidR="00D64BB6">
        <w:rPr>
          <w:rFonts w:hint="eastAsia"/>
          <w:color w:val="00B050"/>
        </w:rPr>
        <w:t xml:space="preserve">표기는 </w:t>
      </w:r>
      <w:r w:rsidRPr="008B2A9C">
        <w:rPr>
          <w:color w:val="00B050"/>
        </w:rPr>
        <w:t>ar</w:t>
      </w:r>
      <w:r w:rsidRPr="002E2D3E">
        <w:t xml:space="preserve"> </w:t>
      </w:r>
      <w:r w:rsidR="00D64BB6">
        <w:rPr>
          <w:rFonts w:hint="eastAsia"/>
        </w:rPr>
        <w:t>이</w:t>
      </w:r>
      <w:r w:rsidRPr="002E2D3E">
        <w:t xml:space="preserve"> pointer-to-in</w:t>
      </w:r>
      <w:r w:rsidR="00D64BB6">
        <w:t>t</w:t>
      </w:r>
      <w:r w:rsidR="00D64BB6">
        <w:rPr>
          <w:rFonts w:hint="eastAsia"/>
        </w:rPr>
        <w:t>라는 것을 의미한다</w:t>
      </w:r>
      <w:r w:rsidRPr="002E2D3E">
        <w:t xml:space="preserve">. </w:t>
      </w:r>
    </w:p>
    <w:p w14:paraId="346D2191" w14:textId="664FD3B2" w:rsidR="00BB789B" w:rsidRPr="002E2D3E" w:rsidRDefault="00BB789B" w:rsidP="000E44C4">
      <w:pPr>
        <w:pStyle w:val="3"/>
        <w:ind w:left="640" w:hanging="640"/>
      </w:pPr>
      <w:r w:rsidRPr="008B2A9C">
        <w:rPr>
          <w:color w:val="00B050"/>
        </w:rPr>
        <w:t>int ar[]</w:t>
      </w:r>
      <w:r w:rsidRPr="002E2D3E">
        <w:t xml:space="preserve">  </w:t>
      </w:r>
      <w:r w:rsidR="00D64BB6">
        <w:rPr>
          <w:rFonts w:hint="eastAsia"/>
        </w:rPr>
        <w:t xml:space="preserve">표기는 </w:t>
      </w:r>
      <w:r w:rsidRPr="008B2A9C">
        <w:rPr>
          <w:color w:val="00B050"/>
        </w:rPr>
        <w:t>ar</w:t>
      </w:r>
      <w:r w:rsidRPr="002E2D3E">
        <w:t xml:space="preserve"> </w:t>
      </w:r>
      <w:r w:rsidR="00D64BB6">
        <w:rPr>
          <w:rFonts w:hint="eastAsia"/>
        </w:rPr>
        <w:t>이</w:t>
      </w:r>
      <w:r w:rsidRPr="002E2D3E">
        <w:t xml:space="preserve"> pointer-to- int</w:t>
      </w:r>
      <w:r w:rsidR="00D64BB6">
        <w:rPr>
          <w:rFonts w:hint="eastAsia"/>
        </w:rPr>
        <w:t>라는 것을 의미한다</w:t>
      </w:r>
    </w:p>
    <w:p w14:paraId="59AD97BC" w14:textId="77777777" w:rsidR="00BB789B" w:rsidRPr="002E2D3E" w:rsidRDefault="00BB789B" w:rsidP="008567F9">
      <w:pPr>
        <w:rPr>
          <w:sz w:val="32"/>
          <w:szCs w:val="32"/>
        </w:rPr>
      </w:pPr>
    </w:p>
    <w:p w14:paraId="73A2DBE3" w14:textId="77777777" w:rsidR="00BB789B" w:rsidRPr="002E2D3E" w:rsidRDefault="00D64BB6" w:rsidP="000E44C4">
      <w:pPr>
        <w:pStyle w:val="5"/>
      </w:pPr>
      <w:r>
        <w:rPr>
          <w:rFonts w:hint="eastAsia"/>
        </w:rPr>
        <w:t xml:space="preserve">다음 </w:t>
      </w:r>
      <w:r>
        <w:t>4</w:t>
      </w:r>
      <w:r>
        <w:rPr>
          <w:rFonts w:hint="eastAsia"/>
        </w:rPr>
        <w:t>가지 표현은 모두 동일하다</w:t>
      </w:r>
      <w:r w:rsidR="00BB789B" w:rsidRPr="002E2D3E">
        <w:t xml:space="preserve">: </w:t>
      </w:r>
    </w:p>
    <w:p w14:paraId="49DA9670" w14:textId="77777777" w:rsidR="00BB789B" w:rsidRPr="008B2A9C" w:rsidRDefault="00BB789B" w:rsidP="008B2A9C">
      <w:pPr>
        <w:ind w:leftChars="100" w:left="200"/>
        <w:rPr>
          <w:sz w:val="28"/>
          <w:szCs w:val="28"/>
        </w:rPr>
      </w:pPr>
      <w:r w:rsidRPr="002E2D3E">
        <w:rPr>
          <w:sz w:val="32"/>
          <w:szCs w:val="32"/>
        </w:rPr>
        <w:t xml:space="preserve">   </w:t>
      </w:r>
      <w:r w:rsidRPr="008B2A9C">
        <w:rPr>
          <w:sz w:val="28"/>
          <w:szCs w:val="28"/>
        </w:rPr>
        <w:t>int sum(int *ar, int n);</w:t>
      </w:r>
    </w:p>
    <w:p w14:paraId="61CA3402" w14:textId="77777777" w:rsidR="00BB789B" w:rsidRPr="008B2A9C" w:rsidRDefault="00BB789B" w:rsidP="008B2A9C">
      <w:pPr>
        <w:ind w:leftChars="100" w:left="200" w:firstLineChars="150" w:firstLine="420"/>
        <w:rPr>
          <w:sz w:val="28"/>
          <w:szCs w:val="28"/>
        </w:rPr>
      </w:pPr>
      <w:r w:rsidRPr="008B2A9C">
        <w:rPr>
          <w:sz w:val="28"/>
          <w:szCs w:val="28"/>
        </w:rPr>
        <w:t>int sum(int *, int);</w:t>
      </w:r>
    </w:p>
    <w:p w14:paraId="253A0B18" w14:textId="77777777" w:rsidR="00BB789B" w:rsidRPr="008B2A9C" w:rsidRDefault="00BB789B" w:rsidP="008B2A9C">
      <w:pPr>
        <w:ind w:leftChars="100" w:left="200" w:firstLine="195"/>
        <w:rPr>
          <w:sz w:val="28"/>
          <w:szCs w:val="28"/>
        </w:rPr>
      </w:pPr>
      <w:r w:rsidRPr="008B2A9C">
        <w:rPr>
          <w:sz w:val="28"/>
          <w:szCs w:val="28"/>
        </w:rPr>
        <w:t xml:space="preserve">  int sum(int ar[], int n);</w:t>
      </w:r>
    </w:p>
    <w:p w14:paraId="3EC84D71" w14:textId="77777777" w:rsidR="00BB789B" w:rsidRPr="002E2D3E" w:rsidRDefault="00BB789B" w:rsidP="008B2A9C">
      <w:pPr>
        <w:ind w:leftChars="100" w:left="200" w:firstLine="195"/>
        <w:rPr>
          <w:sz w:val="32"/>
          <w:szCs w:val="32"/>
        </w:rPr>
      </w:pPr>
      <w:r w:rsidRPr="008B2A9C">
        <w:rPr>
          <w:sz w:val="28"/>
          <w:szCs w:val="28"/>
        </w:rPr>
        <w:t xml:space="preserve">  int sum(int [], int);</w:t>
      </w:r>
      <w:r w:rsidRPr="002E2D3E">
        <w:rPr>
          <w:sz w:val="32"/>
          <w:szCs w:val="32"/>
        </w:rPr>
        <w:t xml:space="preserve">   </w:t>
      </w:r>
    </w:p>
    <w:p w14:paraId="254FCAF5" w14:textId="77777777" w:rsidR="00BB789B" w:rsidRPr="002E2D3E" w:rsidRDefault="00BB789B" w:rsidP="008567F9">
      <w:pPr>
        <w:rPr>
          <w:sz w:val="32"/>
          <w:szCs w:val="32"/>
        </w:rPr>
      </w:pPr>
    </w:p>
    <w:p w14:paraId="0129E9DB" w14:textId="77777777" w:rsidR="00BB789B" w:rsidRPr="002E2D3E" w:rsidRDefault="00BB789B" w:rsidP="000E44C4">
      <w:pPr>
        <w:pStyle w:val="5"/>
      </w:pPr>
      <w:r w:rsidRPr="002E2D3E">
        <w:t xml:space="preserve"> </w:t>
      </w:r>
      <w:r w:rsidR="00D64BB6">
        <w:rPr>
          <w:rFonts w:hint="eastAsia"/>
        </w:rPr>
        <w:t>다음 두가지 표현은 동일하다</w:t>
      </w:r>
      <w:r w:rsidRPr="002E2D3E">
        <w:t>:</w:t>
      </w:r>
    </w:p>
    <w:p w14:paraId="3FFD29A9" w14:textId="77777777" w:rsidR="00BB789B" w:rsidRPr="008B2A9C" w:rsidRDefault="00BB789B" w:rsidP="008B2A9C">
      <w:pPr>
        <w:ind w:leftChars="200" w:left="400"/>
        <w:rPr>
          <w:sz w:val="28"/>
          <w:szCs w:val="28"/>
        </w:rPr>
      </w:pPr>
      <w:r w:rsidRPr="008B2A9C">
        <w:rPr>
          <w:sz w:val="28"/>
          <w:szCs w:val="28"/>
        </w:rPr>
        <w:t xml:space="preserve">    int sum(int *ar, int n)  {</w:t>
      </w:r>
    </w:p>
    <w:p w14:paraId="6E340D96" w14:textId="77777777" w:rsidR="00BB789B" w:rsidRPr="008B2A9C" w:rsidRDefault="00BB789B" w:rsidP="008B2A9C">
      <w:pPr>
        <w:ind w:leftChars="200" w:left="400"/>
        <w:rPr>
          <w:sz w:val="28"/>
          <w:szCs w:val="28"/>
        </w:rPr>
      </w:pPr>
      <w:r w:rsidRPr="008B2A9C">
        <w:rPr>
          <w:sz w:val="28"/>
          <w:szCs w:val="28"/>
        </w:rPr>
        <w:lastRenderedPageBreak/>
        <w:t xml:space="preserve">      // code goes here  } </w:t>
      </w:r>
    </w:p>
    <w:p w14:paraId="5DFA2CF3" w14:textId="77777777" w:rsidR="00BB789B" w:rsidRPr="008B2A9C" w:rsidRDefault="00BB789B" w:rsidP="008B2A9C">
      <w:pPr>
        <w:ind w:leftChars="200" w:left="400"/>
        <w:rPr>
          <w:sz w:val="28"/>
          <w:szCs w:val="28"/>
        </w:rPr>
      </w:pPr>
      <w:r w:rsidRPr="008B2A9C">
        <w:rPr>
          <w:sz w:val="28"/>
          <w:szCs w:val="28"/>
        </w:rPr>
        <w:t xml:space="preserve">   </w:t>
      </w:r>
      <w:r w:rsidR="008B2A9C">
        <w:rPr>
          <w:sz w:val="28"/>
          <w:szCs w:val="28"/>
        </w:rPr>
        <w:t xml:space="preserve"> </w:t>
      </w:r>
      <w:r w:rsidRPr="008B2A9C">
        <w:rPr>
          <w:sz w:val="28"/>
          <w:szCs w:val="28"/>
        </w:rPr>
        <w:t xml:space="preserve">int sum(int ar[], int n);  { </w:t>
      </w:r>
    </w:p>
    <w:p w14:paraId="619B510C" w14:textId="77777777" w:rsidR="00BB789B" w:rsidRPr="002E2D3E" w:rsidRDefault="00BB789B" w:rsidP="008B2A9C">
      <w:pPr>
        <w:ind w:leftChars="200" w:left="400"/>
        <w:rPr>
          <w:sz w:val="32"/>
          <w:szCs w:val="32"/>
        </w:rPr>
      </w:pPr>
      <w:r w:rsidRPr="008B2A9C">
        <w:rPr>
          <w:sz w:val="28"/>
          <w:szCs w:val="28"/>
        </w:rPr>
        <w:t xml:space="preserve">     // code goes here  }</w:t>
      </w:r>
      <w:r w:rsidRPr="002E2D3E">
        <w:rPr>
          <w:sz w:val="32"/>
          <w:szCs w:val="32"/>
        </w:rPr>
        <w:t xml:space="preserve">   </w:t>
      </w:r>
    </w:p>
    <w:p w14:paraId="3265BA03" w14:textId="77777777" w:rsidR="00BB789B" w:rsidRPr="002E2D3E" w:rsidRDefault="00DC22E0" w:rsidP="000E44C4">
      <w:pPr>
        <w:pStyle w:val="2"/>
      </w:pPr>
      <w:r w:rsidRPr="002E2D3E">
        <w:t xml:space="preserve">10.4.1 </w:t>
      </w:r>
      <w:r w:rsidR="00BB789B" w:rsidRPr="002E2D3E">
        <w:t>Using Pointer Parameters</w:t>
      </w:r>
    </w:p>
    <w:p w14:paraId="039DDA96" w14:textId="0C54002B" w:rsidR="00BB789B" w:rsidRPr="002E2D3E" w:rsidRDefault="00BB789B" w:rsidP="000E44C4">
      <w:pPr>
        <w:pStyle w:val="3"/>
        <w:ind w:left="640" w:hanging="640"/>
      </w:pPr>
      <w:r w:rsidRPr="002E2D3E">
        <w:t xml:space="preserve"> sum()  function</w:t>
      </w:r>
      <w:r w:rsidR="00D64BB6">
        <w:rPr>
          <w:rFonts w:hint="eastAsia"/>
        </w:rPr>
        <w:t xml:space="preserve">은 </w:t>
      </w:r>
      <w:r w:rsidR="00D64BB6">
        <w:t>array</w:t>
      </w:r>
      <w:r w:rsidR="00D64BB6">
        <w:rPr>
          <w:rFonts w:hint="eastAsia"/>
        </w:rPr>
        <w:t xml:space="preserve">의 첫번째 </w:t>
      </w:r>
      <w:r w:rsidR="00D64BB6">
        <w:t>el</w:t>
      </w:r>
      <w:r w:rsidR="00794F6B">
        <w:t>ement</w:t>
      </w:r>
      <w:r w:rsidR="00794F6B">
        <w:rPr>
          <w:rFonts w:hint="eastAsia"/>
        </w:rPr>
        <w:t xml:space="preserve">의 주소를 식별하기 위하여 </w:t>
      </w:r>
      <w:r w:rsidR="00794F6B">
        <w:t>pointer parameter</w:t>
      </w:r>
      <w:r w:rsidR="00794F6B">
        <w:rPr>
          <w:rFonts w:hint="eastAsia"/>
        </w:rPr>
        <w:t>를 사용한다.</w:t>
      </w:r>
      <w:r w:rsidR="00794F6B">
        <w:t xml:space="preserve"> </w:t>
      </w:r>
      <w:r w:rsidR="00794F6B">
        <w:rPr>
          <w:rFonts w:hint="eastAsia"/>
        </w:rPr>
        <w:t>정수</w:t>
      </w:r>
      <w:r w:rsidRPr="002E2D3E">
        <w:t xml:space="preserve"> parameter </w:t>
      </w:r>
      <w:r w:rsidR="00794F6B">
        <w:rPr>
          <w:rFonts w:hint="eastAsia"/>
        </w:rPr>
        <w:t xml:space="preserve">는 얼마나 많은 </w:t>
      </w:r>
      <w:r w:rsidRPr="002E2D3E">
        <w:t>elements</w:t>
      </w:r>
      <w:r w:rsidR="00794F6B">
        <w:rPr>
          <w:rFonts w:hint="eastAsia"/>
        </w:rPr>
        <w:t>를 처리할 것인지를 알려주는 것이다</w:t>
      </w:r>
      <w:r w:rsidRPr="002E2D3E">
        <w:t xml:space="preserve">. </w:t>
      </w:r>
    </w:p>
    <w:p w14:paraId="0BEB88D2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Listing 10.11 The sum_arr2.c Program</w:t>
      </w:r>
    </w:p>
    <w:p w14:paraId="65EC9EB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* sum_arr2.c -- sums the elements of an array */</w:t>
      </w:r>
    </w:p>
    <w:p w14:paraId="419144F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io.h&gt;</w:t>
      </w:r>
    </w:p>
    <w:p w14:paraId="7D10A9CC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lib.h&gt;</w:t>
      </w:r>
    </w:p>
    <w:p w14:paraId="034EFC09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10</w:t>
      </w:r>
    </w:p>
    <w:p w14:paraId="0827A1B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p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star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en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374998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in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5B3337B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56ED2419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rbles[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] = { 20,10,5,39,4,16,19,26,31,20 };</w:t>
      </w:r>
    </w:p>
    <w:p w14:paraId="628EAAE5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long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answer;</w:t>
      </w:r>
    </w:p>
    <w:p w14:paraId="163F0EE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answer = sump(marbles, marbles + 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C2B632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marble</w:t>
      </w:r>
      <w:r w:rsidRPr="0079648A">
        <w:rPr>
          <w:rFonts w:ascii="돋움체" w:eastAsia="돋움체" w:cs="돋움체" w:hint="eastAsia"/>
          <w:color w:val="A31515"/>
          <w:kern w:val="0"/>
          <w:sz w:val="28"/>
          <w:szCs w:val="28"/>
        </w:rPr>
        <w:t>의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A31515"/>
          <w:kern w:val="0"/>
          <w:sz w:val="28"/>
          <w:szCs w:val="28"/>
        </w:rPr>
        <w:t>전체갯수는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 xml:space="preserve"> %ld.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answer);</w:t>
      </w:r>
    </w:p>
    <w:p w14:paraId="778686B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system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ause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EEBB86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0;</w:t>
      </w:r>
    </w:p>
    <w:p w14:paraId="340E4D0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23AD673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* use pointer arithmetic */</w:t>
      </w:r>
    </w:p>
    <w:p w14:paraId="4E5CD3B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p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star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en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sump(int start[], int end[])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와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동일하다</w:t>
      </w:r>
    </w:p>
    <w:p w14:paraId="5A32D232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6AB6A34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otal = 0;</w:t>
      </w:r>
    </w:p>
    <w:p w14:paraId="7BA2AFD5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whi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star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&lt;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en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2B4084CD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ab/>
        <w:t>{</w:t>
      </w:r>
    </w:p>
    <w:p w14:paraId="6533813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total += *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star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add value to total</w:t>
      </w:r>
    </w:p>
    <w:p w14:paraId="03F10588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*start = %d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*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star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506DF11F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star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++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advance pointer to next element</w:t>
      </w:r>
    </w:p>
    <w:p w14:paraId="24C80D6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29B5F0EC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otal;</w:t>
      </w:r>
    </w:p>
    <w:p w14:paraId="43E8476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1D16C68E" w14:textId="77777777" w:rsidR="0079648A" w:rsidRPr="008F5C13" w:rsidRDefault="0079648A" w:rsidP="00956940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kern w:val="0"/>
          <w:sz w:val="28"/>
          <w:szCs w:val="28"/>
        </w:rPr>
      </w:pPr>
    </w:p>
    <w:p w14:paraId="092BF161" w14:textId="77777777" w:rsidR="00956940" w:rsidRPr="002E2D3E" w:rsidRDefault="00956940" w:rsidP="008567F9">
      <w:pPr>
        <w:rPr>
          <w:sz w:val="32"/>
          <w:szCs w:val="32"/>
        </w:rPr>
      </w:pPr>
    </w:p>
    <w:p w14:paraId="75D7DBD8" w14:textId="0D973296" w:rsidR="00BB789B" w:rsidRPr="002E2D3E" w:rsidRDefault="00BB789B" w:rsidP="000E44C4">
      <w:pPr>
        <w:pStyle w:val="4"/>
      </w:pPr>
      <w:r w:rsidRPr="002E2D3E">
        <w:t xml:space="preserve"> start++  </w:t>
      </w:r>
      <w:r w:rsidR="00794F6B">
        <w:rPr>
          <w:rFonts w:hint="eastAsia"/>
        </w:rPr>
        <w:t>표현은 공통적으로 많이 사용된다</w:t>
      </w:r>
      <w:r w:rsidRPr="002E2D3E">
        <w:t xml:space="preserve">, </w:t>
      </w:r>
    </w:p>
    <w:p w14:paraId="6258D0B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Listing 10.12 The order.c Program</w:t>
      </w:r>
    </w:p>
    <w:p w14:paraId="044AE62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* order.c -- precedence in pointer operations */</w:t>
      </w:r>
    </w:p>
    <w:p w14:paraId="486D17F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io.h&gt;</w:t>
      </w:r>
    </w:p>
    <w:p w14:paraId="1C3CA9AF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lib.h&gt;</w:t>
      </w:r>
    </w:p>
    <w:p w14:paraId="5E466155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4D10F40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in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1E6DF3C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7B2DE73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data[2] = { 100, 200 };</w:t>
      </w:r>
    </w:p>
    <w:p w14:paraId="2B0C259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oredata[2] = { 300, 400 };</w:t>
      </w:r>
    </w:p>
    <w:p w14:paraId="0C0AC808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* p1, * p2, * p3;</w:t>
      </w:r>
    </w:p>
    <w:p w14:paraId="14A89AE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1 = p2 = data;</w:t>
      </w:r>
    </w:p>
    <w:p w14:paraId="234B21A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3 = moredata;</w:t>
      </w:r>
    </w:p>
    <w:p w14:paraId="1457C59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 *p1 = %d, *p2 = %d, *p3 = %d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*p1, *p2, *p3);</w:t>
      </w:r>
    </w:p>
    <w:p w14:paraId="0642E561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*p1++ = %d, *++p2 = %d, (*p3)++ = %d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*p1++, *++p2, (*p3)++);</w:t>
      </w:r>
    </w:p>
    <w:p w14:paraId="4F66795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 *p1 = %d, *p2 = %d, *p3 = %d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*p1, *p2, *p3);</w:t>
      </w:r>
    </w:p>
    <w:p w14:paraId="2949631C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*</w:t>
      </w:r>
    </w:p>
    <w:p w14:paraId="7F6BE99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ab/>
        <w:t>printf("data: %d - %d", *data, *(data + 1), *(data++));//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식이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수정할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수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있는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l-value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가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아니다</w:t>
      </w:r>
    </w:p>
    <w:p w14:paraId="69EDE79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ab/>
        <w:t>printf("data: %d - %d", *data, *(data + 1), *data++);</w:t>
      </w:r>
    </w:p>
    <w:p w14:paraId="66DAE85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ab/>
        <w:t>*/</w:t>
      </w:r>
    </w:p>
    <w:p w14:paraId="77114DC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system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ause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6DE230F2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0;</w:t>
      </w:r>
    </w:p>
    <w:p w14:paraId="197CA9C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7D472218" w14:textId="5E8A067E" w:rsidR="00BB789B" w:rsidRPr="0079648A" w:rsidRDefault="0079648A" w:rsidP="0079648A">
      <w:pPr>
        <w:rPr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2CF3F552" w14:textId="77777777" w:rsidR="00BB789B" w:rsidRPr="002E2D3E" w:rsidRDefault="00DC22E0" w:rsidP="000E44C4">
      <w:pPr>
        <w:pStyle w:val="2"/>
      </w:pPr>
      <w:r w:rsidRPr="002E2D3E">
        <w:lastRenderedPageBreak/>
        <w:t xml:space="preserve">10.5 </w:t>
      </w:r>
      <w:r w:rsidR="00BB789B" w:rsidRPr="002E2D3E">
        <w:t xml:space="preserve">Pointer Operations </w:t>
      </w:r>
    </w:p>
    <w:p w14:paraId="26171558" w14:textId="31384AB4" w:rsidR="00BB789B" w:rsidRPr="002E2D3E" w:rsidRDefault="00794F6B" w:rsidP="000E44C4">
      <w:pPr>
        <w:pStyle w:val="3"/>
        <w:ind w:left="640" w:hanging="640"/>
      </w:pPr>
      <w:r>
        <w:t>pointer</w:t>
      </w:r>
      <w:r>
        <w:rPr>
          <w:rFonts w:hint="eastAsia"/>
        </w:rPr>
        <w:t xml:space="preserve">에 대하여 실행할 수 있는 </w:t>
      </w:r>
      <w:r w:rsidR="00BB789B" w:rsidRPr="002E2D3E">
        <w:t>operations</w:t>
      </w:r>
    </w:p>
    <w:p w14:paraId="1CD4883D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Listing 10.13 The ptr_ops.c Program</w:t>
      </w:r>
    </w:p>
    <w:p w14:paraId="207B3A78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ptr_ops.c -- pointer operations</w:t>
      </w:r>
    </w:p>
    <w:p w14:paraId="327ECAD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io.h&gt;</w:t>
      </w:r>
    </w:p>
    <w:p w14:paraId="4537506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lib.h&gt;</w:t>
      </w:r>
    </w:p>
    <w:p w14:paraId="761433C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in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0013CB51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126B8A8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urn[5] = { 100,200,300,400,500 };</w:t>
      </w:r>
    </w:p>
    <w:p w14:paraId="42ADA44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* ptr1, * ptr2, * ptr3;</w:t>
      </w:r>
    </w:p>
    <w:p w14:paraId="1A82F88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ptr1 = urn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assign an address to a pointer</w:t>
      </w:r>
    </w:p>
    <w:p w14:paraId="2D84E2B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ptr2 = &amp;urn[2]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dereference a pointer and take</w:t>
      </w:r>
    </w:p>
    <w:p w14:paraId="5DF9EBC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the address of a pointer</w:t>
      </w:r>
    </w:p>
    <w:p w14:paraId="57D8249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ointer value, dereferenced pointer, pointer address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19FF834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tr1 = %p, *ptr1 =%d, &amp;ptr1 = %p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ptr1, *ptr1, &amp;ptr1);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ptr1, &amp;ptr1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의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주소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값이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다르다</w:t>
      </w:r>
    </w:p>
    <w:p w14:paraId="7A5C01E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pointer addition</w:t>
      </w:r>
    </w:p>
    <w:p w14:paraId="36C1BCD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tr3 = ptr1 + 4;</w:t>
      </w:r>
    </w:p>
    <w:p w14:paraId="4176F16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\nadding an int to a pointer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B17E01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tr1 + 4 = %p, *(ptr4 + 3) = %d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tr1 + 4, *(ptr1 + 3));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ptr1 + 4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가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가리키는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주소를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확인</w:t>
      </w:r>
    </w:p>
    <w:p w14:paraId="2DFC02B5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ptr1++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increment a pointer</w:t>
      </w:r>
    </w:p>
    <w:p w14:paraId="3800B05F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\nvalues after ptr1++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D7B057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tr1 = %p, *ptr1 =%d, &amp;ptr1 = %p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ptr1, *ptr1, &amp;ptr1);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ptr1, &amp;ptr1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의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주소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값의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변화를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확인</w:t>
      </w:r>
    </w:p>
    <w:p w14:paraId="438CFDE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ptr2--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decrement a pointer</w:t>
      </w:r>
    </w:p>
    <w:p w14:paraId="12F604D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\nvalues after --ptr2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324E8E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tr2 = %p, *ptr2 = %d, &amp;ptr2 = %p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ptr2, *ptr2, &amp;ptr2);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ptr2, &amp;ptr2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의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주소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값의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변화를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확인</w:t>
      </w:r>
    </w:p>
    <w:p w14:paraId="3A089BBF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--ptr1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restore to original value</w:t>
      </w:r>
    </w:p>
    <w:p w14:paraId="774BCB72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++ptr2; 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restore to original value</w:t>
      </w:r>
    </w:p>
    <w:p w14:paraId="31C8DC2F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\nPointers reset to original values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1B3D60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tr1 = %p, ptr2 = %p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ptr1, ptr2);</w:t>
      </w:r>
    </w:p>
    <w:p w14:paraId="6B25E9E2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ab/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subtract one pointer from another</w:t>
      </w:r>
    </w:p>
    <w:p w14:paraId="288A772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\nsubtracting one pointer from another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630A84F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tr2 = %p, ptr1 = %p, ptr2 - ptr1 = %td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tr2, ptr1, ptr2 - ptr1);</w:t>
      </w:r>
    </w:p>
    <w:p w14:paraId="259BB121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 subtract an integer from a pointer</w:t>
      </w:r>
    </w:p>
    <w:p w14:paraId="60E6F7B5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\nsubtracting an int from a pointer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17B9C7D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tr3 = %p, ptr3 - 2 = %p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ptr3, ptr3 - 2);</w:t>
      </w:r>
    </w:p>
    <w:p w14:paraId="4D34BBA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system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ause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B0FDE1D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0;</w:t>
      </w:r>
    </w:p>
    <w:p w14:paraId="52B0D9EC" w14:textId="2AC906AE" w:rsidR="0071797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65A51B7B" w14:textId="77777777" w:rsidR="0071797A" w:rsidRPr="002E2D3E" w:rsidRDefault="0071797A" w:rsidP="008567F9">
      <w:pPr>
        <w:rPr>
          <w:sz w:val="32"/>
          <w:szCs w:val="32"/>
        </w:rPr>
      </w:pPr>
    </w:p>
    <w:p w14:paraId="0A1C3B58" w14:textId="3960F566" w:rsidR="00BB789B" w:rsidRPr="002E2D3E" w:rsidRDefault="00BB789B" w:rsidP="000E44C4">
      <w:pPr>
        <w:pStyle w:val="4"/>
      </w:pPr>
      <w:r w:rsidRPr="002E2D3E">
        <w:t xml:space="preserve"> Assignment— </w:t>
      </w:r>
      <w:r w:rsidR="0028189F">
        <w:t>pointer</w:t>
      </w:r>
      <w:r w:rsidR="0028189F">
        <w:rPr>
          <w:rFonts w:hint="eastAsia"/>
        </w:rPr>
        <w:t xml:space="preserve">에 </w:t>
      </w:r>
      <w:r w:rsidR="0028189F">
        <w:t>address</w:t>
      </w:r>
      <w:r w:rsidR="0028189F">
        <w:rPr>
          <w:rFonts w:hint="eastAsia"/>
        </w:rPr>
        <w:t xml:space="preserve">를 </w:t>
      </w:r>
      <w:r w:rsidR="0028189F">
        <w:t>assign</w:t>
      </w:r>
      <w:r w:rsidR="0028189F">
        <w:rPr>
          <w:rFonts w:hint="eastAsia"/>
        </w:rPr>
        <w:t>할 수 있다</w:t>
      </w:r>
    </w:p>
    <w:p w14:paraId="781D4388" w14:textId="0D9A63B2" w:rsidR="00BB789B" w:rsidRPr="002E2D3E" w:rsidRDefault="004A29AE" w:rsidP="000E44C4">
      <w:pPr>
        <w:pStyle w:val="4"/>
      </w:pPr>
      <w:r w:rsidRPr="002E2D3E">
        <w:t xml:space="preserve"> Value finding (dereferencing)— </w:t>
      </w:r>
      <w:r w:rsidRPr="00876DBA">
        <w:rPr>
          <w:color w:val="00B050"/>
        </w:rPr>
        <w:t>*</w:t>
      </w:r>
      <w:r w:rsidRPr="002E2D3E">
        <w:t xml:space="preserve">  operator</w:t>
      </w:r>
      <w:r w:rsidR="0028189F">
        <w:rPr>
          <w:rFonts w:hint="eastAsia"/>
        </w:rPr>
        <w:t xml:space="preserve">는 </w:t>
      </w:r>
      <w:r w:rsidR="0028189F">
        <w:t>pointed-to location</w:t>
      </w:r>
      <w:r w:rsidR="0028189F">
        <w:rPr>
          <w:rFonts w:hint="eastAsia"/>
        </w:rPr>
        <w:t>에 저장된 값을 준다</w:t>
      </w:r>
    </w:p>
    <w:p w14:paraId="15B4AAD3" w14:textId="57CF07A9" w:rsidR="00BB789B" w:rsidRPr="002E2D3E" w:rsidRDefault="004A29AE" w:rsidP="000E44C4">
      <w:pPr>
        <w:pStyle w:val="4"/>
      </w:pPr>
      <w:r w:rsidRPr="002E2D3E">
        <w:t xml:space="preserve"> pointer </w:t>
      </w:r>
      <w:r w:rsidR="0028189F">
        <w:rPr>
          <w:rFonts w:hint="eastAsia"/>
        </w:rPr>
        <w:t xml:space="preserve">변수가 </w:t>
      </w:r>
      <w:r w:rsidRPr="002E2D3E">
        <w:t>address</w:t>
      </w:r>
      <w:r w:rsidR="0028189F">
        <w:rPr>
          <w:rFonts w:hint="eastAsia"/>
        </w:rPr>
        <w:t>를 값으로 갖는다</w:t>
      </w:r>
      <w:r w:rsidRPr="002E2D3E">
        <w:t xml:space="preserve">— </w:t>
      </w:r>
      <w:r w:rsidR="0028189F">
        <w:rPr>
          <w:rFonts w:hint="eastAsia"/>
        </w:rPr>
        <w:t>모든</w:t>
      </w:r>
      <w:r w:rsidRPr="002E2D3E">
        <w:t xml:space="preserve"> </w:t>
      </w:r>
      <w:r w:rsidR="0028189F">
        <w:t>variable</w:t>
      </w:r>
      <w:r w:rsidR="0028189F">
        <w:rPr>
          <w:rFonts w:hint="eastAsia"/>
        </w:rPr>
        <w:t>처럼</w:t>
      </w:r>
      <w:r w:rsidRPr="002E2D3E">
        <w:t>, pointer variable</w:t>
      </w:r>
      <w:r w:rsidR="0028189F">
        <w:rPr>
          <w:rFonts w:hint="eastAsia"/>
        </w:rPr>
        <w:t xml:space="preserve">도 값으로 </w:t>
      </w:r>
      <w:r w:rsidRPr="002E2D3E">
        <w:t>address</w:t>
      </w:r>
      <w:r w:rsidR="0028189F">
        <w:rPr>
          <w:rFonts w:hint="eastAsia"/>
        </w:rPr>
        <w:t>를 갖는다</w:t>
      </w:r>
    </w:p>
    <w:p w14:paraId="4F0A2237" w14:textId="28DA7F1F" w:rsidR="00BB789B" w:rsidRPr="002E2D3E" w:rsidRDefault="004A29AE" w:rsidP="000E44C4">
      <w:pPr>
        <w:pStyle w:val="4"/>
      </w:pPr>
      <w:r w:rsidRPr="002E2D3E">
        <w:t xml:space="preserve"> pointer</w:t>
      </w:r>
      <w:r w:rsidR="0028189F">
        <w:rPr>
          <w:rFonts w:hint="eastAsia"/>
        </w:rPr>
        <w:t>에 정수를 더하기</w:t>
      </w:r>
      <w:r w:rsidRPr="002E2D3E">
        <w:t>— +</w:t>
      </w:r>
      <w:r w:rsidR="005E1C4C">
        <w:t xml:space="preserve"> </w:t>
      </w:r>
      <w:r w:rsidRPr="002E2D3E">
        <w:t>operator</w:t>
      </w:r>
      <w:r w:rsidR="0028189F">
        <w:rPr>
          <w:rFonts w:hint="eastAsia"/>
        </w:rPr>
        <w:t xml:space="preserve">를 사용하여 </w:t>
      </w:r>
      <w:r w:rsidRPr="002E2D3E">
        <w:t xml:space="preserve"> pointer</w:t>
      </w:r>
      <w:r w:rsidR="0028189F">
        <w:rPr>
          <w:rFonts w:hint="eastAsia"/>
        </w:rPr>
        <w:t>에 정수를 더 할 수 있다</w:t>
      </w:r>
      <w:r w:rsidRPr="002E2D3E">
        <w:t>.</w:t>
      </w:r>
    </w:p>
    <w:p w14:paraId="52CF6F59" w14:textId="2A8E7409" w:rsidR="004A29AE" w:rsidRPr="002E2D3E" w:rsidRDefault="004A29AE" w:rsidP="000E44C4">
      <w:pPr>
        <w:pStyle w:val="4"/>
      </w:pPr>
      <w:r w:rsidRPr="002E2D3E">
        <w:t xml:space="preserve"> pointer</w:t>
      </w:r>
      <w:r w:rsidR="0028189F">
        <w:rPr>
          <w:rFonts w:hint="eastAsia"/>
        </w:rPr>
        <w:t xml:space="preserve">의 </w:t>
      </w:r>
      <w:r w:rsidR="0028189F">
        <w:t>increment</w:t>
      </w:r>
      <w:r w:rsidR="0028189F">
        <w:rPr>
          <w:rFonts w:hint="eastAsia"/>
        </w:rPr>
        <w:t xml:space="preserve"> </w:t>
      </w:r>
      <w:r w:rsidRPr="002E2D3E">
        <w:t xml:space="preserve">— </w:t>
      </w:r>
    </w:p>
    <w:p w14:paraId="7AEF7B3A" w14:textId="2C3D1F5D" w:rsidR="00BB789B" w:rsidRPr="002E2D3E" w:rsidRDefault="004A29AE" w:rsidP="000E44C4">
      <w:pPr>
        <w:pStyle w:val="5"/>
      </w:pPr>
      <w:r w:rsidRPr="002E2D3E">
        <w:t xml:space="preserve"> pointer to array</w:t>
      </w:r>
      <w:r w:rsidR="0028189F">
        <w:rPr>
          <w:rFonts w:hint="eastAsia"/>
        </w:rPr>
        <w:t xml:space="preserve">의 증가는 </w:t>
      </w:r>
      <w:r w:rsidR="0028189F">
        <w:t>array</w:t>
      </w:r>
      <w:r w:rsidR="0028189F">
        <w:rPr>
          <w:rFonts w:hint="eastAsia"/>
        </w:rPr>
        <w:t xml:space="preserve">의 </w:t>
      </w:r>
      <w:r w:rsidRPr="002E2D3E">
        <w:t>next element</w:t>
      </w:r>
      <w:r w:rsidR="0028189F">
        <w:rPr>
          <w:rFonts w:hint="eastAsia"/>
        </w:rPr>
        <w:t xml:space="preserve">로 이동하는 </w:t>
      </w:r>
      <w:r w:rsidR="0028189F">
        <w:rPr>
          <w:rFonts w:hint="eastAsia"/>
        </w:rPr>
        <w:lastRenderedPageBreak/>
        <w:t>것이다</w:t>
      </w:r>
    </w:p>
    <w:p w14:paraId="50574E5D" w14:textId="77777777" w:rsidR="00BB789B" w:rsidRPr="002E2D3E" w:rsidRDefault="004A29AE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6AAC08DA" wp14:editId="79386DF4">
            <wp:extent cx="5731510" cy="3326848"/>
            <wp:effectExtent l="0" t="0" r="2540" b="6985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2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662E03" w14:textId="3F8A5315" w:rsidR="004A29AE" w:rsidRPr="002E2D3E" w:rsidRDefault="004A29AE" w:rsidP="000E44C4">
      <w:pPr>
        <w:pStyle w:val="4"/>
      </w:pPr>
      <w:r w:rsidRPr="002E2D3E">
        <w:t>pointer</w:t>
      </w:r>
      <w:r w:rsidR="0028189F">
        <w:rPr>
          <w:rFonts w:hint="eastAsia"/>
        </w:rPr>
        <w:t xml:space="preserve">로부터 정수를 빼기 </w:t>
      </w:r>
      <w:r w:rsidRPr="002E2D3E">
        <w:t xml:space="preserve">— </w:t>
      </w:r>
    </w:p>
    <w:p w14:paraId="2AFFF5F8" w14:textId="66E87602" w:rsidR="00BB789B" w:rsidRPr="002E2D3E" w:rsidRDefault="004A29AE" w:rsidP="000E44C4">
      <w:pPr>
        <w:pStyle w:val="5"/>
      </w:pPr>
      <w:r w:rsidRPr="002E2D3E">
        <w:t>operator</w:t>
      </w:r>
      <w:r w:rsidR="0028189F">
        <w:rPr>
          <w:rFonts w:hint="eastAsia"/>
        </w:rPr>
        <w:t xml:space="preserve">를 사용하여 </w:t>
      </w:r>
      <w:r w:rsidR="0028189F">
        <w:t>pointer</w:t>
      </w:r>
      <w:r w:rsidR="0028189F">
        <w:rPr>
          <w:rFonts w:hint="eastAsia"/>
        </w:rPr>
        <w:t>로부터 정수를 빼기를 할 수 있다</w:t>
      </w:r>
    </w:p>
    <w:p w14:paraId="388BEC82" w14:textId="7F041C8A" w:rsidR="004A29AE" w:rsidRPr="002E2D3E" w:rsidRDefault="0028189F" w:rsidP="000E44C4">
      <w:pPr>
        <w:pStyle w:val="4"/>
      </w:pPr>
      <w:r>
        <w:rPr>
          <w:rFonts w:hint="eastAsia"/>
        </w:rPr>
        <w:t xml:space="preserve">pointer의 </w:t>
      </w:r>
      <w:r>
        <w:t>d</w:t>
      </w:r>
      <w:r w:rsidR="004A29AE" w:rsidRPr="002E2D3E">
        <w:t xml:space="preserve">ecrement— </w:t>
      </w:r>
    </w:p>
    <w:p w14:paraId="6AFD00A7" w14:textId="49800374" w:rsidR="004A29AE" w:rsidRPr="002E2D3E" w:rsidRDefault="004A29AE" w:rsidP="000E44C4">
      <w:pPr>
        <w:pStyle w:val="5"/>
      </w:pPr>
      <w:r w:rsidRPr="002E2D3E">
        <w:t xml:space="preserve"> pointer</w:t>
      </w:r>
      <w:r w:rsidR="0028189F">
        <w:rPr>
          <w:rFonts w:hint="eastAsia"/>
        </w:rPr>
        <w:t xml:space="preserve">의 </w:t>
      </w:r>
      <w:r w:rsidR="0028189F">
        <w:t>decrement</w:t>
      </w:r>
      <w:r w:rsidR="0028189F">
        <w:rPr>
          <w:rFonts w:hint="eastAsia"/>
        </w:rPr>
        <w:t>는 a</w:t>
      </w:r>
      <w:r w:rsidR="0028189F">
        <w:t>rray</w:t>
      </w:r>
      <w:r w:rsidR="0028189F">
        <w:rPr>
          <w:rFonts w:hint="eastAsia"/>
        </w:rPr>
        <w:t xml:space="preserve">의 앞 </w:t>
      </w:r>
      <w:r w:rsidR="0028189F">
        <w:t>element</w:t>
      </w:r>
      <w:r w:rsidR="0028189F">
        <w:rPr>
          <w:rFonts w:hint="eastAsia"/>
        </w:rPr>
        <w:t>로 이동하는 것이다</w:t>
      </w:r>
    </w:p>
    <w:p w14:paraId="070F072C" w14:textId="276C7921" w:rsidR="004A29AE" w:rsidRPr="002E2D3E" w:rsidRDefault="004A29AE" w:rsidP="000E44C4">
      <w:pPr>
        <w:pStyle w:val="4"/>
      </w:pPr>
      <w:r w:rsidRPr="002E2D3E">
        <w:t xml:space="preserve">Differencing—  </w:t>
      </w:r>
      <w:r w:rsidR="00DC283D">
        <w:rPr>
          <w:rFonts w:hint="eastAsia"/>
        </w:rPr>
        <w:t xml:space="preserve">두개의 </w:t>
      </w:r>
      <w:r w:rsidRPr="002E2D3E">
        <w:t>pointer</w:t>
      </w:r>
      <w:r w:rsidR="00DC283D">
        <w:t xml:space="preserve"> </w:t>
      </w:r>
      <w:r w:rsidR="00DC283D">
        <w:rPr>
          <w:rFonts w:hint="eastAsia"/>
        </w:rPr>
        <w:t>값의 차이를 계산할 수 있다</w:t>
      </w:r>
    </w:p>
    <w:p w14:paraId="6692EA3D" w14:textId="10B44D74" w:rsidR="004A29AE" w:rsidRPr="002E2D3E" w:rsidRDefault="004A29AE" w:rsidP="000E44C4">
      <w:pPr>
        <w:pStyle w:val="4"/>
      </w:pPr>
      <w:r w:rsidRPr="002E2D3E">
        <w:t xml:space="preserve"> Comparisons—  relational operators</w:t>
      </w:r>
      <w:r w:rsidR="00DC283D">
        <w:rPr>
          <w:rFonts w:hint="eastAsia"/>
        </w:rPr>
        <w:t xml:space="preserve">를 사용하여 두개의 </w:t>
      </w:r>
      <w:r w:rsidR="00DC283D">
        <w:t>pointer</w:t>
      </w:r>
      <w:r w:rsidR="00DC283D">
        <w:rPr>
          <w:rFonts w:hint="eastAsia"/>
        </w:rPr>
        <w:t>의 값을 비교할 수 있다</w:t>
      </w:r>
      <w:r w:rsidRPr="002E2D3E">
        <w:t xml:space="preserve">, </w:t>
      </w:r>
      <w:r w:rsidR="00DC283D">
        <w:rPr>
          <w:rFonts w:hint="eastAsia"/>
        </w:rPr>
        <w:t xml:space="preserve">단 두개의 </w:t>
      </w:r>
      <w:r w:rsidRPr="002E2D3E">
        <w:t>pointer</w:t>
      </w:r>
      <w:r w:rsidR="00DC283D">
        <w:t xml:space="preserve"> </w:t>
      </w:r>
      <w:r w:rsidR="00DC283D">
        <w:rPr>
          <w:rFonts w:hint="eastAsia"/>
        </w:rPr>
        <w:t xml:space="preserve">타입은 같은 </w:t>
      </w:r>
      <w:r w:rsidRPr="002E2D3E">
        <w:t>type</w:t>
      </w:r>
      <w:r w:rsidR="00DC283D">
        <w:t xml:space="preserve"> </w:t>
      </w:r>
      <w:r w:rsidR="00DC283D">
        <w:rPr>
          <w:rFonts w:hint="eastAsia"/>
        </w:rPr>
        <w:t>일 것</w:t>
      </w:r>
      <w:r w:rsidRPr="002E2D3E">
        <w:t xml:space="preserve">. </w:t>
      </w:r>
    </w:p>
    <w:p w14:paraId="501B40A8" w14:textId="77777777" w:rsidR="00E70010" w:rsidRPr="002E2D3E" w:rsidRDefault="00E70010" w:rsidP="008567F9">
      <w:pPr>
        <w:rPr>
          <w:sz w:val="32"/>
          <w:szCs w:val="32"/>
        </w:rPr>
      </w:pPr>
    </w:p>
    <w:p w14:paraId="408C516F" w14:textId="77777777" w:rsidR="004A29AE" w:rsidRPr="002E2D3E" w:rsidRDefault="00DC22E0" w:rsidP="000E44C4">
      <w:pPr>
        <w:pStyle w:val="2"/>
      </w:pPr>
      <w:r w:rsidRPr="002E2D3E">
        <w:lastRenderedPageBreak/>
        <w:t xml:space="preserve">10.5.1 </w:t>
      </w:r>
      <w:r w:rsidR="00DC283D">
        <w:rPr>
          <w:rFonts w:hint="eastAsia"/>
        </w:rPr>
        <w:t xml:space="preserve">초기화되지 않은 </w:t>
      </w:r>
      <w:r w:rsidR="00DC283D">
        <w:t>pointer</w:t>
      </w:r>
      <w:r w:rsidR="00DC283D">
        <w:rPr>
          <w:rFonts w:hint="eastAsia"/>
        </w:rPr>
        <w:t xml:space="preserve">의 </w:t>
      </w:r>
      <w:r w:rsidR="00DC283D">
        <w:t>d</w:t>
      </w:r>
      <w:r w:rsidR="004A29AE" w:rsidRPr="002E2D3E">
        <w:t xml:space="preserve">ereferencing </w:t>
      </w:r>
    </w:p>
    <w:p w14:paraId="621CF872" w14:textId="77777777" w:rsidR="004A29AE" w:rsidRPr="00876DBA" w:rsidRDefault="004A29AE" w:rsidP="00876DBA">
      <w:pPr>
        <w:ind w:leftChars="200" w:left="400" w:firstLineChars="100" w:firstLine="280"/>
        <w:rPr>
          <w:sz w:val="28"/>
          <w:szCs w:val="28"/>
        </w:rPr>
      </w:pPr>
      <w:r w:rsidRPr="00876DBA">
        <w:rPr>
          <w:sz w:val="28"/>
          <w:szCs w:val="28"/>
        </w:rPr>
        <w:t xml:space="preserve">int * pt;  // </w:t>
      </w:r>
      <w:r w:rsidR="00DC283D">
        <w:rPr>
          <w:rFonts w:hint="eastAsia"/>
          <w:sz w:val="28"/>
          <w:szCs w:val="28"/>
        </w:rPr>
        <w:t xml:space="preserve">초기화되지 않은 </w:t>
      </w:r>
      <w:r w:rsidRPr="00876DBA">
        <w:rPr>
          <w:sz w:val="28"/>
          <w:szCs w:val="28"/>
        </w:rPr>
        <w:t>pointer</w:t>
      </w:r>
    </w:p>
    <w:p w14:paraId="0C74278D" w14:textId="77777777" w:rsidR="00876DBA" w:rsidRDefault="004A29AE" w:rsidP="00876DBA">
      <w:pPr>
        <w:ind w:leftChars="200" w:left="400" w:firstLine="285"/>
        <w:rPr>
          <w:sz w:val="28"/>
          <w:szCs w:val="28"/>
        </w:rPr>
      </w:pPr>
      <w:r w:rsidRPr="00876DBA">
        <w:rPr>
          <w:sz w:val="28"/>
          <w:szCs w:val="28"/>
        </w:rPr>
        <w:t xml:space="preserve">*pt = 5; // a terrible error </w:t>
      </w:r>
    </w:p>
    <w:p w14:paraId="5F1E028B" w14:textId="1C8E8CE3" w:rsidR="004A29AE" w:rsidRPr="002E2D3E" w:rsidRDefault="00971E96" w:rsidP="00490F79">
      <w:pPr>
        <w:pStyle w:val="3"/>
        <w:ind w:left="560" w:hanging="560"/>
      </w:pPr>
      <w:r w:rsidRPr="00876DBA">
        <w:rPr>
          <w:sz w:val="28"/>
          <w:szCs w:val="28"/>
        </w:rPr>
        <w:t>Run-Time Check Failure #3 -</w:t>
      </w:r>
      <w:r w:rsidRPr="002E2D3E">
        <w:t xml:space="preserve"> The variable 'pt' is being used </w:t>
      </w:r>
      <w:r w:rsidR="00876DBA">
        <w:t>w</w:t>
      </w:r>
      <w:r w:rsidRPr="002E2D3E">
        <w:t>ithout being initialized.</w:t>
      </w:r>
    </w:p>
    <w:p w14:paraId="1D5482CA" w14:textId="77777777" w:rsidR="004A29AE" w:rsidRPr="002E2D3E" w:rsidRDefault="004A29AE" w:rsidP="004A29AE">
      <w:pPr>
        <w:rPr>
          <w:sz w:val="32"/>
          <w:szCs w:val="32"/>
        </w:rPr>
      </w:pPr>
    </w:p>
    <w:p w14:paraId="4E2A2F43" w14:textId="77777777" w:rsidR="00876DBA" w:rsidRDefault="00DC283D" w:rsidP="00490F79">
      <w:pPr>
        <w:pStyle w:val="3"/>
        <w:ind w:left="640" w:hanging="640"/>
      </w:pPr>
      <w:r>
        <w:rPr>
          <w:rFonts w:hint="eastAsia"/>
        </w:rPr>
        <w:t>이 문제가 심각한 이유는</w:t>
      </w:r>
      <w:r w:rsidR="004A29AE" w:rsidRPr="002E2D3E">
        <w:t xml:space="preserve">? </w:t>
      </w:r>
      <w:r>
        <w:t>“*pt = 5;”</w:t>
      </w:r>
      <w:r>
        <w:rPr>
          <w:rFonts w:hint="eastAsia"/>
        </w:rPr>
        <w:t xml:space="preserve">은 </w:t>
      </w:r>
      <w:r>
        <w:t>pt</w:t>
      </w:r>
      <w:r>
        <w:rPr>
          <w:rFonts w:hint="eastAsia"/>
        </w:rPr>
        <w:t xml:space="preserve">가 </w:t>
      </w:r>
      <w:r>
        <w:t>point</w:t>
      </w:r>
      <w:r>
        <w:rPr>
          <w:rFonts w:hint="eastAsia"/>
        </w:rPr>
        <w:t xml:space="preserve">하는 </w:t>
      </w:r>
      <w:r>
        <w:t>location</w:t>
      </w:r>
      <w:r>
        <w:rPr>
          <w:rFonts w:hint="eastAsia"/>
        </w:rPr>
        <w:t xml:space="preserve">에 </w:t>
      </w:r>
      <w:r>
        <w:t>5</w:t>
      </w:r>
      <w:r>
        <w:rPr>
          <w:rFonts w:hint="eastAsia"/>
        </w:rPr>
        <w:t>를 저장하라는 것,</w:t>
      </w:r>
      <w:r>
        <w:t xml:space="preserve"> </w:t>
      </w:r>
      <w:r>
        <w:rPr>
          <w:rFonts w:hint="eastAsia"/>
        </w:rPr>
        <w:t xml:space="preserve">그런데 </w:t>
      </w:r>
      <w:r>
        <w:t>pt</w:t>
      </w:r>
      <w:r>
        <w:rPr>
          <w:rFonts w:hint="eastAsia"/>
        </w:rPr>
        <w:t>가 가리키는 곳이 없음</w:t>
      </w:r>
      <w:r w:rsidR="004A29AE" w:rsidRPr="002E2D3E">
        <w:t xml:space="preserve">. </w:t>
      </w:r>
    </w:p>
    <w:p w14:paraId="4363F9CD" w14:textId="77777777" w:rsidR="004A29AE" w:rsidRPr="002E2D3E" w:rsidRDefault="004A29AE" w:rsidP="00490F79">
      <w:pPr>
        <w:pStyle w:val="4"/>
      </w:pPr>
      <w:r w:rsidRPr="002E2D3E">
        <w:t>pt</w:t>
      </w:r>
      <w:r w:rsidR="00DC283D">
        <w:rPr>
          <w:rFonts w:hint="eastAsia"/>
        </w:rPr>
        <w:t>는 초기화되지 않아 임의 숫자를 가지게 됨,</w:t>
      </w:r>
      <w:r w:rsidR="00DC283D">
        <w:t xml:space="preserve"> </w:t>
      </w:r>
      <w:r w:rsidR="00DC283D">
        <w:rPr>
          <w:rFonts w:hint="eastAsia"/>
        </w:rPr>
        <w:t xml:space="preserve">따라서 </w:t>
      </w:r>
      <w:r w:rsidR="00DC283D">
        <w:t>5</w:t>
      </w:r>
      <w:r w:rsidR="00DC283D">
        <w:rPr>
          <w:rFonts w:hint="eastAsia"/>
        </w:rPr>
        <w:t>를 저장할 메모리 공간 상의 위치를 모르게 됨</w:t>
      </w:r>
    </w:p>
    <w:p w14:paraId="6D730CDB" w14:textId="77777777" w:rsidR="004A29AE" w:rsidRPr="002E2D3E" w:rsidRDefault="004A29AE" w:rsidP="008567F9">
      <w:pPr>
        <w:rPr>
          <w:sz w:val="32"/>
          <w:szCs w:val="32"/>
        </w:rPr>
      </w:pPr>
    </w:p>
    <w:p w14:paraId="71C11029" w14:textId="77777777" w:rsidR="004A29AE" w:rsidRPr="00876DBA" w:rsidRDefault="004A29AE" w:rsidP="00876DBA">
      <w:pPr>
        <w:ind w:leftChars="200" w:left="400"/>
        <w:rPr>
          <w:sz w:val="28"/>
          <w:szCs w:val="28"/>
        </w:rPr>
      </w:pPr>
      <w:r w:rsidRPr="00876DBA">
        <w:rPr>
          <w:sz w:val="28"/>
          <w:szCs w:val="28"/>
        </w:rPr>
        <w:t>int urn[3];</w:t>
      </w:r>
    </w:p>
    <w:p w14:paraId="1695F699" w14:textId="77777777" w:rsidR="004A29AE" w:rsidRPr="002E2D3E" w:rsidRDefault="004A29AE" w:rsidP="00876DBA">
      <w:pPr>
        <w:ind w:leftChars="200" w:left="400"/>
        <w:rPr>
          <w:sz w:val="32"/>
          <w:szCs w:val="32"/>
        </w:rPr>
      </w:pPr>
      <w:r w:rsidRPr="00876DBA">
        <w:rPr>
          <w:sz w:val="28"/>
          <w:szCs w:val="28"/>
        </w:rPr>
        <w:t>int * ptr1, * ptr2;</w:t>
      </w:r>
      <w:r w:rsidRPr="002E2D3E">
        <w:rPr>
          <w:sz w:val="32"/>
          <w:szCs w:val="32"/>
        </w:rPr>
        <w:t xml:space="preserve">   </w:t>
      </w:r>
    </w:p>
    <w:p w14:paraId="12220F3F" w14:textId="77777777" w:rsidR="004A29AE" w:rsidRPr="002E2D3E" w:rsidRDefault="004A29AE" w:rsidP="008567F9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47DE0A6F" wp14:editId="28E88067">
            <wp:extent cx="5295900" cy="1323975"/>
            <wp:effectExtent l="0" t="0" r="0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959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F9830" w14:textId="77777777" w:rsidR="004A29AE" w:rsidRPr="002E2D3E" w:rsidRDefault="004A29AE" w:rsidP="00490F79">
      <w:pPr>
        <w:pStyle w:val="3"/>
        <w:ind w:left="640" w:hanging="640"/>
      </w:pPr>
      <w:r w:rsidRPr="002E2D3E">
        <w:t>C</w:t>
      </w:r>
      <w:r w:rsidR="008440F8">
        <w:t xml:space="preserve"> </w:t>
      </w:r>
      <w:r w:rsidRPr="002E2D3E">
        <w:t>programmers</w:t>
      </w:r>
      <w:r w:rsidR="008440F8">
        <w:rPr>
          <w:rFonts w:hint="eastAsia"/>
        </w:rPr>
        <w:t xml:space="preserve">는 </w:t>
      </w:r>
      <w:r w:rsidRPr="002E2D3E">
        <w:t xml:space="preserve">arrays of pointers, pointers to functions, arrays of pointers to pointers, arrays of pointers to </w:t>
      </w:r>
      <w:r w:rsidRPr="002E2D3E">
        <w:lastRenderedPageBreak/>
        <w:t>functions</w:t>
      </w:r>
      <w:r w:rsidR="008440F8" w:rsidRPr="008440F8">
        <w:rPr>
          <w:rFonts w:hint="eastAsia"/>
        </w:rPr>
        <w:t>을 만든다</w:t>
      </w:r>
    </w:p>
    <w:p w14:paraId="4E6E3B09" w14:textId="77777777" w:rsidR="00971E96" w:rsidRPr="008A7F51" w:rsidRDefault="008440F8" w:rsidP="00490F79">
      <w:pPr>
        <w:pStyle w:val="3"/>
        <w:ind w:left="640" w:hanging="640"/>
      </w:pPr>
      <w:r w:rsidRPr="008A7F51">
        <w:t xml:space="preserve">Pointer의 </w:t>
      </w:r>
      <w:r w:rsidRPr="008A7F51">
        <w:rPr>
          <w:rFonts w:hint="eastAsia"/>
        </w:rPr>
        <w:t>첫번째 기본적 사용은</w:t>
      </w:r>
      <w:r w:rsidRPr="008A7F51">
        <w:t xml:space="preserve"> function</w:t>
      </w:r>
      <w:r w:rsidRPr="008A7F51">
        <w:rPr>
          <w:rFonts w:hint="eastAsia"/>
        </w:rPr>
        <w:t xml:space="preserve">의 </w:t>
      </w:r>
      <w:r w:rsidRPr="008A7F51">
        <w:t xml:space="preserve">parameter   </w:t>
      </w:r>
      <w:r w:rsidRPr="008A7F51">
        <w:rPr>
          <w:rFonts w:hint="eastAsia"/>
        </w:rPr>
        <w:t>전달이다</w:t>
      </w:r>
    </w:p>
    <w:p w14:paraId="75DB9AB0" w14:textId="77777777" w:rsidR="00971E96" w:rsidRPr="002E2D3E" w:rsidRDefault="006127F6" w:rsidP="00490F79">
      <w:pPr>
        <w:pStyle w:val="4"/>
      </w:pPr>
      <w:r>
        <w:rPr>
          <w:rFonts w:hint="eastAsia"/>
        </w:rPr>
        <w:t xml:space="preserve">호출된 </w:t>
      </w:r>
      <w:r>
        <w:t>function</w:t>
      </w:r>
      <w:r>
        <w:rPr>
          <w:rFonts w:hint="eastAsia"/>
        </w:rPr>
        <w:t xml:space="preserve">에서의 변수 값 변경이 </w:t>
      </w:r>
      <w:r>
        <w:t>main</w:t>
      </w:r>
      <w:r>
        <w:rPr>
          <w:rFonts w:hint="eastAsia"/>
        </w:rPr>
        <w:t xml:space="preserve">에서의 변수 값의 변경으로 영향을 주려면 </w:t>
      </w:r>
      <w:r>
        <w:t xml:space="preserve">parameter  </w:t>
      </w:r>
      <w:r>
        <w:rPr>
          <w:rFonts w:hint="eastAsia"/>
        </w:rPr>
        <w:t xml:space="preserve">전달시에 </w:t>
      </w:r>
      <w:r w:rsidR="004A29AE" w:rsidRPr="002E2D3E">
        <w:t>pointers</w:t>
      </w:r>
      <w:r>
        <w:rPr>
          <w:rFonts w:hint="eastAsia"/>
        </w:rPr>
        <w:t>를 사용해야 한다</w:t>
      </w:r>
      <w:r w:rsidR="004A29AE" w:rsidRPr="002E2D3E">
        <w:t xml:space="preserve">. </w:t>
      </w:r>
    </w:p>
    <w:p w14:paraId="04CA4AA7" w14:textId="77777777" w:rsidR="004A29AE" w:rsidRPr="008A7F51" w:rsidRDefault="006127F6" w:rsidP="00490F79">
      <w:pPr>
        <w:pStyle w:val="3"/>
        <w:ind w:left="640" w:hanging="640"/>
      </w:pPr>
      <w:r w:rsidRPr="008A7F51">
        <w:t xml:space="preserve">Pointer </w:t>
      </w:r>
      <w:r w:rsidRPr="008A7F51">
        <w:rPr>
          <w:rFonts w:hint="eastAsia"/>
        </w:rPr>
        <w:t xml:space="preserve">의 두번째 사용은 </w:t>
      </w:r>
      <w:r w:rsidRPr="008A7F51">
        <w:t>array</w:t>
      </w:r>
      <w:r w:rsidRPr="008A7F51">
        <w:rPr>
          <w:rFonts w:hint="eastAsia"/>
        </w:rPr>
        <w:t xml:space="preserve">를 처리하는 </w:t>
      </w:r>
      <w:r w:rsidR="004A29AE" w:rsidRPr="008A7F51">
        <w:t>functions</w:t>
      </w:r>
      <w:r w:rsidRPr="008A7F51">
        <w:rPr>
          <w:rFonts w:hint="eastAsia"/>
        </w:rPr>
        <w:t>에서 사용한다</w:t>
      </w:r>
      <w:r w:rsidR="004A29AE" w:rsidRPr="008A7F51">
        <w:t xml:space="preserve"> </w:t>
      </w:r>
    </w:p>
    <w:p w14:paraId="6BD5E2A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Listing 10.14 The arf.c Program</w:t>
      </w:r>
    </w:p>
    <w:p w14:paraId="0764E322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* arf.c -- array functions */</w:t>
      </w:r>
    </w:p>
    <w:p w14:paraId="446A475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io.h&gt;</w:t>
      </w:r>
    </w:p>
    <w:p w14:paraId="3C3F08E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&lt;stdlib.h&gt;</w:t>
      </w:r>
    </w:p>
    <w:p w14:paraId="59465AC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5</w:t>
      </w:r>
    </w:p>
    <w:p w14:paraId="7B14F5E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how_array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[]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6E2AA3E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ult_array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[]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mul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4DF31B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in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3183B82A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253CE605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dip[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] = { 20.0, 17.66, 8.2, 15.3, 22.22 };</w:t>
      </w:r>
    </w:p>
    <w:p w14:paraId="2C51219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The original dip array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3F82542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show_array(dip, 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5E436A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mult_array(dip, 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2.5);</w:t>
      </w:r>
    </w:p>
    <w:p w14:paraId="1F10E176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The dip array after calling mult_array():\n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65A621F7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show_array(dip, </w:t>
      </w:r>
      <w:r w:rsidRPr="0079648A">
        <w:rPr>
          <w:rFonts w:ascii="돋움체" w:eastAsia="돋움체" w:cs="돋움체"/>
          <w:color w:val="6F008A"/>
          <w:kern w:val="0"/>
          <w:sz w:val="28"/>
          <w:szCs w:val="28"/>
        </w:rPr>
        <w:t>SIZ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3171E01E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system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pause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8AF9B2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0;</w:t>
      </w:r>
    </w:p>
    <w:p w14:paraId="03DF8F6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328DBF88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* displays array contents */</w:t>
      </w:r>
    </w:p>
    <w:p w14:paraId="02F99F1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how_array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[]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3D58472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7EADDC23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i;</w:t>
      </w:r>
    </w:p>
    <w:p w14:paraId="6EE3141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i = 0; i &lt;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; i++)</w:t>
      </w:r>
    </w:p>
    <w:p w14:paraId="188592A4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ab/>
        <w:t>printf("%8.3f ", ar[i]);</w:t>
      </w:r>
    </w:p>
    <w:p w14:paraId="5757558C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"%8.3f "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, *(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+i));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/pointer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로</w:t>
      </w: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 w:hint="eastAsia"/>
          <w:color w:val="008000"/>
          <w:kern w:val="0"/>
          <w:sz w:val="28"/>
          <w:szCs w:val="28"/>
        </w:rPr>
        <w:t>사용한다</w:t>
      </w:r>
    </w:p>
    <w:p w14:paraId="4C79CFFF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putchar(</w:t>
      </w:r>
      <w:r w:rsidRPr="0079648A">
        <w:rPr>
          <w:rFonts w:ascii="돋움체" w:eastAsia="돋움체" w:cs="돋움체"/>
          <w:color w:val="A31515"/>
          <w:kern w:val="0"/>
          <w:sz w:val="28"/>
          <w:szCs w:val="28"/>
        </w:rPr>
        <w:t>'\n'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82D584D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7EA18D09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8000"/>
          <w:kern w:val="0"/>
          <w:sz w:val="28"/>
          <w:szCs w:val="28"/>
        </w:rPr>
        <w:t>/* multiplies each array member by the same multiplier */</w:t>
      </w:r>
    </w:p>
    <w:p w14:paraId="16AC9745" w14:textId="683EFA06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ult_array(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[]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mul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7633F56D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425B3BC0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i;</w:t>
      </w:r>
    </w:p>
    <w:p w14:paraId="411016FB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i = 0; i &lt;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; i++)</w:t>
      </w:r>
    </w:p>
    <w:p w14:paraId="214E7A0C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ab/>
        <w:t>*(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 xml:space="preserve">+i) *= </w:t>
      </w:r>
      <w:r w:rsidRPr="0079648A">
        <w:rPr>
          <w:rFonts w:ascii="돋움체" w:eastAsia="돋움체" w:cs="돋움체"/>
          <w:color w:val="808080"/>
          <w:kern w:val="0"/>
          <w:sz w:val="28"/>
          <w:szCs w:val="28"/>
        </w:rPr>
        <w:t>mult</w:t>
      </w: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;</w:t>
      </w:r>
    </w:p>
    <w:p w14:paraId="5AACD02F" w14:textId="77777777" w:rsidR="0079648A" w:rsidRPr="0079648A" w:rsidRDefault="0079648A" w:rsidP="0079648A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79648A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60DAF88D" w14:textId="77777777" w:rsidR="008615ED" w:rsidRPr="002E2D3E" w:rsidRDefault="008615ED" w:rsidP="008615ED">
      <w:pPr>
        <w:rPr>
          <w:sz w:val="32"/>
          <w:szCs w:val="32"/>
        </w:rPr>
      </w:pPr>
    </w:p>
    <w:p w14:paraId="4B7E263E" w14:textId="77777777" w:rsidR="00BC7F63" w:rsidRPr="002E2D3E" w:rsidRDefault="00DC22E0" w:rsidP="00490F79">
      <w:pPr>
        <w:pStyle w:val="2"/>
      </w:pPr>
      <w:r w:rsidRPr="002E2D3E">
        <w:t xml:space="preserve">10.6 </w:t>
      </w:r>
      <w:r w:rsidR="00BC7F63" w:rsidRPr="002E2D3E">
        <w:t>Protecting Array Content</w:t>
      </w:r>
    </w:p>
    <w:p w14:paraId="418DFD61" w14:textId="08AC69F1" w:rsidR="00BC7F63" w:rsidRPr="002E2D3E" w:rsidRDefault="00BC7F63" w:rsidP="00490F79">
      <w:pPr>
        <w:pStyle w:val="3"/>
        <w:ind w:left="640" w:hanging="640"/>
      </w:pPr>
      <w:r w:rsidRPr="002E2D3E">
        <w:t xml:space="preserve">call by value: </w:t>
      </w:r>
    </w:p>
    <w:p w14:paraId="7F3E3871" w14:textId="29742A92" w:rsidR="008615ED" w:rsidRPr="008A7F51" w:rsidRDefault="00363707" w:rsidP="00490F79">
      <w:pPr>
        <w:pStyle w:val="4"/>
      </w:pPr>
      <w:r w:rsidRPr="008A7F51">
        <w:t>function</w:t>
      </w:r>
      <w:r w:rsidRPr="008A7F51">
        <w:rPr>
          <w:rFonts w:hint="eastAsia"/>
        </w:rPr>
        <w:t xml:space="preserve">에 </w:t>
      </w:r>
      <w:r w:rsidRPr="008A7F51">
        <w:t xml:space="preserve"> parameter  </w:t>
      </w:r>
      <w:r w:rsidRPr="008A7F51">
        <w:rPr>
          <w:rFonts w:hint="eastAsia"/>
        </w:rPr>
        <w:t>전달 기본 원칙:</w:t>
      </w:r>
      <w:r w:rsidRPr="008A7F51">
        <w:t xml:space="preserve"> </w:t>
      </w:r>
      <w:r w:rsidR="008615ED" w:rsidRPr="008A7F51">
        <w:t xml:space="preserve">pass by value </w:t>
      </w:r>
    </w:p>
    <w:p w14:paraId="11084ED3" w14:textId="431DBB3B" w:rsidR="007A55DE" w:rsidRPr="002E2D3E" w:rsidRDefault="007A55DE" w:rsidP="00490F79">
      <w:pPr>
        <w:pStyle w:val="4"/>
        <w:rPr>
          <w:color w:val="FF0000"/>
        </w:rPr>
      </w:pPr>
      <w:r>
        <w:t xml:space="preserve">C </w:t>
      </w:r>
      <w:r>
        <w:rPr>
          <w:rFonts w:hint="eastAsia"/>
        </w:rPr>
        <w:t>f</w:t>
      </w:r>
      <w:r>
        <w:t>unction</w:t>
      </w:r>
      <w:r>
        <w:rPr>
          <w:rFonts w:hint="eastAsia"/>
        </w:rPr>
        <w:t xml:space="preserve">은 </w:t>
      </w:r>
      <w:r>
        <w:t>pass by value</w:t>
      </w:r>
      <w:r>
        <w:rPr>
          <w:rFonts w:hint="eastAsia"/>
        </w:rPr>
        <w:t>가 기본:</w:t>
      </w:r>
      <w:r>
        <w:t xml:space="preserve"> </w:t>
      </w:r>
      <w:r>
        <w:rPr>
          <w:rFonts w:hint="eastAsia"/>
        </w:rPr>
        <w:t>to preserve the integrity of the data</w:t>
      </w:r>
    </w:p>
    <w:p w14:paraId="423642DE" w14:textId="77777777" w:rsidR="00363707" w:rsidRPr="008A7F51" w:rsidRDefault="00363707" w:rsidP="00490F79">
      <w:pPr>
        <w:pStyle w:val="5"/>
      </w:pPr>
      <w:r w:rsidRPr="008A7F51">
        <w:t>F</w:t>
      </w:r>
      <w:r w:rsidR="008615ED" w:rsidRPr="008A7F51">
        <w:t>unction</w:t>
      </w:r>
      <w:r w:rsidRPr="008A7F51">
        <w:rPr>
          <w:rFonts w:hint="eastAsia"/>
        </w:rPr>
        <w:t xml:space="preserve">이 </w:t>
      </w:r>
      <w:r w:rsidRPr="008A7F51">
        <w:t xml:space="preserve">array을 </w:t>
      </w:r>
      <w:r w:rsidRPr="008A7F51">
        <w:rPr>
          <w:rFonts w:hint="eastAsia"/>
        </w:rPr>
        <w:t xml:space="preserve">전달할 때 </w:t>
      </w:r>
      <w:r w:rsidRPr="008A7F51">
        <w:t>array</w:t>
      </w:r>
      <w:r w:rsidRPr="008A7F51">
        <w:rPr>
          <w:rFonts w:hint="eastAsia"/>
        </w:rPr>
        <w:t xml:space="preserve">의 </w:t>
      </w:r>
      <w:r w:rsidRPr="008A7F51">
        <w:t>address</w:t>
      </w:r>
      <w:r w:rsidRPr="008A7F51">
        <w:rPr>
          <w:rFonts w:hint="eastAsia"/>
        </w:rPr>
        <w:t xml:space="preserve">가 </w:t>
      </w:r>
      <w:r w:rsidR="008615ED" w:rsidRPr="008A7F51">
        <w:t>value</w:t>
      </w:r>
      <w:r w:rsidRPr="008A7F51">
        <w:t xml:space="preserve"> </w:t>
      </w:r>
      <w:r w:rsidRPr="008A7F51">
        <w:rPr>
          <w:rFonts w:hint="eastAsia"/>
        </w:rPr>
        <w:t>로서 전달되며,</w:t>
      </w:r>
      <w:r w:rsidRPr="008A7F51">
        <w:t xml:space="preserve"> function</w:t>
      </w:r>
      <w:r w:rsidRPr="008A7F51">
        <w:rPr>
          <w:rFonts w:hint="eastAsia"/>
        </w:rPr>
        <w:t xml:space="preserve">의 </w:t>
      </w:r>
      <w:r w:rsidRPr="008A7F51">
        <w:t>formal parameter</w:t>
      </w:r>
      <w:r w:rsidRPr="008A7F51">
        <w:rPr>
          <w:rFonts w:hint="eastAsia"/>
        </w:rPr>
        <w:t xml:space="preserve">는 </w:t>
      </w:r>
      <w:r w:rsidRPr="008A7F51">
        <w:t>pointer</w:t>
      </w:r>
      <w:r w:rsidRPr="008A7F51">
        <w:rPr>
          <w:rFonts w:hint="eastAsia"/>
        </w:rPr>
        <w:t>로서 받아야 한다.</w:t>
      </w:r>
    </w:p>
    <w:p w14:paraId="36B00C5A" w14:textId="77777777" w:rsidR="008615ED" w:rsidRPr="002E2D3E" w:rsidRDefault="008615ED" w:rsidP="008615ED">
      <w:pPr>
        <w:rPr>
          <w:sz w:val="32"/>
          <w:szCs w:val="32"/>
        </w:rPr>
      </w:pPr>
    </w:p>
    <w:p w14:paraId="1AD69A09" w14:textId="77777777" w:rsidR="008615ED" w:rsidRPr="002E2D3E" w:rsidRDefault="00363707" w:rsidP="00490F79">
      <w:pPr>
        <w:pStyle w:val="3"/>
        <w:ind w:left="640" w:hanging="640"/>
      </w:pPr>
      <w:r>
        <w:t>array-processing functions</w:t>
      </w:r>
      <w:r>
        <w:rPr>
          <w:rFonts w:hint="eastAsia"/>
        </w:rPr>
        <w:t xml:space="preserve">은 </w:t>
      </w:r>
      <w:r w:rsidR="007A55DE">
        <w:t xml:space="preserve"> main()</w:t>
      </w:r>
      <w:r w:rsidR="007A55DE">
        <w:rPr>
          <w:rFonts w:hint="eastAsia"/>
        </w:rPr>
        <w:t xml:space="preserve">의 </w:t>
      </w:r>
      <w:r w:rsidR="007A55DE">
        <w:t>array</w:t>
      </w:r>
      <w:r w:rsidR="007A55DE">
        <w:rPr>
          <w:rFonts w:hint="eastAsia"/>
        </w:rPr>
        <w:t xml:space="preserve">의 </w:t>
      </w:r>
      <w:r w:rsidR="007A55DE">
        <w:t xml:space="preserve">element </w:t>
      </w:r>
      <w:r w:rsidR="007A55DE">
        <w:rPr>
          <w:rFonts w:hint="eastAsia"/>
        </w:rPr>
        <w:t>를 변경할 수 있다</w:t>
      </w:r>
    </w:p>
    <w:p w14:paraId="35E00DBB" w14:textId="77777777" w:rsidR="008615ED" w:rsidRPr="008F5C13" w:rsidRDefault="008615ED" w:rsidP="008615ED">
      <w:pPr>
        <w:rPr>
          <w:sz w:val="28"/>
          <w:szCs w:val="28"/>
        </w:rPr>
      </w:pPr>
      <w:r w:rsidRPr="008F5C13">
        <w:rPr>
          <w:sz w:val="28"/>
          <w:szCs w:val="28"/>
        </w:rPr>
        <w:t>void add_to(double ar[], int n, double val)</w:t>
      </w:r>
    </w:p>
    <w:p w14:paraId="6F7B9D31" w14:textId="77777777" w:rsidR="008615ED" w:rsidRPr="008F5C13" w:rsidRDefault="008615ED" w:rsidP="00BC7F63">
      <w:pPr>
        <w:ind w:firstLineChars="150" w:firstLine="420"/>
        <w:rPr>
          <w:sz w:val="28"/>
          <w:szCs w:val="28"/>
        </w:rPr>
      </w:pPr>
      <w:r w:rsidRPr="008F5C13">
        <w:rPr>
          <w:sz w:val="28"/>
          <w:szCs w:val="28"/>
        </w:rPr>
        <w:lastRenderedPageBreak/>
        <w:t xml:space="preserve">{ </w:t>
      </w:r>
    </w:p>
    <w:p w14:paraId="744A4DF8" w14:textId="77777777" w:rsidR="008615ED" w:rsidRPr="008F5C13" w:rsidRDefault="008615ED" w:rsidP="008615ED">
      <w:pPr>
        <w:ind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int i;</w:t>
      </w:r>
    </w:p>
    <w:p w14:paraId="619E15F5" w14:textId="77777777" w:rsidR="008615ED" w:rsidRPr="008F5C13" w:rsidRDefault="008615ED" w:rsidP="008615ED">
      <w:pPr>
        <w:ind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for( i = 0; i &lt; n; i++)</w:t>
      </w:r>
    </w:p>
    <w:p w14:paraId="08BD4361" w14:textId="77777777" w:rsidR="008615ED" w:rsidRPr="008F5C13" w:rsidRDefault="008615ED" w:rsidP="008615ED">
      <w:pPr>
        <w:ind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     ar[i] += val;</w:t>
      </w:r>
    </w:p>
    <w:p w14:paraId="5FCE9EE0" w14:textId="77777777" w:rsidR="008615ED" w:rsidRPr="002E2D3E" w:rsidRDefault="008615ED" w:rsidP="008615ED">
      <w:pPr>
        <w:ind w:firstLine="203"/>
        <w:rPr>
          <w:sz w:val="32"/>
          <w:szCs w:val="32"/>
        </w:rPr>
      </w:pPr>
      <w:r w:rsidRPr="008F5C13">
        <w:rPr>
          <w:sz w:val="28"/>
          <w:szCs w:val="28"/>
        </w:rPr>
        <w:t xml:space="preserve">  }</w:t>
      </w:r>
    </w:p>
    <w:p w14:paraId="09994445" w14:textId="77777777" w:rsidR="008615ED" w:rsidRPr="002E2D3E" w:rsidRDefault="007A55DE" w:rsidP="00490F79">
      <w:pPr>
        <w:pStyle w:val="3"/>
        <w:ind w:left="640" w:hanging="640"/>
      </w:pPr>
      <w:r>
        <w:rPr>
          <w:rFonts w:hint="eastAsia"/>
        </w:rPr>
        <w:t>다음</w:t>
      </w:r>
      <w:r w:rsidR="008615ED" w:rsidRPr="002E2D3E">
        <w:t xml:space="preserve"> function</w:t>
      </w:r>
      <w:r>
        <w:rPr>
          <w:rFonts w:hint="eastAsia"/>
        </w:rPr>
        <w:t xml:space="preserve">은 </w:t>
      </w:r>
      <w:r>
        <w:t>a</w:t>
      </w:r>
      <w:r w:rsidR="008615ED" w:rsidRPr="002E2D3E">
        <w:t>rray’s contents</w:t>
      </w:r>
      <w:r>
        <w:rPr>
          <w:rFonts w:hint="eastAsia"/>
        </w:rPr>
        <w:t xml:space="preserve">의 </w:t>
      </w:r>
      <w:r>
        <w:t>sum</w:t>
      </w:r>
      <w:r>
        <w:rPr>
          <w:rFonts w:hint="eastAsia"/>
        </w:rPr>
        <w:t xml:space="preserve">을 구하는 것이 목적이고 </w:t>
      </w:r>
      <w:r w:rsidR="008615ED" w:rsidRPr="002E2D3E">
        <w:t>array</w:t>
      </w:r>
      <w:r>
        <w:rPr>
          <w:rFonts w:hint="eastAsia"/>
        </w:rPr>
        <w:t xml:space="preserve">의 </w:t>
      </w:r>
      <w:r>
        <w:t>element</w:t>
      </w:r>
      <w:r>
        <w:rPr>
          <w:rFonts w:hint="eastAsia"/>
        </w:rPr>
        <w:t>를 변경하지 않아야 하는데 논리적 오류시 발견 못함</w:t>
      </w:r>
      <w:r w:rsidR="008615ED" w:rsidRPr="002E2D3E">
        <w:t>.</w:t>
      </w:r>
    </w:p>
    <w:p w14:paraId="57DCC463" w14:textId="77777777" w:rsidR="008615ED" w:rsidRPr="002E2D3E" w:rsidRDefault="007A55DE" w:rsidP="00490F79">
      <w:pPr>
        <w:pStyle w:val="4"/>
      </w:pPr>
      <w:r>
        <w:t xml:space="preserve">Sum() </w:t>
      </w:r>
      <w:r>
        <w:rPr>
          <w:rFonts w:hint="eastAsia"/>
        </w:rPr>
        <w:t xml:space="preserve">작성자가 잘 못 프로그래밍시에 </w:t>
      </w:r>
      <w:r>
        <w:t xml:space="preserve"> main()</w:t>
      </w:r>
      <w:r>
        <w:rPr>
          <w:rFonts w:hint="eastAsia"/>
        </w:rPr>
        <w:t xml:space="preserve">의 </w:t>
      </w:r>
      <w:r>
        <w:t>array</w:t>
      </w:r>
      <w:r>
        <w:rPr>
          <w:rFonts w:hint="eastAsia"/>
        </w:rPr>
        <w:t>를 변경하게 되는 문제가 있다</w:t>
      </w:r>
    </w:p>
    <w:p w14:paraId="4B66E215" w14:textId="77777777" w:rsidR="008615ED" w:rsidRPr="008F5C13" w:rsidRDefault="008615ED" w:rsidP="006E5244">
      <w:pPr>
        <w:ind w:leftChars="200" w:left="400"/>
        <w:rPr>
          <w:sz w:val="28"/>
          <w:szCs w:val="28"/>
        </w:rPr>
      </w:pPr>
      <w:r w:rsidRPr="008F5C13">
        <w:rPr>
          <w:sz w:val="28"/>
          <w:szCs w:val="28"/>
        </w:rPr>
        <w:t>int sum(int ar[], int n)  // faulty code</w:t>
      </w:r>
    </w:p>
    <w:p w14:paraId="44FC0A7B" w14:textId="77777777" w:rsidR="008615ED" w:rsidRPr="008F5C13" w:rsidRDefault="008615ED" w:rsidP="006E5244">
      <w:pPr>
        <w:ind w:leftChars="200" w:left="400" w:firstLine="203"/>
        <w:rPr>
          <w:sz w:val="28"/>
          <w:szCs w:val="28"/>
        </w:rPr>
      </w:pPr>
      <w:r w:rsidRPr="008F5C13">
        <w:rPr>
          <w:sz w:val="28"/>
          <w:szCs w:val="28"/>
        </w:rPr>
        <w:t>{</w:t>
      </w:r>
    </w:p>
    <w:p w14:paraId="142AFC22" w14:textId="77777777" w:rsidR="008615ED" w:rsidRPr="008F5C13" w:rsidRDefault="008615ED" w:rsidP="006E5244">
      <w:pPr>
        <w:ind w:leftChars="200" w:left="400"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 int i;</w:t>
      </w:r>
    </w:p>
    <w:p w14:paraId="501769F6" w14:textId="77777777" w:rsidR="008615ED" w:rsidRPr="008F5C13" w:rsidRDefault="008615ED" w:rsidP="006E5244">
      <w:pPr>
        <w:ind w:leftChars="200" w:left="400"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 int total = 0;</w:t>
      </w:r>
    </w:p>
    <w:p w14:paraId="2D48D264" w14:textId="77777777" w:rsidR="008615ED" w:rsidRPr="008F5C13" w:rsidRDefault="008615ED" w:rsidP="006E5244">
      <w:pPr>
        <w:ind w:leftChars="200" w:left="400"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   for( i = 0; i &lt; n; i++)</w:t>
      </w:r>
    </w:p>
    <w:p w14:paraId="5DBC1FDE" w14:textId="77777777" w:rsidR="008615ED" w:rsidRPr="008F5C13" w:rsidRDefault="008615ED" w:rsidP="006E5244">
      <w:pPr>
        <w:ind w:leftChars="200" w:left="400"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     total += ar[i]++;   // error increments each element</w:t>
      </w:r>
    </w:p>
    <w:p w14:paraId="151F63D0" w14:textId="77777777" w:rsidR="008615ED" w:rsidRPr="008F5C13" w:rsidRDefault="008615ED" w:rsidP="006E5244">
      <w:pPr>
        <w:ind w:leftChars="200" w:left="400" w:firstLine="203"/>
        <w:rPr>
          <w:sz w:val="28"/>
          <w:szCs w:val="28"/>
        </w:rPr>
      </w:pPr>
      <w:r w:rsidRPr="008F5C13">
        <w:rPr>
          <w:sz w:val="28"/>
          <w:szCs w:val="28"/>
        </w:rPr>
        <w:t xml:space="preserve">      return total;</w:t>
      </w:r>
    </w:p>
    <w:p w14:paraId="7044E612" w14:textId="77777777" w:rsidR="008615ED" w:rsidRPr="002E2D3E" w:rsidRDefault="008615ED" w:rsidP="006E5244">
      <w:pPr>
        <w:ind w:leftChars="200" w:left="400" w:firstLine="203"/>
        <w:rPr>
          <w:sz w:val="32"/>
          <w:szCs w:val="32"/>
        </w:rPr>
      </w:pPr>
      <w:r w:rsidRPr="008F5C13">
        <w:rPr>
          <w:sz w:val="28"/>
          <w:szCs w:val="28"/>
        </w:rPr>
        <w:t xml:space="preserve">  }</w:t>
      </w:r>
    </w:p>
    <w:p w14:paraId="1E3B33A2" w14:textId="77777777" w:rsidR="008615ED" w:rsidRPr="002E2D3E" w:rsidRDefault="00DC22E0" w:rsidP="00490F79">
      <w:pPr>
        <w:pStyle w:val="2"/>
      </w:pPr>
      <w:r w:rsidRPr="002E2D3E">
        <w:lastRenderedPageBreak/>
        <w:t xml:space="preserve">10.6.1 </w:t>
      </w:r>
      <w:r w:rsidR="008615ED" w:rsidRPr="002E2D3E">
        <w:t>Formal Parameters</w:t>
      </w:r>
      <w:r w:rsidR="008D7F1C">
        <w:rPr>
          <w:rFonts w:hint="eastAsia"/>
        </w:rPr>
        <w:t xml:space="preserve">에 </w:t>
      </w:r>
      <w:r w:rsidR="008D7F1C">
        <w:t xml:space="preserve">const </w:t>
      </w:r>
      <w:r w:rsidR="008D7F1C">
        <w:rPr>
          <w:rFonts w:hint="eastAsia"/>
        </w:rPr>
        <w:t>사용</w:t>
      </w:r>
    </w:p>
    <w:p w14:paraId="60388153" w14:textId="50AF12FE" w:rsidR="008615ED" w:rsidRPr="002E2D3E" w:rsidRDefault="0061395B" w:rsidP="00490F79">
      <w:pPr>
        <w:pStyle w:val="3"/>
        <w:ind w:left="640" w:hanging="640"/>
      </w:pPr>
      <w:r w:rsidRPr="002E2D3E">
        <w:t>function</w:t>
      </w:r>
      <w:r w:rsidR="00D7336B">
        <w:rPr>
          <w:rFonts w:hint="eastAsia"/>
        </w:rPr>
        <w:t xml:space="preserve">의 의도가 </w:t>
      </w:r>
      <w:r w:rsidR="00D7336B">
        <w:t>array</w:t>
      </w:r>
      <w:r w:rsidR="00D7336B">
        <w:rPr>
          <w:rFonts w:hint="eastAsia"/>
        </w:rPr>
        <w:t xml:space="preserve">의 내용을 변경하는 것이 아니면 </w:t>
      </w:r>
      <w:r w:rsidR="00D7336B">
        <w:t>formal parameter</w:t>
      </w:r>
      <w:r w:rsidR="00D7336B">
        <w:rPr>
          <w:rFonts w:hint="eastAsia"/>
        </w:rPr>
        <w:t xml:space="preserve">에 </w:t>
      </w:r>
      <w:r w:rsidRPr="002E2D3E">
        <w:rPr>
          <w:color w:val="FF0000"/>
        </w:rPr>
        <w:t xml:space="preserve">const </w:t>
      </w:r>
      <w:r w:rsidRPr="002E2D3E">
        <w:t xml:space="preserve"> </w:t>
      </w:r>
      <w:r w:rsidR="00D7336B">
        <w:t xml:space="preserve">를 </w:t>
      </w:r>
      <w:r w:rsidR="00D7336B">
        <w:rPr>
          <w:rFonts w:hint="eastAsia"/>
        </w:rPr>
        <w:t>사용</w:t>
      </w:r>
    </w:p>
    <w:p w14:paraId="648D6250" w14:textId="77777777" w:rsidR="0055347C" w:rsidRPr="002E2D3E" w:rsidRDefault="00D7336B" w:rsidP="00490F79">
      <w:pPr>
        <w:pStyle w:val="3"/>
        <w:ind w:left="640" w:hanging="640"/>
      </w:pPr>
      <w:r w:rsidRPr="00D7336B">
        <w:rPr>
          <w:color w:val="FF0000"/>
        </w:rPr>
        <w:t>c</w:t>
      </w:r>
      <w:r w:rsidR="0061395B" w:rsidRPr="00D7336B">
        <w:rPr>
          <w:color w:val="FF0000"/>
        </w:rPr>
        <w:t>onst</w:t>
      </w:r>
      <w:r>
        <w:rPr>
          <w:rFonts w:hint="eastAsia"/>
        </w:rPr>
        <w:t xml:space="preserve">를 사용한다고 해서 </w:t>
      </w:r>
      <w:r w:rsidR="0061395B" w:rsidRPr="002E2D3E">
        <w:t>original array</w:t>
      </w:r>
      <w:r>
        <w:rPr>
          <w:rFonts w:hint="eastAsia"/>
        </w:rPr>
        <w:t xml:space="preserve">가 </w:t>
      </w:r>
      <w:r w:rsidR="0061395B" w:rsidRPr="002E2D3E">
        <w:t>constant</w:t>
      </w:r>
      <w:r>
        <w:rPr>
          <w:rFonts w:hint="eastAsia"/>
        </w:rPr>
        <w:t>여야 한다는 것을 의미하는 것은 아니다</w:t>
      </w:r>
    </w:p>
    <w:p w14:paraId="1F019026" w14:textId="77777777" w:rsidR="0061395B" w:rsidRPr="002E2D3E" w:rsidRDefault="0061395B" w:rsidP="00490F79">
      <w:pPr>
        <w:pStyle w:val="4"/>
      </w:pPr>
      <w:r w:rsidRPr="002E2D3E">
        <w:t>function</w:t>
      </w:r>
      <w:r w:rsidR="00D7336B">
        <w:rPr>
          <w:rFonts w:hint="eastAsia"/>
        </w:rPr>
        <w:t xml:space="preserve">는 </w:t>
      </w:r>
      <w:r w:rsidR="00D7336B">
        <w:t>a</w:t>
      </w:r>
      <w:r w:rsidRPr="002E2D3E">
        <w:t>rray</w:t>
      </w:r>
      <w:r w:rsidR="00D7336B">
        <w:rPr>
          <w:rFonts w:hint="eastAsia"/>
        </w:rPr>
        <w:t xml:space="preserve">를 </w:t>
      </w:r>
      <w:r w:rsidRPr="002E2D3E">
        <w:t>constant</w:t>
      </w:r>
      <w:r w:rsidR="00D7336B">
        <w:rPr>
          <w:rFonts w:hint="eastAsia"/>
        </w:rPr>
        <w:t>처럼 취급한다</w:t>
      </w:r>
      <w:r w:rsidRPr="002E2D3E">
        <w:t xml:space="preserve">.  </w:t>
      </w:r>
    </w:p>
    <w:p w14:paraId="1E5C39A7" w14:textId="77777777" w:rsidR="0055347C" w:rsidRPr="002E2D3E" w:rsidRDefault="0055347C" w:rsidP="0061395B">
      <w:pPr>
        <w:rPr>
          <w:sz w:val="32"/>
          <w:szCs w:val="32"/>
        </w:rPr>
      </w:pPr>
    </w:p>
    <w:p w14:paraId="531C8CAA" w14:textId="77777777" w:rsidR="008615ED" w:rsidRPr="002E2D3E" w:rsidRDefault="00D7336B" w:rsidP="00490F79">
      <w:pPr>
        <w:pStyle w:val="2"/>
      </w:pPr>
      <w:r>
        <w:rPr>
          <w:color w:val="FF0000"/>
        </w:rPr>
        <w:t xml:space="preserve">10.6.2 </w:t>
      </w:r>
      <w:r w:rsidR="0061395B" w:rsidRPr="006E5244">
        <w:t>const</w:t>
      </w:r>
      <w:r>
        <w:rPr>
          <w:rFonts w:hint="eastAsia"/>
        </w:rPr>
        <w:t>에 관한 고급 지식</w:t>
      </w:r>
    </w:p>
    <w:p w14:paraId="094D3D2A" w14:textId="77777777" w:rsidR="0061395B" w:rsidRPr="006E5244" w:rsidRDefault="0061395B" w:rsidP="006E5244">
      <w:pPr>
        <w:ind w:leftChars="200" w:left="400"/>
        <w:rPr>
          <w:sz w:val="28"/>
          <w:szCs w:val="28"/>
        </w:rPr>
      </w:pPr>
      <w:r w:rsidRPr="006E5244">
        <w:rPr>
          <w:sz w:val="28"/>
          <w:szCs w:val="28"/>
        </w:rPr>
        <w:t xml:space="preserve">const double PI = 3.14159;   </w:t>
      </w:r>
    </w:p>
    <w:p w14:paraId="73301AD8" w14:textId="77777777" w:rsidR="008615ED" w:rsidRPr="002E2D3E" w:rsidRDefault="0061395B" w:rsidP="00490F79">
      <w:pPr>
        <w:pStyle w:val="3"/>
        <w:ind w:left="640" w:hanging="640"/>
      </w:pPr>
      <w:r w:rsidRPr="002E2D3E">
        <w:t>#define directive,</w:t>
      </w:r>
    </w:p>
    <w:p w14:paraId="1782BF37" w14:textId="77777777" w:rsidR="008615ED" w:rsidRPr="002E2D3E" w:rsidRDefault="0055347C" w:rsidP="0055347C">
      <w:pPr>
        <w:ind w:firstLineChars="100" w:firstLine="320"/>
        <w:rPr>
          <w:sz w:val="32"/>
          <w:szCs w:val="32"/>
        </w:rPr>
      </w:pPr>
      <w:r w:rsidRPr="002E2D3E">
        <w:rPr>
          <w:sz w:val="32"/>
          <w:szCs w:val="32"/>
        </w:rPr>
        <w:t>#define MONTHS 12</w:t>
      </w:r>
    </w:p>
    <w:p w14:paraId="0DEE6671" w14:textId="77777777" w:rsidR="008615ED" w:rsidRPr="008A7F51" w:rsidRDefault="00330F24" w:rsidP="00490F79">
      <w:pPr>
        <w:pStyle w:val="3"/>
        <w:ind w:left="640" w:hanging="640"/>
      </w:pPr>
      <w:r w:rsidRPr="008A7F51">
        <w:t>c</w:t>
      </w:r>
      <w:r w:rsidRPr="008A7F51">
        <w:rPr>
          <w:rFonts w:hint="eastAsia"/>
        </w:rPr>
        <w:t xml:space="preserve">onst를 사용하여 </w:t>
      </w:r>
      <w:r w:rsidR="0061395B" w:rsidRPr="008A7F51">
        <w:t>constant arrays, constant pointers,  pointers to constants</w:t>
      </w:r>
      <w:r w:rsidRPr="008A7F51">
        <w:rPr>
          <w:rFonts w:hint="eastAsia"/>
        </w:rPr>
        <w:t>를 정의할 수 있다</w:t>
      </w:r>
    </w:p>
    <w:p w14:paraId="0DDCBF24" w14:textId="77777777" w:rsidR="008615ED" w:rsidRPr="005C326B" w:rsidRDefault="0061395B" w:rsidP="0061395B">
      <w:pPr>
        <w:ind w:firstLine="203"/>
        <w:rPr>
          <w:sz w:val="24"/>
          <w:szCs w:val="24"/>
        </w:rPr>
      </w:pPr>
      <w:r w:rsidRPr="005C326B">
        <w:rPr>
          <w:sz w:val="24"/>
          <w:szCs w:val="24"/>
        </w:rPr>
        <w:t xml:space="preserve"> const int days[MONTHS] = {31,28,31,30,31,30,31,31,30,31,30,31};</w:t>
      </w:r>
    </w:p>
    <w:p w14:paraId="689D837E" w14:textId="77777777" w:rsidR="008615ED" w:rsidRPr="002E2D3E" w:rsidRDefault="0061395B" w:rsidP="0055347C">
      <w:pPr>
        <w:ind w:firstLineChars="150" w:firstLine="360"/>
        <w:rPr>
          <w:sz w:val="32"/>
          <w:szCs w:val="32"/>
        </w:rPr>
      </w:pPr>
      <w:r w:rsidRPr="005C326B">
        <w:rPr>
          <w:sz w:val="24"/>
          <w:szCs w:val="24"/>
        </w:rPr>
        <w:t>days[9] = 44;    /* compile error */</w:t>
      </w:r>
    </w:p>
    <w:p w14:paraId="7DCA7A8C" w14:textId="77777777" w:rsidR="0061395B" w:rsidRPr="002E2D3E" w:rsidRDefault="0061395B" w:rsidP="0061395B">
      <w:pPr>
        <w:rPr>
          <w:sz w:val="32"/>
          <w:szCs w:val="32"/>
        </w:rPr>
      </w:pPr>
    </w:p>
    <w:p w14:paraId="5BCC3DC6" w14:textId="140842D4" w:rsidR="008615ED" w:rsidRPr="002E2D3E" w:rsidRDefault="0061395B" w:rsidP="00490F79">
      <w:pPr>
        <w:pStyle w:val="3"/>
        <w:ind w:left="640" w:hanging="640"/>
      </w:pPr>
      <w:r w:rsidRPr="002E2D3E">
        <w:t xml:space="preserve">Pointers to </w:t>
      </w:r>
      <w:r w:rsidR="00330F24">
        <w:t xml:space="preserve">constants는 </w:t>
      </w:r>
      <w:r w:rsidR="00330F24">
        <w:rPr>
          <w:rFonts w:hint="eastAsia"/>
        </w:rPr>
        <w:t>값을 변경하는 데 사용될 수 없</w:t>
      </w:r>
      <w:r w:rsidR="00330F24">
        <w:rPr>
          <w:rFonts w:hint="eastAsia"/>
        </w:rPr>
        <w:lastRenderedPageBreak/>
        <w:t>다</w:t>
      </w:r>
    </w:p>
    <w:p w14:paraId="456ACAF1" w14:textId="77777777" w:rsidR="0061395B" w:rsidRPr="005C326B" w:rsidRDefault="0061395B" w:rsidP="00490F79">
      <w:pPr>
        <w:pStyle w:val="3"/>
        <w:numPr>
          <w:ilvl w:val="0"/>
          <w:numId w:val="0"/>
        </w:numPr>
        <w:ind w:leftChars="250" w:left="500"/>
      </w:pPr>
      <w:r w:rsidRPr="005C326B">
        <w:t>double rates[5] = {88.99, 100.12, 59.45, 183.11, 340.5};</w:t>
      </w:r>
    </w:p>
    <w:p w14:paraId="2CF85C9D" w14:textId="68ECFAAF" w:rsidR="008615ED" w:rsidRPr="005C326B" w:rsidRDefault="0061395B" w:rsidP="00490F79">
      <w:pPr>
        <w:pStyle w:val="3"/>
        <w:numPr>
          <w:ilvl w:val="0"/>
          <w:numId w:val="0"/>
        </w:numPr>
        <w:ind w:leftChars="250" w:left="500"/>
      </w:pPr>
      <w:r w:rsidRPr="005C326B">
        <w:t>const double * pd = rates;    // pd</w:t>
      </w:r>
      <w:r w:rsidR="00330F24">
        <w:rPr>
          <w:rFonts w:hint="eastAsia"/>
        </w:rPr>
        <w:t xml:space="preserve">는 </w:t>
      </w:r>
      <w:r w:rsidR="00330F24">
        <w:t xml:space="preserve">array에 </w:t>
      </w:r>
      <w:r w:rsidR="00330F24">
        <w:rPr>
          <w:rFonts w:hint="eastAsia"/>
        </w:rPr>
        <w:t xml:space="preserve">대한 </w:t>
      </w:r>
      <w:r w:rsidR="00330F24">
        <w:t>pointer</w:t>
      </w:r>
      <w:r w:rsidR="00330F24">
        <w:rPr>
          <w:rFonts w:hint="eastAsia"/>
        </w:rPr>
        <w:t xml:space="preserve">로서 </w:t>
      </w:r>
      <w:r w:rsidR="00330F24">
        <w:t xml:space="preserve">pd </w:t>
      </w:r>
      <w:r w:rsidR="00330F24">
        <w:rPr>
          <w:rFonts w:hint="eastAsia"/>
        </w:rPr>
        <w:t>변수로 값을 변경하지 못한다는 의미이다</w:t>
      </w:r>
      <w:r w:rsidR="008A7F51">
        <w:rPr>
          <w:rFonts w:hint="eastAsia"/>
        </w:rPr>
        <w:t xml:space="preserve"> </w:t>
      </w:r>
      <w:r w:rsidR="008A7F51">
        <w:t xml:space="preserve">– </w:t>
      </w:r>
      <w:r w:rsidR="008A7F51">
        <w:rPr>
          <w:rFonts w:hint="eastAsia"/>
        </w:rPr>
        <w:t>퀴즈 대상</w:t>
      </w:r>
    </w:p>
    <w:p w14:paraId="4F05BD70" w14:textId="77777777" w:rsidR="008615ED" w:rsidRPr="005C326B" w:rsidRDefault="008615ED" w:rsidP="0061395B">
      <w:pPr>
        <w:rPr>
          <w:sz w:val="28"/>
          <w:szCs w:val="28"/>
        </w:rPr>
      </w:pPr>
    </w:p>
    <w:p w14:paraId="2A4159B1" w14:textId="77777777" w:rsidR="0061395B" w:rsidRPr="005C326B" w:rsidRDefault="0061395B" w:rsidP="006E5244">
      <w:pPr>
        <w:ind w:leftChars="200" w:left="400" w:firstLineChars="50" w:firstLine="140"/>
        <w:rPr>
          <w:sz w:val="28"/>
          <w:szCs w:val="28"/>
        </w:rPr>
      </w:pPr>
      <w:r w:rsidRPr="005C326B">
        <w:rPr>
          <w:sz w:val="28"/>
          <w:szCs w:val="28"/>
        </w:rPr>
        <w:t>*pd = 29.89;      // not allowed</w:t>
      </w:r>
    </w:p>
    <w:p w14:paraId="281A9346" w14:textId="77777777" w:rsidR="0061395B" w:rsidRPr="005C326B" w:rsidRDefault="0061395B" w:rsidP="006E5244">
      <w:pPr>
        <w:ind w:leftChars="200" w:left="400" w:firstLineChars="50" w:firstLine="140"/>
        <w:rPr>
          <w:sz w:val="28"/>
          <w:szCs w:val="28"/>
        </w:rPr>
      </w:pPr>
      <w:r w:rsidRPr="005C326B">
        <w:rPr>
          <w:sz w:val="28"/>
          <w:szCs w:val="28"/>
        </w:rPr>
        <w:t>pd[2] = 222.22;   // not allowed</w:t>
      </w:r>
    </w:p>
    <w:p w14:paraId="1E90B235" w14:textId="77777777" w:rsidR="008615ED" w:rsidRPr="005C326B" w:rsidRDefault="0061395B" w:rsidP="006E5244">
      <w:pPr>
        <w:ind w:leftChars="200" w:left="400"/>
        <w:rPr>
          <w:sz w:val="28"/>
          <w:szCs w:val="28"/>
        </w:rPr>
      </w:pPr>
      <w:r w:rsidRPr="005C326B">
        <w:rPr>
          <w:sz w:val="28"/>
          <w:szCs w:val="28"/>
        </w:rPr>
        <w:t xml:space="preserve"> rates[0] = 99.99; // </w:t>
      </w:r>
      <w:r w:rsidR="00330F24">
        <w:rPr>
          <w:sz w:val="28"/>
          <w:szCs w:val="28"/>
        </w:rPr>
        <w:t>array</w:t>
      </w:r>
      <w:r w:rsidRPr="005C326B">
        <w:rPr>
          <w:sz w:val="28"/>
          <w:szCs w:val="28"/>
        </w:rPr>
        <w:t xml:space="preserve"> rates</w:t>
      </w:r>
      <w:r w:rsidR="00330F24">
        <w:rPr>
          <w:rFonts w:hint="eastAsia"/>
          <w:sz w:val="28"/>
          <w:szCs w:val="28"/>
        </w:rPr>
        <w:t xml:space="preserve">는 </w:t>
      </w:r>
      <w:r w:rsidRPr="005C326B">
        <w:rPr>
          <w:sz w:val="28"/>
          <w:szCs w:val="28"/>
        </w:rPr>
        <w:t>const</w:t>
      </w:r>
      <w:r w:rsidR="00330F24">
        <w:rPr>
          <w:rFonts w:hint="eastAsia"/>
          <w:sz w:val="28"/>
          <w:szCs w:val="28"/>
        </w:rPr>
        <w:t>가 아니므로 허용됨</w:t>
      </w:r>
    </w:p>
    <w:p w14:paraId="30116390" w14:textId="77777777" w:rsidR="008615ED" w:rsidRPr="002E2D3E" w:rsidRDefault="0061395B" w:rsidP="006E5244">
      <w:pPr>
        <w:ind w:leftChars="200" w:left="400" w:firstLineChars="50" w:firstLine="140"/>
        <w:rPr>
          <w:sz w:val="32"/>
          <w:szCs w:val="32"/>
        </w:rPr>
      </w:pPr>
      <w:r w:rsidRPr="005C326B">
        <w:rPr>
          <w:sz w:val="28"/>
          <w:szCs w:val="28"/>
        </w:rPr>
        <w:t>pd++;       /* make pd point to rates[1] -- allowed *</w:t>
      </w:r>
    </w:p>
    <w:p w14:paraId="262549A8" w14:textId="77777777" w:rsidR="0061395B" w:rsidRPr="002E2D3E" w:rsidRDefault="0061395B" w:rsidP="0061395B">
      <w:pPr>
        <w:rPr>
          <w:sz w:val="32"/>
          <w:szCs w:val="32"/>
        </w:rPr>
      </w:pPr>
    </w:p>
    <w:p w14:paraId="7F876A4D" w14:textId="77777777" w:rsidR="001331AF" w:rsidRDefault="00330F24" w:rsidP="00584795">
      <w:pPr>
        <w:pStyle w:val="4"/>
      </w:pPr>
      <w:r>
        <w:rPr>
          <w:color w:val="FF0000"/>
        </w:rPr>
        <w:t>pointer-to-constant</w:t>
      </w:r>
      <w:r w:rsidR="001331AF">
        <w:rPr>
          <w:rFonts w:hint="eastAsia"/>
        </w:rPr>
        <w:t xml:space="preserve">로 </w:t>
      </w:r>
      <w:r w:rsidR="001331AF">
        <w:t>formal parameter</w:t>
      </w:r>
      <w:r w:rsidR="001331AF">
        <w:rPr>
          <w:rFonts w:hint="eastAsia"/>
        </w:rPr>
        <w:t xml:space="preserve">로 선언하면 해당 </w:t>
      </w:r>
      <w:r w:rsidR="001331AF">
        <w:t>function</w:t>
      </w:r>
      <w:r w:rsidR="001331AF">
        <w:rPr>
          <w:rFonts w:hint="eastAsia"/>
        </w:rPr>
        <w:t xml:space="preserve">이 </w:t>
      </w:r>
      <w:r w:rsidR="001331AF">
        <w:t xml:space="preserve">pointer </w:t>
      </w:r>
      <w:r w:rsidR="001331AF">
        <w:rPr>
          <w:rFonts w:hint="eastAsia"/>
        </w:rPr>
        <w:t xml:space="preserve">를 사용하여 </w:t>
      </w:r>
      <w:r w:rsidR="001331AF">
        <w:t>parameter</w:t>
      </w:r>
      <w:r w:rsidR="001331AF">
        <w:rPr>
          <w:rFonts w:hint="eastAsia"/>
        </w:rPr>
        <w:t>를 변경하지 않는다는 것을 말한다</w:t>
      </w:r>
    </w:p>
    <w:p w14:paraId="0905F5A0" w14:textId="77777777" w:rsidR="0061395B" w:rsidRPr="002E2D3E" w:rsidRDefault="0061395B" w:rsidP="0061395B">
      <w:pPr>
        <w:rPr>
          <w:sz w:val="32"/>
          <w:szCs w:val="32"/>
        </w:rPr>
      </w:pPr>
    </w:p>
    <w:p w14:paraId="44ACB319" w14:textId="77777777" w:rsidR="0061395B" w:rsidRPr="002E2D3E" w:rsidRDefault="0061395B" w:rsidP="0055347C">
      <w:pPr>
        <w:ind w:firstLineChars="100" w:firstLine="320"/>
        <w:rPr>
          <w:sz w:val="32"/>
          <w:szCs w:val="32"/>
        </w:rPr>
      </w:pPr>
      <w:r w:rsidRPr="002E2D3E">
        <w:rPr>
          <w:sz w:val="32"/>
          <w:szCs w:val="32"/>
        </w:rPr>
        <w:t>void show_array(const double *ar, int n);</w:t>
      </w:r>
    </w:p>
    <w:p w14:paraId="305F93DC" w14:textId="77777777" w:rsidR="0061395B" w:rsidRPr="002E2D3E" w:rsidRDefault="001331AF" w:rsidP="00584795">
      <w:pPr>
        <w:pStyle w:val="4"/>
      </w:pPr>
      <w:r>
        <w:t xml:space="preserve">pointer-to-constant </w:t>
      </w:r>
      <w:r>
        <w:rPr>
          <w:rFonts w:hint="eastAsia"/>
        </w:rPr>
        <w:t xml:space="preserve">변수가 </w:t>
      </w:r>
      <w:r w:rsidRPr="002E2D3E">
        <w:t xml:space="preserve"> constant data or non-constan</w:t>
      </w:r>
      <w:r>
        <w:t>t data</w:t>
      </w:r>
      <w:r>
        <w:rPr>
          <w:rFonts w:hint="eastAsia"/>
        </w:rPr>
        <w:t xml:space="preserve">의 </w:t>
      </w:r>
      <w:r>
        <w:t xml:space="preserve"> address</w:t>
      </w:r>
      <w:r>
        <w:rPr>
          <w:rFonts w:hint="eastAsia"/>
        </w:rPr>
        <w:t>를 갖는 것은 문제없음</w:t>
      </w:r>
    </w:p>
    <w:p w14:paraId="5DB8273A" w14:textId="77777777" w:rsidR="0061395B" w:rsidRPr="001331AF" w:rsidRDefault="0061395B" w:rsidP="0061395B">
      <w:pPr>
        <w:rPr>
          <w:sz w:val="32"/>
          <w:szCs w:val="32"/>
        </w:rPr>
      </w:pPr>
    </w:p>
    <w:p w14:paraId="7CC5C0C5" w14:textId="77777777" w:rsidR="00D97A23" w:rsidRPr="005C326B" w:rsidRDefault="0061395B" w:rsidP="006E5244">
      <w:pPr>
        <w:ind w:leftChars="200" w:left="400" w:firstLineChars="50" w:firstLine="140"/>
        <w:rPr>
          <w:sz w:val="28"/>
          <w:szCs w:val="28"/>
        </w:rPr>
      </w:pPr>
      <w:r w:rsidRPr="005C326B">
        <w:rPr>
          <w:sz w:val="28"/>
          <w:szCs w:val="28"/>
        </w:rPr>
        <w:lastRenderedPageBreak/>
        <w:t>double rates[5] = {88.99, 100.12, 59.45, 183.11, 340.5};</w:t>
      </w:r>
    </w:p>
    <w:p w14:paraId="49814A90" w14:textId="77777777" w:rsidR="00D97A23" w:rsidRPr="005C326B" w:rsidRDefault="0061395B" w:rsidP="006E5244">
      <w:pPr>
        <w:ind w:leftChars="200" w:left="400"/>
        <w:rPr>
          <w:sz w:val="28"/>
          <w:szCs w:val="28"/>
        </w:rPr>
      </w:pPr>
      <w:r w:rsidRPr="005C326B">
        <w:rPr>
          <w:sz w:val="28"/>
          <w:szCs w:val="28"/>
        </w:rPr>
        <w:t xml:space="preserve"> const double locked[4] = {0.08, 0.075, 0.0725, 0.07};</w:t>
      </w:r>
    </w:p>
    <w:p w14:paraId="0016600A" w14:textId="77777777" w:rsidR="00D97A23" w:rsidRPr="005C326B" w:rsidRDefault="0061395B" w:rsidP="006E5244">
      <w:pPr>
        <w:ind w:leftChars="200" w:left="400" w:firstLine="203"/>
        <w:rPr>
          <w:sz w:val="28"/>
          <w:szCs w:val="28"/>
        </w:rPr>
      </w:pPr>
      <w:r w:rsidRPr="005C326B">
        <w:rPr>
          <w:sz w:val="28"/>
          <w:szCs w:val="28"/>
        </w:rPr>
        <w:t>const double * pc = rates;    // valid</w:t>
      </w:r>
    </w:p>
    <w:p w14:paraId="756F1E6B" w14:textId="77777777" w:rsidR="00D97A23" w:rsidRPr="005C326B" w:rsidRDefault="0061395B" w:rsidP="006E5244">
      <w:pPr>
        <w:ind w:leftChars="200" w:left="400" w:firstLine="203"/>
        <w:rPr>
          <w:sz w:val="28"/>
          <w:szCs w:val="28"/>
        </w:rPr>
      </w:pPr>
      <w:r w:rsidRPr="005C326B">
        <w:rPr>
          <w:sz w:val="28"/>
          <w:szCs w:val="28"/>
        </w:rPr>
        <w:t xml:space="preserve">  pc = locked;                  // valid</w:t>
      </w:r>
    </w:p>
    <w:p w14:paraId="42EEF751" w14:textId="77777777" w:rsidR="0061395B" w:rsidRPr="002E2D3E" w:rsidRDefault="0061395B" w:rsidP="006E5244">
      <w:pPr>
        <w:ind w:leftChars="200" w:left="400" w:firstLine="203"/>
        <w:rPr>
          <w:sz w:val="32"/>
          <w:szCs w:val="32"/>
        </w:rPr>
      </w:pPr>
      <w:r w:rsidRPr="005C326B">
        <w:rPr>
          <w:sz w:val="28"/>
          <w:szCs w:val="28"/>
        </w:rPr>
        <w:t xml:space="preserve">  pc = &amp;rates[3];               // valid</w:t>
      </w:r>
    </w:p>
    <w:p w14:paraId="6492BD0F" w14:textId="77777777" w:rsidR="0061395B" w:rsidRPr="002E2D3E" w:rsidRDefault="0061395B" w:rsidP="0061395B">
      <w:pPr>
        <w:rPr>
          <w:sz w:val="32"/>
          <w:szCs w:val="32"/>
        </w:rPr>
      </w:pPr>
    </w:p>
    <w:p w14:paraId="6C6BD219" w14:textId="77777777" w:rsidR="0061395B" w:rsidRPr="002E2D3E" w:rsidRDefault="001331AF" w:rsidP="00584795">
      <w:pPr>
        <w:pStyle w:val="4"/>
      </w:pPr>
      <w:r w:rsidRPr="002E2D3E">
        <w:t xml:space="preserve">regular pointers </w:t>
      </w:r>
      <w:r>
        <w:rPr>
          <w:rFonts w:hint="eastAsia"/>
        </w:rPr>
        <w:t xml:space="preserve">는 오직 </w:t>
      </w:r>
      <w:r w:rsidR="00D97A23" w:rsidRPr="002E2D3E">
        <w:t>non-constant data</w:t>
      </w:r>
      <w:r>
        <w:rPr>
          <w:rFonts w:hint="eastAsia"/>
        </w:rPr>
        <w:t xml:space="preserve">의 </w:t>
      </w:r>
      <w:r>
        <w:t>address</w:t>
      </w:r>
      <w:r>
        <w:rPr>
          <w:rFonts w:hint="eastAsia"/>
        </w:rPr>
        <w:t>를 값으로 가질 수 있다</w:t>
      </w:r>
    </w:p>
    <w:p w14:paraId="7F67E743" w14:textId="77777777" w:rsidR="00D97A23" w:rsidRPr="005C326B" w:rsidRDefault="00D97A23" w:rsidP="006E5244">
      <w:pPr>
        <w:ind w:leftChars="200" w:left="400" w:firstLineChars="50" w:firstLine="140"/>
        <w:rPr>
          <w:sz w:val="28"/>
          <w:szCs w:val="28"/>
        </w:rPr>
      </w:pPr>
      <w:r w:rsidRPr="005C326B">
        <w:rPr>
          <w:sz w:val="28"/>
          <w:szCs w:val="28"/>
        </w:rPr>
        <w:t>double rates[5] = {88.99, 100.12, 59.45, 183.11, 340.5};</w:t>
      </w:r>
    </w:p>
    <w:p w14:paraId="502001FB" w14:textId="77777777" w:rsidR="00D97A23" w:rsidRPr="005C326B" w:rsidRDefault="00D97A23" w:rsidP="006E5244">
      <w:pPr>
        <w:ind w:leftChars="200" w:left="400" w:firstLine="203"/>
        <w:rPr>
          <w:sz w:val="28"/>
          <w:szCs w:val="28"/>
        </w:rPr>
      </w:pPr>
      <w:r w:rsidRPr="005C326B">
        <w:rPr>
          <w:sz w:val="28"/>
          <w:szCs w:val="28"/>
        </w:rPr>
        <w:t>const double locked[4] = {0.08, 0.075, 0.0725, 0.07};</w:t>
      </w:r>
    </w:p>
    <w:p w14:paraId="76F8D1C6" w14:textId="77777777" w:rsidR="00D97A23" w:rsidRPr="005C326B" w:rsidRDefault="00D97A23" w:rsidP="006E5244">
      <w:pPr>
        <w:ind w:leftChars="200" w:left="400" w:firstLine="203"/>
        <w:rPr>
          <w:sz w:val="28"/>
          <w:szCs w:val="28"/>
        </w:rPr>
      </w:pPr>
      <w:r w:rsidRPr="005C326B">
        <w:rPr>
          <w:sz w:val="28"/>
          <w:szCs w:val="28"/>
        </w:rPr>
        <w:t>double * pnc = rates;          // valid</w:t>
      </w:r>
    </w:p>
    <w:p w14:paraId="42947FBB" w14:textId="77777777" w:rsidR="00D97A23" w:rsidRPr="005C326B" w:rsidRDefault="00D97A23" w:rsidP="006E5244">
      <w:pPr>
        <w:ind w:leftChars="200" w:left="400" w:firstLine="203"/>
        <w:rPr>
          <w:sz w:val="28"/>
          <w:szCs w:val="28"/>
        </w:rPr>
      </w:pPr>
      <w:r w:rsidRPr="005C326B">
        <w:rPr>
          <w:sz w:val="28"/>
          <w:szCs w:val="28"/>
        </w:rPr>
        <w:t>pnc = locked;                  // not valid</w:t>
      </w:r>
    </w:p>
    <w:p w14:paraId="55F50ADD" w14:textId="77777777" w:rsidR="0061395B" w:rsidRPr="005C326B" w:rsidRDefault="00D97A23" w:rsidP="006E5244">
      <w:pPr>
        <w:ind w:leftChars="200" w:left="400" w:firstLine="203"/>
        <w:rPr>
          <w:sz w:val="28"/>
          <w:szCs w:val="28"/>
        </w:rPr>
      </w:pPr>
      <w:r w:rsidRPr="005C326B">
        <w:rPr>
          <w:sz w:val="28"/>
          <w:szCs w:val="28"/>
        </w:rPr>
        <w:t>pnc = &amp;rates[3];               // valid</w:t>
      </w:r>
    </w:p>
    <w:p w14:paraId="34AEA9A3" w14:textId="77777777" w:rsidR="0061395B" w:rsidRPr="005C326B" w:rsidRDefault="0061395B" w:rsidP="006E5244">
      <w:pPr>
        <w:ind w:leftChars="200" w:left="400"/>
        <w:rPr>
          <w:sz w:val="28"/>
          <w:szCs w:val="28"/>
        </w:rPr>
      </w:pPr>
    </w:p>
    <w:p w14:paraId="2BAE9487" w14:textId="77777777" w:rsidR="00D97A23" w:rsidRPr="005C326B" w:rsidRDefault="00D97A23" w:rsidP="006E5244">
      <w:pPr>
        <w:ind w:leftChars="200" w:left="400" w:firstLineChars="100" w:firstLine="280"/>
        <w:rPr>
          <w:sz w:val="28"/>
          <w:szCs w:val="28"/>
        </w:rPr>
      </w:pPr>
      <w:r w:rsidRPr="005C326B">
        <w:rPr>
          <w:sz w:val="28"/>
          <w:szCs w:val="28"/>
        </w:rPr>
        <w:t>show_array(rates, 5);    // valid</w:t>
      </w:r>
    </w:p>
    <w:p w14:paraId="6384CF5D" w14:textId="77777777" w:rsidR="0061395B" w:rsidRPr="005C326B" w:rsidRDefault="00D97A23" w:rsidP="006E5244">
      <w:pPr>
        <w:ind w:leftChars="200" w:left="400"/>
        <w:rPr>
          <w:sz w:val="28"/>
          <w:szCs w:val="28"/>
        </w:rPr>
      </w:pPr>
      <w:r w:rsidRPr="005C326B">
        <w:rPr>
          <w:sz w:val="28"/>
          <w:szCs w:val="28"/>
        </w:rPr>
        <w:t xml:space="preserve">  show_array(locked, 4);   // valid</w:t>
      </w:r>
    </w:p>
    <w:p w14:paraId="79141832" w14:textId="77777777" w:rsidR="0061395B" w:rsidRPr="005C326B" w:rsidRDefault="0061395B" w:rsidP="006E5244">
      <w:pPr>
        <w:ind w:leftChars="200" w:left="400"/>
        <w:rPr>
          <w:sz w:val="28"/>
          <w:szCs w:val="28"/>
        </w:rPr>
      </w:pPr>
    </w:p>
    <w:p w14:paraId="12F12835" w14:textId="77777777" w:rsidR="00D97A23" w:rsidRPr="005C326B" w:rsidRDefault="00D97A23" w:rsidP="006E5244">
      <w:pPr>
        <w:ind w:leftChars="200" w:left="400" w:firstLineChars="100" w:firstLine="280"/>
        <w:rPr>
          <w:sz w:val="28"/>
          <w:szCs w:val="28"/>
        </w:rPr>
      </w:pPr>
      <w:r w:rsidRPr="005C326B">
        <w:rPr>
          <w:sz w:val="28"/>
          <w:szCs w:val="28"/>
        </w:rPr>
        <w:t>mult_array(rates, 5, 1.2);    // valid</w:t>
      </w:r>
    </w:p>
    <w:p w14:paraId="48A03E6A" w14:textId="77777777" w:rsidR="0061395B" w:rsidRPr="002E2D3E" w:rsidRDefault="00D97A23" w:rsidP="006E5244">
      <w:pPr>
        <w:ind w:leftChars="200" w:left="400"/>
        <w:rPr>
          <w:sz w:val="32"/>
          <w:szCs w:val="32"/>
        </w:rPr>
      </w:pPr>
      <w:r w:rsidRPr="005C326B">
        <w:rPr>
          <w:sz w:val="28"/>
          <w:szCs w:val="28"/>
        </w:rPr>
        <w:t xml:space="preserve">  mult_array(locked, 4, 1.2);   // bad idea</w:t>
      </w:r>
    </w:p>
    <w:p w14:paraId="46873516" w14:textId="77777777" w:rsidR="0061395B" w:rsidRPr="002E2D3E" w:rsidRDefault="0061395B" w:rsidP="00D97A23">
      <w:pPr>
        <w:rPr>
          <w:sz w:val="32"/>
          <w:szCs w:val="32"/>
        </w:rPr>
      </w:pPr>
    </w:p>
    <w:p w14:paraId="4C0C58E5" w14:textId="77777777" w:rsidR="0061395B" w:rsidRPr="002E2D3E" w:rsidRDefault="002B2CDF" w:rsidP="00584795">
      <w:pPr>
        <w:pStyle w:val="4"/>
      </w:pPr>
      <w:r w:rsidRPr="002E2D3E">
        <w:lastRenderedPageBreak/>
        <w:t xml:space="preserve">constant pointer: </w:t>
      </w:r>
      <w:r w:rsidR="00D97A23" w:rsidRPr="002E2D3E">
        <w:t>pointer</w:t>
      </w:r>
      <w:r w:rsidR="001331AF">
        <w:t xml:space="preserve"> </w:t>
      </w:r>
      <w:r w:rsidR="001331AF">
        <w:rPr>
          <w:rFonts w:hint="eastAsia"/>
        </w:rPr>
        <w:t>자체가 상수로서 변경이 불가하다</w:t>
      </w:r>
    </w:p>
    <w:p w14:paraId="10BB231C" w14:textId="77777777" w:rsidR="00D97A23" w:rsidRPr="005C326B" w:rsidRDefault="00D97A23" w:rsidP="006E5244">
      <w:pPr>
        <w:ind w:leftChars="200" w:left="400" w:firstLineChars="150" w:firstLine="420"/>
        <w:rPr>
          <w:sz w:val="28"/>
          <w:szCs w:val="28"/>
        </w:rPr>
      </w:pPr>
      <w:r w:rsidRPr="005C326B">
        <w:rPr>
          <w:sz w:val="28"/>
          <w:szCs w:val="28"/>
        </w:rPr>
        <w:t>double rates[5] = {88.99, 100.12, 59.45, 183.11, 340.5};</w:t>
      </w:r>
    </w:p>
    <w:p w14:paraId="763E9B72" w14:textId="77777777" w:rsidR="00D97A23" w:rsidRPr="005C326B" w:rsidRDefault="00D97A23" w:rsidP="006E5244">
      <w:pPr>
        <w:ind w:leftChars="200" w:left="400" w:firstLineChars="150" w:firstLine="420"/>
        <w:rPr>
          <w:sz w:val="28"/>
          <w:szCs w:val="28"/>
        </w:rPr>
      </w:pPr>
      <w:r w:rsidRPr="005C326B">
        <w:rPr>
          <w:sz w:val="28"/>
          <w:szCs w:val="28"/>
        </w:rPr>
        <w:t>double * const pc = rates;    // pc</w:t>
      </w:r>
      <w:r w:rsidR="001331AF">
        <w:rPr>
          <w:rFonts w:hint="eastAsia"/>
          <w:sz w:val="28"/>
          <w:szCs w:val="28"/>
        </w:rPr>
        <w:t xml:space="preserve">는 </w:t>
      </w:r>
      <w:r w:rsidRPr="005C326B">
        <w:rPr>
          <w:sz w:val="28"/>
          <w:szCs w:val="28"/>
        </w:rPr>
        <w:t>array</w:t>
      </w:r>
      <w:r w:rsidR="001331AF">
        <w:rPr>
          <w:sz w:val="28"/>
          <w:szCs w:val="28"/>
        </w:rPr>
        <w:t xml:space="preserve"> </w:t>
      </w:r>
      <w:r w:rsidR="001331AF">
        <w:rPr>
          <w:rFonts w:hint="eastAsia"/>
          <w:sz w:val="28"/>
          <w:szCs w:val="28"/>
        </w:rPr>
        <w:t>address를 갖는 상수 포인터</w:t>
      </w:r>
    </w:p>
    <w:p w14:paraId="5ADE600B" w14:textId="77777777" w:rsidR="00D97A23" w:rsidRPr="005C326B" w:rsidRDefault="00D97A23" w:rsidP="006E5244">
      <w:pPr>
        <w:ind w:leftChars="200" w:left="400" w:firstLine="203"/>
        <w:rPr>
          <w:sz w:val="28"/>
          <w:szCs w:val="28"/>
        </w:rPr>
      </w:pPr>
      <w:r w:rsidRPr="005C326B">
        <w:rPr>
          <w:sz w:val="28"/>
          <w:szCs w:val="28"/>
        </w:rPr>
        <w:t xml:space="preserve">  pc = &amp;rates[2];               // </w:t>
      </w:r>
      <w:r w:rsidR="001331AF">
        <w:rPr>
          <w:sz w:val="28"/>
          <w:szCs w:val="28"/>
        </w:rPr>
        <w:t xml:space="preserve">pc </w:t>
      </w:r>
      <w:r w:rsidR="001331AF">
        <w:rPr>
          <w:rFonts w:hint="eastAsia"/>
          <w:sz w:val="28"/>
          <w:szCs w:val="28"/>
        </w:rPr>
        <w:t>변경은 허용되지 않음</w:t>
      </w:r>
    </w:p>
    <w:p w14:paraId="20177B1C" w14:textId="77777777" w:rsidR="0061395B" w:rsidRPr="002E2D3E" w:rsidRDefault="00D97A23" w:rsidP="006E5244">
      <w:pPr>
        <w:ind w:leftChars="200" w:left="400" w:firstLine="203"/>
        <w:rPr>
          <w:sz w:val="32"/>
          <w:szCs w:val="32"/>
        </w:rPr>
      </w:pPr>
      <w:r w:rsidRPr="005C326B">
        <w:rPr>
          <w:sz w:val="28"/>
          <w:szCs w:val="28"/>
        </w:rPr>
        <w:t xml:space="preserve">  *pc = 92.99;          </w:t>
      </w:r>
      <w:r w:rsidR="005C326B">
        <w:rPr>
          <w:sz w:val="28"/>
          <w:szCs w:val="28"/>
        </w:rPr>
        <w:t xml:space="preserve">        // ok -- changes </w:t>
      </w:r>
      <w:r w:rsidR="005C326B" w:rsidRPr="00C60CC6">
        <w:rPr>
          <w:color w:val="FF0000"/>
          <w:sz w:val="28"/>
          <w:szCs w:val="28"/>
          <w:u w:val="single"/>
        </w:rPr>
        <w:t>rates[2]</w:t>
      </w:r>
      <w:r w:rsidR="00C60CC6" w:rsidRPr="00C60CC6">
        <w:rPr>
          <w:color w:val="FF0000"/>
          <w:sz w:val="28"/>
          <w:szCs w:val="28"/>
          <w:u w:val="single"/>
        </w:rPr>
        <w:t xml:space="preserve"> </w:t>
      </w:r>
      <w:r w:rsidR="00C60CC6">
        <w:rPr>
          <w:rFonts w:hint="eastAsia"/>
          <w:sz w:val="28"/>
          <w:szCs w:val="28"/>
          <w:u w:val="single"/>
        </w:rPr>
        <w:t>rates[0]</w:t>
      </w:r>
    </w:p>
    <w:p w14:paraId="3FDAB757" w14:textId="77777777" w:rsidR="0061395B" w:rsidRPr="002E2D3E" w:rsidRDefault="0061395B" w:rsidP="0061395B">
      <w:pPr>
        <w:rPr>
          <w:sz w:val="32"/>
          <w:szCs w:val="32"/>
        </w:rPr>
      </w:pPr>
    </w:p>
    <w:p w14:paraId="44B85A19" w14:textId="77777777" w:rsidR="001331AF" w:rsidRPr="001331AF" w:rsidRDefault="00D97A23" w:rsidP="00584795">
      <w:pPr>
        <w:pStyle w:val="4"/>
        <w:rPr>
          <w:szCs w:val="28"/>
        </w:rPr>
      </w:pPr>
      <w:r w:rsidRPr="001331AF">
        <w:t>const</w:t>
      </w:r>
      <w:r w:rsidR="001331AF" w:rsidRPr="001331AF">
        <w:t xml:space="preserve"> pointer</w:t>
      </w:r>
      <w:r w:rsidR="001331AF" w:rsidRPr="001331AF">
        <w:rPr>
          <w:rFonts w:hint="eastAsia"/>
        </w:rPr>
        <w:t xml:space="preserve">의 </w:t>
      </w:r>
      <w:r w:rsidR="001331AF" w:rsidRPr="001331AF">
        <w:t xml:space="preserve">constant </w:t>
      </w:r>
      <w:r w:rsidR="001331AF">
        <w:rPr>
          <w:rFonts w:hint="eastAsia"/>
        </w:rPr>
        <w:t>값</w:t>
      </w:r>
    </w:p>
    <w:p w14:paraId="6F655496" w14:textId="77777777" w:rsidR="00D97A23" w:rsidRPr="001331AF" w:rsidRDefault="00D97A23" w:rsidP="001331AF">
      <w:pPr>
        <w:ind w:firstLineChars="242" w:firstLine="678"/>
        <w:rPr>
          <w:sz w:val="28"/>
          <w:szCs w:val="28"/>
        </w:rPr>
      </w:pPr>
      <w:r w:rsidRPr="001331AF">
        <w:rPr>
          <w:sz w:val="28"/>
          <w:szCs w:val="28"/>
        </w:rPr>
        <w:t xml:space="preserve">double rates[5] = {88.99, 100.12, 59.45, 183.11, 340.5}; </w:t>
      </w:r>
    </w:p>
    <w:p w14:paraId="1D6AE0BA" w14:textId="77777777" w:rsidR="00D97A23" w:rsidRPr="005C326B" w:rsidRDefault="00D97A23" w:rsidP="006E5244">
      <w:pPr>
        <w:ind w:leftChars="200" w:left="400"/>
        <w:rPr>
          <w:sz w:val="28"/>
          <w:szCs w:val="28"/>
        </w:rPr>
      </w:pPr>
      <w:r w:rsidRPr="005C326B">
        <w:rPr>
          <w:sz w:val="28"/>
          <w:szCs w:val="28"/>
        </w:rPr>
        <w:t xml:space="preserve"> </w:t>
      </w:r>
      <w:r w:rsidR="001331AF">
        <w:rPr>
          <w:sz w:val="28"/>
          <w:szCs w:val="28"/>
        </w:rPr>
        <w:tab/>
      </w:r>
      <w:r w:rsidRPr="005C326B">
        <w:rPr>
          <w:sz w:val="28"/>
          <w:szCs w:val="28"/>
        </w:rPr>
        <w:t xml:space="preserve">const double * const pc = rates;  </w:t>
      </w:r>
    </w:p>
    <w:p w14:paraId="283BF825" w14:textId="77777777" w:rsidR="00D97A23" w:rsidRPr="005C326B" w:rsidRDefault="00D97A23" w:rsidP="001331AF">
      <w:pPr>
        <w:ind w:leftChars="200" w:left="400" w:firstLineChars="142" w:firstLine="398"/>
        <w:rPr>
          <w:sz w:val="28"/>
          <w:szCs w:val="28"/>
        </w:rPr>
      </w:pPr>
      <w:r w:rsidRPr="005C326B">
        <w:rPr>
          <w:sz w:val="28"/>
          <w:szCs w:val="28"/>
        </w:rPr>
        <w:t xml:space="preserve">pc = &amp;rates[2];               // not allowed </w:t>
      </w:r>
    </w:p>
    <w:p w14:paraId="1FAB5C3D" w14:textId="77777777" w:rsidR="0061395B" w:rsidRPr="002E2D3E" w:rsidRDefault="00D97A23" w:rsidP="006E5244">
      <w:pPr>
        <w:ind w:leftChars="200" w:left="400"/>
        <w:rPr>
          <w:sz w:val="32"/>
          <w:szCs w:val="32"/>
        </w:rPr>
      </w:pPr>
      <w:r w:rsidRPr="005C326B">
        <w:rPr>
          <w:sz w:val="28"/>
          <w:szCs w:val="28"/>
        </w:rPr>
        <w:t xml:space="preserve"> </w:t>
      </w:r>
      <w:r w:rsidR="001331AF">
        <w:rPr>
          <w:sz w:val="28"/>
          <w:szCs w:val="28"/>
        </w:rPr>
        <w:tab/>
      </w:r>
      <w:r w:rsidRPr="005C326B">
        <w:rPr>
          <w:sz w:val="28"/>
          <w:szCs w:val="28"/>
        </w:rPr>
        <w:t>*pc = 92.99;                  // not allowed</w:t>
      </w:r>
    </w:p>
    <w:p w14:paraId="0BFE5DDD" w14:textId="77777777" w:rsidR="0061395B" w:rsidRPr="002E2D3E" w:rsidRDefault="0061395B" w:rsidP="00D97A23">
      <w:pPr>
        <w:rPr>
          <w:sz w:val="32"/>
          <w:szCs w:val="32"/>
        </w:rPr>
      </w:pPr>
    </w:p>
    <w:p w14:paraId="3863A8A0" w14:textId="77777777" w:rsidR="00D97A23" w:rsidRPr="002E2D3E" w:rsidRDefault="00DC22E0" w:rsidP="00584795">
      <w:pPr>
        <w:pStyle w:val="2"/>
      </w:pPr>
      <w:r w:rsidRPr="002E2D3E">
        <w:t xml:space="preserve">10.7 </w:t>
      </w:r>
      <w:r w:rsidR="00D97A23" w:rsidRPr="002E2D3E">
        <w:t>Pointers and Multidimensional Arrays</w:t>
      </w:r>
    </w:p>
    <w:p w14:paraId="1CAA8CC1" w14:textId="77777777" w:rsidR="00D97A23" w:rsidRPr="002E2D3E" w:rsidRDefault="00D97A23" w:rsidP="00584795">
      <w:pPr>
        <w:pStyle w:val="3"/>
      </w:pPr>
      <w:bookmarkStart w:id="0" w:name="_GoBack"/>
      <w:bookmarkEnd w:id="0"/>
      <w:r w:rsidRPr="002E2D3E">
        <w:t>pointer</w:t>
      </w:r>
      <w:r w:rsidR="00AE398B">
        <w:rPr>
          <w:rFonts w:hint="eastAsia"/>
        </w:rPr>
        <w:t xml:space="preserve">를 사용하여 다차원 </w:t>
      </w:r>
      <w:r w:rsidRPr="002E2D3E">
        <w:t>array</w:t>
      </w:r>
      <w:r w:rsidR="00AE398B">
        <w:rPr>
          <w:rFonts w:hint="eastAsia"/>
        </w:rPr>
        <w:t>를 처리하는 방법</w:t>
      </w:r>
      <w:r w:rsidRPr="002E2D3E">
        <w:t>?</w:t>
      </w:r>
    </w:p>
    <w:p w14:paraId="55E68EEB" w14:textId="77777777" w:rsidR="00D97A23" w:rsidRPr="002E2D3E" w:rsidRDefault="00AE398B" w:rsidP="00C5066C">
      <w:pPr>
        <w:pStyle w:val="3"/>
      </w:pPr>
      <w:r>
        <w:rPr>
          <w:rFonts w:hint="eastAsia"/>
        </w:rPr>
        <w:t xml:space="preserve">다차원 </w:t>
      </w:r>
      <w:r>
        <w:t>array</w:t>
      </w:r>
      <w:r>
        <w:rPr>
          <w:rFonts w:hint="eastAsia"/>
        </w:rPr>
        <w:t xml:space="preserve">를 처리하는 </w:t>
      </w:r>
      <w:r w:rsidR="00D97A23" w:rsidRPr="002E2D3E">
        <w:t>Function</w:t>
      </w:r>
      <w:r>
        <w:rPr>
          <w:rFonts w:hint="eastAsia"/>
        </w:rPr>
        <w:t xml:space="preserve">은 </w:t>
      </w:r>
      <w:r w:rsidR="00D97A23" w:rsidRPr="002E2D3E">
        <w:t>pointer</w:t>
      </w:r>
      <w:r>
        <w:rPr>
          <w:rFonts w:hint="eastAsia"/>
        </w:rPr>
        <w:t>를 사용하여 처리하는 프로그램</w:t>
      </w:r>
      <w:r w:rsidR="0085761E">
        <w:rPr>
          <w:rFonts w:hint="eastAsia"/>
        </w:rPr>
        <w:t>으로</w:t>
      </w:r>
      <w:r>
        <w:rPr>
          <w:rFonts w:hint="eastAsia"/>
        </w:rPr>
        <w:t xml:space="preserve"> 작성</w:t>
      </w:r>
      <w:r w:rsidR="0085761E">
        <w:rPr>
          <w:rFonts w:hint="eastAsia"/>
        </w:rPr>
        <w:t>하는 것</w:t>
      </w:r>
      <w:r>
        <w:rPr>
          <w:rFonts w:hint="eastAsia"/>
        </w:rPr>
        <w:t>이 가능</w:t>
      </w:r>
    </w:p>
    <w:p w14:paraId="0905C02A" w14:textId="77777777" w:rsidR="00D97A23" w:rsidRPr="002E2D3E" w:rsidRDefault="00D97A23" w:rsidP="00D97A23">
      <w:pPr>
        <w:rPr>
          <w:sz w:val="32"/>
          <w:szCs w:val="32"/>
        </w:rPr>
      </w:pPr>
      <w:r w:rsidRPr="002E2D3E">
        <w:rPr>
          <w:sz w:val="32"/>
          <w:szCs w:val="32"/>
        </w:rPr>
        <w:t>int zippo[4][2];  /* an array of arrays of ints *</w:t>
      </w:r>
    </w:p>
    <w:p w14:paraId="3CA9C939" w14:textId="1C6CD6AF" w:rsidR="00742F50" w:rsidRPr="002E2D3E" w:rsidRDefault="00D97A23" w:rsidP="00C5066C">
      <w:pPr>
        <w:pStyle w:val="4"/>
      </w:pPr>
      <w:r w:rsidRPr="002E2D3E">
        <w:lastRenderedPageBreak/>
        <w:t>zippo</w:t>
      </w:r>
      <w:r w:rsidR="000F4BAB">
        <w:rPr>
          <w:rFonts w:hint="eastAsia"/>
        </w:rPr>
        <w:t xml:space="preserve">는 </w:t>
      </w:r>
      <w:r w:rsidR="000F4BAB">
        <w:t>&amp;zippo[0]</w:t>
      </w:r>
      <w:r w:rsidR="000F4BAB">
        <w:rPr>
          <w:rFonts w:hint="eastAsia"/>
        </w:rPr>
        <w:t>와 같은 값을 갖는다</w:t>
      </w:r>
    </w:p>
    <w:p w14:paraId="589971DD" w14:textId="17BB61E7" w:rsidR="00742F50" w:rsidRPr="002E2D3E" w:rsidRDefault="00D97A23" w:rsidP="00C5066C">
      <w:pPr>
        <w:pStyle w:val="4"/>
      </w:pPr>
      <w:r w:rsidRPr="002E2D3E">
        <w:t>zippo[0]</w:t>
      </w:r>
      <w:r w:rsidR="000F4BAB">
        <w:rPr>
          <w:rFonts w:hint="eastAsia"/>
        </w:rPr>
        <w:t xml:space="preserve">는 </w:t>
      </w:r>
      <w:r w:rsidRPr="002E2D3E">
        <w:t xml:space="preserve">an array of two integers, </w:t>
      </w:r>
    </w:p>
    <w:p w14:paraId="11B2032E" w14:textId="5A02DF5F" w:rsidR="00D97A23" w:rsidRDefault="00D97A23" w:rsidP="00C5066C">
      <w:pPr>
        <w:pStyle w:val="4"/>
      </w:pPr>
      <w:r w:rsidRPr="002E2D3E">
        <w:t>zippo[0]</w:t>
      </w:r>
      <w:r w:rsidR="000F4BAB">
        <w:rPr>
          <w:rFonts w:hint="eastAsia"/>
        </w:rPr>
        <w:t xml:space="preserve">는 </w:t>
      </w:r>
      <w:r w:rsidRPr="002E2D3E">
        <w:t>&amp;zippo[0][0]</w:t>
      </w:r>
      <w:r w:rsidR="000F4BAB">
        <w:rPr>
          <w:rFonts w:hint="eastAsia"/>
        </w:rPr>
        <w:t>와 같은 값을 갖는다:</w:t>
      </w:r>
      <w:r w:rsidR="000F4BAB">
        <w:t xml:space="preserve"> </w:t>
      </w:r>
      <w:r w:rsidR="00E0292B">
        <w:t>1</w:t>
      </w:r>
      <w:r w:rsidR="00E0292B">
        <w:rPr>
          <w:rFonts w:hint="eastAsia"/>
        </w:rPr>
        <w:t>번째</w:t>
      </w:r>
      <w:r w:rsidRPr="002E2D3E">
        <w:t xml:space="preserve"> </w:t>
      </w:r>
      <w:r w:rsidR="00E0292B">
        <w:t>element(int)</w:t>
      </w:r>
      <w:r w:rsidR="00E0292B">
        <w:rPr>
          <w:rFonts w:hint="eastAsia"/>
        </w:rPr>
        <w:t xml:space="preserve">의 </w:t>
      </w:r>
      <w:r w:rsidR="00E0292B">
        <w:t>address</w:t>
      </w:r>
    </w:p>
    <w:p w14:paraId="7530B1A8" w14:textId="24478CCF" w:rsidR="000F4BAB" w:rsidRDefault="000F4BAB" w:rsidP="00C5066C">
      <w:pPr>
        <w:pStyle w:val="5"/>
      </w:pPr>
      <w:r>
        <w:t xml:space="preserve"> zippo[0]</w:t>
      </w:r>
      <w:r>
        <w:rPr>
          <w:rFonts w:hint="eastAsia"/>
        </w:rPr>
        <w:t>는</w:t>
      </w:r>
      <w:r>
        <w:t xml:space="preserve"> address of </w:t>
      </w:r>
      <w:r w:rsidRPr="0085761E">
        <w:rPr>
          <w:color w:val="FF0000"/>
        </w:rPr>
        <w:t>an int-sized object</w:t>
      </w:r>
      <w:r w:rsidR="0085761E">
        <w:t>(</w:t>
      </w:r>
      <w:r w:rsidR="0085761E" w:rsidRPr="00592394">
        <w:rPr>
          <w:b/>
          <w:u w:val="single"/>
        </w:rPr>
        <w:t>zippo[0]+1</w:t>
      </w:r>
      <w:r w:rsidR="0085761E" w:rsidRPr="00592394">
        <w:rPr>
          <w:rFonts w:hint="eastAsia"/>
          <w:b/>
          <w:u w:val="single"/>
        </w:rPr>
        <w:t>의 의미를 아는 것이 필요</w:t>
      </w:r>
      <w:r w:rsidR="0085761E">
        <w:rPr>
          <w:rFonts w:hint="eastAsia"/>
        </w:rPr>
        <w:t>)</w:t>
      </w:r>
    </w:p>
    <w:p w14:paraId="681C71D7" w14:textId="2E3ECD3D" w:rsidR="000F4BAB" w:rsidRPr="002E2D3E" w:rsidRDefault="000F4BAB" w:rsidP="00C5066C">
      <w:pPr>
        <w:pStyle w:val="5"/>
      </w:pPr>
      <w:r>
        <w:t>zippo</w:t>
      </w:r>
      <w:r>
        <w:rPr>
          <w:rFonts w:hint="eastAsia"/>
        </w:rPr>
        <w:t xml:space="preserve">는 </w:t>
      </w:r>
      <w:r>
        <w:t xml:space="preserve">address of </w:t>
      </w:r>
      <w:r w:rsidRPr="0085761E">
        <w:rPr>
          <w:color w:val="FF0000"/>
        </w:rPr>
        <w:t>a two-int-sized object</w:t>
      </w:r>
      <w:r w:rsidR="0085761E">
        <w:t>(</w:t>
      </w:r>
      <w:r w:rsidR="0085761E" w:rsidRPr="00592394">
        <w:rPr>
          <w:b/>
          <w:u w:val="single"/>
        </w:rPr>
        <w:t>zippo+1</w:t>
      </w:r>
      <w:r w:rsidR="0085761E" w:rsidRPr="00592394">
        <w:rPr>
          <w:rFonts w:hint="eastAsia"/>
          <w:b/>
          <w:u w:val="single"/>
        </w:rPr>
        <w:t>의 의미를 아는 것이 중요</w:t>
      </w:r>
      <w:r w:rsidR="0085761E">
        <w:rPr>
          <w:rFonts w:hint="eastAsia"/>
        </w:rPr>
        <w:t>)</w:t>
      </w:r>
    </w:p>
    <w:p w14:paraId="26483008" w14:textId="0A8B1ECA" w:rsidR="00D97A23" w:rsidRDefault="00D97A23" w:rsidP="00C5066C">
      <w:pPr>
        <w:pStyle w:val="6"/>
        <w:ind w:left="1280" w:hanging="480"/>
      </w:pPr>
      <w:r w:rsidRPr="002E2D3E">
        <w:t xml:space="preserve">pointer </w:t>
      </w:r>
      <w:r w:rsidR="00C44C06">
        <w:rPr>
          <w:rFonts w:hint="eastAsia"/>
        </w:rPr>
        <w:t xml:space="preserve">또는 </w:t>
      </w:r>
      <w:r w:rsidRPr="002E2D3E">
        <w:t>address</w:t>
      </w:r>
      <w:r w:rsidR="00C44C06">
        <w:rPr>
          <w:rFonts w:hint="eastAsia"/>
        </w:rPr>
        <w:t xml:space="preserve">에 </w:t>
      </w:r>
      <w:r w:rsidR="00C44C06">
        <w:t xml:space="preserve">1 </w:t>
      </w:r>
      <w:r w:rsidR="00C44C06">
        <w:rPr>
          <w:rFonts w:hint="eastAsia"/>
        </w:rPr>
        <w:t>증가:</w:t>
      </w:r>
      <w:r w:rsidR="00C44C06">
        <w:t xml:space="preserve"> </w:t>
      </w:r>
      <w:r w:rsidRPr="002E2D3E">
        <w:t xml:space="preserve"> </w:t>
      </w:r>
      <w:r w:rsidR="00C44C06">
        <w:t>referred-to object</w:t>
      </w:r>
      <w:r w:rsidR="00C44C06">
        <w:rPr>
          <w:rFonts w:hint="eastAsia"/>
        </w:rPr>
        <w:t xml:space="preserve">의 </w:t>
      </w:r>
      <w:r w:rsidR="00C44C06">
        <w:t xml:space="preserve">size </w:t>
      </w:r>
      <w:r w:rsidR="00C44C06">
        <w:rPr>
          <w:rFonts w:hint="eastAsia"/>
        </w:rPr>
        <w:t>만큼 주소를 증가시킴</w:t>
      </w:r>
    </w:p>
    <w:p w14:paraId="3A675E1A" w14:textId="37C9BD4E" w:rsidR="00C44C06" w:rsidRDefault="00C44C06" w:rsidP="00C5066C">
      <w:pPr>
        <w:pStyle w:val="3"/>
      </w:pPr>
      <w:r w:rsidRPr="00592394">
        <w:rPr>
          <w:b/>
          <w:u w:val="single"/>
        </w:rPr>
        <w:t xml:space="preserve">zippo + 1: 8 </w:t>
      </w:r>
      <w:r w:rsidRPr="00592394">
        <w:rPr>
          <w:rFonts w:hint="eastAsia"/>
          <w:b/>
          <w:u w:val="single"/>
        </w:rPr>
        <w:t>바이트 증가</w:t>
      </w:r>
      <w:r w:rsidR="0085761E">
        <w:rPr>
          <w:rFonts w:hint="eastAsia"/>
        </w:rPr>
        <w:t>//</w:t>
      </w:r>
      <w:r w:rsidR="0085761E">
        <w:t xml:space="preserve">code </w:t>
      </w:r>
      <w:r w:rsidR="0085761E">
        <w:rPr>
          <w:rFonts w:hint="eastAsia"/>
        </w:rPr>
        <w:t>실행으로 확인하는 것이 필요</w:t>
      </w:r>
    </w:p>
    <w:p w14:paraId="2A91D1F4" w14:textId="54D04067" w:rsidR="00C44C06" w:rsidRPr="002E2D3E" w:rsidRDefault="00C44C06" w:rsidP="00C5066C">
      <w:pPr>
        <w:pStyle w:val="3"/>
      </w:pPr>
      <w:r w:rsidRPr="00592394">
        <w:rPr>
          <w:b/>
          <w:u w:val="single"/>
        </w:rPr>
        <w:t xml:space="preserve">zippo[0] + 1: 4 </w:t>
      </w:r>
      <w:r w:rsidRPr="00592394">
        <w:rPr>
          <w:rFonts w:hint="eastAsia"/>
          <w:b/>
          <w:u w:val="single"/>
        </w:rPr>
        <w:t>바이트 증가</w:t>
      </w:r>
      <w:r w:rsidR="0085761E">
        <w:rPr>
          <w:rFonts w:hint="eastAsia"/>
        </w:rPr>
        <w:t>//</w:t>
      </w:r>
      <w:r w:rsidR="0085761E">
        <w:t xml:space="preserve">code </w:t>
      </w:r>
      <w:r w:rsidR="0085761E">
        <w:rPr>
          <w:rFonts w:hint="eastAsia"/>
        </w:rPr>
        <w:t>실행으로 확인하는 것이 필요</w:t>
      </w:r>
    </w:p>
    <w:p w14:paraId="3730548F" w14:textId="5D92BF9A" w:rsidR="00C44C06" w:rsidRDefault="00A85359" w:rsidP="00C5066C">
      <w:pPr>
        <w:pStyle w:val="4"/>
      </w:pPr>
      <w:r w:rsidRPr="002E2D3E">
        <w:t>Dereferencing a pointer or an address (</w:t>
      </w:r>
      <w:r w:rsidR="00C44C06">
        <w:t xml:space="preserve">pointer </w:t>
      </w:r>
      <w:r w:rsidR="00C44C06">
        <w:rPr>
          <w:rFonts w:hint="eastAsia"/>
        </w:rPr>
        <w:t>변수에</w:t>
      </w:r>
      <w:r w:rsidRPr="002E2D3E">
        <w:t xml:space="preserve"> *  operator</w:t>
      </w:r>
      <w:r w:rsidR="00C44C06">
        <w:t xml:space="preserve"> </w:t>
      </w:r>
      <w:r w:rsidR="00C44C06">
        <w:rPr>
          <w:rFonts w:hint="eastAsia"/>
        </w:rPr>
        <w:t xml:space="preserve">적용 또는 </w:t>
      </w:r>
      <w:r w:rsidRPr="002E2D3E">
        <w:t>[]  operator</w:t>
      </w:r>
      <w:r w:rsidR="00C44C06">
        <w:t xml:space="preserve"> </w:t>
      </w:r>
      <w:r w:rsidR="00C44C06">
        <w:rPr>
          <w:rFonts w:hint="eastAsia"/>
        </w:rPr>
        <w:t>적용</w:t>
      </w:r>
      <w:r w:rsidR="00E0292B">
        <w:rPr>
          <w:rFonts w:hint="eastAsia"/>
        </w:rPr>
        <w:t>하는 것</w:t>
      </w:r>
      <w:r w:rsidRPr="002E2D3E">
        <w:t>)</w:t>
      </w:r>
    </w:p>
    <w:p w14:paraId="5428C066" w14:textId="77777777" w:rsidR="0085761E" w:rsidRDefault="0085761E" w:rsidP="00C44C06">
      <w:pPr>
        <w:ind w:left="280"/>
        <w:rPr>
          <w:sz w:val="32"/>
          <w:szCs w:val="32"/>
        </w:rPr>
      </w:pPr>
      <w:r>
        <w:rPr>
          <w:sz w:val="32"/>
          <w:szCs w:val="32"/>
        </w:rPr>
        <w:t>//</w:t>
      </w:r>
      <w:r>
        <w:rPr>
          <w:rFonts w:hint="eastAsia"/>
          <w:sz w:val="32"/>
          <w:szCs w:val="32"/>
        </w:rPr>
        <w:t>de- : do the opposite of, reverse of의 뜻</w:t>
      </w:r>
      <w:r w:rsidR="006E3385">
        <w:rPr>
          <w:rFonts w:hint="eastAsia"/>
          <w:sz w:val="32"/>
          <w:szCs w:val="32"/>
        </w:rPr>
        <w:t>,</w:t>
      </w:r>
      <w:r w:rsidR="006E3385">
        <w:rPr>
          <w:sz w:val="32"/>
          <w:szCs w:val="32"/>
        </w:rPr>
        <w:t xml:space="preserve"> </w:t>
      </w:r>
      <w:r w:rsidR="006E3385">
        <w:rPr>
          <w:rFonts w:hint="eastAsia"/>
          <w:sz w:val="32"/>
          <w:szCs w:val="32"/>
        </w:rPr>
        <w:t>역참조 번역은 무슨 뜻인지가 설명이 안됨,</w:t>
      </w:r>
      <w:r w:rsidR="006E3385">
        <w:rPr>
          <w:sz w:val="32"/>
          <w:szCs w:val="32"/>
        </w:rPr>
        <w:t xml:space="preserve"> dereference</w:t>
      </w:r>
      <w:r w:rsidR="006E3385">
        <w:rPr>
          <w:rFonts w:hint="eastAsia"/>
          <w:sz w:val="32"/>
          <w:szCs w:val="32"/>
        </w:rPr>
        <w:t>는 참조되는 주소에 저장된 값을 가져오는 것:</w:t>
      </w:r>
      <w:r w:rsidR="006E3385">
        <w:rPr>
          <w:sz w:val="32"/>
          <w:szCs w:val="32"/>
        </w:rPr>
        <w:t xml:space="preserve"> </w:t>
      </w:r>
      <w:r w:rsidR="006E3385">
        <w:rPr>
          <w:rFonts w:hint="eastAsia"/>
          <w:sz w:val="32"/>
          <w:szCs w:val="32"/>
        </w:rPr>
        <w:t>반대 방향의 행위가 일어나는 것을 말함</w:t>
      </w:r>
    </w:p>
    <w:p w14:paraId="3A69E9B6" w14:textId="1FD71BB5" w:rsidR="00D97A23" w:rsidRDefault="00A85359" w:rsidP="00C5066C">
      <w:pPr>
        <w:pStyle w:val="3"/>
      </w:pPr>
      <w:r w:rsidRPr="002E2D3E">
        <w:lastRenderedPageBreak/>
        <w:t>referred-to object</w:t>
      </w:r>
      <w:r w:rsidR="00C44C06">
        <w:t xml:space="preserve"> </w:t>
      </w:r>
      <w:r w:rsidR="00C44C06">
        <w:rPr>
          <w:rFonts w:hint="eastAsia"/>
        </w:rPr>
        <w:t>값을 준다</w:t>
      </w:r>
      <w:r w:rsidRPr="002E2D3E">
        <w:t>.</w:t>
      </w:r>
    </w:p>
    <w:p w14:paraId="0C37D119" w14:textId="57397184" w:rsidR="00C44C06" w:rsidRDefault="00C44C06" w:rsidP="00C5066C">
      <w:pPr>
        <w:pStyle w:val="3"/>
      </w:pPr>
      <w:r>
        <w:t>zippo[0][0]</w:t>
      </w:r>
      <w:r w:rsidR="00E0292B">
        <w:t xml:space="preserve"> -&gt; dereferencing</w:t>
      </w:r>
      <w:r w:rsidR="00E0292B">
        <w:rPr>
          <w:rFonts w:hint="eastAsia"/>
        </w:rPr>
        <w:t>이다</w:t>
      </w:r>
    </w:p>
    <w:p w14:paraId="545D67B9" w14:textId="03A01A55" w:rsidR="00C44C06" w:rsidRDefault="00C44C06" w:rsidP="00C5066C">
      <w:pPr>
        <w:pStyle w:val="3"/>
      </w:pPr>
      <w:r>
        <w:t>*(zippo[0])</w:t>
      </w:r>
      <w:r w:rsidR="00E0292B">
        <w:t xml:space="preserve"> -&gt; dereferencing</w:t>
      </w:r>
      <w:r w:rsidR="00E0292B">
        <w:rPr>
          <w:rFonts w:hint="eastAsia"/>
        </w:rPr>
        <w:t>이다</w:t>
      </w:r>
    </w:p>
    <w:p w14:paraId="1E611487" w14:textId="0B643425" w:rsidR="00C44C06" w:rsidRDefault="00C44C06" w:rsidP="00C5066C">
      <w:pPr>
        <w:pStyle w:val="3"/>
      </w:pPr>
      <w:r>
        <w:t>*</w:t>
      </w:r>
      <w:r>
        <w:rPr>
          <w:rFonts w:hint="eastAsia"/>
        </w:rPr>
        <w:t>zippo</w:t>
      </w:r>
      <w:r w:rsidR="00E0292B">
        <w:t xml:space="preserve">, </w:t>
      </w:r>
      <w:r w:rsidR="00E0292B">
        <w:rPr>
          <w:rFonts w:hint="eastAsia"/>
        </w:rPr>
        <w:t xml:space="preserve">또는 </w:t>
      </w:r>
      <w:r>
        <w:rPr>
          <w:rFonts w:hint="eastAsia"/>
        </w:rPr>
        <w:t>zippo[0]: address of an int</w:t>
      </w:r>
    </w:p>
    <w:p w14:paraId="0D5D3D3D" w14:textId="5D7A2A06" w:rsidR="00C44C06" w:rsidRPr="002E2D3E" w:rsidRDefault="00C44C06" w:rsidP="00C5066C">
      <w:pPr>
        <w:pStyle w:val="3"/>
      </w:pPr>
      <w:r>
        <w:t>**</w:t>
      </w:r>
      <w:r>
        <w:rPr>
          <w:rFonts w:hint="eastAsia"/>
        </w:rPr>
        <w:t xml:space="preserve">zippo </w:t>
      </w:r>
      <w:r>
        <w:t>= *&amp;zippo[0][0]</w:t>
      </w:r>
    </w:p>
    <w:p w14:paraId="4D02F77F" w14:textId="07A5BF9F" w:rsidR="00A85359" w:rsidRPr="002E2D3E" w:rsidRDefault="00A85359" w:rsidP="00C5066C">
      <w:pPr>
        <w:pStyle w:val="4"/>
      </w:pPr>
      <w:r w:rsidRPr="002E2D3E">
        <w:t xml:space="preserve">address of an address </w:t>
      </w:r>
      <w:r w:rsidR="00C44C06">
        <w:rPr>
          <w:rFonts w:hint="eastAsia"/>
        </w:rPr>
        <w:t>또는</w:t>
      </w:r>
      <w:r w:rsidRPr="002E2D3E">
        <w:t xml:space="preserve"> pointer of a pointer </w:t>
      </w:r>
      <w:r w:rsidR="00C44C06">
        <w:t xml:space="preserve">: </w:t>
      </w:r>
      <w:r w:rsidRPr="00C44C06">
        <w:rPr>
          <w:color w:val="FF0000"/>
        </w:rPr>
        <w:t xml:space="preserve">double indirection </w:t>
      </w:r>
      <w:r w:rsidRPr="002E2D3E">
        <w:t xml:space="preserve">.    </w:t>
      </w:r>
    </w:p>
    <w:p w14:paraId="05DD8EAB" w14:textId="40F02156" w:rsidR="00D97A23" w:rsidRPr="002E2D3E" w:rsidRDefault="00A85359" w:rsidP="00C5066C">
      <w:pPr>
        <w:pStyle w:val="3"/>
      </w:pPr>
      <w:r w:rsidRPr="002E2D3E">
        <w:t>zippo[0]</w:t>
      </w:r>
      <w:r w:rsidR="006B5A43">
        <w:t xml:space="preserve">: </w:t>
      </w:r>
      <w:r w:rsidRPr="002E2D3E">
        <w:t>the address of its first element, ( zippo[0][0] ),</w:t>
      </w:r>
    </w:p>
    <w:p w14:paraId="1FB6ED32" w14:textId="7DBE446C" w:rsidR="00D97A23" w:rsidRPr="002E2D3E" w:rsidRDefault="00A85359" w:rsidP="00C5066C">
      <w:pPr>
        <w:pStyle w:val="3"/>
      </w:pPr>
      <w:r w:rsidRPr="002E2D3E">
        <w:t>*(zippo[0])</w:t>
      </w:r>
      <w:r w:rsidR="006B5A43">
        <w:t xml:space="preserve"> : </w:t>
      </w:r>
      <w:r w:rsidRPr="002E2D3E">
        <w:t>zippo[0][0]</w:t>
      </w:r>
      <w:r w:rsidR="006B5A43">
        <w:rPr>
          <w:rFonts w:hint="eastAsia"/>
        </w:rPr>
        <w:t>에 저장된 값</w:t>
      </w:r>
    </w:p>
    <w:p w14:paraId="47B65E0C" w14:textId="377FDA7D" w:rsidR="00A85359" w:rsidRPr="002E2D3E" w:rsidRDefault="00A85359" w:rsidP="00C5066C">
      <w:pPr>
        <w:pStyle w:val="3"/>
      </w:pPr>
      <w:r w:rsidRPr="002E2D3E">
        <w:t>*zippo</w:t>
      </w:r>
      <w:r w:rsidR="00AF3BBD">
        <w:t xml:space="preserve">: </w:t>
      </w:r>
      <w:r w:rsidRPr="002E2D3E">
        <w:t>zippo[0]</w:t>
      </w:r>
      <w:r w:rsidR="00AF3BBD">
        <w:t xml:space="preserve"> </w:t>
      </w:r>
      <w:r w:rsidR="00AF3BBD">
        <w:rPr>
          <w:rFonts w:hint="eastAsia"/>
        </w:rPr>
        <w:t>값과 같고 주소</w:t>
      </w:r>
      <w:r w:rsidR="001D11C5">
        <w:rPr>
          <w:rFonts w:hint="eastAsia"/>
        </w:rPr>
        <w:t xml:space="preserve">를 </w:t>
      </w:r>
      <w:r w:rsidR="001D11C5">
        <w:t>dereferencing</w:t>
      </w:r>
    </w:p>
    <w:p w14:paraId="3A42C5C1" w14:textId="4138A87C" w:rsidR="00D97A23" w:rsidRPr="002E2D3E" w:rsidRDefault="00AF3BBD" w:rsidP="00C5066C">
      <w:pPr>
        <w:pStyle w:val="3"/>
      </w:pPr>
      <w:r>
        <w:t>*</w:t>
      </w:r>
      <w:r>
        <w:rPr>
          <w:rFonts w:hint="eastAsia"/>
        </w:rPr>
        <w:t>z</w:t>
      </w:r>
      <w:r>
        <w:t>ippo = zippo[0] = &amp;zippo[0][0]</w:t>
      </w:r>
    </w:p>
    <w:p w14:paraId="2EA95D53" w14:textId="01D64F9D" w:rsidR="00D97A23" w:rsidRPr="002E2D3E" w:rsidRDefault="00A85359" w:rsidP="00C5066C">
      <w:pPr>
        <w:pStyle w:val="3"/>
      </w:pPr>
      <w:r w:rsidRPr="002E2D3E">
        <w:t>**zippo</w:t>
      </w:r>
      <w:r w:rsidR="00AF3BBD">
        <w:rPr>
          <w:rFonts w:hint="eastAsia"/>
        </w:rPr>
        <w:t xml:space="preserve">는 </w:t>
      </w:r>
      <w:r w:rsidR="00AF3BBD">
        <w:t>*&amp;zippo[0][0]</w:t>
      </w:r>
      <w:r w:rsidR="00AF3BBD">
        <w:rPr>
          <w:rFonts w:hint="eastAsia"/>
        </w:rPr>
        <w:t>와 같다</w:t>
      </w:r>
    </w:p>
    <w:p w14:paraId="326DF552" w14:textId="73CCDD21" w:rsidR="00D97A23" w:rsidRPr="002E2D3E" w:rsidRDefault="00A85359" w:rsidP="00C5066C">
      <w:pPr>
        <w:pStyle w:val="3"/>
      </w:pPr>
      <w:r w:rsidRPr="002E2D3E">
        <w:t>zippo</w:t>
      </w:r>
      <w:r w:rsidR="00AF3BBD">
        <w:rPr>
          <w:rFonts w:hint="eastAsia"/>
        </w:rPr>
        <w:t xml:space="preserve">는 </w:t>
      </w:r>
      <w:r w:rsidRPr="002E2D3E">
        <w:t>address of an address</w:t>
      </w:r>
      <w:r w:rsidR="00AF3BBD">
        <w:rPr>
          <w:rFonts w:hint="eastAsia"/>
        </w:rPr>
        <w:t>이다.</w:t>
      </w:r>
      <w:r w:rsidR="00AF3BBD">
        <w:t xml:space="preserve"> </w:t>
      </w:r>
      <w:r w:rsidR="00AF3BBD">
        <w:rPr>
          <w:rFonts w:hint="eastAsia"/>
        </w:rPr>
        <w:t xml:space="preserve">그리고 </w:t>
      </w:r>
      <w:r w:rsidRPr="002E2D3E">
        <w:t>dereference</w:t>
      </w:r>
      <w:r w:rsidR="00AF3BBD">
        <w:rPr>
          <w:rFonts w:hint="eastAsia"/>
        </w:rPr>
        <w:t>를 두번해야 한다</w:t>
      </w:r>
    </w:p>
    <w:p w14:paraId="2C559D9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Listing 10.15 The zippo1.c Program</w:t>
      </w:r>
    </w:p>
    <w:p w14:paraId="6B8B614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* zippo1.c -- zippo info */</w:t>
      </w:r>
    </w:p>
    <w:p w14:paraId="5D20B0B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&lt;stdio.h&gt;</w:t>
      </w:r>
    </w:p>
    <w:p w14:paraId="4A2781E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&lt;stdlib.h&gt;</w:t>
      </w:r>
    </w:p>
    <w:p w14:paraId="68AEF0E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in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1A5BB48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4B29F2F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n = 10;</w:t>
      </w:r>
    </w:p>
    <w:p w14:paraId="2359D51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n++;</w:t>
      </w:r>
    </w:p>
    <w:p w14:paraId="4851203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a[6] = { 1,2,3,4,5,6 };</w:t>
      </w:r>
    </w:p>
    <w:p w14:paraId="6B4D825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b = a; 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pointers to constants</w:t>
      </w:r>
    </w:p>
    <w:p w14:paraId="178D614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* p;</w:t>
      </w:r>
    </w:p>
    <w:p w14:paraId="25DA94D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b[1] = 4;</w:t>
      </w:r>
    </w:p>
    <w:p w14:paraId="4D8C31E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*b = 3;</w:t>
      </w:r>
    </w:p>
    <w:p w14:paraId="166431A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*a = 3;</w:t>
      </w:r>
    </w:p>
    <w:p w14:paraId="1CD2BF3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a[1] = 2;</w:t>
      </w:r>
    </w:p>
    <w:p w14:paraId="5BFEAD78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*b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b);</w:t>
      </w:r>
    </w:p>
    <w:p w14:paraId="5451C48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b++;</w:t>
      </w:r>
    </w:p>
    <w:p w14:paraId="5FEDA3D8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*b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b);</w:t>
      </w:r>
    </w:p>
    <w:p w14:paraId="3AB37AC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//p = b;//const int *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의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값을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int *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에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assign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할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수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없다</w:t>
      </w:r>
    </w:p>
    <w:p w14:paraId="1279C79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64EA8E2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c[4] = { 5,6,7,8 };</w:t>
      </w:r>
    </w:p>
    <w:p w14:paraId="155D0F2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b = c;</w:t>
      </w:r>
    </w:p>
    <w:p w14:paraId="2E1BAEA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770801D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d[3] = { 1.1, 2.2, 3.3 };</w:t>
      </w:r>
    </w:p>
    <w:p w14:paraId="093AEE9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e = d; 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constant pointers</w:t>
      </w:r>
    </w:p>
    <w:p w14:paraId="34E0094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* ptr;</w:t>
      </w:r>
    </w:p>
    <w:p w14:paraId="11D083E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e = &amp;d[2];</w:t>
      </w:r>
    </w:p>
    <w:p w14:paraId="07619EC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*e = 4.4;</w:t>
      </w:r>
    </w:p>
    <w:p w14:paraId="4714C19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*e = %f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e);</w:t>
      </w:r>
    </w:p>
    <w:p w14:paraId="02535F0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doubl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f = d; 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constant pointers to constants</w:t>
      </w:r>
    </w:p>
    <w:p w14:paraId="53723B1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f = &amp;d[1];//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식이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수정할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수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있는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l-value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가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아니다</w:t>
      </w:r>
    </w:p>
    <w:p w14:paraId="60525C4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*f = 5.5; //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식이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수정할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수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있는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l-value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가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아니다</w:t>
      </w:r>
    </w:p>
    <w:p w14:paraId="52AB7FC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tr = d;</w:t>
      </w:r>
    </w:p>
    <w:p w14:paraId="18523A5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tr = e;</w:t>
      </w:r>
    </w:p>
    <w:p w14:paraId="259583F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73F4321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zippo[4][2] = { { 2,4 },{ 6,8 },{ 1,3 },{ 5, 7 } };</w:t>
      </w:r>
    </w:p>
    <w:p w14:paraId="7A33296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 zippo = %p, zippo + 1 = %p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</w:t>
      </w:r>
    </w:p>
    <w:p w14:paraId="17C8F89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zippo, zippo + 1);</w:t>
      </w:r>
    </w:p>
    <w:p w14:paraId="13F48E8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zippo[0] = %p, zippo[0] + 1 = %p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</w:t>
      </w:r>
    </w:p>
    <w:p w14:paraId="280D495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zippo[0], zippo[0] + 1);</w:t>
      </w:r>
    </w:p>
    <w:p w14:paraId="20C4004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 *zippo = %p, *zippo + 1 = %p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</w:t>
      </w:r>
    </w:p>
    <w:p w14:paraId="1A4A691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*zippo, *zippo + 1);</w:t>
      </w:r>
    </w:p>
    <w:p w14:paraId="33ADBED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zippo[0][0]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zippo[0][0]);</w:t>
      </w:r>
    </w:p>
    <w:p w14:paraId="2B8010A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 *zippo[0]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zippo[2]);</w:t>
      </w:r>
    </w:p>
    <w:p w14:paraId="6B0AE35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 **zippo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(zippo[1] + 1));</w:t>
      </w:r>
    </w:p>
    <w:p w14:paraId="1BC0DEF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 zippo[2][1]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zippo[2][1]);</w:t>
      </w:r>
    </w:p>
    <w:p w14:paraId="5137944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*(*(zippo+2) + 1)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(*(zippo + 1) + 1));</w:t>
      </w:r>
    </w:p>
    <w:p w14:paraId="5C4172F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ystem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pause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55E4468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0;</w:t>
      </w:r>
    </w:p>
    <w:p w14:paraId="31723F8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3EDD2F9A" w14:textId="77777777" w:rsidR="00A85359" w:rsidRPr="002E2D3E" w:rsidRDefault="00A85359" w:rsidP="00A85359">
      <w:pPr>
        <w:rPr>
          <w:sz w:val="32"/>
          <w:szCs w:val="32"/>
        </w:rPr>
      </w:pPr>
    </w:p>
    <w:p w14:paraId="4677FA44" w14:textId="77777777" w:rsidR="00D97A23" w:rsidRPr="002E2D3E" w:rsidRDefault="00A85359" w:rsidP="00D97A23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4B2B27CC" wp14:editId="467D8E75">
            <wp:extent cx="5731510" cy="1511935"/>
            <wp:effectExtent l="0" t="0" r="254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1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8DBF2" w14:textId="77777777" w:rsidR="00D97A23" w:rsidRPr="002E2D3E" w:rsidRDefault="00D97A23" w:rsidP="00D97A23">
      <w:pPr>
        <w:rPr>
          <w:sz w:val="32"/>
          <w:szCs w:val="32"/>
        </w:rPr>
      </w:pPr>
    </w:p>
    <w:p w14:paraId="4BAA9334" w14:textId="77777777" w:rsidR="00D97A23" w:rsidRPr="002E2D3E" w:rsidRDefault="00A85359" w:rsidP="00D97A23">
      <w:pPr>
        <w:rPr>
          <w:sz w:val="32"/>
          <w:szCs w:val="32"/>
        </w:rPr>
      </w:pPr>
      <w:r w:rsidRPr="002E2D3E">
        <w:rPr>
          <w:noProof/>
          <w:sz w:val="32"/>
          <w:szCs w:val="32"/>
        </w:rPr>
        <w:drawing>
          <wp:inline distT="0" distB="0" distL="0" distR="0" wp14:anchorId="57CE9156" wp14:editId="03F50989">
            <wp:extent cx="5731510" cy="2388870"/>
            <wp:effectExtent l="0" t="0" r="254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8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4A0B2" w14:textId="77777777" w:rsidR="00742F50" w:rsidRPr="002E2D3E" w:rsidRDefault="00742F50" w:rsidP="00C5066C">
      <w:pPr>
        <w:pStyle w:val="3"/>
      </w:pPr>
      <w:r w:rsidRPr="002E2D3E">
        <w:lastRenderedPageBreak/>
        <w:t>adding 1 to zippo[0]</w:t>
      </w:r>
      <w:r w:rsidR="00AF3BBD">
        <w:t xml:space="preserve"> : </w:t>
      </w:r>
      <w:r w:rsidR="00AF3BBD">
        <w:rPr>
          <w:rFonts w:hint="eastAsia"/>
        </w:rPr>
        <w:t xml:space="preserve">주소가 </w:t>
      </w:r>
      <w:r w:rsidR="00AF3BBD">
        <w:t xml:space="preserve">4 </w:t>
      </w:r>
      <w:r w:rsidR="00AF3BBD">
        <w:rPr>
          <w:rFonts w:hint="eastAsia"/>
        </w:rPr>
        <w:t>증가</w:t>
      </w:r>
    </w:p>
    <w:p w14:paraId="31E58E3A" w14:textId="77777777" w:rsidR="00D97A23" w:rsidRPr="002E2D3E" w:rsidRDefault="00742F50" w:rsidP="00C5066C">
      <w:pPr>
        <w:pStyle w:val="3"/>
      </w:pPr>
      <w:r w:rsidRPr="002E2D3E">
        <w:t xml:space="preserve">adding 1 to zippo </w:t>
      </w:r>
      <w:r w:rsidR="00AF3BBD">
        <w:t xml:space="preserve">: </w:t>
      </w:r>
      <w:r w:rsidR="00AF3BBD">
        <w:rPr>
          <w:rFonts w:hint="eastAsia"/>
        </w:rPr>
        <w:t xml:space="preserve">주소가 </w:t>
      </w:r>
      <w:r w:rsidRPr="002E2D3E">
        <w:t xml:space="preserve">8 bytes </w:t>
      </w:r>
      <w:r w:rsidR="00AF3BBD">
        <w:rPr>
          <w:rFonts w:hint="eastAsia"/>
        </w:rPr>
        <w:t>증가</w:t>
      </w:r>
    </w:p>
    <w:p w14:paraId="4E8E1E70" w14:textId="77777777" w:rsidR="00D97A23" w:rsidRPr="002E2D3E" w:rsidRDefault="00AF3BBD" w:rsidP="00C5066C">
      <w:pPr>
        <w:pStyle w:val="3"/>
      </w:pPr>
      <w:r>
        <w:t>zippo[2][1]</w:t>
      </w:r>
      <w:r>
        <w:rPr>
          <w:rFonts w:hint="eastAsia"/>
        </w:rPr>
        <w:t xml:space="preserve">는 </w:t>
      </w:r>
      <w:r>
        <w:t>*(*(zippo+2) + 1)</w:t>
      </w:r>
      <w:r>
        <w:rPr>
          <w:rFonts w:hint="eastAsia"/>
        </w:rPr>
        <w:t>와 같다</w:t>
      </w:r>
    </w:p>
    <w:p w14:paraId="0D4410EC" w14:textId="77777777" w:rsidR="00D97A23" w:rsidRPr="002E2D3E" w:rsidRDefault="00D97A23" w:rsidP="00742F50">
      <w:pPr>
        <w:rPr>
          <w:sz w:val="32"/>
          <w:szCs w:val="32"/>
        </w:rPr>
      </w:pPr>
    </w:p>
    <w:p w14:paraId="0749D48D" w14:textId="77777777" w:rsidR="00D97A23" w:rsidRPr="002E2D3E" w:rsidRDefault="002E2D3E" w:rsidP="00C5066C">
      <w:pPr>
        <w:pStyle w:val="2"/>
      </w:pPr>
      <w:r>
        <w:t xml:space="preserve">10.7.1 </w:t>
      </w:r>
      <w:r w:rsidR="00742F50" w:rsidRPr="002E2D3E">
        <w:t>Pointers to Multidimensional Arrays</w:t>
      </w:r>
    </w:p>
    <w:p w14:paraId="366BDC25" w14:textId="77777777" w:rsidR="00A31CC1" w:rsidRPr="002E2D3E" w:rsidRDefault="002E2D3E" w:rsidP="00C5066C">
      <w:pPr>
        <w:pStyle w:val="2"/>
      </w:pPr>
      <w:r>
        <w:t xml:space="preserve">10.7.1.1 </w:t>
      </w:r>
      <w:r w:rsidR="00A31CC1" w:rsidRPr="002E2D3E">
        <w:t xml:space="preserve">Pointer to array: </w:t>
      </w:r>
      <w:r w:rsidR="00A31CC1" w:rsidRPr="002E2D3E">
        <w:rPr>
          <w:rFonts w:hint="eastAsia"/>
        </w:rPr>
        <w:t>배열 포인터?</w:t>
      </w:r>
    </w:p>
    <w:p w14:paraId="62E956C0" w14:textId="77777777" w:rsidR="00742F50" w:rsidRPr="002E2D3E" w:rsidRDefault="00742F50" w:rsidP="00742F50">
      <w:pPr>
        <w:rPr>
          <w:sz w:val="32"/>
          <w:szCs w:val="32"/>
        </w:rPr>
      </w:pPr>
      <w:r w:rsidRPr="002E2D3E">
        <w:rPr>
          <w:sz w:val="32"/>
          <w:szCs w:val="32"/>
        </w:rPr>
        <w:t>int (* pz)[2];  // pz</w:t>
      </w:r>
      <w:r w:rsidR="002440ED">
        <w:rPr>
          <w:rFonts w:hint="eastAsia"/>
          <w:sz w:val="32"/>
          <w:szCs w:val="32"/>
        </w:rPr>
        <w:t xml:space="preserve">는 </w:t>
      </w:r>
      <w:r w:rsidR="002440ED">
        <w:rPr>
          <w:sz w:val="32"/>
          <w:szCs w:val="32"/>
        </w:rPr>
        <w:t xml:space="preserve">array of 2 ints </w:t>
      </w:r>
      <w:r w:rsidR="002440ED">
        <w:rPr>
          <w:rFonts w:hint="eastAsia"/>
          <w:sz w:val="32"/>
          <w:szCs w:val="32"/>
        </w:rPr>
        <w:t xml:space="preserve">를 </w:t>
      </w:r>
      <w:r w:rsidR="006E3385">
        <w:rPr>
          <w:sz w:val="32"/>
          <w:szCs w:val="32"/>
        </w:rPr>
        <w:t>point</w:t>
      </w:r>
      <w:r w:rsidR="006E3385">
        <w:rPr>
          <w:rFonts w:hint="eastAsia"/>
          <w:sz w:val="32"/>
          <w:szCs w:val="32"/>
        </w:rPr>
        <w:t>한다</w:t>
      </w:r>
      <w:r w:rsidRPr="002E2D3E">
        <w:rPr>
          <w:sz w:val="32"/>
          <w:szCs w:val="32"/>
        </w:rPr>
        <w:t xml:space="preserve"> </w:t>
      </w:r>
    </w:p>
    <w:p w14:paraId="2CB1DF64" w14:textId="77777777" w:rsidR="00742F50" w:rsidRPr="002440ED" w:rsidRDefault="002440ED" w:rsidP="00C5066C">
      <w:pPr>
        <w:pStyle w:val="3"/>
      </w:pPr>
      <w:r>
        <w:rPr>
          <w:rFonts w:hint="eastAsia"/>
        </w:rPr>
        <w:t>int zippo[</w:t>
      </w:r>
      <w:r>
        <w:t>3][2]; //zippo[0]</w:t>
      </w:r>
      <w:r>
        <w:rPr>
          <w:rFonts w:hint="eastAsia"/>
        </w:rPr>
        <w:t xml:space="preserve">도 </w:t>
      </w:r>
      <w:r>
        <w:t>pointer-to-int</w:t>
      </w:r>
      <w:r>
        <w:rPr>
          <w:rFonts w:hint="eastAsia"/>
        </w:rPr>
        <w:t xml:space="preserve">이며 </w:t>
      </w:r>
      <w:r>
        <w:t xml:space="preserve">pz </w:t>
      </w:r>
      <w:r>
        <w:rPr>
          <w:rFonts w:hint="eastAsia"/>
        </w:rPr>
        <w:t xml:space="preserve">와 </w:t>
      </w:r>
      <w:r>
        <w:t xml:space="preserve">compatible </w:t>
      </w:r>
      <w:r>
        <w:rPr>
          <w:rFonts w:hint="eastAsia"/>
        </w:rPr>
        <w:t>하다</w:t>
      </w:r>
    </w:p>
    <w:p w14:paraId="3ED3B86D" w14:textId="77777777" w:rsidR="007F2423" w:rsidRPr="002E2D3E" w:rsidRDefault="00742F50" w:rsidP="00C5066C">
      <w:pPr>
        <w:pStyle w:val="3"/>
      </w:pPr>
      <w:r w:rsidRPr="002E2D3E">
        <w:t>pz</w:t>
      </w:r>
      <w:r w:rsidR="002440ED">
        <w:rPr>
          <w:rFonts w:hint="eastAsia"/>
        </w:rPr>
        <w:t xml:space="preserve">는 </w:t>
      </w:r>
      <w:r w:rsidRPr="002E2D3E">
        <w:t>array of two</w:t>
      </w:r>
      <w:r w:rsidR="002440ED">
        <w:t xml:space="preserve"> int s</w:t>
      </w:r>
      <w:r w:rsidR="002440ED">
        <w:rPr>
          <w:rFonts w:hint="eastAsia"/>
        </w:rPr>
        <w:t xml:space="preserve">에 대한 </w:t>
      </w:r>
      <w:r w:rsidR="002440ED">
        <w:t>pointer</w:t>
      </w:r>
      <w:r w:rsidR="002440ED">
        <w:rPr>
          <w:rFonts w:hint="eastAsia"/>
        </w:rPr>
        <w:t>이다</w:t>
      </w:r>
    </w:p>
    <w:p w14:paraId="5B56F0CF" w14:textId="673A8C61" w:rsidR="00A31CC1" w:rsidRPr="002E2D3E" w:rsidRDefault="002440ED" w:rsidP="00C5066C">
      <w:pPr>
        <w:pStyle w:val="4"/>
      </w:pPr>
      <w:r>
        <w:rPr>
          <w:rFonts w:hint="eastAsia"/>
        </w:rPr>
        <w:t>괄호는</w:t>
      </w:r>
      <w:r w:rsidR="00742F50" w:rsidRPr="002E2D3E">
        <w:t>?</w:t>
      </w:r>
      <w:r w:rsidR="00C72677">
        <w:t xml:space="preserve"> </w:t>
      </w:r>
      <w:r w:rsidR="00C72677">
        <w:rPr>
          <w:rFonts w:hint="eastAsia"/>
        </w:rPr>
        <w:t>괄호가 없으면 우선 순위:</w:t>
      </w:r>
      <w:r w:rsidR="00C72677">
        <w:t xml:space="preserve"> [ ] &gt; * </w:t>
      </w:r>
      <w:r w:rsidR="00C72677">
        <w:rPr>
          <w:rFonts w:hint="eastAsia"/>
        </w:rPr>
        <w:t>순서로</w:t>
      </w:r>
    </w:p>
    <w:p w14:paraId="31610C6B" w14:textId="77777777" w:rsidR="00D97A23" w:rsidRPr="002E2D3E" w:rsidRDefault="00742F50" w:rsidP="00C5066C">
      <w:pPr>
        <w:pStyle w:val="5"/>
      </w:pPr>
      <w:r w:rsidRPr="002E2D3E">
        <w:t>[</w:t>
      </w:r>
      <w:r w:rsidR="007F2423" w:rsidRPr="002E2D3E">
        <w:t xml:space="preserve"> </w:t>
      </w:r>
      <w:r w:rsidRPr="002E2D3E">
        <w:t xml:space="preserve">] </w:t>
      </w:r>
      <w:r w:rsidR="002440ED">
        <w:rPr>
          <w:rFonts w:hint="eastAsia"/>
        </w:rPr>
        <w:t xml:space="preserve">는 </w:t>
      </w:r>
      <w:r w:rsidRPr="002E2D3E">
        <w:t>*</w:t>
      </w:r>
      <w:r w:rsidR="002440ED">
        <w:t xml:space="preserve"> </w:t>
      </w:r>
      <w:r w:rsidR="002440ED">
        <w:rPr>
          <w:rFonts w:hint="eastAsia"/>
        </w:rPr>
        <w:t>보다 우선순위가 높다</w:t>
      </w:r>
    </w:p>
    <w:p w14:paraId="732628D4" w14:textId="77777777" w:rsidR="007F2423" w:rsidRPr="002E2D3E" w:rsidRDefault="007F2423" w:rsidP="00C5066C">
      <w:pPr>
        <w:pStyle w:val="4"/>
      </w:pPr>
      <w:r w:rsidRPr="002E2D3E">
        <w:t>array of two int s</w:t>
      </w:r>
      <w:r w:rsidR="00554840">
        <w:rPr>
          <w:rFonts w:hint="eastAsia"/>
        </w:rPr>
        <w:t xml:space="preserve">를 가리키는 하나의 </w:t>
      </w:r>
      <w:r w:rsidR="00554840">
        <w:t>pointer</w:t>
      </w:r>
      <w:r w:rsidRPr="002E2D3E">
        <w:t>.</w:t>
      </w:r>
    </w:p>
    <w:p w14:paraId="19F9438E" w14:textId="77777777" w:rsidR="00A31CC1" w:rsidRPr="002E2D3E" w:rsidRDefault="002E2D3E" w:rsidP="00C5066C">
      <w:pPr>
        <w:pStyle w:val="2"/>
      </w:pPr>
      <w:r>
        <w:t xml:space="preserve">10.7.1.2 </w:t>
      </w:r>
      <w:r w:rsidR="00A31CC1" w:rsidRPr="002E2D3E">
        <w:t xml:space="preserve">Array of two pointers: </w:t>
      </w:r>
      <w:r w:rsidR="00A31CC1" w:rsidRPr="002E2D3E">
        <w:rPr>
          <w:rFonts w:hint="eastAsia"/>
        </w:rPr>
        <w:t>포인터 배열?</w:t>
      </w:r>
    </w:p>
    <w:p w14:paraId="0AA15FDA" w14:textId="77777777" w:rsidR="00742F50" w:rsidRPr="002E2D3E" w:rsidRDefault="007F2423" w:rsidP="007F2423">
      <w:pPr>
        <w:rPr>
          <w:sz w:val="32"/>
          <w:szCs w:val="32"/>
        </w:rPr>
      </w:pPr>
      <w:r w:rsidRPr="002E2D3E">
        <w:rPr>
          <w:sz w:val="32"/>
          <w:szCs w:val="32"/>
        </w:rPr>
        <w:t xml:space="preserve">int * pax[2];  // </w:t>
      </w:r>
      <w:r w:rsidR="00554840">
        <w:rPr>
          <w:sz w:val="32"/>
          <w:szCs w:val="32"/>
        </w:rPr>
        <w:t xml:space="preserve">pax는 </w:t>
      </w:r>
      <w:r w:rsidRPr="002E2D3E">
        <w:rPr>
          <w:sz w:val="32"/>
          <w:szCs w:val="32"/>
        </w:rPr>
        <w:t>array of two pointers-to-int</w:t>
      </w:r>
    </w:p>
    <w:p w14:paraId="6BE6E9B0" w14:textId="77777777" w:rsidR="00742F50" w:rsidRPr="002E2D3E" w:rsidRDefault="007F2423" w:rsidP="00C5066C">
      <w:pPr>
        <w:pStyle w:val="3"/>
      </w:pPr>
      <w:r w:rsidRPr="002E2D3E">
        <w:t>pax</w:t>
      </w:r>
      <w:r w:rsidR="00554840">
        <w:rPr>
          <w:rFonts w:hint="eastAsia"/>
        </w:rPr>
        <w:t xml:space="preserve">는 </w:t>
      </w:r>
      <w:r w:rsidRPr="002E2D3E">
        <w:t>array</w:t>
      </w:r>
      <w:r w:rsidR="00554840">
        <w:rPr>
          <w:rFonts w:hint="eastAsia"/>
        </w:rPr>
        <w:t xml:space="preserve">이며 각 </w:t>
      </w:r>
      <w:r w:rsidR="00554840">
        <w:t>element</w:t>
      </w:r>
      <w:r w:rsidR="00554840">
        <w:rPr>
          <w:rFonts w:hint="eastAsia"/>
        </w:rPr>
        <w:t xml:space="preserve">는 </w:t>
      </w:r>
      <w:r w:rsidR="00554840">
        <w:t>p</w:t>
      </w:r>
      <w:r w:rsidRPr="002E2D3E">
        <w:t>ointers</w:t>
      </w:r>
    </w:p>
    <w:p w14:paraId="149FE752" w14:textId="77777777" w:rsidR="00742F50" w:rsidRPr="002E2D3E" w:rsidRDefault="007F2423" w:rsidP="007F2423">
      <w:pPr>
        <w:rPr>
          <w:sz w:val="32"/>
          <w:szCs w:val="32"/>
        </w:rPr>
      </w:pPr>
      <w:r w:rsidRPr="002E2D3E">
        <w:rPr>
          <w:sz w:val="32"/>
          <w:szCs w:val="32"/>
        </w:rPr>
        <w:t>&lt;&lt;Listing 10.16&gt;&gt;</w:t>
      </w:r>
    </w:p>
    <w:p w14:paraId="5579FB4C" w14:textId="77777777" w:rsidR="007F2423" w:rsidRPr="005C326B" w:rsidRDefault="007F2423" w:rsidP="007F2423">
      <w:pPr>
        <w:rPr>
          <w:sz w:val="28"/>
          <w:szCs w:val="28"/>
        </w:rPr>
      </w:pPr>
      <w:r w:rsidRPr="005C326B">
        <w:rPr>
          <w:sz w:val="28"/>
          <w:szCs w:val="28"/>
        </w:rPr>
        <w:lastRenderedPageBreak/>
        <w:t>zippo[m][n] == *(*(zippo + m) + n)</w:t>
      </w:r>
    </w:p>
    <w:p w14:paraId="43AA6987" w14:textId="77777777" w:rsidR="007F2423" w:rsidRPr="005C326B" w:rsidRDefault="007F2423" w:rsidP="007F2423">
      <w:pPr>
        <w:rPr>
          <w:sz w:val="28"/>
          <w:szCs w:val="28"/>
        </w:rPr>
      </w:pPr>
      <w:r w:rsidRPr="005C326B">
        <w:rPr>
          <w:sz w:val="28"/>
          <w:szCs w:val="28"/>
        </w:rPr>
        <w:t>pz[m][n] == *(*(pz + m) + n)</w:t>
      </w:r>
    </w:p>
    <w:p w14:paraId="7B9F2E7D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5C326B">
        <w:rPr>
          <w:rFonts w:ascii="돋움체" w:eastAsia="돋움체" w:cs="돋움체"/>
          <w:kern w:val="0"/>
          <w:sz w:val="28"/>
          <w:szCs w:val="28"/>
        </w:rPr>
        <w:t xml:space="preserve"> zippo[4][2] = { {2,4}, {6,8}, {1,3}, {5, 7} };</w:t>
      </w:r>
    </w:p>
    <w:p w14:paraId="24C7786F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5C326B">
        <w:rPr>
          <w:rFonts w:ascii="돋움체" w:eastAsia="돋움체" w:cs="돋움체"/>
          <w:kern w:val="0"/>
          <w:sz w:val="28"/>
          <w:szCs w:val="28"/>
        </w:rPr>
        <w:t xml:space="preserve"> (*pz)[2];</w:t>
      </w:r>
    </w:p>
    <w:p w14:paraId="1363FA17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z = zippo;</w:t>
      </w:r>
    </w:p>
    <w:p w14:paraId="7D7E0DEE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 pz = %p, pz + 1 = %p\n"</w:t>
      </w:r>
      <w:r w:rsidRPr="005C326B">
        <w:rPr>
          <w:rFonts w:ascii="돋움체" w:eastAsia="돋움체" w:cs="돋움체"/>
          <w:kern w:val="0"/>
          <w:sz w:val="28"/>
          <w:szCs w:val="28"/>
        </w:rPr>
        <w:t>,</w:t>
      </w:r>
    </w:p>
    <w:p w14:paraId="67E971E6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z, pz + 1);</w:t>
      </w:r>
    </w:p>
    <w:p w14:paraId="01C369F0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pz[0] = %p, pz[0] + 1 = %p\n"</w:t>
      </w:r>
      <w:r w:rsidRPr="005C326B">
        <w:rPr>
          <w:rFonts w:ascii="돋움체" w:eastAsia="돋움체" w:cs="돋움체"/>
          <w:kern w:val="0"/>
          <w:sz w:val="28"/>
          <w:szCs w:val="28"/>
        </w:rPr>
        <w:t>,</w:t>
      </w:r>
    </w:p>
    <w:p w14:paraId="40C3C673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z[0], pz[0] + 1);</w:t>
      </w:r>
    </w:p>
    <w:p w14:paraId="31A0EE57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 *pz = %p, *pz + 1 = %p\n"</w:t>
      </w:r>
      <w:r w:rsidRPr="005C326B">
        <w:rPr>
          <w:rFonts w:ascii="돋움체" w:eastAsia="돋움체" w:cs="돋움체"/>
          <w:kern w:val="0"/>
          <w:sz w:val="28"/>
          <w:szCs w:val="28"/>
        </w:rPr>
        <w:t>,</w:t>
      </w:r>
    </w:p>
    <w:p w14:paraId="05E451CE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*pz, *pz + 1);</w:t>
      </w:r>
    </w:p>
    <w:p w14:paraId="23230947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pz[0][0] = %d\n"</w:t>
      </w:r>
      <w:r w:rsidRPr="005C326B">
        <w:rPr>
          <w:rFonts w:ascii="돋움체" w:eastAsia="돋움체" w:cs="돋움체"/>
          <w:kern w:val="0"/>
          <w:sz w:val="28"/>
          <w:szCs w:val="28"/>
        </w:rPr>
        <w:t>, pz[0][0]);</w:t>
      </w:r>
    </w:p>
    <w:p w14:paraId="1227C08A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 *pz[0] = %d\n"</w:t>
      </w:r>
      <w:r w:rsidRPr="005C326B">
        <w:rPr>
          <w:rFonts w:ascii="돋움체" w:eastAsia="돋움체" w:cs="돋움체"/>
          <w:kern w:val="0"/>
          <w:sz w:val="28"/>
          <w:szCs w:val="28"/>
        </w:rPr>
        <w:t>, *pz[0]);</w:t>
      </w:r>
    </w:p>
    <w:p w14:paraId="1A121626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 **pz = %d\n"</w:t>
      </w:r>
      <w:r w:rsidRPr="005C326B">
        <w:rPr>
          <w:rFonts w:ascii="돋움체" w:eastAsia="돋움체" w:cs="돋움체"/>
          <w:kern w:val="0"/>
          <w:sz w:val="28"/>
          <w:szCs w:val="28"/>
        </w:rPr>
        <w:t>, **pz);</w:t>
      </w:r>
    </w:p>
    <w:p w14:paraId="42E86321" w14:textId="77777777" w:rsidR="00A31CC1" w:rsidRPr="005C326B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28"/>
          <w:szCs w:val="28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 pz[2][1] = %d\n"</w:t>
      </w:r>
      <w:r w:rsidRPr="005C326B">
        <w:rPr>
          <w:rFonts w:ascii="돋움체" w:eastAsia="돋움체" w:cs="돋움체"/>
          <w:kern w:val="0"/>
          <w:sz w:val="28"/>
          <w:szCs w:val="28"/>
        </w:rPr>
        <w:t>, pz[2][1]);</w:t>
      </w:r>
    </w:p>
    <w:p w14:paraId="682FD316" w14:textId="77777777" w:rsidR="00A31CC1" w:rsidRPr="002E2D3E" w:rsidRDefault="00A31CC1" w:rsidP="006E5244">
      <w:pPr>
        <w:wordWrap/>
        <w:adjustRightInd w:val="0"/>
        <w:spacing w:after="0" w:line="240" w:lineRule="auto"/>
        <w:ind w:leftChars="200" w:left="400"/>
        <w:jc w:val="left"/>
        <w:rPr>
          <w:rFonts w:ascii="돋움체" w:eastAsia="돋움체" w:cs="돋움체"/>
          <w:kern w:val="0"/>
          <w:sz w:val="32"/>
          <w:szCs w:val="32"/>
        </w:rPr>
      </w:pPr>
      <w:r w:rsidRPr="005C326B">
        <w:rPr>
          <w:rFonts w:ascii="돋움체" w:eastAsia="돋움체" w:cs="돋움체"/>
          <w:kern w:val="0"/>
          <w:sz w:val="28"/>
          <w:szCs w:val="28"/>
        </w:rPr>
        <w:t>printf(</w:t>
      </w:r>
      <w:r w:rsidRPr="005C326B">
        <w:rPr>
          <w:rFonts w:ascii="돋움체" w:eastAsia="돋움체" w:cs="돋움체"/>
          <w:color w:val="A31515"/>
          <w:kern w:val="0"/>
          <w:sz w:val="28"/>
          <w:szCs w:val="28"/>
        </w:rPr>
        <w:t>"*(*(pz+2) + 1) = %d\n"</w:t>
      </w:r>
      <w:r w:rsidRPr="005C326B">
        <w:rPr>
          <w:rFonts w:ascii="돋움체" w:eastAsia="돋움체" w:cs="돋움체"/>
          <w:kern w:val="0"/>
          <w:sz w:val="28"/>
          <w:szCs w:val="28"/>
        </w:rPr>
        <w:t>, *(*(pz+2) + 1));</w:t>
      </w:r>
    </w:p>
    <w:p w14:paraId="0DC1D4A1" w14:textId="77777777" w:rsidR="00742F50" w:rsidRPr="002E2D3E" w:rsidRDefault="00742F50" w:rsidP="007F2423">
      <w:pPr>
        <w:rPr>
          <w:sz w:val="32"/>
          <w:szCs w:val="32"/>
        </w:rPr>
      </w:pPr>
    </w:p>
    <w:p w14:paraId="6006CB99" w14:textId="77777777" w:rsidR="00E471B1" w:rsidRPr="002E2D3E" w:rsidRDefault="002E2D3E" w:rsidP="00C5066C">
      <w:pPr>
        <w:pStyle w:val="2"/>
      </w:pPr>
      <w:r>
        <w:t xml:space="preserve">10.7.2 </w:t>
      </w:r>
      <w:r w:rsidR="00E471B1" w:rsidRPr="002E2D3E">
        <w:t xml:space="preserve">Pointer Compatibility </w:t>
      </w:r>
    </w:p>
    <w:p w14:paraId="7FBDA5BD" w14:textId="77777777" w:rsidR="00E471B1" w:rsidRPr="002E2D3E" w:rsidRDefault="00E471B1" w:rsidP="00E471B1">
      <w:pPr>
        <w:rPr>
          <w:sz w:val="32"/>
          <w:szCs w:val="32"/>
        </w:rPr>
      </w:pPr>
      <w:r w:rsidRPr="002E2D3E">
        <w:rPr>
          <w:sz w:val="32"/>
          <w:szCs w:val="32"/>
        </w:rPr>
        <w:t xml:space="preserve"> </w:t>
      </w:r>
    </w:p>
    <w:p w14:paraId="298C38DA" w14:textId="77777777" w:rsidR="00742F50" w:rsidRPr="00554840" w:rsidRDefault="00554840" w:rsidP="00C5066C">
      <w:pPr>
        <w:pStyle w:val="3"/>
      </w:pPr>
      <w:r>
        <w:t>한 pointer</w:t>
      </w:r>
      <w:r>
        <w:rPr>
          <w:rFonts w:hint="eastAsia"/>
        </w:rPr>
        <w:t xml:space="preserve">를 다른 </w:t>
      </w:r>
      <w:r>
        <w:t xml:space="preserve">pointer </w:t>
      </w:r>
      <w:r>
        <w:rPr>
          <w:rFonts w:hint="eastAsia"/>
        </w:rPr>
        <w:t xml:space="preserve">에 </w:t>
      </w:r>
      <w:r>
        <w:t xml:space="preserve">assign </w:t>
      </w:r>
      <w:r>
        <w:rPr>
          <w:rFonts w:hint="eastAsia"/>
        </w:rPr>
        <w:t>하는 규칙</w:t>
      </w:r>
      <w:r w:rsidR="00534212" w:rsidRPr="00554840">
        <w:t xml:space="preserve">: </w:t>
      </w:r>
      <w:r>
        <w:rPr>
          <w:rFonts w:hint="eastAsia"/>
        </w:rPr>
        <w:t>타입 변환보다 더 엄격한 규칙 적용</w:t>
      </w:r>
    </w:p>
    <w:p w14:paraId="036DB9F9" w14:textId="77777777" w:rsidR="00055114" w:rsidRPr="005C326B" w:rsidRDefault="00055114" w:rsidP="00055114">
      <w:pPr>
        <w:ind w:firstLineChars="100" w:firstLine="280"/>
        <w:rPr>
          <w:sz w:val="28"/>
          <w:szCs w:val="28"/>
        </w:rPr>
      </w:pPr>
      <w:r w:rsidRPr="005C326B">
        <w:rPr>
          <w:sz w:val="28"/>
          <w:szCs w:val="28"/>
        </w:rPr>
        <w:t>int n = 5;  double x;</w:t>
      </w:r>
    </w:p>
    <w:p w14:paraId="23843078" w14:textId="77777777" w:rsidR="00055114" w:rsidRPr="005C326B" w:rsidRDefault="00055114" w:rsidP="00055114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>int * p1 = &amp;n;</w:t>
      </w:r>
    </w:p>
    <w:p w14:paraId="2144291D" w14:textId="77777777" w:rsidR="00055114" w:rsidRPr="005C326B" w:rsidRDefault="00055114" w:rsidP="00055114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>double * pd    = &amp;x;</w:t>
      </w:r>
    </w:p>
    <w:p w14:paraId="4EE9F5E1" w14:textId="77777777" w:rsidR="00055114" w:rsidRPr="005C326B" w:rsidRDefault="00055114" w:rsidP="00055114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>x = n;                // implicit type conversion</w:t>
      </w:r>
    </w:p>
    <w:p w14:paraId="008AA95C" w14:textId="77777777" w:rsidR="00E471B1" w:rsidRPr="005C326B" w:rsidRDefault="00055114" w:rsidP="00055114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>pd = p1;              // compile-time error</w:t>
      </w:r>
    </w:p>
    <w:p w14:paraId="628FE21F" w14:textId="77777777" w:rsidR="00742F50" w:rsidRPr="005C326B" w:rsidRDefault="00742F50" w:rsidP="00742F50">
      <w:pPr>
        <w:rPr>
          <w:sz w:val="28"/>
          <w:szCs w:val="28"/>
        </w:rPr>
      </w:pPr>
    </w:p>
    <w:p w14:paraId="44E2A5D7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>int * pt;</w:t>
      </w:r>
    </w:p>
    <w:p w14:paraId="46010199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>int (*pa)[3];</w:t>
      </w:r>
    </w:p>
    <w:p w14:paraId="2FA711EA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>int ar1[2][3];</w:t>
      </w:r>
    </w:p>
    <w:p w14:paraId="376714DA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>int ar2[3][2];</w:t>
      </w:r>
    </w:p>
    <w:p w14:paraId="0897B6AE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 xml:space="preserve">int **p2;       // a pointer to a pointer   </w:t>
      </w:r>
    </w:p>
    <w:p w14:paraId="3F47EFA0" w14:textId="77777777" w:rsidR="00055114" w:rsidRPr="005C326B" w:rsidRDefault="00534212" w:rsidP="00534212">
      <w:pPr>
        <w:pStyle w:val="a3"/>
        <w:numPr>
          <w:ilvl w:val="0"/>
          <w:numId w:val="3"/>
        </w:numPr>
        <w:ind w:leftChars="0"/>
        <w:rPr>
          <w:sz w:val="28"/>
          <w:szCs w:val="28"/>
        </w:rPr>
      </w:pPr>
      <w:r w:rsidRPr="005C326B">
        <w:rPr>
          <w:rFonts w:hint="eastAsia"/>
          <w:sz w:val="28"/>
          <w:szCs w:val="28"/>
        </w:rPr>
        <w:t>pointer compatibility?</w:t>
      </w:r>
    </w:p>
    <w:p w14:paraId="45C0B2BA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>pt = &amp;ar1[0][0];  // both pointer-to-int</w:t>
      </w:r>
    </w:p>
    <w:p w14:paraId="0C956F1A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>pt = ar1[0];      // both pointer-to-int</w:t>
      </w:r>
    </w:p>
    <w:p w14:paraId="5BD3F0A4" w14:textId="058E7964" w:rsidR="00055114" w:rsidRPr="00C72677" w:rsidRDefault="00055114" w:rsidP="00055114">
      <w:pPr>
        <w:rPr>
          <w:color w:val="FF0000"/>
          <w:sz w:val="28"/>
          <w:szCs w:val="28"/>
        </w:rPr>
      </w:pPr>
      <w:r w:rsidRPr="00C72677">
        <w:rPr>
          <w:color w:val="FF0000"/>
          <w:sz w:val="28"/>
          <w:szCs w:val="28"/>
        </w:rPr>
        <w:t>pt = ar1;         // not valid</w:t>
      </w:r>
      <w:r w:rsidR="00C72677">
        <w:rPr>
          <w:color w:val="FF0000"/>
          <w:sz w:val="28"/>
          <w:szCs w:val="28"/>
        </w:rPr>
        <w:t xml:space="preserve"> – </w:t>
      </w:r>
      <w:r w:rsidR="00C72677">
        <w:rPr>
          <w:rFonts w:hint="eastAsia"/>
          <w:color w:val="FF0000"/>
          <w:sz w:val="28"/>
          <w:szCs w:val="28"/>
        </w:rPr>
        <w:t>이해할 수 있어야 한다</w:t>
      </w:r>
    </w:p>
    <w:p w14:paraId="6CC3A642" w14:textId="4220671C" w:rsidR="00055114" w:rsidRPr="00C72677" w:rsidRDefault="00055114" w:rsidP="00055114">
      <w:pPr>
        <w:rPr>
          <w:color w:val="FF0000"/>
          <w:sz w:val="28"/>
          <w:szCs w:val="28"/>
        </w:rPr>
      </w:pPr>
      <w:r w:rsidRPr="00C72677">
        <w:rPr>
          <w:color w:val="FF0000"/>
          <w:sz w:val="28"/>
          <w:szCs w:val="28"/>
        </w:rPr>
        <w:t>pa = ar1;         // both pointer-to-int[3]</w:t>
      </w:r>
      <w:r w:rsidR="00C72677">
        <w:rPr>
          <w:color w:val="FF0000"/>
          <w:sz w:val="28"/>
          <w:szCs w:val="28"/>
        </w:rPr>
        <w:t xml:space="preserve"> – </w:t>
      </w:r>
      <w:r w:rsidR="00C72677">
        <w:rPr>
          <w:rFonts w:hint="eastAsia"/>
          <w:color w:val="FF0000"/>
          <w:sz w:val="28"/>
          <w:szCs w:val="28"/>
        </w:rPr>
        <w:t>이해할 수 있어야 한다</w:t>
      </w:r>
    </w:p>
    <w:p w14:paraId="28CE1449" w14:textId="77777777" w:rsidR="00055114" w:rsidRPr="00C72677" w:rsidRDefault="00055114" w:rsidP="00055114">
      <w:pPr>
        <w:rPr>
          <w:color w:val="FF0000"/>
          <w:sz w:val="28"/>
          <w:szCs w:val="28"/>
        </w:rPr>
      </w:pPr>
      <w:r w:rsidRPr="00C72677">
        <w:rPr>
          <w:color w:val="FF0000"/>
          <w:sz w:val="28"/>
          <w:szCs w:val="28"/>
        </w:rPr>
        <w:t>pa = ar2;         // not valid</w:t>
      </w:r>
    </w:p>
    <w:p w14:paraId="04ECF3FD" w14:textId="77777777" w:rsidR="00055114" w:rsidRPr="005C326B" w:rsidRDefault="00055114" w:rsidP="00055114">
      <w:pPr>
        <w:rPr>
          <w:sz w:val="28"/>
          <w:szCs w:val="28"/>
        </w:rPr>
      </w:pPr>
      <w:r w:rsidRPr="005C326B">
        <w:rPr>
          <w:sz w:val="28"/>
          <w:szCs w:val="28"/>
        </w:rPr>
        <w:t>p2 = &amp;pt;         // both pointer-to-int *</w:t>
      </w:r>
    </w:p>
    <w:p w14:paraId="1158DE9F" w14:textId="77777777" w:rsidR="00055114" w:rsidRPr="00C72677" w:rsidRDefault="00055114" w:rsidP="00055114">
      <w:pPr>
        <w:rPr>
          <w:color w:val="FF0000"/>
          <w:sz w:val="28"/>
          <w:szCs w:val="28"/>
        </w:rPr>
      </w:pPr>
      <w:r w:rsidRPr="00C72677">
        <w:rPr>
          <w:color w:val="FF0000"/>
          <w:sz w:val="28"/>
          <w:szCs w:val="28"/>
        </w:rPr>
        <w:t>*p2 = ar2[0];     // both pointer-to-int</w:t>
      </w:r>
      <w:r w:rsidR="006B3E2B" w:rsidRPr="00C72677">
        <w:rPr>
          <w:color w:val="FF0000"/>
          <w:sz w:val="28"/>
          <w:szCs w:val="28"/>
        </w:rPr>
        <w:t xml:space="preserve"> *</w:t>
      </w:r>
    </w:p>
    <w:p w14:paraId="19612599" w14:textId="77777777" w:rsidR="00742F50" w:rsidRPr="002E2D3E" w:rsidRDefault="00055114" w:rsidP="00055114">
      <w:pPr>
        <w:rPr>
          <w:sz w:val="32"/>
          <w:szCs w:val="32"/>
        </w:rPr>
      </w:pPr>
      <w:r w:rsidRPr="005C326B">
        <w:rPr>
          <w:sz w:val="28"/>
          <w:szCs w:val="28"/>
        </w:rPr>
        <w:t>p2 = ar2;         // not valid</w:t>
      </w:r>
    </w:p>
    <w:p w14:paraId="3EEC1C06" w14:textId="77777777" w:rsidR="00055114" w:rsidRPr="002E2D3E" w:rsidRDefault="00055114" w:rsidP="00055114">
      <w:pPr>
        <w:rPr>
          <w:sz w:val="32"/>
          <w:szCs w:val="32"/>
        </w:rPr>
      </w:pPr>
    </w:p>
    <w:p w14:paraId="02FBE9ED" w14:textId="6A6B123F" w:rsidR="00742F50" w:rsidRPr="002E2D3E" w:rsidRDefault="00055114" w:rsidP="00C5066C">
      <w:pPr>
        <w:pStyle w:val="3"/>
      </w:pPr>
      <w:r w:rsidRPr="002E2D3E">
        <w:t xml:space="preserve">nonvalid assignments </w:t>
      </w:r>
      <w:r w:rsidR="00554840">
        <w:t xml:space="preserve">: </w:t>
      </w:r>
      <w:r w:rsidRPr="002E2D3E">
        <w:t>two pointers</w:t>
      </w:r>
      <w:r w:rsidR="003F319B">
        <w:rPr>
          <w:rFonts w:hint="eastAsia"/>
        </w:rPr>
        <w:t xml:space="preserve">가 같은 </w:t>
      </w:r>
      <w:r w:rsidR="003F319B">
        <w:t>type</w:t>
      </w:r>
      <w:r w:rsidR="003F319B">
        <w:rPr>
          <w:rFonts w:hint="eastAsia"/>
        </w:rPr>
        <w:t xml:space="preserve">을 </w:t>
      </w:r>
      <w:r w:rsidR="003F319B">
        <w:t>point</w:t>
      </w:r>
      <w:r w:rsidR="003F319B">
        <w:rPr>
          <w:rFonts w:hint="eastAsia"/>
        </w:rPr>
        <w:t>하</w:t>
      </w:r>
      <w:r w:rsidR="003F319B">
        <w:rPr>
          <w:rFonts w:hint="eastAsia"/>
        </w:rPr>
        <w:lastRenderedPageBreak/>
        <w:t>지 않으면 오류</w:t>
      </w:r>
    </w:p>
    <w:p w14:paraId="1549D11D" w14:textId="77777777" w:rsidR="00554840" w:rsidRDefault="00554840" w:rsidP="00C5066C">
      <w:pPr>
        <w:pStyle w:val="4"/>
      </w:pPr>
      <w:r>
        <w:rPr>
          <w:rFonts w:hint="eastAsia"/>
        </w:rPr>
        <w:t>p</w:t>
      </w:r>
      <w:r>
        <w:t>t = ar1; //error</w:t>
      </w:r>
    </w:p>
    <w:p w14:paraId="4BE7F8DD" w14:textId="5CB4A5B4" w:rsidR="00742F50" w:rsidRPr="002E2D3E" w:rsidRDefault="00055114" w:rsidP="00C5066C">
      <w:pPr>
        <w:pStyle w:val="5"/>
      </w:pPr>
      <w:r w:rsidRPr="002E2D3E">
        <w:t>pt</w:t>
      </w:r>
      <w:r w:rsidR="00554840">
        <w:rPr>
          <w:rFonts w:hint="eastAsia"/>
        </w:rPr>
        <w:t xml:space="preserve">는 </w:t>
      </w:r>
      <w:r w:rsidRPr="002E2D3E">
        <w:t>single int</w:t>
      </w:r>
      <w:r w:rsidR="00554840">
        <w:rPr>
          <w:rFonts w:hint="eastAsia"/>
        </w:rPr>
        <w:t>를 가리킨다,</w:t>
      </w:r>
      <w:r w:rsidRPr="002E2D3E">
        <w:t xml:space="preserve"> ar1</w:t>
      </w:r>
      <w:r w:rsidR="00554840">
        <w:rPr>
          <w:rFonts w:hint="eastAsia"/>
        </w:rPr>
        <w:t xml:space="preserve">는 </w:t>
      </w:r>
      <w:r w:rsidRPr="002E2D3E">
        <w:t>array of three int s</w:t>
      </w:r>
      <w:r w:rsidR="00554840">
        <w:rPr>
          <w:rFonts w:hint="eastAsia"/>
        </w:rPr>
        <w:t>를 가리킨다</w:t>
      </w:r>
      <w:r w:rsidRPr="002E2D3E">
        <w:t>.</w:t>
      </w:r>
    </w:p>
    <w:p w14:paraId="1D431107" w14:textId="77777777" w:rsidR="00554840" w:rsidRDefault="00554840" w:rsidP="00C5066C">
      <w:pPr>
        <w:pStyle w:val="4"/>
      </w:pPr>
      <w:r>
        <w:t>pa = ar1; pa = ar2;</w:t>
      </w:r>
    </w:p>
    <w:p w14:paraId="30F0EBBF" w14:textId="7CBE64BB" w:rsidR="00A0058A" w:rsidRDefault="00055114" w:rsidP="00C5066C">
      <w:pPr>
        <w:pStyle w:val="5"/>
      </w:pPr>
      <w:r w:rsidRPr="002E2D3E">
        <w:t>pa</w:t>
      </w:r>
      <w:r w:rsidR="00A0058A">
        <w:rPr>
          <w:rFonts w:hint="eastAsia"/>
        </w:rPr>
        <w:t xml:space="preserve">는 </w:t>
      </w:r>
      <w:r w:rsidRPr="002E2D3E">
        <w:t xml:space="preserve">array of </w:t>
      </w:r>
      <w:r w:rsidR="00A0058A">
        <w:t xml:space="preserve">three </w:t>
      </w:r>
      <w:r w:rsidRPr="002E2D3E">
        <w:t>int</w:t>
      </w:r>
      <w:r w:rsidR="00A0058A">
        <w:rPr>
          <w:rFonts w:hint="eastAsia"/>
        </w:rPr>
        <w:t>를 가리킨다</w:t>
      </w:r>
      <w:r w:rsidRPr="002E2D3E">
        <w:t>, ar1</w:t>
      </w:r>
      <w:r w:rsidR="00A0058A">
        <w:rPr>
          <w:rFonts w:hint="eastAsia"/>
        </w:rPr>
        <w:t xml:space="preserve">과 </w:t>
      </w:r>
      <w:r w:rsidR="00A0058A">
        <w:t>compatible</w:t>
      </w:r>
      <w:r w:rsidR="00A0058A">
        <w:rPr>
          <w:rFonts w:hint="eastAsia"/>
        </w:rPr>
        <w:t>하다</w:t>
      </w:r>
    </w:p>
    <w:p w14:paraId="2590CCB0" w14:textId="77777777" w:rsidR="00055114" w:rsidRPr="002E2D3E" w:rsidRDefault="00A0058A" w:rsidP="00C5066C">
      <w:pPr>
        <w:pStyle w:val="5"/>
      </w:pPr>
      <w:r>
        <w:rPr>
          <w:rFonts w:hint="eastAsia"/>
        </w:rPr>
        <w:t xml:space="preserve">pa는 </w:t>
      </w:r>
      <w:r w:rsidR="00055114" w:rsidRPr="002E2D3E">
        <w:t>ar2</w:t>
      </w:r>
      <w:r>
        <w:rPr>
          <w:rFonts w:hint="eastAsia"/>
        </w:rPr>
        <w:t xml:space="preserve">와 </w:t>
      </w:r>
      <w:r>
        <w:t>compatible</w:t>
      </w:r>
      <w:r>
        <w:rPr>
          <w:rFonts w:hint="eastAsia"/>
        </w:rPr>
        <w:t>하지 않다</w:t>
      </w:r>
      <w:r w:rsidR="00055114" w:rsidRPr="002E2D3E">
        <w:t xml:space="preserve">, </w:t>
      </w:r>
      <w:r>
        <w:t>ar2</w:t>
      </w:r>
      <w:r>
        <w:rPr>
          <w:rFonts w:hint="eastAsia"/>
        </w:rPr>
        <w:t xml:space="preserve">는 </w:t>
      </w:r>
      <w:r w:rsidR="00055114" w:rsidRPr="002E2D3E">
        <w:t>an array of two int s</w:t>
      </w:r>
      <w:r>
        <w:rPr>
          <w:rFonts w:hint="eastAsia"/>
        </w:rPr>
        <w:t>를 가리킨다</w:t>
      </w:r>
      <w:r w:rsidR="00055114" w:rsidRPr="002E2D3E">
        <w:t xml:space="preserve">.  </w:t>
      </w:r>
    </w:p>
    <w:p w14:paraId="3F094EA9" w14:textId="77777777" w:rsidR="00742F50" w:rsidRPr="002E2D3E" w:rsidRDefault="00A0058A" w:rsidP="00C5066C">
      <w:pPr>
        <w:pStyle w:val="3"/>
      </w:pPr>
      <w:r>
        <w:rPr>
          <w:rFonts w:hint="eastAsia"/>
        </w:rPr>
        <w:t xml:space="preserve">이중 </w:t>
      </w:r>
      <w:r>
        <w:t>pointer</w:t>
      </w:r>
      <w:r w:rsidR="00055114" w:rsidRPr="002E2D3E">
        <w:t xml:space="preserve"> p2</w:t>
      </w:r>
      <w:r>
        <w:t xml:space="preserve">는 </w:t>
      </w:r>
      <w:r w:rsidR="00055114" w:rsidRPr="002E2D3E">
        <w:t>pointer-to-pointer-to-int</w:t>
      </w:r>
      <w:r>
        <w:rPr>
          <w:rFonts w:hint="eastAsia"/>
        </w:rPr>
        <w:t>이다,</w:t>
      </w:r>
      <w:r>
        <w:t xml:space="preserve"> </w:t>
      </w:r>
      <w:r w:rsidR="00055114" w:rsidRPr="002E2D3E">
        <w:t>ar2</w:t>
      </w:r>
      <w:r>
        <w:rPr>
          <w:rFonts w:hint="eastAsia"/>
        </w:rPr>
        <w:t>는</w:t>
      </w:r>
      <w:r w:rsidR="00055114" w:rsidRPr="002E2D3E">
        <w:t xml:space="preserve"> pointer-to-array-of-two- int s</w:t>
      </w:r>
      <w:r>
        <w:rPr>
          <w:rFonts w:hint="eastAsia"/>
        </w:rPr>
        <w:t>이다</w:t>
      </w:r>
      <w:r w:rsidR="00055114" w:rsidRPr="002E2D3E">
        <w:t xml:space="preserve"> (pointer-to- int[2] ).</w:t>
      </w:r>
    </w:p>
    <w:p w14:paraId="631B7140" w14:textId="77777777" w:rsidR="00A0058A" w:rsidRDefault="00055114" w:rsidP="00C5066C">
      <w:pPr>
        <w:pStyle w:val="4"/>
      </w:pPr>
      <w:r w:rsidRPr="002E2D3E">
        <w:t>p2</w:t>
      </w:r>
      <w:r w:rsidR="00A0058A">
        <w:rPr>
          <w:rFonts w:hint="eastAsia"/>
        </w:rPr>
        <w:t xml:space="preserve">와 </w:t>
      </w:r>
      <w:r w:rsidRPr="002E2D3E">
        <w:t>ar2</w:t>
      </w:r>
      <w:r w:rsidR="00A0058A">
        <w:rPr>
          <w:rFonts w:hint="eastAsia"/>
        </w:rPr>
        <w:t xml:space="preserve">는 다른 </w:t>
      </w:r>
      <w:r w:rsidRPr="002E2D3E">
        <w:t>type</w:t>
      </w:r>
      <w:r w:rsidR="00A0058A">
        <w:rPr>
          <w:rFonts w:hint="eastAsia"/>
        </w:rPr>
        <w:t>이다</w:t>
      </w:r>
    </w:p>
    <w:p w14:paraId="2ED48582" w14:textId="77777777" w:rsidR="00055114" w:rsidRPr="002E2D3E" w:rsidRDefault="00A0058A" w:rsidP="00C5066C">
      <w:pPr>
        <w:pStyle w:val="5"/>
      </w:pPr>
      <w:r>
        <w:t>p2 = ar2; //not valid</w:t>
      </w:r>
    </w:p>
    <w:p w14:paraId="2A129D3A" w14:textId="77777777" w:rsidR="00A0058A" w:rsidRDefault="00055114" w:rsidP="00C5066C">
      <w:pPr>
        <w:pStyle w:val="4"/>
      </w:pPr>
      <w:r w:rsidRPr="002E2D3E">
        <w:t>*p2</w:t>
      </w:r>
      <w:r w:rsidR="00A0058A">
        <w:t xml:space="preserve">는 </w:t>
      </w:r>
      <w:r w:rsidRPr="002E2D3E">
        <w:t>type pointer-to- int</w:t>
      </w:r>
      <w:r w:rsidR="00A0058A">
        <w:rPr>
          <w:rFonts w:hint="eastAsia"/>
        </w:rPr>
        <w:t>이다</w:t>
      </w:r>
    </w:p>
    <w:p w14:paraId="27267B1C" w14:textId="77777777" w:rsidR="00A0058A" w:rsidRDefault="00A0058A" w:rsidP="00C5066C">
      <w:pPr>
        <w:pStyle w:val="5"/>
      </w:pPr>
      <w:r>
        <w:t>*p2 = ar2[0]; //valid</w:t>
      </w:r>
    </w:p>
    <w:p w14:paraId="0A4DAE20" w14:textId="77777777" w:rsidR="00742F50" w:rsidRPr="002E2D3E" w:rsidRDefault="00055114" w:rsidP="00C5066C">
      <w:pPr>
        <w:pStyle w:val="5"/>
      </w:pPr>
      <w:r w:rsidRPr="002E2D3E">
        <w:t>ar2[0]</w:t>
      </w:r>
      <w:r w:rsidR="003C7FF7">
        <w:rPr>
          <w:rFonts w:hint="eastAsia"/>
        </w:rPr>
        <w:t xml:space="preserve">는 </w:t>
      </w:r>
      <w:r w:rsidRPr="002E2D3E">
        <w:t>type pointer-to- int</w:t>
      </w:r>
      <w:r w:rsidR="003C7FF7">
        <w:rPr>
          <w:rFonts w:hint="eastAsia"/>
        </w:rPr>
        <w:t xml:space="preserve">에 대한 </w:t>
      </w:r>
      <w:r w:rsidR="003C7FF7">
        <w:t>pointer</w:t>
      </w:r>
    </w:p>
    <w:p w14:paraId="611DCA01" w14:textId="77777777" w:rsidR="00742F50" w:rsidRPr="002E2D3E" w:rsidRDefault="00742F50" w:rsidP="00055114">
      <w:pPr>
        <w:rPr>
          <w:sz w:val="32"/>
          <w:szCs w:val="32"/>
        </w:rPr>
      </w:pPr>
    </w:p>
    <w:p w14:paraId="4EDB7409" w14:textId="77777777" w:rsidR="00520FFE" w:rsidRPr="005C326B" w:rsidRDefault="00520FFE" w:rsidP="005C326B">
      <w:pPr>
        <w:ind w:firstLineChars="200" w:firstLine="560"/>
        <w:rPr>
          <w:sz w:val="28"/>
          <w:szCs w:val="28"/>
        </w:rPr>
      </w:pPr>
      <w:r w:rsidRPr="005C326B">
        <w:rPr>
          <w:sz w:val="28"/>
          <w:szCs w:val="28"/>
        </w:rPr>
        <w:t>int x = 20;</w:t>
      </w:r>
    </w:p>
    <w:p w14:paraId="53FF57C8" w14:textId="77777777" w:rsidR="00520FFE" w:rsidRPr="005C326B" w:rsidRDefault="00520FFE" w:rsidP="005C326B">
      <w:pPr>
        <w:ind w:firstLineChars="200" w:firstLine="560"/>
        <w:rPr>
          <w:sz w:val="28"/>
          <w:szCs w:val="28"/>
        </w:rPr>
      </w:pPr>
      <w:r w:rsidRPr="005C326B">
        <w:rPr>
          <w:sz w:val="28"/>
          <w:szCs w:val="28"/>
        </w:rPr>
        <w:t>const int y = 23;</w:t>
      </w:r>
    </w:p>
    <w:p w14:paraId="05D77DAF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 xml:space="preserve">  int * p1 = &amp;x;</w:t>
      </w:r>
    </w:p>
    <w:p w14:paraId="36FD56E0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lastRenderedPageBreak/>
        <w:t xml:space="preserve">  const int * p2 = &amp;y;</w:t>
      </w:r>
    </w:p>
    <w:p w14:paraId="2FFAA0F9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 xml:space="preserve">  const int ** pp2;</w:t>
      </w:r>
    </w:p>
    <w:p w14:paraId="3CFE42E1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 xml:space="preserve">  p1 = p2;   // not safe -- assigning const to non-const</w:t>
      </w:r>
    </w:p>
    <w:p w14:paraId="01588417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 xml:space="preserve">  p2 = p1;   // valid    -- assigning non-const to const</w:t>
      </w:r>
    </w:p>
    <w:p w14:paraId="3BD00B5F" w14:textId="77777777" w:rsidR="00742F50" w:rsidRPr="002E2D3E" w:rsidRDefault="00520FFE" w:rsidP="00520FFE">
      <w:pPr>
        <w:ind w:firstLine="278"/>
        <w:rPr>
          <w:sz w:val="32"/>
          <w:szCs w:val="32"/>
        </w:rPr>
      </w:pPr>
      <w:r w:rsidRPr="005C326B">
        <w:rPr>
          <w:sz w:val="28"/>
          <w:szCs w:val="28"/>
        </w:rPr>
        <w:t xml:space="preserve">  pp2 = &amp;p1; // not safe -- assigning nested pointer types</w:t>
      </w:r>
    </w:p>
    <w:p w14:paraId="37510B03" w14:textId="77777777" w:rsidR="00742F50" w:rsidRPr="002E2D3E" w:rsidRDefault="00520FFE" w:rsidP="00520FFE">
      <w:pPr>
        <w:pStyle w:val="a3"/>
        <w:numPr>
          <w:ilvl w:val="0"/>
          <w:numId w:val="2"/>
        </w:numPr>
        <w:ind w:leftChars="0"/>
        <w:rPr>
          <w:sz w:val="32"/>
          <w:szCs w:val="32"/>
        </w:rPr>
      </w:pPr>
      <w:r w:rsidRPr="002E2D3E">
        <w:rPr>
          <w:sz w:val="32"/>
          <w:szCs w:val="32"/>
        </w:rPr>
        <w:t>non-const pointer</w:t>
      </w:r>
      <w:r w:rsidR="003C7FF7">
        <w:rPr>
          <w:rFonts w:hint="eastAsia"/>
          <w:sz w:val="32"/>
          <w:szCs w:val="32"/>
        </w:rPr>
        <w:t xml:space="preserve">가 </w:t>
      </w:r>
      <w:r w:rsidR="003C7FF7">
        <w:rPr>
          <w:sz w:val="32"/>
          <w:szCs w:val="32"/>
        </w:rPr>
        <w:t xml:space="preserve">const </w:t>
      </w:r>
      <w:r w:rsidR="003C7FF7">
        <w:rPr>
          <w:rFonts w:hint="eastAsia"/>
          <w:sz w:val="32"/>
          <w:szCs w:val="32"/>
        </w:rPr>
        <w:t>pointer를 갖는 것:</w:t>
      </w:r>
      <w:r w:rsidR="003C7FF7">
        <w:rPr>
          <w:sz w:val="32"/>
          <w:szCs w:val="32"/>
        </w:rPr>
        <w:t xml:space="preserve"> </w:t>
      </w:r>
      <w:r w:rsidRPr="002E2D3E">
        <w:rPr>
          <w:sz w:val="32"/>
          <w:szCs w:val="32"/>
        </w:rPr>
        <w:t>not safe</w:t>
      </w:r>
    </w:p>
    <w:p w14:paraId="3B204CAE" w14:textId="77777777" w:rsidR="00520FFE" w:rsidRPr="002E2D3E" w:rsidRDefault="003C7FF7" w:rsidP="00A31CC1">
      <w:pPr>
        <w:pStyle w:val="a3"/>
        <w:numPr>
          <w:ilvl w:val="0"/>
          <w:numId w:val="2"/>
        </w:numPr>
        <w:ind w:leftChars="0"/>
        <w:rPr>
          <w:sz w:val="32"/>
          <w:szCs w:val="32"/>
        </w:rPr>
      </w:pPr>
      <w:r>
        <w:rPr>
          <w:sz w:val="32"/>
          <w:szCs w:val="32"/>
        </w:rPr>
        <w:t>const  pointer</w:t>
      </w:r>
      <w:r>
        <w:rPr>
          <w:rFonts w:hint="eastAsia"/>
          <w:sz w:val="32"/>
          <w:szCs w:val="32"/>
        </w:rPr>
        <w:t xml:space="preserve">가 </w:t>
      </w:r>
      <w:r w:rsidR="00520FFE" w:rsidRPr="002E2D3E">
        <w:rPr>
          <w:sz w:val="32"/>
          <w:szCs w:val="32"/>
        </w:rPr>
        <w:t>non-const pointer</w:t>
      </w:r>
      <w:r>
        <w:rPr>
          <w:rFonts w:hint="eastAsia"/>
          <w:sz w:val="32"/>
          <w:szCs w:val="32"/>
        </w:rPr>
        <w:t>를 갖는 것:</w:t>
      </w:r>
      <w:r>
        <w:rPr>
          <w:sz w:val="32"/>
          <w:szCs w:val="32"/>
        </w:rPr>
        <w:t xml:space="preserve"> </w:t>
      </w:r>
      <w:r w:rsidR="00520FFE" w:rsidRPr="002E2D3E">
        <w:rPr>
          <w:sz w:val="32"/>
          <w:szCs w:val="32"/>
        </w:rPr>
        <w:t>okay</w:t>
      </w:r>
    </w:p>
    <w:p w14:paraId="612A79D6" w14:textId="77777777" w:rsidR="00520FFE" w:rsidRPr="002E2D3E" w:rsidRDefault="00520FFE" w:rsidP="003F319B">
      <w:pPr>
        <w:ind w:firstLineChars="200" w:firstLine="640"/>
        <w:rPr>
          <w:sz w:val="32"/>
          <w:szCs w:val="32"/>
        </w:rPr>
      </w:pPr>
      <w:r w:rsidRPr="002E2D3E">
        <w:rPr>
          <w:sz w:val="32"/>
          <w:szCs w:val="32"/>
        </w:rPr>
        <w:t>p2 = p1;   // valid     -- assigning non-const to const</w:t>
      </w:r>
    </w:p>
    <w:p w14:paraId="1745C947" w14:textId="0A984C58" w:rsidR="00520FFE" w:rsidRPr="007C6855" w:rsidRDefault="003F319B" w:rsidP="003F319B">
      <w:pPr>
        <w:ind w:firstLineChars="200" w:firstLine="560"/>
        <w:rPr>
          <w:sz w:val="32"/>
          <w:szCs w:val="32"/>
        </w:rPr>
      </w:pPr>
      <w:r w:rsidRPr="005C326B">
        <w:rPr>
          <w:sz w:val="28"/>
          <w:szCs w:val="28"/>
        </w:rPr>
        <w:t>pp2 = &amp;p1;</w:t>
      </w:r>
      <w:r>
        <w:rPr>
          <w:sz w:val="28"/>
          <w:szCs w:val="28"/>
        </w:rPr>
        <w:t xml:space="preserve"> //</w:t>
      </w:r>
      <w:r w:rsidR="007C6855">
        <w:rPr>
          <w:rFonts w:hint="eastAsia"/>
          <w:sz w:val="32"/>
          <w:szCs w:val="32"/>
        </w:rPr>
        <w:t xml:space="preserve">pointer </w:t>
      </w:r>
      <w:r w:rsidR="007C6855">
        <w:rPr>
          <w:sz w:val="32"/>
          <w:szCs w:val="32"/>
        </w:rPr>
        <w:t>에</w:t>
      </w:r>
      <w:r w:rsidR="007C6855">
        <w:rPr>
          <w:rFonts w:hint="eastAsia"/>
          <w:sz w:val="32"/>
          <w:szCs w:val="32"/>
        </w:rPr>
        <w:t xml:space="preserve"> 대한 </w:t>
      </w:r>
      <w:r w:rsidR="007C6855">
        <w:rPr>
          <w:sz w:val="32"/>
          <w:szCs w:val="32"/>
        </w:rPr>
        <w:t>assign</w:t>
      </w:r>
      <w:r w:rsidR="007C6855">
        <w:rPr>
          <w:rFonts w:hint="eastAsia"/>
          <w:sz w:val="32"/>
          <w:szCs w:val="32"/>
        </w:rPr>
        <w:t xml:space="preserve">이 </w:t>
      </w:r>
      <w:r w:rsidR="007C6855">
        <w:rPr>
          <w:sz w:val="32"/>
          <w:szCs w:val="32"/>
        </w:rPr>
        <w:t>two levels of indirection</w:t>
      </w:r>
      <w:r w:rsidR="007C6855">
        <w:rPr>
          <w:rFonts w:hint="eastAsia"/>
          <w:sz w:val="32"/>
          <w:szCs w:val="32"/>
        </w:rPr>
        <w:t xml:space="preserve">으로 적용시에는 더 이상 </w:t>
      </w:r>
      <w:r w:rsidR="007C6855">
        <w:rPr>
          <w:sz w:val="32"/>
          <w:szCs w:val="32"/>
        </w:rPr>
        <w:t xml:space="preserve">safe </w:t>
      </w:r>
      <w:r w:rsidR="007C6855">
        <w:rPr>
          <w:rFonts w:hint="eastAsia"/>
          <w:sz w:val="32"/>
          <w:szCs w:val="32"/>
        </w:rPr>
        <w:t>하지 않다</w:t>
      </w:r>
    </w:p>
    <w:p w14:paraId="6B4777B1" w14:textId="77777777" w:rsidR="00520FFE" w:rsidRPr="005C326B" w:rsidRDefault="00520FFE" w:rsidP="00520FFE">
      <w:pPr>
        <w:ind w:firstLineChars="100" w:firstLine="280"/>
        <w:rPr>
          <w:sz w:val="28"/>
          <w:szCs w:val="28"/>
        </w:rPr>
      </w:pPr>
      <w:r w:rsidRPr="005C326B">
        <w:rPr>
          <w:sz w:val="28"/>
          <w:szCs w:val="28"/>
        </w:rPr>
        <w:t>const int **pp2;</w:t>
      </w:r>
    </w:p>
    <w:p w14:paraId="2FC7A568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>int *p1;</w:t>
      </w:r>
    </w:p>
    <w:p w14:paraId="19215409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>const int n = 13;</w:t>
      </w:r>
    </w:p>
    <w:p w14:paraId="2EA19B29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 xml:space="preserve">pp2 = &amp;p1; // </w:t>
      </w:r>
      <w:r w:rsidR="007C6855">
        <w:rPr>
          <w:rFonts w:hint="eastAsia"/>
          <w:sz w:val="28"/>
          <w:szCs w:val="28"/>
        </w:rPr>
        <w:t xml:space="preserve">허용되나 </w:t>
      </w:r>
      <w:r w:rsidRPr="005C326B">
        <w:rPr>
          <w:sz w:val="28"/>
          <w:szCs w:val="28"/>
        </w:rPr>
        <w:t>const qualifier</w:t>
      </w:r>
      <w:r w:rsidR="007C6855">
        <w:rPr>
          <w:rFonts w:hint="eastAsia"/>
          <w:sz w:val="28"/>
          <w:szCs w:val="28"/>
        </w:rPr>
        <w:t>가 무시됨?</w:t>
      </w:r>
    </w:p>
    <w:p w14:paraId="08CA4F16" w14:textId="77777777" w:rsidR="00520FFE" w:rsidRPr="005C326B" w:rsidRDefault="00520FFE" w:rsidP="00520FFE">
      <w:pPr>
        <w:ind w:firstLine="278"/>
        <w:rPr>
          <w:sz w:val="28"/>
          <w:szCs w:val="28"/>
        </w:rPr>
      </w:pPr>
      <w:r w:rsidRPr="005C326B">
        <w:rPr>
          <w:sz w:val="28"/>
          <w:szCs w:val="28"/>
        </w:rPr>
        <w:t xml:space="preserve">*pp2 = &amp;n; // valid, both const, </w:t>
      </w:r>
      <w:r w:rsidR="007C6855">
        <w:rPr>
          <w:rFonts w:hint="eastAsia"/>
          <w:sz w:val="28"/>
          <w:szCs w:val="28"/>
        </w:rPr>
        <w:t xml:space="preserve">그러나 </w:t>
      </w:r>
      <w:r w:rsidR="007C6855">
        <w:rPr>
          <w:sz w:val="28"/>
          <w:szCs w:val="28"/>
        </w:rPr>
        <w:t>p1</w:t>
      </w:r>
      <w:r w:rsidR="007C6855">
        <w:rPr>
          <w:rFonts w:hint="eastAsia"/>
          <w:sz w:val="28"/>
          <w:szCs w:val="28"/>
        </w:rPr>
        <w:t xml:space="preserve">이 </w:t>
      </w:r>
      <w:r w:rsidRPr="005C326B">
        <w:rPr>
          <w:sz w:val="28"/>
          <w:szCs w:val="28"/>
        </w:rPr>
        <w:t>n</w:t>
      </w:r>
      <w:r w:rsidR="007C6855">
        <w:rPr>
          <w:rFonts w:hint="eastAsia"/>
          <w:sz w:val="28"/>
          <w:szCs w:val="28"/>
        </w:rPr>
        <w:t xml:space="preserve">을 </w:t>
      </w:r>
      <w:r w:rsidR="007C6855">
        <w:rPr>
          <w:sz w:val="28"/>
          <w:szCs w:val="28"/>
        </w:rPr>
        <w:t xml:space="preserve">point </w:t>
      </w:r>
      <w:r w:rsidR="007C6855">
        <w:rPr>
          <w:rFonts w:hint="eastAsia"/>
          <w:sz w:val="28"/>
          <w:szCs w:val="28"/>
        </w:rPr>
        <w:t>하게 됨</w:t>
      </w:r>
    </w:p>
    <w:p w14:paraId="5448B4A4" w14:textId="77777777" w:rsidR="00520FFE" w:rsidRPr="002E2D3E" w:rsidRDefault="00520FFE" w:rsidP="00520FFE">
      <w:pPr>
        <w:ind w:firstLine="278"/>
        <w:rPr>
          <w:sz w:val="32"/>
          <w:szCs w:val="32"/>
        </w:rPr>
      </w:pPr>
      <w:r w:rsidRPr="005C326B">
        <w:rPr>
          <w:sz w:val="28"/>
          <w:szCs w:val="28"/>
        </w:rPr>
        <w:t xml:space="preserve">*p1 = 10;  // valid, </w:t>
      </w:r>
      <w:r w:rsidR="007C6855">
        <w:rPr>
          <w:rFonts w:hint="eastAsia"/>
          <w:sz w:val="28"/>
          <w:szCs w:val="28"/>
        </w:rPr>
        <w:t xml:space="preserve">그러나 </w:t>
      </w:r>
      <w:r w:rsidRPr="005C326B">
        <w:rPr>
          <w:sz w:val="28"/>
          <w:szCs w:val="28"/>
        </w:rPr>
        <w:t>const n</w:t>
      </w:r>
      <w:r w:rsidR="007C6855">
        <w:rPr>
          <w:rFonts w:hint="eastAsia"/>
          <w:sz w:val="28"/>
          <w:szCs w:val="28"/>
        </w:rPr>
        <w:t>을 변경하는 효과가 발생하는 문제가 있음</w:t>
      </w:r>
    </w:p>
    <w:p w14:paraId="0446D385" w14:textId="77777777" w:rsidR="00520FFE" w:rsidRPr="002E2D3E" w:rsidRDefault="00520FFE" w:rsidP="00520FFE">
      <w:pPr>
        <w:ind w:firstLine="278"/>
        <w:rPr>
          <w:sz w:val="32"/>
          <w:szCs w:val="32"/>
        </w:rPr>
      </w:pPr>
    </w:p>
    <w:p w14:paraId="2C2D43EC" w14:textId="77777777" w:rsidR="00520FFE" w:rsidRPr="002E2D3E" w:rsidRDefault="002E2D3E" w:rsidP="00C5066C">
      <w:pPr>
        <w:pStyle w:val="2"/>
      </w:pPr>
      <w:r>
        <w:lastRenderedPageBreak/>
        <w:t xml:space="preserve">10.7.2.1 </w:t>
      </w:r>
      <w:r w:rsidR="00520FFE" w:rsidRPr="002E2D3E">
        <w:t>C  const  and C++  const</w:t>
      </w:r>
    </w:p>
    <w:p w14:paraId="5F938DD3" w14:textId="160F220D" w:rsidR="00520FFE" w:rsidRPr="005C326B" w:rsidRDefault="003F319B" w:rsidP="00520FFE">
      <w:pPr>
        <w:rPr>
          <w:sz w:val="28"/>
          <w:szCs w:val="28"/>
        </w:rPr>
      </w:pPr>
      <w:r>
        <w:rPr>
          <w:sz w:val="28"/>
          <w:szCs w:val="28"/>
        </w:rPr>
        <w:t>const int y = 10;</w:t>
      </w:r>
    </w:p>
    <w:p w14:paraId="3AB4B05E" w14:textId="77777777" w:rsidR="00520FFE" w:rsidRPr="005C326B" w:rsidRDefault="00520FFE" w:rsidP="00520FFE">
      <w:pPr>
        <w:rPr>
          <w:sz w:val="28"/>
          <w:szCs w:val="28"/>
        </w:rPr>
      </w:pPr>
      <w:r w:rsidRPr="005C326B">
        <w:rPr>
          <w:sz w:val="28"/>
          <w:szCs w:val="28"/>
        </w:rPr>
        <w:t>const int * p2 = &amp;y;</w:t>
      </w:r>
    </w:p>
    <w:p w14:paraId="40DEE263" w14:textId="77777777" w:rsidR="00520FFE" w:rsidRPr="005C326B" w:rsidRDefault="00520FFE" w:rsidP="00520FFE">
      <w:pPr>
        <w:rPr>
          <w:sz w:val="28"/>
          <w:szCs w:val="28"/>
        </w:rPr>
      </w:pPr>
      <w:r w:rsidRPr="005C326B">
        <w:rPr>
          <w:sz w:val="28"/>
          <w:szCs w:val="28"/>
        </w:rPr>
        <w:t>int * p1;</w:t>
      </w:r>
    </w:p>
    <w:p w14:paraId="419FBA72" w14:textId="77777777" w:rsidR="00520FFE" w:rsidRPr="002E2D3E" w:rsidRDefault="00520FFE" w:rsidP="00520FFE">
      <w:pPr>
        <w:rPr>
          <w:sz w:val="32"/>
          <w:szCs w:val="32"/>
        </w:rPr>
      </w:pPr>
      <w:r w:rsidRPr="005C326B">
        <w:rPr>
          <w:sz w:val="28"/>
          <w:szCs w:val="28"/>
        </w:rPr>
        <w:t>p1 = p2;   // error in C++, possible warning in C</w:t>
      </w:r>
    </w:p>
    <w:p w14:paraId="27C07005" w14:textId="77777777" w:rsidR="00520FFE" w:rsidRPr="002E2D3E" w:rsidRDefault="007C6855" w:rsidP="0034714A">
      <w:pPr>
        <w:pStyle w:val="3"/>
      </w:pPr>
      <w:r>
        <w:t>C++</w:t>
      </w:r>
      <w:r>
        <w:rPr>
          <w:rFonts w:hint="eastAsia"/>
        </w:rPr>
        <w:t xml:space="preserve">에서 </w:t>
      </w:r>
      <w:r w:rsidRPr="002E2D3E">
        <w:t>non-const pointer</w:t>
      </w:r>
      <w:r>
        <w:rPr>
          <w:rFonts w:hint="eastAsia"/>
        </w:rPr>
        <w:t xml:space="preserve">가 </w:t>
      </w:r>
      <w:r w:rsidRPr="002E2D3E">
        <w:t>const pointer</w:t>
      </w:r>
      <w:r>
        <w:rPr>
          <w:rFonts w:hint="eastAsia"/>
        </w:rPr>
        <w:t>를 가질 수  없음</w:t>
      </w:r>
    </w:p>
    <w:p w14:paraId="1C964A08" w14:textId="77777777" w:rsidR="00520FFE" w:rsidRPr="002E2D3E" w:rsidRDefault="002E2D3E" w:rsidP="0034714A">
      <w:pPr>
        <w:pStyle w:val="2"/>
      </w:pPr>
      <w:r>
        <w:t xml:space="preserve">10.7.3 </w:t>
      </w:r>
      <w:r w:rsidR="00520FFE" w:rsidRPr="002E2D3E">
        <w:t>Functions</w:t>
      </w:r>
      <w:r w:rsidR="008C6A6E">
        <w:rPr>
          <w:rFonts w:hint="eastAsia"/>
        </w:rPr>
        <w:t>와 다차원</w:t>
      </w:r>
      <w:r w:rsidR="00520FFE" w:rsidRPr="002E2D3E">
        <w:t xml:space="preserve"> Arrays</w:t>
      </w:r>
    </w:p>
    <w:p w14:paraId="4CA2E30E" w14:textId="77777777" w:rsidR="00520FFE" w:rsidRPr="002E2D3E" w:rsidRDefault="007C6855" w:rsidP="0034714A">
      <w:pPr>
        <w:pStyle w:val="3"/>
      </w:pPr>
      <w:r>
        <w:t>2</w:t>
      </w:r>
      <w:r>
        <w:rPr>
          <w:rFonts w:hint="eastAsia"/>
        </w:rPr>
        <w:t>차원</w:t>
      </w:r>
      <w:r w:rsidRPr="002E2D3E">
        <w:t xml:space="preserve"> arrays</w:t>
      </w:r>
      <w:r>
        <w:rPr>
          <w:rFonts w:hint="eastAsia"/>
        </w:rPr>
        <w:t xml:space="preserve">을 처리하는 </w:t>
      </w:r>
      <w:r w:rsidR="00520FFE" w:rsidRPr="002E2D3E">
        <w:t>functions</w:t>
      </w:r>
      <w:r>
        <w:t xml:space="preserve"> </w:t>
      </w:r>
      <w:r>
        <w:rPr>
          <w:rFonts w:hint="eastAsia"/>
        </w:rPr>
        <w:t>작성</w:t>
      </w:r>
    </w:p>
    <w:p w14:paraId="1FED7B3C" w14:textId="77777777" w:rsidR="00520FFE" w:rsidRPr="002E2D3E" w:rsidRDefault="008C6A6E" w:rsidP="0034714A">
      <w:pPr>
        <w:pStyle w:val="3"/>
      </w:pPr>
      <w:r>
        <w:t>2</w:t>
      </w:r>
      <w:r>
        <w:rPr>
          <w:rFonts w:hint="eastAsia"/>
        </w:rPr>
        <w:t xml:space="preserve">차원 </w:t>
      </w:r>
      <w:r>
        <w:t>array</w:t>
      </w:r>
      <w:r>
        <w:rPr>
          <w:rFonts w:hint="eastAsia"/>
        </w:rPr>
        <w:t xml:space="preserve">의 각 행에 대하여 </w:t>
      </w:r>
      <w:r>
        <w:t>1</w:t>
      </w:r>
      <w:r>
        <w:rPr>
          <w:rFonts w:hint="eastAsia"/>
        </w:rPr>
        <w:t xml:space="preserve">차원 </w:t>
      </w:r>
      <w:r>
        <w:t>array</w:t>
      </w:r>
      <w:r>
        <w:rPr>
          <w:rFonts w:hint="eastAsia"/>
        </w:rPr>
        <w:t xml:space="preserve">를 처리하는 </w:t>
      </w:r>
      <w:r>
        <w:t>function</w:t>
      </w:r>
      <w:r>
        <w:rPr>
          <w:rFonts w:hint="eastAsia"/>
        </w:rPr>
        <w:t xml:space="preserve">을 작성하기 </w:t>
      </w:r>
    </w:p>
    <w:p w14:paraId="749D7CE4" w14:textId="77777777" w:rsidR="00520FFE" w:rsidRPr="002E2D3E" w:rsidRDefault="00520FFE" w:rsidP="00520FFE">
      <w:pPr>
        <w:rPr>
          <w:sz w:val="32"/>
          <w:szCs w:val="32"/>
        </w:rPr>
      </w:pPr>
    </w:p>
    <w:p w14:paraId="58CD3DB3" w14:textId="77777777" w:rsidR="00520FFE" w:rsidRPr="005C326B" w:rsidRDefault="00520FFE" w:rsidP="00520FFE">
      <w:pPr>
        <w:rPr>
          <w:sz w:val="28"/>
          <w:szCs w:val="28"/>
        </w:rPr>
      </w:pPr>
      <w:r w:rsidRPr="005C326B">
        <w:rPr>
          <w:sz w:val="28"/>
          <w:szCs w:val="28"/>
        </w:rPr>
        <w:t>int junk[3][4] = { {2,4,5,8}, {3,5,6,9}, {12,10,8,6} };</w:t>
      </w:r>
    </w:p>
    <w:p w14:paraId="54C4D411" w14:textId="77777777" w:rsidR="00520FFE" w:rsidRPr="005C326B" w:rsidRDefault="00520FFE" w:rsidP="00520FFE">
      <w:pPr>
        <w:rPr>
          <w:sz w:val="28"/>
          <w:szCs w:val="28"/>
        </w:rPr>
      </w:pPr>
      <w:r w:rsidRPr="005C326B">
        <w:rPr>
          <w:sz w:val="28"/>
          <w:szCs w:val="28"/>
        </w:rPr>
        <w:t xml:space="preserve">int i, j; </w:t>
      </w:r>
    </w:p>
    <w:p w14:paraId="1E087A6D" w14:textId="77777777" w:rsidR="00520FFE" w:rsidRPr="005C326B" w:rsidRDefault="00520FFE" w:rsidP="00520FFE">
      <w:pPr>
        <w:rPr>
          <w:sz w:val="28"/>
          <w:szCs w:val="28"/>
        </w:rPr>
      </w:pPr>
      <w:r w:rsidRPr="005C326B">
        <w:rPr>
          <w:sz w:val="28"/>
          <w:szCs w:val="28"/>
        </w:rPr>
        <w:t xml:space="preserve">int total = 0; </w:t>
      </w:r>
    </w:p>
    <w:p w14:paraId="464D70CD" w14:textId="77777777" w:rsidR="00520FFE" w:rsidRPr="005C326B" w:rsidRDefault="00520FFE" w:rsidP="00520FFE">
      <w:pPr>
        <w:rPr>
          <w:sz w:val="28"/>
          <w:szCs w:val="28"/>
        </w:rPr>
      </w:pPr>
      <w:r w:rsidRPr="005C326B">
        <w:rPr>
          <w:sz w:val="28"/>
          <w:szCs w:val="28"/>
        </w:rPr>
        <w:t>for (i = 0; i &lt; 3 ; i++)</w:t>
      </w:r>
    </w:p>
    <w:p w14:paraId="23ED5412" w14:textId="77777777" w:rsidR="00520FFE" w:rsidRPr="002E2D3E" w:rsidRDefault="00520FFE" w:rsidP="00520FFE">
      <w:pPr>
        <w:rPr>
          <w:sz w:val="32"/>
          <w:szCs w:val="32"/>
        </w:rPr>
      </w:pPr>
      <w:r w:rsidRPr="005C326B">
        <w:rPr>
          <w:sz w:val="28"/>
          <w:szCs w:val="28"/>
        </w:rPr>
        <w:t xml:space="preserve">      total += sum(junk[i], 4);  // junk[i] -- one-</w:t>
      </w:r>
      <w:r w:rsidR="0000330C">
        <w:rPr>
          <w:sz w:val="28"/>
          <w:szCs w:val="28"/>
        </w:rPr>
        <w:t>d</w:t>
      </w:r>
      <w:r w:rsidRPr="005C326B">
        <w:rPr>
          <w:sz w:val="28"/>
          <w:szCs w:val="28"/>
        </w:rPr>
        <w:t>imensional array</w:t>
      </w:r>
    </w:p>
    <w:p w14:paraId="62BF0A15" w14:textId="77777777" w:rsidR="00520FFE" w:rsidRPr="002E2D3E" w:rsidRDefault="00520FFE" w:rsidP="00520FFE">
      <w:pPr>
        <w:rPr>
          <w:sz w:val="32"/>
          <w:szCs w:val="32"/>
        </w:rPr>
      </w:pPr>
    </w:p>
    <w:p w14:paraId="55F2B5C6" w14:textId="77777777" w:rsidR="00520FFE" w:rsidRPr="002E2D3E" w:rsidRDefault="008C6A6E" w:rsidP="0034714A">
      <w:pPr>
        <w:pStyle w:val="3"/>
      </w:pPr>
      <w:r w:rsidRPr="002E2D3E">
        <w:lastRenderedPageBreak/>
        <w:t>J</w:t>
      </w:r>
      <w:r w:rsidR="00520FFE" w:rsidRPr="002E2D3E">
        <w:t>unk</w:t>
      </w:r>
      <w:r>
        <w:rPr>
          <w:rFonts w:hint="eastAsia"/>
        </w:rPr>
        <w:t xml:space="preserve">는 </w:t>
      </w:r>
      <w:r w:rsidR="00520FFE" w:rsidRPr="002E2D3E">
        <w:t>pointer to an array of four int s.</w:t>
      </w:r>
    </w:p>
    <w:p w14:paraId="5B344738" w14:textId="77777777" w:rsidR="00520FFE" w:rsidRPr="005C326B" w:rsidRDefault="00520FFE" w:rsidP="00520FFE">
      <w:pPr>
        <w:pStyle w:val="a3"/>
        <w:ind w:leftChars="0" w:left="760"/>
        <w:rPr>
          <w:sz w:val="28"/>
          <w:szCs w:val="28"/>
        </w:rPr>
      </w:pPr>
      <w:r w:rsidRPr="005C326B">
        <w:rPr>
          <w:sz w:val="28"/>
          <w:szCs w:val="28"/>
        </w:rPr>
        <w:t>void somefunction( int (* pt)[4] );</w:t>
      </w:r>
    </w:p>
    <w:p w14:paraId="7F9D0475" w14:textId="77777777" w:rsidR="00520FFE" w:rsidRPr="002E2D3E" w:rsidRDefault="00520FFE" w:rsidP="00520FFE">
      <w:pPr>
        <w:pStyle w:val="a3"/>
        <w:ind w:leftChars="0" w:left="760"/>
        <w:rPr>
          <w:sz w:val="32"/>
          <w:szCs w:val="32"/>
        </w:rPr>
      </w:pPr>
      <w:r w:rsidRPr="005C326B">
        <w:rPr>
          <w:sz w:val="28"/>
          <w:szCs w:val="28"/>
        </w:rPr>
        <w:t>void somefunction( int pt[][4] );</w:t>
      </w:r>
    </w:p>
    <w:p w14:paraId="23960B7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Listing 10.17 The array2d.c Program</w:t>
      </w:r>
    </w:p>
    <w:p w14:paraId="4E439C3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 array2d.c -- functions for 2d arrays</w:t>
      </w:r>
    </w:p>
    <w:p w14:paraId="12CBDF3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&lt;stdio.h&gt;</w:t>
      </w:r>
    </w:p>
    <w:p w14:paraId="323F0B8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&lt;stdlib.h&gt;</w:t>
      </w:r>
    </w:p>
    <w:p w14:paraId="37AA5658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3</w:t>
      </w:r>
    </w:p>
    <w:p w14:paraId="1CBF441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4</w:t>
      </w:r>
    </w:p>
    <w:p w14:paraId="70A2E85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_rows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34B812D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_cols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); 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 ok to omit names</w:t>
      </w:r>
    </w:p>
    <w:p w14:paraId="14B8B09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2d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(*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)[COLS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); 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 another syntax</w:t>
      </w:r>
    </w:p>
    <w:p w14:paraId="0C5B071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1B2CCC3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in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20A303F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28DB039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junk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 = {</w:t>
      </w:r>
    </w:p>
    <w:p w14:paraId="7525F69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 2,4,6,8 },</w:t>
      </w:r>
    </w:p>
    <w:p w14:paraId="4C731D2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 3,5,7,9 },</w:t>
      </w:r>
    </w:p>
    <w:p w14:paraId="7731866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 12,10,8,6 }</w:t>
      </w:r>
    </w:p>
    <w:p w14:paraId="41FF051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;</w:t>
      </w:r>
    </w:p>
    <w:p w14:paraId="6F727EF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sum_rows(junk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167CE9F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sum_cols(junk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5128CA3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Sum of all elements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sum2d(junk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);</w:t>
      </w:r>
    </w:p>
    <w:p w14:paraId="24E1F11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ystem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pause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AEA4AF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0;</w:t>
      </w:r>
    </w:p>
    <w:p w14:paraId="594B5A4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3AD3EAA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_rows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6EDDE8B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5235FC2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r;</w:t>
      </w:r>
    </w:p>
    <w:p w14:paraId="7C17B3F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c;</w:t>
      </w:r>
    </w:p>
    <w:p w14:paraId="345F18D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ot;</w:t>
      </w:r>
    </w:p>
    <w:p w14:paraId="3F48C65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++;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rows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의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증가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, ar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은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pointer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로서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첫번째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index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로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 w:hint="eastAsia"/>
          <w:color w:val="008000"/>
          <w:kern w:val="0"/>
          <w:sz w:val="28"/>
          <w:szCs w:val="28"/>
        </w:rPr>
        <w:t>사용</w:t>
      </w:r>
    </w:p>
    <w:p w14:paraId="65EE20C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r = 0; r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r++)</w:t>
      </w:r>
    </w:p>
    <w:p w14:paraId="7B6CEB2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1C85339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tot = 0;</w:t>
      </w:r>
    </w:p>
    <w:p w14:paraId="3D19298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095C168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c = 0; c &lt;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c++)</w:t>
      </w:r>
    </w:p>
    <w:p w14:paraId="2CD9597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2949FFF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tot += (ar)[r][c]; printf("ar = %d\n", (ar)[r][c]);</w:t>
      </w:r>
    </w:p>
    <w:p w14:paraId="16ECDF5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tot += *(*(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+ r) + c);</w:t>
      </w:r>
    </w:p>
    <w:p w14:paraId="1840490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ar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(*(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+ r) + c));</w:t>
      </w:r>
    </w:p>
    <w:p w14:paraId="753E24C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6C169A1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row %d: sum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r, tot);</w:t>
      </w:r>
    </w:p>
    <w:p w14:paraId="3A2291D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5B40C59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5EE8C9F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_cols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23998EC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5506638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r;</w:t>
      </w:r>
    </w:p>
    <w:p w14:paraId="7124C43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c;</w:t>
      </w:r>
    </w:p>
    <w:p w14:paraId="2A89AA6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ot;</w:t>
      </w:r>
    </w:p>
    <w:p w14:paraId="7E5B4BF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c = 0; c &lt;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c++)</w:t>
      </w:r>
    </w:p>
    <w:p w14:paraId="0F7F44E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20837F6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tot = 0;</w:t>
      </w:r>
    </w:p>
    <w:p w14:paraId="6FBA72D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r = 0; r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r++)</w:t>
      </w:r>
    </w:p>
    <w:p w14:paraId="5ED3C02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tot +=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r][c];</w:t>
      </w:r>
    </w:p>
    <w:p w14:paraId="7C8048C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col %d: sum = %d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c, tot);</w:t>
      </w:r>
    </w:p>
    <w:p w14:paraId="6073D5C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56DC051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51BBEAC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2d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312A4FE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3F4702B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r;</w:t>
      </w:r>
    </w:p>
    <w:p w14:paraId="2240051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c;</w:t>
      </w:r>
    </w:p>
    <w:p w14:paraId="0D11133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ot = 0;</w:t>
      </w:r>
    </w:p>
    <w:p w14:paraId="6319D04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ar++;</w:t>
      </w:r>
    </w:p>
    <w:p w14:paraId="70575A2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r = 0; r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r++)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6400"/>
          <w:kern w:val="0"/>
          <w:sz w:val="28"/>
          <w:szCs w:val="28"/>
        </w:rPr>
        <w:t>/// loop through rows</w:t>
      </w:r>
    </w:p>
    <w:p w14:paraId="622B674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3625330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c = 0; c &lt;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; c++) </w:t>
      </w: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// loop through columns</w:t>
      </w:r>
    </w:p>
    <w:p w14:paraId="4C229A0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tot +=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r][c];</w:t>
      </w:r>
    </w:p>
    <w:p w14:paraId="667B271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1D97EB4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ot;</w:t>
      </w:r>
    </w:p>
    <w:p w14:paraId="6829228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>}</w:t>
      </w:r>
    </w:p>
    <w:p w14:paraId="0D1DC5C6" w14:textId="77777777" w:rsid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02A78C5" w14:textId="77777777" w:rsidR="003C1517" w:rsidRPr="002E2D3E" w:rsidRDefault="003C1517" w:rsidP="00520FFE">
      <w:pPr>
        <w:pStyle w:val="a3"/>
        <w:ind w:leftChars="0" w:left="760"/>
        <w:rPr>
          <w:sz w:val="32"/>
          <w:szCs w:val="32"/>
        </w:rPr>
      </w:pPr>
    </w:p>
    <w:p w14:paraId="19A566BE" w14:textId="77777777" w:rsidR="00520FFE" w:rsidRPr="002E2D3E" w:rsidRDefault="008C6A6E" w:rsidP="0034714A">
      <w:pPr>
        <w:pStyle w:val="3"/>
      </w:pPr>
      <w:r w:rsidRPr="002E2D3E">
        <w:t>F</w:t>
      </w:r>
      <w:r w:rsidR="00B2364E" w:rsidRPr="002E2D3E">
        <w:t>unction</w:t>
      </w:r>
      <w:r>
        <w:rPr>
          <w:rFonts w:hint="eastAsia"/>
        </w:rPr>
        <w:t xml:space="preserve">은 </w:t>
      </w:r>
      <w:r w:rsidR="00B2364E" w:rsidRPr="002E2D3E">
        <w:t>ar</w:t>
      </w:r>
      <w:r>
        <w:rPr>
          <w:rFonts w:hint="eastAsia"/>
        </w:rPr>
        <w:t xml:space="preserve">을 </w:t>
      </w:r>
      <w:r w:rsidR="00B2364E" w:rsidRPr="002E2D3E">
        <w:t>an array of arrays of four</w:t>
      </w:r>
      <w:r>
        <w:t xml:space="preserve"> int s</w:t>
      </w:r>
      <w:r>
        <w:rPr>
          <w:rFonts w:hint="eastAsia"/>
        </w:rPr>
        <w:t>로 간주</w:t>
      </w:r>
    </w:p>
    <w:p w14:paraId="7963449C" w14:textId="77777777" w:rsidR="00520FFE" w:rsidRPr="002E2D3E" w:rsidRDefault="008C6A6E" w:rsidP="0034714A">
      <w:pPr>
        <w:pStyle w:val="4"/>
      </w:pPr>
      <w:r>
        <w:t>a</w:t>
      </w:r>
      <w:r>
        <w:rPr>
          <w:rFonts w:hint="eastAsia"/>
        </w:rPr>
        <w:t xml:space="preserve">과 </w:t>
      </w:r>
      <w:r w:rsidR="00520FFE" w:rsidRPr="002E2D3E">
        <w:t>junk</w:t>
      </w:r>
      <w:r>
        <w:rPr>
          <w:rFonts w:hint="eastAsia"/>
        </w:rPr>
        <w:t xml:space="preserve">는 </w:t>
      </w:r>
      <w:r w:rsidR="00520FFE" w:rsidRPr="002E2D3E">
        <w:t xml:space="preserve">same type: pointer-to-array-of-four- int s.  </w:t>
      </w:r>
    </w:p>
    <w:p w14:paraId="704C20B6" w14:textId="77777777" w:rsidR="00520FFE" w:rsidRPr="002E2D3E" w:rsidRDefault="006F4FC3" w:rsidP="006F4FC3">
      <w:pPr>
        <w:pStyle w:val="a3"/>
        <w:rPr>
          <w:sz w:val="32"/>
          <w:szCs w:val="32"/>
        </w:rPr>
      </w:pPr>
      <w:r w:rsidRPr="002E2D3E">
        <w:rPr>
          <w:sz w:val="32"/>
          <w:szCs w:val="32"/>
        </w:rPr>
        <w:t>int sum2(int ar[][], int rows); // faulty declaration</w:t>
      </w:r>
    </w:p>
    <w:p w14:paraId="338FD2B0" w14:textId="77777777" w:rsidR="00B2364E" w:rsidRPr="002E2D3E" w:rsidRDefault="00B2364E" w:rsidP="0034714A">
      <w:pPr>
        <w:pStyle w:val="3"/>
      </w:pPr>
      <w:r w:rsidRPr="002E2D3E">
        <w:t>ar[1]</w:t>
      </w:r>
      <w:r w:rsidR="008C6A6E">
        <w:rPr>
          <w:rFonts w:hint="eastAsia"/>
        </w:rPr>
        <w:t xml:space="preserve">은 </w:t>
      </w:r>
      <w:r w:rsidRPr="002E2D3E">
        <w:t>ar+1</w:t>
      </w:r>
      <w:r w:rsidR="008C6A6E">
        <w:rPr>
          <w:rFonts w:hint="eastAsia"/>
        </w:rPr>
        <w:t>과 같다</w:t>
      </w:r>
      <w:r w:rsidRPr="002E2D3E">
        <w:t xml:space="preserve">. </w:t>
      </w:r>
      <w:r w:rsidR="008C6A6E">
        <w:t>ar</w:t>
      </w:r>
      <w:r w:rsidR="008C6A6E">
        <w:rPr>
          <w:rFonts w:hint="eastAsia"/>
        </w:rPr>
        <w:t xml:space="preserve">이 가리키는 </w:t>
      </w:r>
      <w:r w:rsidR="008C6A6E">
        <w:t>object</w:t>
      </w:r>
      <w:r w:rsidR="008C6A6E">
        <w:rPr>
          <w:rFonts w:hint="eastAsia"/>
        </w:rPr>
        <w:t xml:space="preserve">의 </w:t>
      </w:r>
      <w:r w:rsidR="008C6A6E">
        <w:t>size</w:t>
      </w:r>
      <w:r w:rsidR="008C6A6E">
        <w:rPr>
          <w:rFonts w:hint="eastAsia"/>
        </w:rPr>
        <w:t>를 알아야 한다.</w:t>
      </w:r>
    </w:p>
    <w:p w14:paraId="2F928B6C" w14:textId="77777777" w:rsidR="00520FFE" w:rsidRPr="002E2D3E" w:rsidRDefault="006F4FC3" w:rsidP="006F4FC3">
      <w:pPr>
        <w:pStyle w:val="a3"/>
        <w:rPr>
          <w:sz w:val="32"/>
          <w:szCs w:val="32"/>
        </w:rPr>
      </w:pPr>
      <w:r w:rsidRPr="002E2D3E">
        <w:rPr>
          <w:sz w:val="32"/>
          <w:szCs w:val="32"/>
        </w:rPr>
        <w:t>int sum2(int ar[][4], int rows); // valid declaration</w:t>
      </w:r>
    </w:p>
    <w:p w14:paraId="23FB6DC7" w14:textId="77777777" w:rsidR="00B2364E" w:rsidRPr="002E2D3E" w:rsidRDefault="00B2364E" w:rsidP="0034714A">
      <w:pPr>
        <w:pStyle w:val="3"/>
      </w:pPr>
      <w:r w:rsidRPr="002E2D3E">
        <w:t>ar+1</w:t>
      </w:r>
      <w:r w:rsidR="008C6A6E">
        <w:rPr>
          <w:rFonts w:hint="eastAsia"/>
        </w:rPr>
        <w:t xml:space="preserve">은 </w:t>
      </w:r>
      <w:r w:rsidRPr="002E2D3E">
        <w:t xml:space="preserve">“add 16 bytes to the address.” </w:t>
      </w:r>
    </w:p>
    <w:p w14:paraId="7FAF1FF7" w14:textId="77777777" w:rsidR="00B2364E" w:rsidRPr="002E2D3E" w:rsidRDefault="008C6A6E" w:rsidP="0034714A">
      <w:pPr>
        <w:pStyle w:val="4"/>
      </w:pPr>
      <w:r>
        <w:t xml:space="preserve">[][] </w:t>
      </w:r>
      <w:r>
        <w:rPr>
          <w:rFonts w:hint="eastAsia"/>
        </w:rPr>
        <w:t xml:space="preserve">표현으로는 </w:t>
      </w:r>
      <w:r>
        <w:t>function</w:t>
      </w:r>
      <w:r>
        <w:rPr>
          <w:rFonts w:hint="eastAsia"/>
        </w:rPr>
        <w:t xml:space="preserve">에서 </w:t>
      </w:r>
      <w:r>
        <w:t>pointer</w:t>
      </w:r>
      <w:r>
        <w:rPr>
          <w:rFonts w:hint="eastAsia"/>
        </w:rPr>
        <w:t>의 객체 타입을 알수가 없다</w:t>
      </w:r>
    </w:p>
    <w:p w14:paraId="7C6A3B2A" w14:textId="77777777" w:rsidR="00B2364E" w:rsidRPr="002E2D3E" w:rsidRDefault="00B2364E" w:rsidP="00B2364E">
      <w:pPr>
        <w:pStyle w:val="a3"/>
        <w:rPr>
          <w:sz w:val="32"/>
          <w:szCs w:val="32"/>
        </w:rPr>
      </w:pPr>
      <w:r w:rsidRPr="002E2D3E">
        <w:rPr>
          <w:sz w:val="32"/>
          <w:szCs w:val="32"/>
        </w:rPr>
        <w:t xml:space="preserve"> </w:t>
      </w:r>
    </w:p>
    <w:p w14:paraId="126CC4F4" w14:textId="77777777" w:rsidR="006F4FC3" w:rsidRPr="002E2D3E" w:rsidRDefault="006F4FC3" w:rsidP="00B2364E">
      <w:pPr>
        <w:pStyle w:val="a3"/>
        <w:rPr>
          <w:sz w:val="32"/>
          <w:szCs w:val="32"/>
        </w:rPr>
      </w:pPr>
      <w:r w:rsidRPr="002E2D3E">
        <w:rPr>
          <w:sz w:val="32"/>
          <w:szCs w:val="32"/>
        </w:rPr>
        <w:t>int sum2(int ar[3][4], int rows); // valid declaration, 3 ignored</w:t>
      </w:r>
    </w:p>
    <w:p w14:paraId="71CC8081" w14:textId="77777777" w:rsidR="006F4FC3" w:rsidRPr="002E2D3E" w:rsidRDefault="006F4FC3" w:rsidP="006F4FC3">
      <w:pPr>
        <w:pStyle w:val="a3"/>
        <w:rPr>
          <w:sz w:val="32"/>
          <w:szCs w:val="32"/>
        </w:rPr>
      </w:pPr>
    </w:p>
    <w:p w14:paraId="4D6ADA16" w14:textId="77777777" w:rsidR="006F4FC3" w:rsidRPr="005C326B" w:rsidRDefault="006F4FC3" w:rsidP="006F4FC3">
      <w:pPr>
        <w:pStyle w:val="a3"/>
        <w:rPr>
          <w:sz w:val="28"/>
          <w:szCs w:val="28"/>
        </w:rPr>
      </w:pPr>
      <w:r w:rsidRPr="005C326B">
        <w:rPr>
          <w:sz w:val="28"/>
          <w:szCs w:val="28"/>
        </w:rPr>
        <w:t>typedef int arr4[4];              // arr4 array of 4 int  typedef arr4 arr3x4[3];           // arr3x4 array of 3 arr4  int sum2(arr3x4 ar, int rows);    // same as next declaration  int sum2(int ar[3][4], int rows); // same as next declaration  int sum2(int ar[][4], int rows);  // standard form</w:t>
      </w:r>
    </w:p>
    <w:p w14:paraId="173D5656" w14:textId="77777777" w:rsidR="006F4FC3" w:rsidRPr="002E2D3E" w:rsidRDefault="006F4FC3" w:rsidP="006F4FC3">
      <w:pPr>
        <w:pStyle w:val="a3"/>
        <w:rPr>
          <w:sz w:val="32"/>
          <w:szCs w:val="32"/>
        </w:rPr>
      </w:pPr>
    </w:p>
    <w:p w14:paraId="2725DAA4" w14:textId="77777777" w:rsidR="006F4FC3" w:rsidRPr="002E2D3E" w:rsidRDefault="008C6A6E" w:rsidP="0034714A">
      <w:pPr>
        <w:pStyle w:val="3"/>
      </w:pPr>
      <w:r>
        <w:t xml:space="preserve">N </w:t>
      </w:r>
      <w:r>
        <w:rPr>
          <w:rFonts w:hint="eastAsia"/>
        </w:rPr>
        <w:t xml:space="preserve">차원의 </w:t>
      </w:r>
      <w:r>
        <w:t>array</w:t>
      </w:r>
      <w:r>
        <w:rPr>
          <w:rFonts w:hint="eastAsia"/>
        </w:rPr>
        <w:t xml:space="preserve">를 사용하는 </w:t>
      </w:r>
      <w:r w:rsidR="006F4FC3" w:rsidRPr="002E2D3E">
        <w:t>pointer</w:t>
      </w:r>
      <w:r>
        <w:t xml:space="preserve"> </w:t>
      </w:r>
      <w:r>
        <w:rPr>
          <w:rFonts w:hint="eastAsia"/>
        </w:rPr>
        <w:t>사용</w:t>
      </w:r>
    </w:p>
    <w:p w14:paraId="72417E4C" w14:textId="77777777" w:rsidR="006F4FC3" w:rsidRPr="002E2D3E" w:rsidRDefault="006F4FC3" w:rsidP="006F4FC3">
      <w:pPr>
        <w:rPr>
          <w:sz w:val="32"/>
          <w:szCs w:val="32"/>
        </w:rPr>
      </w:pPr>
      <w:r w:rsidRPr="002E2D3E">
        <w:rPr>
          <w:sz w:val="32"/>
          <w:szCs w:val="32"/>
        </w:rPr>
        <w:t>int sum4d(int ar[][12][20][30], int rows);</w:t>
      </w:r>
    </w:p>
    <w:p w14:paraId="559716B4" w14:textId="77777777" w:rsidR="006F4FC3" w:rsidRPr="002E2D3E" w:rsidRDefault="006F4FC3" w:rsidP="006F4FC3">
      <w:pPr>
        <w:rPr>
          <w:sz w:val="32"/>
          <w:szCs w:val="32"/>
        </w:rPr>
      </w:pPr>
      <w:r w:rsidRPr="002E2D3E">
        <w:rPr>
          <w:sz w:val="32"/>
          <w:szCs w:val="32"/>
        </w:rPr>
        <w:t>int sum4d(int (*ar)[12][20][30], int rows);  // ar a pointer</w:t>
      </w:r>
    </w:p>
    <w:p w14:paraId="531219C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8000"/>
          <w:kern w:val="0"/>
          <w:sz w:val="28"/>
          <w:szCs w:val="28"/>
        </w:rPr>
        <w:t>//Listing 10.18 The Matrix Program</w:t>
      </w:r>
    </w:p>
    <w:p w14:paraId="7872D75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&lt;stdio.h&gt;</w:t>
      </w:r>
    </w:p>
    <w:p w14:paraId="68BC9A8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includ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&lt;stdlib.h&gt;</w:t>
      </w:r>
    </w:p>
    <w:p w14:paraId="2680BFD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3</w:t>
      </w:r>
    </w:p>
    <w:p w14:paraId="344CD86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4</w:t>
      </w:r>
    </w:p>
    <w:p w14:paraId="0315ADF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5</w:t>
      </w:r>
    </w:p>
    <w:p w14:paraId="71BFEDC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#defin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5</w:t>
      </w:r>
    </w:p>
    <w:p w14:paraId="6B12516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38C99FE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ranspose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b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2A093A4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product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3F0CFD2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how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058685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0AA844D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main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74651D8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6629C94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6C1CC7D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a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 = { { 2, 4, 6, 8}, { 3, 5, 7, 9}, {12,10, 8, 6} };</w:t>
      </w:r>
    </w:p>
    <w:p w14:paraId="272AA14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2978E5B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Showing Matrix a: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1E10C88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how(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)a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4E9242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b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;</w:t>
      </w:r>
    </w:p>
    <w:p w14:paraId="7F1DC35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33DBB72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0F0DFED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d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[5] = { { 1,2,3,4,5 },{ 1,1,1,1,1 },{ 2,2,2,2,2 },{ 3,3,3,3,3 } };</w:t>
      </w:r>
    </w:p>
    <w:p w14:paraId="26F6C71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e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][5];</w:t>
      </w:r>
    </w:p>
    <w:p w14:paraId="643F90C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75A2AFB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lastRenderedPageBreak/>
        <w:tab/>
        <w:t xml:space="preserve">transpose(a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b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D3CA00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Transpose of a : 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19D4199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how(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)b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8E58E3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198EADB4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Matrix d : 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11AA897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how(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)d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5668611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7D6268E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product(a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d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e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436052A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Product of MATRIX a and MATRIX  d : 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61504CA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how(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)e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6099770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7A78825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ystem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pause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7C2D16E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return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0;</w:t>
      </w:r>
    </w:p>
    <w:p w14:paraId="68D55B5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5C1DD8F8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transpose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b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00197D1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6CDF6F8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i = 0; i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i++)</w:t>
      </w:r>
    </w:p>
    <w:p w14:paraId="52C782E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4AF5201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j = 0; j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j++)</w:t>
      </w:r>
    </w:p>
    <w:p w14:paraId="38DD2C8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18033CB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b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[j][i] =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i][j];</w:t>
      </w:r>
    </w:p>
    <w:p w14:paraId="4F3E3A3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214C06C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7CABEB7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6A75D7E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product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cons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][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]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45E97DE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298F185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um = 0;</w:t>
      </w:r>
    </w:p>
    <w:p w14:paraId="71A4FE18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i = 0; i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i++)</w:t>
      </w:r>
    </w:p>
    <w:p w14:paraId="61B4C5AB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6F10212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j = 0; j &lt; </w:t>
      </w:r>
      <w:r w:rsidRPr="003C1517">
        <w:rPr>
          <w:rFonts w:ascii="돋움체" w:eastAsia="돋움체" w:cs="돋움체"/>
          <w:color w:val="6F008A"/>
          <w:kern w:val="0"/>
          <w:sz w:val="28"/>
          <w:szCs w:val="28"/>
        </w:rPr>
        <w:t>COL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j++)</w:t>
      </w:r>
    </w:p>
    <w:p w14:paraId="58D42AC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5E7935C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k = 0; k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rows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k++)</w:t>
      </w:r>
    </w:p>
    <w:p w14:paraId="6B121E2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311C148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 xml:space="preserve">sum = sum +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[i][k] *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k][j];</w:t>
      </w:r>
    </w:p>
    <w:p w14:paraId="1D4CBF8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245CB69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13D5DE88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e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[i][j] = sum;</w:t>
      </w:r>
    </w:p>
    <w:p w14:paraId="0EC6BDC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sum = 0;</w:t>
      </w:r>
    </w:p>
    <w:p w14:paraId="796C5CB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4D2E440E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02F5A9E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25849E9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6BC52195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04A6455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void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show(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*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m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, </w:t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</w:t>
      </w:r>
    </w:p>
    <w:p w14:paraId="79BF105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{</w:t>
      </w:r>
    </w:p>
    <w:p w14:paraId="31E1DAFA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409A83D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\n{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2C15D00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int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i, j;</w:t>
      </w:r>
    </w:p>
    <w:p w14:paraId="4F1986D1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i = 0; i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m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i++)</w:t>
      </w:r>
    </w:p>
    <w:p w14:paraId="2155D42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74B88693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\n  {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660FAE42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FF"/>
          <w:kern w:val="0"/>
          <w:sz w:val="28"/>
          <w:szCs w:val="28"/>
        </w:rPr>
        <w:t>for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(j = 0; j &lt;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; j++)</w:t>
      </w:r>
    </w:p>
    <w:p w14:paraId="029D19BC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{</w:t>
      </w:r>
    </w:p>
    <w:p w14:paraId="5FF0E928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%d ,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, *((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a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 xml:space="preserve"> + i * </w:t>
      </w:r>
      <w:r w:rsidRPr="003C1517">
        <w:rPr>
          <w:rFonts w:ascii="돋움체" w:eastAsia="돋움체" w:cs="돋움체"/>
          <w:color w:val="808080"/>
          <w:kern w:val="0"/>
          <w:sz w:val="28"/>
          <w:szCs w:val="28"/>
        </w:rPr>
        <w:t>n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 + j));</w:t>
      </w:r>
    </w:p>
    <w:p w14:paraId="382D95A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47D2E449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} ,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008C9C57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}</w:t>
      </w:r>
    </w:p>
    <w:p w14:paraId="2D566496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</w:p>
    <w:p w14:paraId="665DA40F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ab/>
        <w:t>printf(</w:t>
      </w:r>
      <w:r w:rsidRPr="003C1517">
        <w:rPr>
          <w:rFonts w:ascii="돋움체" w:eastAsia="돋움체" w:cs="돋움체"/>
          <w:color w:val="A31515"/>
          <w:kern w:val="0"/>
          <w:sz w:val="28"/>
          <w:szCs w:val="28"/>
        </w:rPr>
        <w:t>"\n}\n"</w:t>
      </w: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);</w:t>
      </w:r>
    </w:p>
    <w:p w14:paraId="316BC96D" w14:textId="77777777" w:rsidR="003C1517" w:rsidRP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28"/>
          <w:szCs w:val="28"/>
        </w:rPr>
      </w:pPr>
      <w:r w:rsidRPr="003C1517">
        <w:rPr>
          <w:rFonts w:ascii="돋움체" w:eastAsia="돋움체" w:cs="돋움체"/>
          <w:color w:val="000000"/>
          <w:kern w:val="0"/>
          <w:sz w:val="28"/>
          <w:szCs w:val="28"/>
        </w:rPr>
        <w:t>}</w:t>
      </w:r>
    </w:p>
    <w:p w14:paraId="0F1B2109" w14:textId="77777777" w:rsidR="003C1517" w:rsidRDefault="003C1517" w:rsidP="003C1517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04EE337" w14:textId="7A9FF24D" w:rsidR="002E2D3E" w:rsidRDefault="00612D78" w:rsidP="006F4FC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51F7789" wp14:editId="0339B257">
            <wp:extent cx="4457700" cy="3971925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397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5AC75" w14:textId="5570F591" w:rsidR="00612D78" w:rsidRDefault="00612D78" w:rsidP="006F4FC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6989961D" wp14:editId="5E50B997">
            <wp:extent cx="4438650" cy="6219825"/>
            <wp:effectExtent l="0" t="0" r="0" b="9525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621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658AC5" w14:textId="7D127219" w:rsidR="00612D78" w:rsidRDefault="00612D78" w:rsidP="006F4FC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7B0185A" wp14:editId="49A3047E">
            <wp:extent cx="4371975" cy="6219825"/>
            <wp:effectExtent l="0" t="0" r="9525" b="9525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621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9338A" w14:textId="211821F3" w:rsidR="00612D78" w:rsidRDefault="00612D78" w:rsidP="006F4FC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5DB37AD" wp14:editId="35F3BDDE">
            <wp:extent cx="4533900" cy="6191250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619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1908D" w14:textId="1397CDA4" w:rsidR="00612D78" w:rsidRDefault="00612D78" w:rsidP="006F4FC3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1B8B650" wp14:editId="6636FB91">
            <wp:extent cx="4362450" cy="592455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592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21C97" w14:textId="33E8DE00" w:rsidR="00612D78" w:rsidRDefault="00612D78" w:rsidP="006F4FC3">
      <w:pPr>
        <w:rPr>
          <w:sz w:val="32"/>
          <w:szCs w:val="32"/>
        </w:rPr>
      </w:pPr>
    </w:p>
    <w:p w14:paraId="07996B2A" w14:textId="0D3B10E0" w:rsidR="00612D78" w:rsidRDefault="00612D78" w:rsidP="006F4FC3">
      <w:pPr>
        <w:rPr>
          <w:sz w:val="32"/>
          <w:szCs w:val="32"/>
        </w:rPr>
      </w:pPr>
    </w:p>
    <w:p w14:paraId="2E03099D" w14:textId="2AF845AE" w:rsidR="00612D78" w:rsidRDefault="00612D78" w:rsidP="006F4FC3">
      <w:pPr>
        <w:rPr>
          <w:sz w:val="32"/>
          <w:szCs w:val="32"/>
        </w:rPr>
      </w:pPr>
    </w:p>
    <w:p w14:paraId="1195F01E" w14:textId="2B531685" w:rsidR="00612D78" w:rsidRDefault="00612D78" w:rsidP="006F4FC3">
      <w:pPr>
        <w:rPr>
          <w:sz w:val="32"/>
          <w:szCs w:val="32"/>
        </w:rPr>
      </w:pPr>
    </w:p>
    <w:p w14:paraId="2D93AAA8" w14:textId="2145DD60" w:rsidR="00612D78" w:rsidRDefault="00612D78" w:rsidP="006F4FC3">
      <w:pPr>
        <w:rPr>
          <w:sz w:val="32"/>
          <w:szCs w:val="32"/>
        </w:rPr>
      </w:pPr>
    </w:p>
    <w:p w14:paraId="104A6978" w14:textId="67559BB1" w:rsidR="00612D78" w:rsidRDefault="00612D78" w:rsidP="006F4FC3">
      <w:pPr>
        <w:rPr>
          <w:sz w:val="32"/>
          <w:szCs w:val="32"/>
        </w:rPr>
      </w:pPr>
    </w:p>
    <w:p w14:paraId="5A42CCE3" w14:textId="5AC44B30" w:rsidR="00612D78" w:rsidRDefault="00612D78" w:rsidP="006F4FC3">
      <w:pPr>
        <w:rPr>
          <w:sz w:val="32"/>
          <w:szCs w:val="32"/>
        </w:rPr>
      </w:pPr>
    </w:p>
    <w:p w14:paraId="37856015" w14:textId="75D0CA61" w:rsidR="00612D78" w:rsidRDefault="00612D78" w:rsidP="006F4FC3">
      <w:pPr>
        <w:rPr>
          <w:sz w:val="32"/>
          <w:szCs w:val="32"/>
        </w:rPr>
      </w:pPr>
    </w:p>
    <w:p w14:paraId="65F0D004" w14:textId="668AF819" w:rsidR="00612D78" w:rsidRDefault="00612D78" w:rsidP="006F4FC3">
      <w:pPr>
        <w:rPr>
          <w:sz w:val="32"/>
          <w:szCs w:val="32"/>
        </w:rPr>
      </w:pPr>
    </w:p>
    <w:p w14:paraId="7C5CCA8B" w14:textId="761E7190" w:rsidR="00612D78" w:rsidRDefault="00612D78" w:rsidP="006F4FC3">
      <w:pPr>
        <w:rPr>
          <w:sz w:val="32"/>
          <w:szCs w:val="32"/>
        </w:rPr>
      </w:pPr>
    </w:p>
    <w:p w14:paraId="08F7A3FE" w14:textId="22E1A673" w:rsidR="00612D78" w:rsidRDefault="00612D78" w:rsidP="006F4FC3">
      <w:pPr>
        <w:rPr>
          <w:sz w:val="32"/>
          <w:szCs w:val="32"/>
        </w:rPr>
      </w:pPr>
    </w:p>
    <w:p w14:paraId="45BB4F03" w14:textId="16895702" w:rsidR="00612D78" w:rsidRDefault="00612D78" w:rsidP="006F4FC3">
      <w:pPr>
        <w:rPr>
          <w:sz w:val="32"/>
          <w:szCs w:val="32"/>
        </w:rPr>
      </w:pPr>
    </w:p>
    <w:p w14:paraId="2DDBB833" w14:textId="77777777" w:rsidR="00612D78" w:rsidRPr="002E2D3E" w:rsidRDefault="00612D78" w:rsidP="006F4FC3">
      <w:pPr>
        <w:rPr>
          <w:sz w:val="32"/>
          <w:szCs w:val="32"/>
        </w:rPr>
      </w:pPr>
    </w:p>
    <w:sectPr w:rsidR="00612D78" w:rsidRPr="002E2D3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2DAEB9" w14:textId="77777777" w:rsidR="00D43853" w:rsidRDefault="00D43853" w:rsidP="001B345F">
      <w:pPr>
        <w:spacing w:after="0" w:line="240" w:lineRule="auto"/>
      </w:pPr>
      <w:r>
        <w:separator/>
      </w:r>
    </w:p>
  </w:endnote>
  <w:endnote w:type="continuationSeparator" w:id="0">
    <w:p w14:paraId="27005968" w14:textId="77777777" w:rsidR="00D43853" w:rsidRDefault="00D43853" w:rsidP="001B34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155B0E" w14:textId="77777777" w:rsidR="00D43853" w:rsidRDefault="00D43853" w:rsidP="001B345F">
      <w:pPr>
        <w:spacing w:after="0" w:line="240" w:lineRule="auto"/>
      </w:pPr>
      <w:r>
        <w:separator/>
      </w:r>
    </w:p>
  </w:footnote>
  <w:footnote w:type="continuationSeparator" w:id="0">
    <w:p w14:paraId="225F1941" w14:textId="77777777" w:rsidR="00D43853" w:rsidRDefault="00D43853" w:rsidP="001B345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94043"/>
    <w:multiLevelType w:val="hybridMultilevel"/>
    <w:tmpl w:val="CEE236FE"/>
    <w:lvl w:ilvl="0" w:tplc="47D662B4">
      <w:start w:val="1"/>
      <w:numFmt w:val="bullet"/>
      <w:pStyle w:val="5"/>
      <w:lvlText w:val=""/>
      <w:lvlJc w:val="left"/>
      <w:pPr>
        <w:ind w:left="10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50" w:hanging="400"/>
      </w:pPr>
      <w:rPr>
        <w:rFonts w:ascii="Wingdings" w:hAnsi="Wingdings" w:hint="default"/>
      </w:rPr>
    </w:lvl>
  </w:abstractNum>
  <w:abstractNum w:abstractNumId="1" w15:restartNumberingAfterBreak="0">
    <w:nsid w:val="14622A8E"/>
    <w:multiLevelType w:val="hybridMultilevel"/>
    <w:tmpl w:val="31F01328"/>
    <w:lvl w:ilvl="0" w:tplc="0E702A24">
      <w:start w:val="1"/>
      <w:numFmt w:val="bullet"/>
      <w:pStyle w:val="4"/>
      <w:lvlText w:val=""/>
      <w:lvlJc w:val="left"/>
      <w:pPr>
        <w:ind w:left="95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5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5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5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5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5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50" w:hanging="400"/>
      </w:pPr>
      <w:rPr>
        <w:rFonts w:ascii="Wingdings" w:hAnsi="Wingdings" w:hint="default"/>
      </w:rPr>
    </w:lvl>
  </w:abstractNum>
  <w:abstractNum w:abstractNumId="2" w15:restartNumberingAfterBreak="0">
    <w:nsid w:val="46DA68D9"/>
    <w:multiLevelType w:val="hybridMultilevel"/>
    <w:tmpl w:val="3C143E9C"/>
    <w:lvl w:ilvl="0" w:tplc="0409000F">
      <w:start w:val="1"/>
      <w:numFmt w:val="decimal"/>
      <w:lvlText w:val="%1."/>
      <w:lvlJc w:val="left"/>
      <w:pPr>
        <w:ind w:left="-500" w:hanging="400"/>
      </w:pPr>
    </w:lvl>
    <w:lvl w:ilvl="1" w:tplc="04090019" w:tentative="1">
      <w:start w:val="1"/>
      <w:numFmt w:val="upperLetter"/>
      <w:lvlText w:val="%2."/>
      <w:lvlJc w:val="left"/>
      <w:pPr>
        <w:ind w:left="-100" w:hanging="400"/>
      </w:pPr>
    </w:lvl>
    <w:lvl w:ilvl="2" w:tplc="0409001B" w:tentative="1">
      <w:start w:val="1"/>
      <w:numFmt w:val="lowerRoman"/>
      <w:lvlText w:val="%3."/>
      <w:lvlJc w:val="right"/>
      <w:pPr>
        <w:ind w:left="300" w:hanging="400"/>
      </w:pPr>
    </w:lvl>
    <w:lvl w:ilvl="3" w:tplc="0409000F" w:tentative="1">
      <w:start w:val="1"/>
      <w:numFmt w:val="decimal"/>
      <w:lvlText w:val="%4."/>
      <w:lvlJc w:val="left"/>
      <w:pPr>
        <w:ind w:left="700" w:hanging="400"/>
      </w:pPr>
    </w:lvl>
    <w:lvl w:ilvl="4" w:tplc="04090019" w:tentative="1">
      <w:start w:val="1"/>
      <w:numFmt w:val="upperLetter"/>
      <w:lvlText w:val="%5."/>
      <w:lvlJc w:val="left"/>
      <w:pPr>
        <w:ind w:left="1100" w:hanging="400"/>
      </w:pPr>
    </w:lvl>
    <w:lvl w:ilvl="5" w:tplc="0409001B" w:tentative="1">
      <w:start w:val="1"/>
      <w:numFmt w:val="lowerRoman"/>
      <w:lvlText w:val="%6."/>
      <w:lvlJc w:val="right"/>
      <w:pPr>
        <w:ind w:left="1500" w:hanging="400"/>
      </w:pPr>
    </w:lvl>
    <w:lvl w:ilvl="6" w:tplc="0409000F" w:tentative="1">
      <w:start w:val="1"/>
      <w:numFmt w:val="decimal"/>
      <w:lvlText w:val="%7."/>
      <w:lvlJc w:val="left"/>
      <w:pPr>
        <w:ind w:left="1900" w:hanging="400"/>
      </w:pPr>
    </w:lvl>
    <w:lvl w:ilvl="7" w:tplc="04090019" w:tentative="1">
      <w:start w:val="1"/>
      <w:numFmt w:val="upperLetter"/>
      <w:lvlText w:val="%8."/>
      <w:lvlJc w:val="left"/>
      <w:pPr>
        <w:ind w:left="2300" w:hanging="400"/>
      </w:pPr>
    </w:lvl>
    <w:lvl w:ilvl="8" w:tplc="0409001B" w:tentative="1">
      <w:start w:val="1"/>
      <w:numFmt w:val="lowerRoman"/>
      <w:lvlText w:val="%9."/>
      <w:lvlJc w:val="right"/>
      <w:pPr>
        <w:ind w:left="2700" w:hanging="400"/>
      </w:pPr>
    </w:lvl>
  </w:abstractNum>
  <w:abstractNum w:abstractNumId="3" w15:restartNumberingAfterBreak="0">
    <w:nsid w:val="62D4289B"/>
    <w:multiLevelType w:val="hybridMultilevel"/>
    <w:tmpl w:val="37F050C0"/>
    <w:lvl w:ilvl="0" w:tplc="76B6C6EC">
      <w:start w:val="1"/>
      <w:numFmt w:val="bullet"/>
      <w:pStyle w:val="3"/>
      <w:lvlText w:val=""/>
      <w:lvlJc w:val="left"/>
      <w:pPr>
        <w:ind w:left="-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5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-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7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1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5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9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300" w:hanging="400"/>
      </w:pPr>
      <w:rPr>
        <w:rFonts w:ascii="Wingdings" w:hAnsi="Wingdings" w:hint="default"/>
      </w:rPr>
    </w:lvl>
  </w:abstractNum>
  <w:abstractNum w:abstractNumId="4" w15:restartNumberingAfterBreak="0">
    <w:nsid w:val="6B8F178E"/>
    <w:multiLevelType w:val="hybridMultilevel"/>
    <w:tmpl w:val="6F4647DE"/>
    <w:lvl w:ilvl="0" w:tplc="CD107D10">
      <w:start w:val="9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E9922A3"/>
    <w:multiLevelType w:val="hybridMultilevel"/>
    <w:tmpl w:val="024A34FE"/>
    <w:lvl w:ilvl="0" w:tplc="B61A7B40">
      <w:start w:val="1"/>
      <w:numFmt w:val="bullet"/>
      <w:pStyle w:val="6"/>
      <w:lvlText w:val=""/>
      <w:lvlJc w:val="left"/>
      <w:pPr>
        <w:ind w:left="12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6" w15:restartNumberingAfterBreak="0">
    <w:nsid w:val="741C30BA"/>
    <w:multiLevelType w:val="hybridMultilevel"/>
    <w:tmpl w:val="5E485B28"/>
    <w:lvl w:ilvl="0" w:tplc="4B38310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7C2971B1"/>
    <w:multiLevelType w:val="hybridMultilevel"/>
    <w:tmpl w:val="60B0D030"/>
    <w:lvl w:ilvl="0" w:tplc="291EF25C">
      <w:numFmt w:val="bullet"/>
      <w:lvlText w:val=""/>
      <w:lvlJc w:val="left"/>
      <w:pPr>
        <w:ind w:left="790" w:hanging="39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3"/>
  </w:num>
  <w:num w:numId="5">
    <w:abstractNumId w:val="1"/>
  </w:num>
  <w:num w:numId="6">
    <w:abstractNumId w:val="0"/>
  </w:num>
  <w:num w:numId="7">
    <w:abstractNumId w:val="5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0" w:nlCheck="1" w:checkStyle="0"/>
  <w:activeWritingStyle w:appName="MSWord" w:lang="ko-KR" w:vendorID="64" w:dllVersion="0" w:nlCheck="1" w:checkStyle="0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jcwsDAzMDU1MTJX0lEKTi0uzszPAymwqAUAx+oHgSwAAAA="/>
  </w:docVars>
  <w:rsids>
    <w:rsidRoot w:val="00100FBB"/>
    <w:rsid w:val="0000330C"/>
    <w:rsid w:val="00004E74"/>
    <w:rsid w:val="00006FAB"/>
    <w:rsid w:val="00055114"/>
    <w:rsid w:val="000A3CEA"/>
    <w:rsid w:val="000C028F"/>
    <w:rsid w:val="000D1338"/>
    <w:rsid w:val="000E44C4"/>
    <w:rsid w:val="000F160A"/>
    <w:rsid w:val="000F4BAB"/>
    <w:rsid w:val="00100FBB"/>
    <w:rsid w:val="001149A4"/>
    <w:rsid w:val="00115018"/>
    <w:rsid w:val="00120CEA"/>
    <w:rsid w:val="001331AF"/>
    <w:rsid w:val="00172481"/>
    <w:rsid w:val="001B345F"/>
    <w:rsid w:val="001C571D"/>
    <w:rsid w:val="001D11C5"/>
    <w:rsid w:val="00201CA8"/>
    <w:rsid w:val="00211D6B"/>
    <w:rsid w:val="00214B4E"/>
    <w:rsid w:val="002168D2"/>
    <w:rsid w:val="00227B3B"/>
    <w:rsid w:val="002440ED"/>
    <w:rsid w:val="00252961"/>
    <w:rsid w:val="00274495"/>
    <w:rsid w:val="0028189F"/>
    <w:rsid w:val="00286960"/>
    <w:rsid w:val="0029182B"/>
    <w:rsid w:val="002B2CDF"/>
    <w:rsid w:val="002B3B86"/>
    <w:rsid w:val="002E2D3E"/>
    <w:rsid w:val="00300CB0"/>
    <w:rsid w:val="00322466"/>
    <w:rsid w:val="00323E97"/>
    <w:rsid w:val="00330F24"/>
    <w:rsid w:val="00337592"/>
    <w:rsid w:val="0034714A"/>
    <w:rsid w:val="00363707"/>
    <w:rsid w:val="00384C3E"/>
    <w:rsid w:val="00397233"/>
    <w:rsid w:val="003C1517"/>
    <w:rsid w:val="003C5ED7"/>
    <w:rsid w:val="003C7FF7"/>
    <w:rsid w:val="003F319B"/>
    <w:rsid w:val="003F453E"/>
    <w:rsid w:val="00422435"/>
    <w:rsid w:val="0042437D"/>
    <w:rsid w:val="00443EC5"/>
    <w:rsid w:val="0048304D"/>
    <w:rsid w:val="00490F79"/>
    <w:rsid w:val="004A29AE"/>
    <w:rsid w:val="004B6D61"/>
    <w:rsid w:val="00520FFE"/>
    <w:rsid w:val="00534212"/>
    <w:rsid w:val="0055347C"/>
    <w:rsid w:val="00554840"/>
    <w:rsid w:val="0056376F"/>
    <w:rsid w:val="005705D1"/>
    <w:rsid w:val="005842B3"/>
    <w:rsid w:val="00584795"/>
    <w:rsid w:val="00591AD5"/>
    <w:rsid w:val="00592394"/>
    <w:rsid w:val="005C1318"/>
    <w:rsid w:val="005C326B"/>
    <w:rsid w:val="005E1C4C"/>
    <w:rsid w:val="005E7D0C"/>
    <w:rsid w:val="0060453E"/>
    <w:rsid w:val="006127F6"/>
    <w:rsid w:val="00612D78"/>
    <w:rsid w:val="0061395B"/>
    <w:rsid w:val="00670C59"/>
    <w:rsid w:val="00687ED3"/>
    <w:rsid w:val="006A1E3F"/>
    <w:rsid w:val="006B3E2B"/>
    <w:rsid w:val="006B5A43"/>
    <w:rsid w:val="006E3385"/>
    <w:rsid w:val="006E5244"/>
    <w:rsid w:val="006F4FC3"/>
    <w:rsid w:val="00710859"/>
    <w:rsid w:val="0071797A"/>
    <w:rsid w:val="00742F50"/>
    <w:rsid w:val="00744AB3"/>
    <w:rsid w:val="007638C6"/>
    <w:rsid w:val="00764505"/>
    <w:rsid w:val="00770D18"/>
    <w:rsid w:val="00794F6B"/>
    <w:rsid w:val="0079648A"/>
    <w:rsid w:val="007A55DE"/>
    <w:rsid w:val="007C03A7"/>
    <w:rsid w:val="007C6855"/>
    <w:rsid w:val="007F2423"/>
    <w:rsid w:val="007F538E"/>
    <w:rsid w:val="007F5F20"/>
    <w:rsid w:val="007F7068"/>
    <w:rsid w:val="007F7167"/>
    <w:rsid w:val="0081670D"/>
    <w:rsid w:val="00821E64"/>
    <w:rsid w:val="0082388C"/>
    <w:rsid w:val="008308A3"/>
    <w:rsid w:val="008408CD"/>
    <w:rsid w:val="008440F8"/>
    <w:rsid w:val="00846AE0"/>
    <w:rsid w:val="008567F9"/>
    <w:rsid w:val="0085761E"/>
    <w:rsid w:val="008615ED"/>
    <w:rsid w:val="00876DBA"/>
    <w:rsid w:val="00891804"/>
    <w:rsid w:val="008A7F51"/>
    <w:rsid w:val="008B1417"/>
    <w:rsid w:val="008B2A9C"/>
    <w:rsid w:val="008C6A6E"/>
    <w:rsid w:val="008D7F1C"/>
    <w:rsid w:val="008E626E"/>
    <w:rsid w:val="008F5C13"/>
    <w:rsid w:val="00901C9D"/>
    <w:rsid w:val="009123E6"/>
    <w:rsid w:val="00936AF6"/>
    <w:rsid w:val="00956940"/>
    <w:rsid w:val="00971E96"/>
    <w:rsid w:val="00974585"/>
    <w:rsid w:val="00990648"/>
    <w:rsid w:val="009A345B"/>
    <w:rsid w:val="009B6629"/>
    <w:rsid w:val="009F47DB"/>
    <w:rsid w:val="00A0058A"/>
    <w:rsid w:val="00A17A3E"/>
    <w:rsid w:val="00A31CC1"/>
    <w:rsid w:val="00A85359"/>
    <w:rsid w:val="00AB79CA"/>
    <w:rsid w:val="00AD2AAB"/>
    <w:rsid w:val="00AE398B"/>
    <w:rsid w:val="00AF3BBD"/>
    <w:rsid w:val="00B2364E"/>
    <w:rsid w:val="00B56698"/>
    <w:rsid w:val="00B93F7D"/>
    <w:rsid w:val="00B95669"/>
    <w:rsid w:val="00BA6161"/>
    <w:rsid w:val="00BB789B"/>
    <w:rsid w:val="00BC7F63"/>
    <w:rsid w:val="00C07548"/>
    <w:rsid w:val="00C44C06"/>
    <w:rsid w:val="00C5066C"/>
    <w:rsid w:val="00C517E4"/>
    <w:rsid w:val="00C541FC"/>
    <w:rsid w:val="00C60CC6"/>
    <w:rsid w:val="00C72677"/>
    <w:rsid w:val="00C76047"/>
    <w:rsid w:val="00CA5A7C"/>
    <w:rsid w:val="00CD02DE"/>
    <w:rsid w:val="00CD5CEB"/>
    <w:rsid w:val="00D33BBB"/>
    <w:rsid w:val="00D43853"/>
    <w:rsid w:val="00D55556"/>
    <w:rsid w:val="00D64BB6"/>
    <w:rsid w:val="00D7336B"/>
    <w:rsid w:val="00D97A23"/>
    <w:rsid w:val="00DB0E18"/>
    <w:rsid w:val="00DB2A79"/>
    <w:rsid w:val="00DC22E0"/>
    <w:rsid w:val="00DC283D"/>
    <w:rsid w:val="00DE5829"/>
    <w:rsid w:val="00E0292B"/>
    <w:rsid w:val="00E471B1"/>
    <w:rsid w:val="00E70010"/>
    <w:rsid w:val="00EB30D9"/>
    <w:rsid w:val="00EC78C7"/>
    <w:rsid w:val="00EF4120"/>
    <w:rsid w:val="00F30547"/>
    <w:rsid w:val="00F3789F"/>
    <w:rsid w:val="00F77144"/>
    <w:rsid w:val="00FB0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4B4E2DA"/>
  <w15:docId w15:val="{D0552F21-E24D-4229-A105-B258A83BD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172481"/>
    <w:pPr>
      <w:keepNext/>
      <w:spacing w:after="200" w:line="276" w:lineRule="auto"/>
      <w:outlineLvl w:val="0"/>
    </w:pPr>
    <w:rPr>
      <w:rFonts w:asciiTheme="majorHAnsi" w:eastAsiaTheme="majorEastAsia" w:hAnsiTheme="majorHAnsi" w:cstheme="majorBidi"/>
      <w:color w:val="FF0000"/>
      <w:sz w:val="36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172481"/>
    <w:pPr>
      <w:keepNext/>
      <w:spacing w:after="200" w:line="276" w:lineRule="auto"/>
      <w:outlineLvl w:val="1"/>
    </w:pPr>
    <w:rPr>
      <w:rFonts w:asciiTheme="majorHAnsi" w:eastAsiaTheme="majorEastAsia" w:hAnsiTheme="majorHAnsi" w:cstheme="majorBidi"/>
      <w:color w:val="C00000"/>
      <w:sz w:val="36"/>
      <w:szCs w:val="20"/>
    </w:rPr>
  </w:style>
  <w:style w:type="paragraph" w:styleId="3">
    <w:name w:val="heading 3"/>
    <w:basedOn w:val="a"/>
    <w:next w:val="a"/>
    <w:link w:val="3Char"/>
    <w:uiPriority w:val="9"/>
    <w:unhideWhenUsed/>
    <w:qFormat/>
    <w:rsid w:val="00C5066C"/>
    <w:pPr>
      <w:keepNext/>
      <w:numPr>
        <w:numId w:val="4"/>
      </w:numPr>
      <w:spacing w:after="200" w:line="276" w:lineRule="auto"/>
      <w:ind w:left="403" w:hanging="403"/>
      <w:outlineLvl w:val="2"/>
    </w:pPr>
    <w:rPr>
      <w:rFonts w:asciiTheme="majorHAnsi" w:eastAsiaTheme="majorEastAsia" w:hAnsiTheme="majorHAnsi" w:cstheme="majorBidi"/>
      <w:sz w:val="32"/>
      <w:szCs w:val="20"/>
    </w:rPr>
  </w:style>
  <w:style w:type="paragraph" w:styleId="4">
    <w:name w:val="heading 4"/>
    <w:basedOn w:val="a"/>
    <w:next w:val="a"/>
    <w:link w:val="4Char"/>
    <w:uiPriority w:val="9"/>
    <w:unhideWhenUsed/>
    <w:qFormat/>
    <w:rsid w:val="00172481"/>
    <w:pPr>
      <w:keepNext/>
      <w:numPr>
        <w:numId w:val="5"/>
      </w:numPr>
      <w:spacing w:after="200" w:line="276" w:lineRule="auto"/>
      <w:outlineLvl w:val="3"/>
    </w:pPr>
    <w:rPr>
      <w:b/>
      <w:bCs/>
      <w:sz w:val="28"/>
      <w:szCs w:val="20"/>
    </w:rPr>
  </w:style>
  <w:style w:type="paragraph" w:styleId="5">
    <w:name w:val="heading 5"/>
    <w:basedOn w:val="a"/>
    <w:next w:val="a"/>
    <w:link w:val="5Char"/>
    <w:uiPriority w:val="9"/>
    <w:unhideWhenUsed/>
    <w:qFormat/>
    <w:rsid w:val="00172481"/>
    <w:pPr>
      <w:keepNext/>
      <w:numPr>
        <w:numId w:val="6"/>
      </w:numPr>
      <w:spacing w:after="200" w:line="276" w:lineRule="auto"/>
      <w:outlineLvl w:val="4"/>
    </w:pPr>
    <w:rPr>
      <w:rFonts w:asciiTheme="majorHAnsi" w:eastAsiaTheme="majorEastAsia" w:hAnsiTheme="majorHAnsi" w:cstheme="majorBidi"/>
      <w:color w:val="0070C0"/>
      <w:sz w:val="28"/>
      <w:szCs w:val="20"/>
    </w:rPr>
  </w:style>
  <w:style w:type="paragraph" w:styleId="6">
    <w:name w:val="heading 6"/>
    <w:basedOn w:val="a"/>
    <w:next w:val="a"/>
    <w:link w:val="6Char"/>
    <w:uiPriority w:val="9"/>
    <w:unhideWhenUsed/>
    <w:qFormat/>
    <w:rsid w:val="00172481"/>
    <w:pPr>
      <w:keepNext/>
      <w:numPr>
        <w:numId w:val="7"/>
      </w:numPr>
      <w:spacing w:after="200" w:line="276" w:lineRule="auto"/>
      <w:ind w:leftChars="400" w:left="400" w:hangingChars="200" w:hanging="200"/>
      <w:outlineLvl w:val="5"/>
    </w:pPr>
    <w:rPr>
      <w:b/>
      <w:bCs/>
      <w:color w:val="00B0F0"/>
      <w:sz w:val="24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F7068"/>
    <w:pPr>
      <w:ind w:leftChars="400" w:left="800"/>
    </w:pPr>
  </w:style>
  <w:style w:type="paragraph" w:styleId="a4">
    <w:name w:val="Date"/>
    <w:basedOn w:val="a"/>
    <w:next w:val="a"/>
    <w:link w:val="Char"/>
    <w:uiPriority w:val="99"/>
    <w:semiHidden/>
    <w:unhideWhenUsed/>
    <w:rsid w:val="007F7167"/>
  </w:style>
  <w:style w:type="character" w:customStyle="1" w:styleId="Char">
    <w:name w:val="날짜 Char"/>
    <w:basedOn w:val="a0"/>
    <w:link w:val="a4"/>
    <w:uiPriority w:val="99"/>
    <w:semiHidden/>
    <w:rsid w:val="007F7167"/>
  </w:style>
  <w:style w:type="paragraph" w:styleId="a5">
    <w:name w:val="Balloon Text"/>
    <w:basedOn w:val="a"/>
    <w:link w:val="Char0"/>
    <w:uiPriority w:val="99"/>
    <w:semiHidden/>
    <w:unhideWhenUsed/>
    <w:rsid w:val="00846AE0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846AE0"/>
    <w:rPr>
      <w:rFonts w:asciiTheme="majorHAnsi" w:eastAsiaTheme="majorEastAsia" w:hAnsiTheme="majorHAnsi" w:cstheme="majorBidi"/>
      <w:sz w:val="18"/>
      <w:szCs w:val="18"/>
    </w:rPr>
  </w:style>
  <w:style w:type="character" w:styleId="a6">
    <w:name w:val="Intense Reference"/>
    <w:basedOn w:val="a0"/>
    <w:uiPriority w:val="32"/>
    <w:qFormat/>
    <w:rsid w:val="00846AE0"/>
    <w:rPr>
      <w:b/>
      <w:bCs/>
      <w:smallCaps/>
      <w:color w:val="ED7D31" w:themeColor="accent2"/>
      <w:spacing w:val="5"/>
      <w:u w:val="single"/>
    </w:rPr>
  </w:style>
  <w:style w:type="paragraph" w:styleId="a7">
    <w:name w:val="header"/>
    <w:basedOn w:val="a"/>
    <w:link w:val="Char1"/>
    <w:uiPriority w:val="99"/>
    <w:unhideWhenUsed/>
    <w:rsid w:val="001B34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1B345F"/>
  </w:style>
  <w:style w:type="paragraph" w:styleId="a8">
    <w:name w:val="footer"/>
    <w:basedOn w:val="a"/>
    <w:link w:val="Char2"/>
    <w:uiPriority w:val="99"/>
    <w:unhideWhenUsed/>
    <w:rsid w:val="001B34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1B345F"/>
  </w:style>
  <w:style w:type="character" w:customStyle="1" w:styleId="1Char">
    <w:name w:val="제목 1 Char"/>
    <w:basedOn w:val="a0"/>
    <w:link w:val="1"/>
    <w:uiPriority w:val="9"/>
    <w:rsid w:val="00172481"/>
    <w:rPr>
      <w:rFonts w:asciiTheme="majorHAnsi" w:eastAsiaTheme="majorEastAsia" w:hAnsiTheme="majorHAnsi" w:cstheme="majorBidi"/>
      <w:color w:val="FF0000"/>
      <w:sz w:val="36"/>
      <w:szCs w:val="28"/>
    </w:rPr>
  </w:style>
  <w:style w:type="character" w:customStyle="1" w:styleId="2Char">
    <w:name w:val="제목 2 Char"/>
    <w:basedOn w:val="a0"/>
    <w:link w:val="2"/>
    <w:uiPriority w:val="9"/>
    <w:rsid w:val="00172481"/>
    <w:rPr>
      <w:rFonts w:asciiTheme="majorHAnsi" w:eastAsiaTheme="majorEastAsia" w:hAnsiTheme="majorHAnsi" w:cstheme="majorBidi"/>
      <w:color w:val="C00000"/>
      <w:sz w:val="36"/>
      <w:szCs w:val="20"/>
    </w:rPr>
  </w:style>
  <w:style w:type="character" w:customStyle="1" w:styleId="3Char">
    <w:name w:val="제목 3 Char"/>
    <w:basedOn w:val="a0"/>
    <w:link w:val="3"/>
    <w:uiPriority w:val="9"/>
    <w:rsid w:val="00C5066C"/>
    <w:rPr>
      <w:rFonts w:asciiTheme="majorHAnsi" w:eastAsiaTheme="majorEastAsia" w:hAnsiTheme="majorHAnsi" w:cstheme="majorBidi"/>
      <w:sz w:val="32"/>
      <w:szCs w:val="20"/>
    </w:rPr>
  </w:style>
  <w:style w:type="character" w:customStyle="1" w:styleId="4Char">
    <w:name w:val="제목 4 Char"/>
    <w:basedOn w:val="a0"/>
    <w:link w:val="4"/>
    <w:uiPriority w:val="9"/>
    <w:rsid w:val="00172481"/>
    <w:rPr>
      <w:b/>
      <w:bCs/>
      <w:sz w:val="28"/>
      <w:szCs w:val="20"/>
    </w:rPr>
  </w:style>
  <w:style w:type="character" w:customStyle="1" w:styleId="5Char">
    <w:name w:val="제목 5 Char"/>
    <w:basedOn w:val="a0"/>
    <w:link w:val="5"/>
    <w:uiPriority w:val="9"/>
    <w:rsid w:val="00172481"/>
    <w:rPr>
      <w:rFonts w:asciiTheme="majorHAnsi" w:eastAsiaTheme="majorEastAsia" w:hAnsiTheme="majorHAnsi" w:cstheme="majorBidi"/>
      <w:color w:val="0070C0"/>
      <w:sz w:val="28"/>
      <w:szCs w:val="20"/>
    </w:rPr>
  </w:style>
  <w:style w:type="character" w:customStyle="1" w:styleId="6Char">
    <w:name w:val="제목 6 Char"/>
    <w:basedOn w:val="a0"/>
    <w:link w:val="6"/>
    <w:uiPriority w:val="9"/>
    <w:rsid w:val="00172481"/>
    <w:rPr>
      <w:b/>
      <w:bCs/>
      <w:color w:val="00B0F0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48</Pages>
  <Words>3371</Words>
  <Characters>19218</Characters>
  <Application>Microsoft Office Word</Application>
  <DocSecurity>0</DocSecurity>
  <Lines>160</Lines>
  <Paragraphs>4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2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사용자</dc:creator>
  <cp:lastModifiedBy>Hong Bonghee</cp:lastModifiedBy>
  <cp:revision>41</cp:revision>
  <dcterms:created xsi:type="dcterms:W3CDTF">2017-11-11T02:36:00Z</dcterms:created>
  <dcterms:modified xsi:type="dcterms:W3CDTF">2019-11-20T12:28:00Z</dcterms:modified>
</cp:coreProperties>
</file>